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F05E" w14:textId="77777777" w:rsidR="000F2716" w:rsidRDefault="0075054F">
      <w:pPr>
        <w:spacing w:after="110" w:line="259" w:lineRule="auto"/>
        <w:ind w:firstLine="0"/>
        <w:jc w:val="left"/>
      </w:pPr>
      <w:r>
        <w:rPr>
          <w:sz w:val="28"/>
        </w:rPr>
        <w:t>Highlights</w:t>
      </w:r>
    </w:p>
    <w:p w14:paraId="771C20E2" w14:textId="59F3A372" w:rsidR="000F2716" w:rsidRDefault="00AA75BE">
      <w:pPr>
        <w:pStyle w:val="Heading1"/>
        <w:numPr>
          <w:ilvl w:val="0"/>
          <w:numId w:val="0"/>
        </w:numPr>
        <w:spacing w:after="50"/>
        <w:ind w:left="-5"/>
      </w:pPr>
      <w:r>
        <w:t>A</w:t>
      </w:r>
      <w:r w:rsidR="0075054F">
        <w:t>n integrated data-driven surrogate model and thermo</w:t>
      </w:r>
      <w:r>
        <w:t>fluid</w:t>
      </w:r>
      <w:r w:rsidR="0075054F">
        <w:t xml:space="preserve"> </w:t>
      </w:r>
      <w:r w:rsidR="00917409">
        <w:t>network-based</w:t>
      </w:r>
      <w:r w:rsidR="0075054F">
        <w:t xml:space="preserve"> model </w:t>
      </w:r>
      <w:r>
        <w:t xml:space="preserve">of </w:t>
      </w:r>
      <w:r w:rsidR="0075054F">
        <w:t>a 620</w:t>
      </w:r>
      <w:r w:rsidR="00543310">
        <w:t> </w:t>
      </w:r>
      <w:r>
        <w:t>MW</w:t>
      </w:r>
      <w:r>
        <w:rPr>
          <w:vertAlign w:val="subscript"/>
        </w:rPr>
        <w:t>e</w:t>
      </w:r>
      <w:r>
        <w:t xml:space="preserve"> </w:t>
      </w:r>
      <w:r w:rsidR="0006547D">
        <w:rPr>
          <w:iCs/>
        </w:rPr>
        <w:t>utility-scale</w:t>
      </w:r>
      <w:r w:rsidR="0075054F">
        <w:t xml:space="preserve"> boiler using a fully connected mixture density network</w:t>
      </w:r>
    </w:p>
    <w:p w14:paraId="0D267D09" w14:textId="63284D61" w:rsidR="000F2716" w:rsidRDefault="0075054F">
      <w:pPr>
        <w:spacing w:after="385"/>
        <w:ind w:left="-15" w:firstLine="0"/>
      </w:pPr>
      <w:r>
        <w:t>B</w:t>
      </w:r>
      <w:r w:rsidR="00AA75BE">
        <w:t>rad</w:t>
      </w:r>
      <w:r>
        <w:t xml:space="preserve"> Rawlins,</w:t>
      </w:r>
      <w:r w:rsidR="00AA75BE">
        <w:t xml:space="preserve"> </w:t>
      </w:r>
      <w:r>
        <w:t>Ryno Laubscher,</w:t>
      </w:r>
      <w:r w:rsidR="00AA75BE">
        <w:t xml:space="preserve"> </w:t>
      </w:r>
      <w:r>
        <w:t>Pieter Rousseau</w:t>
      </w:r>
    </w:p>
    <w:p w14:paraId="18976A5C" w14:textId="77777777" w:rsidR="000F2716" w:rsidRDefault="0075054F">
      <w:pPr>
        <w:numPr>
          <w:ilvl w:val="0"/>
          <w:numId w:val="1"/>
        </w:numPr>
        <w:spacing w:after="145"/>
        <w:ind w:hanging="204"/>
      </w:pPr>
      <w:r>
        <w:t>Data-driven surrogate model development using CFD solution data.</w:t>
      </w:r>
    </w:p>
    <w:p w14:paraId="3A27A050" w14:textId="77777777" w:rsidR="007059FE" w:rsidRDefault="0075054F">
      <w:pPr>
        <w:numPr>
          <w:ilvl w:val="0"/>
          <w:numId w:val="1"/>
        </w:numPr>
        <w:ind w:hanging="204"/>
      </w:pPr>
      <w:r>
        <w:t>Development of mixture density network using simulation data.</w:t>
      </w:r>
    </w:p>
    <w:p w14:paraId="11602376" w14:textId="1CD31C43" w:rsidR="000F2716" w:rsidRDefault="007059FE" w:rsidP="00F2317B">
      <w:pPr>
        <w:numPr>
          <w:ilvl w:val="0"/>
          <w:numId w:val="1"/>
        </w:numPr>
        <w:spacing w:after="145"/>
        <w:ind w:hanging="204"/>
      </w:pPr>
      <w:r>
        <w:t>Surrogate model integration with</w:t>
      </w:r>
      <w:r w:rsidR="00D50939">
        <w:t xml:space="preserve"> a</w:t>
      </w:r>
      <w:r>
        <w:t xml:space="preserve"> 1-D process model.</w:t>
      </w:r>
      <w:r w:rsidR="0075054F">
        <w:br w:type="page"/>
      </w:r>
    </w:p>
    <w:p w14:paraId="303D2183" w14:textId="4E47D348" w:rsidR="000F2716" w:rsidRDefault="00AA75BE">
      <w:pPr>
        <w:spacing w:after="52" w:line="257" w:lineRule="auto"/>
        <w:ind w:firstLine="0"/>
        <w:jc w:val="left"/>
      </w:pPr>
      <w:r>
        <w:rPr>
          <w:sz w:val="34"/>
        </w:rPr>
        <w:lastRenderedPageBreak/>
        <w:t>A</w:t>
      </w:r>
      <w:r w:rsidR="0075054F">
        <w:rPr>
          <w:sz w:val="34"/>
        </w:rPr>
        <w:t>n integrated data-driven surrogate model and thermo</w:t>
      </w:r>
      <w:r>
        <w:rPr>
          <w:sz w:val="34"/>
        </w:rPr>
        <w:t>fluid</w:t>
      </w:r>
      <w:r w:rsidR="0075054F">
        <w:rPr>
          <w:sz w:val="34"/>
        </w:rPr>
        <w:t xml:space="preserve"> network</w:t>
      </w:r>
      <w:r w:rsidR="00917409">
        <w:rPr>
          <w:sz w:val="34"/>
        </w:rPr>
        <w:t>-</w:t>
      </w:r>
      <w:r w:rsidR="0075054F">
        <w:rPr>
          <w:sz w:val="34"/>
        </w:rPr>
        <w:t>based model of a 620</w:t>
      </w:r>
      <w:r>
        <w:rPr>
          <w:sz w:val="34"/>
        </w:rPr>
        <w:t> MW</w:t>
      </w:r>
      <w:r>
        <w:rPr>
          <w:sz w:val="34"/>
          <w:vertAlign w:val="subscript"/>
        </w:rPr>
        <w:t>e</w:t>
      </w:r>
      <w:r>
        <w:rPr>
          <w:sz w:val="34"/>
        </w:rPr>
        <w:t xml:space="preserve"> </w:t>
      </w:r>
      <w:r w:rsidR="00D50939">
        <w:rPr>
          <w:iCs/>
          <w:sz w:val="34"/>
        </w:rPr>
        <w:t>utility-scale</w:t>
      </w:r>
      <w:r w:rsidR="0075054F">
        <w:rPr>
          <w:sz w:val="34"/>
        </w:rPr>
        <w:t xml:space="preserve"> boiler using a fully connected mixture density network</w:t>
      </w:r>
    </w:p>
    <w:p w14:paraId="343B688C" w14:textId="4E720B9D" w:rsidR="000F2716" w:rsidRDefault="0075054F">
      <w:pPr>
        <w:spacing w:after="153" w:line="259" w:lineRule="auto"/>
        <w:ind w:firstLine="0"/>
        <w:jc w:val="left"/>
      </w:pPr>
      <w:r>
        <w:rPr>
          <w:color w:val="7F7F7F"/>
          <w:sz w:val="24"/>
        </w:rPr>
        <w:t>B</w:t>
      </w:r>
      <w:r w:rsidR="009F0668">
        <w:rPr>
          <w:color w:val="7F7F7F"/>
          <w:sz w:val="24"/>
        </w:rPr>
        <w:t>rad</w:t>
      </w:r>
      <w:r>
        <w:rPr>
          <w:color w:val="7F7F7F"/>
          <w:sz w:val="24"/>
        </w:rPr>
        <w:t xml:space="preserve"> </w:t>
      </w:r>
      <w:proofErr w:type="spellStart"/>
      <w:proofErr w:type="gramStart"/>
      <w:r>
        <w:rPr>
          <w:sz w:val="24"/>
        </w:rPr>
        <w:t>Rawlins</w:t>
      </w:r>
      <w:r>
        <w:rPr>
          <w:i/>
          <w:sz w:val="24"/>
          <w:vertAlign w:val="superscript"/>
        </w:rPr>
        <w:t>a</w:t>
      </w:r>
      <w:proofErr w:type="spellEnd"/>
      <w:r>
        <w:rPr>
          <w:sz w:val="16"/>
        </w:rPr>
        <w:t>,</w:t>
      </w:r>
      <w:r>
        <w:rPr>
          <w:sz w:val="24"/>
          <w:vertAlign w:val="superscript"/>
        </w:rPr>
        <w:t>∗</w:t>
      </w:r>
      <w:proofErr w:type="gramEnd"/>
      <w:r>
        <w:rPr>
          <w:sz w:val="24"/>
        </w:rPr>
        <w:t xml:space="preserve">, </w:t>
      </w:r>
      <w:proofErr w:type="spellStart"/>
      <w:r>
        <w:rPr>
          <w:color w:val="7F7F7F"/>
          <w:sz w:val="24"/>
        </w:rPr>
        <w:t>Ryno</w:t>
      </w:r>
      <w:proofErr w:type="spellEnd"/>
      <w:r>
        <w:rPr>
          <w:color w:val="7F7F7F"/>
          <w:sz w:val="24"/>
        </w:rPr>
        <w:t xml:space="preserve"> </w:t>
      </w:r>
      <w:proofErr w:type="spellStart"/>
      <w:r>
        <w:rPr>
          <w:sz w:val="24"/>
        </w:rPr>
        <w:t>Laubscher</w:t>
      </w:r>
      <w:r>
        <w:rPr>
          <w:i/>
          <w:sz w:val="24"/>
          <w:vertAlign w:val="superscript"/>
        </w:rPr>
        <w:t>b</w:t>
      </w:r>
      <w:proofErr w:type="spellEnd"/>
      <w:r>
        <w:rPr>
          <w:i/>
          <w:sz w:val="24"/>
          <w:vertAlign w:val="superscript"/>
        </w:rPr>
        <w:t xml:space="preserve"> </w:t>
      </w:r>
      <w:r>
        <w:rPr>
          <w:sz w:val="24"/>
        </w:rPr>
        <w:t xml:space="preserve">and </w:t>
      </w:r>
      <w:r>
        <w:rPr>
          <w:color w:val="7F7F7F"/>
          <w:sz w:val="24"/>
        </w:rPr>
        <w:t xml:space="preserve">Pieter </w:t>
      </w:r>
      <w:proofErr w:type="spellStart"/>
      <w:r>
        <w:rPr>
          <w:sz w:val="24"/>
        </w:rPr>
        <w:t>Rousseau</w:t>
      </w:r>
      <w:r>
        <w:rPr>
          <w:i/>
          <w:sz w:val="24"/>
          <w:vertAlign w:val="superscript"/>
        </w:rPr>
        <w:t>a</w:t>
      </w:r>
      <w:proofErr w:type="spellEnd"/>
    </w:p>
    <w:p w14:paraId="6626810C" w14:textId="26C02B62" w:rsidR="000F2716" w:rsidRDefault="0075054F">
      <w:pPr>
        <w:spacing w:after="0" w:line="264" w:lineRule="auto"/>
        <w:ind w:left="-5" w:hanging="10"/>
        <w:jc w:val="left"/>
      </w:pPr>
      <w:proofErr w:type="spellStart"/>
      <w:r>
        <w:rPr>
          <w:i/>
          <w:sz w:val="16"/>
          <w:vertAlign w:val="superscript"/>
        </w:rPr>
        <w:t>a</w:t>
      </w:r>
      <w:r>
        <w:rPr>
          <w:i/>
          <w:sz w:val="16"/>
        </w:rPr>
        <w:t>Department</w:t>
      </w:r>
      <w:proofErr w:type="spellEnd"/>
      <w:r>
        <w:rPr>
          <w:i/>
          <w:sz w:val="16"/>
        </w:rPr>
        <w:t xml:space="preserve"> of Mechanical Engineering, Applied Therm</w:t>
      </w:r>
      <w:r w:rsidR="00E51C3B">
        <w:rPr>
          <w:i/>
          <w:sz w:val="16"/>
        </w:rPr>
        <w:t>ofluid</w:t>
      </w:r>
      <w:r>
        <w:rPr>
          <w:i/>
          <w:sz w:val="16"/>
        </w:rPr>
        <w:t xml:space="preserve"> Process Modelling Research Unit, University of Cape Town, Library Road, Rondebosch, Cape Town, 7701, South Africa</w:t>
      </w:r>
    </w:p>
    <w:p w14:paraId="6E31A06B" w14:textId="77777777" w:rsidR="000F2716" w:rsidRDefault="0075054F">
      <w:pPr>
        <w:spacing w:after="0" w:line="264" w:lineRule="auto"/>
        <w:ind w:left="-5" w:hanging="10"/>
        <w:jc w:val="left"/>
      </w:pPr>
      <w:proofErr w:type="spellStart"/>
      <w:r>
        <w:rPr>
          <w:i/>
          <w:sz w:val="16"/>
          <w:vertAlign w:val="superscript"/>
        </w:rPr>
        <w:t>b</w:t>
      </w:r>
      <w:r>
        <w:rPr>
          <w:i/>
          <w:sz w:val="16"/>
        </w:rPr>
        <w:t>Department</w:t>
      </w:r>
      <w:proofErr w:type="spellEnd"/>
      <w:r>
        <w:rPr>
          <w:i/>
          <w:sz w:val="16"/>
        </w:rPr>
        <w:t xml:space="preserve"> of Mechanical Engineering, Stellenbosch University, </w:t>
      </w:r>
      <w:proofErr w:type="spellStart"/>
      <w:r>
        <w:rPr>
          <w:i/>
          <w:sz w:val="16"/>
        </w:rPr>
        <w:t>Banghoek</w:t>
      </w:r>
      <w:proofErr w:type="spellEnd"/>
      <w:r>
        <w:rPr>
          <w:i/>
          <w:sz w:val="16"/>
        </w:rPr>
        <w:t xml:space="preserve"> Road, Stellenbosch, 7600, South Africa</w:t>
      </w:r>
    </w:p>
    <w:p w14:paraId="00E41AC4" w14:textId="77777777" w:rsidR="000F2716" w:rsidRDefault="0075054F">
      <w:pPr>
        <w:spacing w:after="22" w:line="259" w:lineRule="auto"/>
        <w:ind w:firstLine="0"/>
        <w:jc w:val="left"/>
      </w:pPr>
      <w:r>
        <w:rPr>
          <w:noProof/>
          <w:sz w:val="22"/>
        </w:rPr>
        <mc:AlternateContent>
          <mc:Choice Requires="wpg">
            <w:drawing>
              <wp:inline distT="0" distB="0" distL="0" distR="0" wp14:anchorId="0160BC36" wp14:editId="77211990">
                <wp:extent cx="5925604" cy="5055"/>
                <wp:effectExtent l="0" t="0" r="0" b="0"/>
                <wp:docPr id="26951" name="Group 26951"/>
                <wp:cNvGraphicFramePr/>
                <a:graphic xmlns:a="http://schemas.openxmlformats.org/drawingml/2006/main">
                  <a:graphicData uri="http://schemas.microsoft.com/office/word/2010/wordprocessingGroup">
                    <wpg:wgp>
                      <wpg:cNvGrpSpPr/>
                      <wpg:grpSpPr>
                        <a:xfrm>
                          <a:off x="0" y="0"/>
                          <a:ext cx="5925604" cy="5055"/>
                          <a:chOff x="0" y="0"/>
                          <a:chExt cx="5925604" cy="5055"/>
                        </a:xfrm>
                      </wpg:grpSpPr>
                      <wps:wsp>
                        <wps:cNvPr id="49" name="Shape 49"/>
                        <wps:cNvSpPr/>
                        <wps:spPr>
                          <a:xfrm>
                            <a:off x="0" y="0"/>
                            <a:ext cx="5925604" cy="0"/>
                          </a:xfrm>
                          <a:custGeom>
                            <a:avLst/>
                            <a:gdLst/>
                            <a:ahLst/>
                            <a:cxnLst/>
                            <a:rect l="0" t="0" r="0" b="0"/>
                            <a:pathLst>
                              <a:path w="5925604">
                                <a:moveTo>
                                  <a:pt x="0" y="0"/>
                                </a:moveTo>
                                <a:lnTo>
                                  <a:pt x="5925604" y="0"/>
                                </a:lnTo>
                              </a:path>
                            </a:pathLst>
                          </a:custGeom>
                          <a:ln w="505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xmlns:oel="http://schemas.microsoft.com/office/2019/extlst">
            <w:pict>
              <v:group w14:anchorId="16296CB8" id="Group 26951" o:spid="_x0000_s1026" style="width:466.6pt;height:.4pt;mso-position-horizontal-relative:char;mso-position-vertical-relative:line" coordsize="5925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">
                <v:shape id="Shape 49"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" path="m,l5925604,e" filled="f" strokecolor="#7f7f7f" strokeweight=".14042mm">
                  <v:stroke miterlimit="83231f" joinstyle="miter"/>
                  <v:path arrowok="t" textboxrect="0,0,5925604,0"/>
                </v:shape>
                <w10:anchorlock/>
              </v:group>
            </w:pict>
          </mc:Fallback>
        </mc:AlternateContent>
      </w:r>
    </w:p>
    <w:p w14:paraId="49E38846" w14:textId="77777777" w:rsidR="000F2716" w:rsidRDefault="0075054F">
      <w:pPr>
        <w:tabs>
          <w:tab w:val="center" w:pos="3903"/>
        </w:tabs>
        <w:spacing w:after="10"/>
        <w:ind w:left="-15" w:firstLine="0"/>
        <w:jc w:val="left"/>
      </w:pPr>
      <w:r>
        <w:t>ARTICLE INFO</w:t>
      </w:r>
      <w:r>
        <w:tab/>
        <w:t>ABSTRACT</w:t>
      </w:r>
    </w:p>
    <w:tbl>
      <w:tblPr>
        <w:tblStyle w:val="TableGrid"/>
        <w:tblW w:w="9332" w:type="dxa"/>
        <w:tblInd w:w="0" w:type="dxa"/>
        <w:tblLook w:val="04A0" w:firstRow="1" w:lastRow="0" w:firstColumn="1" w:lastColumn="0" w:noHBand="0" w:noVBand="1"/>
      </w:tblPr>
      <w:tblGrid>
        <w:gridCol w:w="3266"/>
        <w:gridCol w:w="6066"/>
      </w:tblGrid>
      <w:tr w:rsidR="000F2716" w14:paraId="427A0CA0" w14:textId="77777777">
        <w:trPr>
          <w:trHeight w:val="3196"/>
        </w:trPr>
        <w:tc>
          <w:tcPr>
            <w:tcW w:w="3266" w:type="dxa"/>
            <w:tcBorders>
              <w:top w:val="nil"/>
              <w:left w:val="nil"/>
              <w:bottom w:val="single" w:sz="3" w:space="0" w:color="7F7F7F"/>
              <w:right w:val="nil"/>
            </w:tcBorders>
          </w:tcPr>
          <w:p w14:paraId="38EFD2AD" w14:textId="77777777" w:rsidR="000F2716" w:rsidRDefault="0075054F">
            <w:pPr>
              <w:spacing w:after="0" w:line="259" w:lineRule="auto"/>
              <w:ind w:left="628" w:firstLine="0"/>
              <w:jc w:val="left"/>
            </w:pPr>
            <w:r>
              <w:rPr>
                <w:sz w:val="16"/>
              </w:rPr>
              <w:t>:</w:t>
            </w:r>
          </w:p>
          <w:p w14:paraId="637215B4" w14:textId="77777777" w:rsidR="000F2716" w:rsidRDefault="0075054F">
            <w:pPr>
              <w:spacing w:after="29" w:line="259" w:lineRule="auto"/>
              <w:ind w:firstLine="0"/>
              <w:jc w:val="left"/>
            </w:pPr>
            <w:r>
              <w:rPr>
                <w:sz w:val="16"/>
              </w:rPr>
              <w:t xml:space="preserve">Mixture density </w:t>
            </w:r>
            <w:proofErr w:type="spellStart"/>
            <w:r>
              <w:rPr>
                <w:sz w:val="16"/>
              </w:rPr>
              <w:t>network</w:t>
            </w:r>
            <w:r>
              <w:rPr>
                <w:i/>
                <w:sz w:val="25"/>
                <w:vertAlign w:val="superscript"/>
              </w:rPr>
              <w:t>Keywords</w:t>
            </w:r>
            <w:proofErr w:type="spellEnd"/>
          </w:p>
          <w:p w14:paraId="2AB798F2" w14:textId="77777777" w:rsidR="000F2716" w:rsidRDefault="0075054F">
            <w:pPr>
              <w:spacing w:after="0" w:line="259" w:lineRule="auto"/>
              <w:ind w:right="270" w:firstLine="0"/>
              <w:jc w:val="left"/>
            </w:pPr>
            <w:r>
              <w:rPr>
                <w:sz w:val="16"/>
              </w:rPr>
              <w:t>data-driven surrogate modelling Computational fluid dynamics</w:t>
            </w:r>
          </w:p>
        </w:tc>
        <w:tc>
          <w:tcPr>
            <w:tcW w:w="6066" w:type="dxa"/>
            <w:tcBorders>
              <w:top w:val="single" w:sz="2" w:space="0" w:color="000000"/>
              <w:left w:val="nil"/>
              <w:bottom w:val="single" w:sz="3" w:space="0" w:color="7F7F7F"/>
              <w:right w:val="nil"/>
            </w:tcBorders>
          </w:tcPr>
          <w:p w14:paraId="60734DBC" w14:textId="74CD83CE" w:rsidR="000F2716" w:rsidRDefault="0075054F">
            <w:pPr>
              <w:spacing w:after="0" w:line="259" w:lineRule="auto"/>
              <w:ind w:firstLine="0"/>
            </w:pPr>
            <w:r w:rsidRPr="00D32967">
              <w:rPr>
                <w:szCs w:val="28"/>
              </w:rPr>
              <w:t xml:space="preserve">An integrated data-driven surrogate model and </w:t>
            </w:r>
            <w:r w:rsidR="00513059">
              <w:rPr>
                <w:szCs w:val="28"/>
              </w:rPr>
              <w:t>one</w:t>
            </w:r>
            <w:r w:rsidRPr="00D32967">
              <w:rPr>
                <w:szCs w:val="28"/>
              </w:rPr>
              <w:t xml:space="preserve">-dimensional (1D) process model of a 620 </w:t>
            </w:r>
            <w:r w:rsidRPr="00F2317B">
              <w:rPr>
                <w:iCs/>
                <w:szCs w:val="28"/>
              </w:rPr>
              <w:t>𝑀𝑊</w:t>
            </w:r>
            <w:r w:rsidRPr="00F2317B">
              <w:rPr>
                <w:iCs/>
                <w:szCs w:val="28"/>
                <w:vertAlign w:val="subscript"/>
              </w:rPr>
              <w:t>𝑒</w:t>
            </w:r>
            <w:r w:rsidRPr="00D32967">
              <w:rPr>
                <w:i/>
                <w:szCs w:val="28"/>
                <w:vertAlign w:val="subscript"/>
              </w:rPr>
              <w:t xml:space="preserve"> </w:t>
            </w:r>
            <w:r w:rsidRPr="00D32967">
              <w:rPr>
                <w:szCs w:val="28"/>
              </w:rPr>
              <w:t xml:space="preserve">utility scale boiler </w:t>
            </w:r>
            <w:r w:rsidR="002B30BB">
              <w:rPr>
                <w:szCs w:val="28"/>
              </w:rPr>
              <w:t>is presented</w:t>
            </w:r>
            <w:r w:rsidRPr="00D32967">
              <w:rPr>
                <w:szCs w:val="28"/>
              </w:rPr>
              <w:t xml:space="preserve">. A robust and computationally inexpensive computational fluid dynamic (CFD) model of the utility boiler was utilized to generate the solution dataset for surrogate model training and testing. </w:t>
            </w:r>
            <w:r w:rsidR="002B30BB">
              <w:rPr>
                <w:szCs w:val="28"/>
              </w:rPr>
              <w:t>Both a</w:t>
            </w:r>
            <w:r w:rsidRPr="00D32967">
              <w:rPr>
                <w:szCs w:val="28"/>
              </w:rPr>
              <w:t xml:space="preserve"> standard multi-layer perception (MLP) and MLP connected mixture density network (MLP-MDN) machine learning architectures are compared for use as a surrogate model to predict the </w:t>
            </w:r>
            <w:r w:rsidR="00B23A75">
              <w:rPr>
                <w:szCs w:val="28"/>
              </w:rPr>
              <w:t>furnace</w:t>
            </w:r>
            <w:r w:rsidRPr="00D32967">
              <w:rPr>
                <w:szCs w:val="28"/>
              </w:rPr>
              <w:t xml:space="preserve"> heat loads and the flue-gas inlet conditions to the convective pass. A hyperparameter search was performed to find the best MLP and MLP-MDN architecture. The MLP-MDN was selected for surrogate model integration</w:t>
            </w:r>
            <w:r w:rsidR="00361FED">
              <w:rPr>
                <w:szCs w:val="28"/>
              </w:rPr>
              <w:t xml:space="preserve"> since it showed comparable accuracy and provides the ability to </w:t>
            </w:r>
            <w:r w:rsidR="00361FED" w:rsidRPr="00D32967">
              <w:rPr>
                <w:szCs w:val="28"/>
              </w:rPr>
              <w:t>predict the uncertainty</w:t>
            </w:r>
            <w:r w:rsidR="00361FED">
              <w:rPr>
                <w:szCs w:val="28"/>
              </w:rPr>
              <w:t xml:space="preserve"> in the results</w:t>
            </w:r>
            <w:r w:rsidRPr="00D32967">
              <w:rPr>
                <w:szCs w:val="28"/>
              </w:rPr>
              <w:t>. Validation of the integrated model against plant data was performed for a wide range of loads</w:t>
            </w:r>
            <w:r w:rsidR="00082A62">
              <w:rPr>
                <w:szCs w:val="28"/>
              </w:rPr>
              <w:t xml:space="preserve"> and critical results were predicted </w:t>
            </w:r>
            <w:r w:rsidRPr="00D32967">
              <w:rPr>
                <w:szCs w:val="28"/>
              </w:rPr>
              <w:t>with</w:t>
            </w:r>
            <w:r w:rsidR="00077E73">
              <w:rPr>
                <w:szCs w:val="28"/>
              </w:rPr>
              <w:t>in</w:t>
            </w:r>
            <w:r w:rsidRPr="00D32967">
              <w:rPr>
                <w:szCs w:val="28"/>
              </w:rPr>
              <w:t xml:space="preserve"> 5-8% </w:t>
            </w:r>
            <w:r w:rsidR="00077E73">
              <w:rPr>
                <w:szCs w:val="28"/>
              </w:rPr>
              <w:t>of the measured results</w:t>
            </w:r>
            <w:r w:rsidRPr="00D32967">
              <w:rPr>
                <w:szCs w:val="28"/>
              </w:rPr>
              <w:t>. The validated model was subsequently used to investigate the effects of using a poor</w:t>
            </w:r>
            <w:r w:rsidR="00D32967">
              <w:rPr>
                <w:szCs w:val="28"/>
              </w:rPr>
              <w:t>-</w:t>
            </w:r>
            <w:r w:rsidRPr="00D32967">
              <w:rPr>
                <w:szCs w:val="28"/>
              </w:rPr>
              <w:t xml:space="preserve">quality fuel for the 100% maximum continuous rating (MCR) load case. </w:t>
            </w:r>
            <w:r w:rsidR="00A91916">
              <w:t>The uncertainties predicted by the surrogate model were propagated through the integrated model using the Monte Carlo technique, adding valuable insight into the operational limits of the power plant and the uncertainties associated with it</w:t>
            </w:r>
            <w:r w:rsidR="00EE1160">
              <w:t xml:space="preserve">. </w:t>
            </w:r>
          </w:p>
        </w:tc>
      </w:tr>
    </w:tbl>
    <w:p w14:paraId="15F47BB3" w14:textId="5F3A4ED4" w:rsidR="00602797" w:rsidRPr="00602797" w:rsidRDefault="0075054F" w:rsidP="00602797">
      <w:pPr>
        <w:pStyle w:val="ListParagraph"/>
        <w:numPr>
          <w:ilvl w:val="0"/>
          <w:numId w:val="5"/>
        </w:numPr>
        <w:spacing w:after="0"/>
        <w:rPr>
          <w:b/>
          <w:sz w:val="37"/>
          <w:vertAlign w:val="superscript"/>
        </w:rPr>
      </w:pPr>
      <w:r w:rsidRPr="00602797">
        <w:rPr>
          <w:b/>
          <w:sz w:val="37"/>
          <w:vertAlign w:val="superscript"/>
        </w:rPr>
        <w:t>Introduction</w:t>
      </w:r>
    </w:p>
    <w:p w14:paraId="5F431C1B" w14:textId="113C5FFC" w:rsidR="000F2716" w:rsidRDefault="0075054F" w:rsidP="00602797">
      <w:pPr>
        <w:spacing w:line="276" w:lineRule="auto"/>
        <w:ind w:left="-17"/>
      </w:pPr>
      <w:r>
        <w:t>A significant portion of the developing world</w:t>
      </w:r>
      <w:r w:rsidR="00513059">
        <w:t xml:space="preserve"> still</w:t>
      </w:r>
      <w:r>
        <w:t xml:space="preserve"> rely on conventional coal fired power plants to meet local energy demand</w:t>
      </w:r>
      <w:r w:rsidR="00F2317B">
        <w:t>s</w:t>
      </w:r>
      <w:r>
        <w:t xml:space="preserve"> [</w:t>
      </w:r>
      <w:r w:rsidRPr="00602797">
        <w:rPr>
          <w:color w:val="2F4F4F"/>
        </w:rPr>
        <w:t>1</w:t>
      </w:r>
      <w:r>
        <w:t>]. However, increas</w:t>
      </w:r>
      <w:r w:rsidR="00513059">
        <w:t>ed</w:t>
      </w:r>
      <w:r>
        <w:t xml:space="preserve"> penetration of renewable energy sources onto electrical grids </w:t>
      </w:r>
      <w:r w:rsidR="00513059">
        <w:t>will force</w:t>
      </w:r>
      <w:r w:rsidR="00513059" w:rsidDel="00513059">
        <w:t xml:space="preserve"> </w:t>
      </w:r>
      <w:r>
        <w:t xml:space="preserve">conventional base-load thermal power plants to operate on a mid-merit basis. </w:t>
      </w:r>
      <w:r w:rsidR="00513059">
        <w:t>M</w:t>
      </w:r>
      <w:r>
        <w:t xml:space="preserve">id-merit operation requires </w:t>
      </w:r>
      <w:r w:rsidR="00B63190">
        <w:t>improved</w:t>
      </w:r>
      <w:r w:rsidR="005847E9">
        <w:t xml:space="preserve"> flexibility</w:t>
      </w:r>
      <w:r>
        <w:t xml:space="preserve"> with faster ramping and start-up rates [</w:t>
      </w:r>
      <w:r w:rsidRPr="00602797">
        <w:rPr>
          <w:color w:val="2F4F4F"/>
        </w:rPr>
        <w:t>2</w:t>
      </w:r>
      <w:r>
        <w:t>]</w:t>
      </w:r>
      <w:r w:rsidR="00513059">
        <w:t>, as well as running at off-design and low</w:t>
      </w:r>
      <w:r w:rsidR="00CE1BBA">
        <w:t xml:space="preserve"> load conditions</w:t>
      </w:r>
      <w:r w:rsidR="00513059">
        <w:t xml:space="preserve"> for </w:t>
      </w:r>
      <w:r w:rsidR="00CE1BBA">
        <w:t xml:space="preserve">extended </w:t>
      </w:r>
      <w:r w:rsidR="00513059">
        <w:t>periods</w:t>
      </w:r>
      <w:r>
        <w:t>. This can result in an increase in thermal stresses on key operational components</w:t>
      </w:r>
      <w:r w:rsidR="00CE1BBA">
        <w:t> </w:t>
      </w:r>
      <w:r>
        <w:t>[</w:t>
      </w:r>
      <w:r w:rsidRPr="00602797">
        <w:rPr>
          <w:color w:val="2F4F4F"/>
        </w:rPr>
        <w:t>3</w:t>
      </w:r>
      <w:r>
        <w:t>]. Therefore</w:t>
      </w:r>
      <w:r w:rsidR="00602797">
        <w:t>,</w:t>
      </w:r>
      <w:r>
        <w:t xml:space="preserve"> it is important to be able to predict the </w:t>
      </w:r>
      <w:r w:rsidR="004251B3">
        <w:t xml:space="preserve">integrated </w:t>
      </w:r>
      <w:r w:rsidR="00B26087">
        <w:t>thermofluid</w:t>
      </w:r>
      <w:r>
        <w:t xml:space="preserve"> response of</w:t>
      </w:r>
      <w:r w:rsidR="00B63190">
        <w:t xml:space="preserve"> boilers and the impact on </w:t>
      </w:r>
      <w:r>
        <w:t>components at off</w:t>
      </w:r>
      <w:r w:rsidR="00CE1BBA">
        <w:noBreakHyphen/>
      </w:r>
      <w:r>
        <w:t>design conditions.</w:t>
      </w:r>
    </w:p>
    <w:p w14:paraId="2C9A2AAD" w14:textId="2828DEE9" w:rsidR="000F2716" w:rsidRDefault="0075054F" w:rsidP="00602797">
      <w:pPr>
        <w:spacing w:line="276" w:lineRule="auto"/>
        <w:ind w:left="-15"/>
      </w:pPr>
      <w:r>
        <w:t xml:space="preserve">Computational fluid dynamics (CFD) </w:t>
      </w:r>
      <w:r w:rsidR="000E43A7">
        <w:t xml:space="preserve">is well-suited </w:t>
      </w:r>
      <w:r w:rsidR="00141F44">
        <w:t xml:space="preserve">for </w:t>
      </w:r>
      <w:r>
        <w:t>the analysis of solid fuel combustion systems</w:t>
      </w:r>
      <w:r w:rsidR="004847E7">
        <w:t>.</w:t>
      </w:r>
      <w:r w:rsidR="000E43A7">
        <w:t xml:space="preserve"> </w:t>
      </w:r>
      <w:r w:rsidR="004847E7">
        <w:t>I</w:t>
      </w:r>
      <w:r w:rsidR="00FC3063">
        <w:t xml:space="preserve">t can </w:t>
      </w:r>
      <w:r w:rsidR="000E43A7">
        <w:t xml:space="preserve">adequately resolve the complex </w:t>
      </w:r>
      <w:r>
        <w:t>fluid flow</w:t>
      </w:r>
      <w:r w:rsidR="00FA4461">
        <w:t xml:space="preserve"> </w:t>
      </w:r>
      <w:r>
        <w:t xml:space="preserve">and heat transfer </w:t>
      </w:r>
      <w:r w:rsidR="00141F44">
        <w:t>p</w:t>
      </w:r>
      <w:r w:rsidR="000E43A7">
        <w:t>henomena</w:t>
      </w:r>
      <w:r w:rsidR="00FC3063">
        <w:t xml:space="preserve">, </w:t>
      </w:r>
      <w:r w:rsidR="00FA4461">
        <w:t>including</w:t>
      </w:r>
      <w:r w:rsidR="00FC3063">
        <w:t xml:space="preserve"> the mechanical and thermal interaction between the flue</w:t>
      </w:r>
      <w:r w:rsidR="00F2317B">
        <w:t>-</w:t>
      </w:r>
      <w:r w:rsidR="00FC3063">
        <w:t>gas and the particles</w:t>
      </w:r>
      <w:r>
        <w:t>. CFD</w:t>
      </w:r>
      <w:r w:rsidR="00141F44">
        <w:t xml:space="preserve"> simulations are </w:t>
      </w:r>
      <w:r>
        <w:t xml:space="preserve">predominately </w:t>
      </w:r>
      <w:r w:rsidR="00141F44">
        <w:t xml:space="preserve">used </w:t>
      </w:r>
      <w:r w:rsidR="006572C4">
        <w:t xml:space="preserve">for detailed </w:t>
      </w:r>
      <w:r>
        <w:t>explor</w:t>
      </w:r>
      <w:r w:rsidR="006572C4">
        <w:t>ation of</w:t>
      </w:r>
      <w:r>
        <w:t xml:space="preserve"> the</w:t>
      </w:r>
      <w:r w:rsidR="00FC3063">
        <w:t xml:space="preserve"> </w:t>
      </w:r>
      <w:r>
        <w:t>flue-gas</w:t>
      </w:r>
      <w:r w:rsidR="00141F44">
        <w:t xml:space="preserve"> side of boilers</w:t>
      </w:r>
      <w:r w:rsidR="008A152B">
        <w:t xml:space="preserve"> to </w:t>
      </w:r>
      <w:r>
        <w:t>investigat</w:t>
      </w:r>
      <w:r w:rsidR="008A152B">
        <w:t>e</w:t>
      </w:r>
      <w:r>
        <w:t xml:space="preserve"> pollutant </w:t>
      </w:r>
      <w:r w:rsidR="00FC3063">
        <w:t>production</w:t>
      </w:r>
      <w:r>
        <w:t xml:space="preserve"> [</w:t>
      </w:r>
      <w:r>
        <w:rPr>
          <w:color w:val="2F4F4F"/>
        </w:rPr>
        <w:t>4</w:t>
      </w:r>
      <w:r>
        <w:t xml:space="preserve">], </w:t>
      </w:r>
      <w:r w:rsidR="008A152B">
        <w:t xml:space="preserve">do </w:t>
      </w:r>
      <w:r>
        <w:t>design optimization [</w:t>
      </w:r>
      <w:r>
        <w:rPr>
          <w:color w:val="2F4F4F"/>
        </w:rPr>
        <w:t>5</w:t>
      </w:r>
      <w:r>
        <w:t xml:space="preserve">, </w:t>
      </w:r>
      <w:r>
        <w:rPr>
          <w:color w:val="2F4F4F"/>
        </w:rPr>
        <w:t>6</w:t>
      </w:r>
      <w:r>
        <w:t xml:space="preserve">] and </w:t>
      </w:r>
      <w:r w:rsidR="008A152B">
        <w:t xml:space="preserve">study </w:t>
      </w:r>
      <w:r>
        <w:t>particle effects [</w:t>
      </w:r>
      <w:r>
        <w:rPr>
          <w:color w:val="2F4F4F"/>
        </w:rPr>
        <w:t>7</w:t>
      </w:r>
      <w:r>
        <w:t xml:space="preserve">]. </w:t>
      </w:r>
      <w:r w:rsidR="008A152B">
        <w:t>F</w:t>
      </w:r>
      <w:r w:rsidR="002E4CCE">
        <w:t>or industry</w:t>
      </w:r>
      <w:r w:rsidR="002E4CCE">
        <w:noBreakHyphen/>
        <w:t xml:space="preserve">scale </w:t>
      </w:r>
      <w:r w:rsidR="008A152B">
        <w:t xml:space="preserve">boilers </w:t>
      </w:r>
      <w:r w:rsidR="00141F44">
        <w:t>t</w:t>
      </w:r>
      <w:r>
        <w:t xml:space="preserve">he associated computational burden limits the use of CFD </w:t>
      </w:r>
      <w:r w:rsidR="00141F44">
        <w:t>to</w:t>
      </w:r>
      <w:r>
        <w:t xml:space="preserve"> steady</w:t>
      </w:r>
      <w:r w:rsidR="00602797">
        <w:t>-</w:t>
      </w:r>
      <w:r>
        <w:t xml:space="preserve">state </w:t>
      </w:r>
      <w:r>
        <w:lastRenderedPageBreak/>
        <w:t>analysis</w:t>
      </w:r>
      <w:r w:rsidR="002E4CCE">
        <w:t xml:space="preserve"> of specific areas of interest, such as the furnace and radiant heat exchangers, </w:t>
      </w:r>
      <w:r w:rsidR="008A152B">
        <w:t xml:space="preserve">and does not allow for </w:t>
      </w:r>
      <w:r w:rsidR="002E4CCE">
        <w:t>integrated whole-boiler modelling.</w:t>
      </w:r>
      <w:r>
        <w:t xml:space="preserve"> </w:t>
      </w:r>
    </w:p>
    <w:p w14:paraId="44CF7E77" w14:textId="1E034FA5" w:rsidR="000F2716" w:rsidRDefault="0075054F" w:rsidP="00602797">
      <w:pPr>
        <w:spacing w:after="83" w:line="276" w:lineRule="auto"/>
        <w:ind w:left="-15"/>
      </w:pPr>
      <w:r>
        <w:t xml:space="preserve">Investigating the </w:t>
      </w:r>
      <w:r w:rsidR="007700E9">
        <w:t xml:space="preserve">integrated </w:t>
      </w:r>
      <w:r w:rsidR="006572C4">
        <w:t xml:space="preserve">whole-boiler </w:t>
      </w:r>
      <w:r w:rsidR="00B26087">
        <w:t>thermofluid</w:t>
      </w:r>
      <w:r>
        <w:t xml:space="preserve"> response requires the use of 1-D process model</w:t>
      </w:r>
      <w:r w:rsidR="00913DCF">
        <w:t>s</w:t>
      </w:r>
      <w:r>
        <w:t xml:space="preserve"> to capture the </w:t>
      </w:r>
      <w:r w:rsidR="00913DCF">
        <w:t xml:space="preserve">response of the </w:t>
      </w:r>
      <w:r>
        <w:t>steam/water cycle</w:t>
      </w:r>
      <w:r w:rsidR="00913DCF">
        <w:t xml:space="preserve"> integrated with suitable models of the flue gas side in a co-simulation </w:t>
      </w:r>
      <w:r w:rsidR="006572C4">
        <w:t>approach</w:t>
      </w:r>
      <w:r>
        <w:t>. Rousseau and Laubscher [</w:t>
      </w:r>
      <w:r>
        <w:rPr>
          <w:color w:val="2F4F4F"/>
        </w:rPr>
        <w:t>1</w:t>
      </w:r>
      <w:r>
        <w:t xml:space="preserve">] used </w:t>
      </w:r>
      <w:r w:rsidR="006572C4">
        <w:t xml:space="preserve">this approach </w:t>
      </w:r>
      <w:r>
        <w:t xml:space="preserve">to investigate the effects </w:t>
      </w:r>
      <w:r w:rsidR="00913DCF">
        <w:t xml:space="preserve">of </w:t>
      </w:r>
      <w:r>
        <w:t xml:space="preserve">high ash fuel on the heat absorption of radiant superheaters (SHs). </w:t>
      </w:r>
      <w:r w:rsidR="006572C4">
        <w:t>As expected, this requires significant computational resources on the CFD side</w:t>
      </w:r>
      <w:r w:rsidR="002410FE">
        <w:t xml:space="preserve"> </w:t>
      </w:r>
      <w:r w:rsidR="006572C4">
        <w:t xml:space="preserve">to allow for the integration of the two different </w:t>
      </w:r>
      <w:proofErr w:type="gramStart"/>
      <w:r w:rsidR="00764786">
        <w:t>models</w:t>
      </w:r>
      <w:r w:rsidR="00E203F9">
        <w:t>,</w:t>
      </w:r>
      <w:r w:rsidR="00764786">
        <w:t xml:space="preserve"> and</w:t>
      </w:r>
      <w:proofErr w:type="gramEnd"/>
      <w:r w:rsidR="006572C4">
        <w:t xml:space="preserve"> is therefore not a feasible approach for extensive studies of flexible operation.</w:t>
      </w:r>
      <w:r w:rsidR="00913DCF">
        <w:t xml:space="preserve"> This has led to the development of reduced order multiphase modelling approaches [</w:t>
      </w:r>
      <w:r w:rsidR="00913DCF">
        <w:rPr>
          <w:color w:val="2F4F4F"/>
        </w:rPr>
        <w:t>8</w:t>
      </w:r>
      <w:r w:rsidR="00784646">
        <w:rPr>
          <w:color w:val="2F4F4F"/>
        </w:rPr>
        <w:t>, 9</w:t>
      </w:r>
      <w:r w:rsidR="00913DCF">
        <w:t>], which proved to reduce the computational effort by approximately 25%.  However, this is still not enough to allow direct integration of CFD into whole-boiler system analysis tools.</w:t>
      </w:r>
    </w:p>
    <w:p w14:paraId="67337E6F" w14:textId="001331A8" w:rsidR="000F2716" w:rsidRDefault="00E978C9" w:rsidP="00602797">
      <w:pPr>
        <w:spacing w:line="276" w:lineRule="auto"/>
        <w:ind w:left="-15"/>
      </w:pPr>
      <w:r>
        <w:t>D</w:t>
      </w:r>
      <w:r w:rsidR="0075054F">
        <w:t xml:space="preserve">ata-driven surrogate models </w:t>
      </w:r>
      <w:r w:rsidR="00620238">
        <w:t>can potentially be used to reduce the computational burden introduce</w:t>
      </w:r>
      <w:r w:rsidR="00585544">
        <w:t>d</w:t>
      </w:r>
      <w:r w:rsidR="00620238">
        <w:t xml:space="preserve"> via the CFD </w:t>
      </w:r>
      <w:r w:rsidR="006D2B0D">
        <w:t>model</w:t>
      </w:r>
      <w:r w:rsidR="0075054F">
        <w:t xml:space="preserve">. Data driven surrogate models form part of statistical regression models, where the </w:t>
      </w:r>
      <w:r w:rsidR="009E0BDD">
        <w:t xml:space="preserve">predicted </w:t>
      </w:r>
      <w:r w:rsidR="0075054F">
        <w:t>objective function is fitted using true evaluations of the objective function [</w:t>
      </w:r>
      <w:r w:rsidR="00784646">
        <w:rPr>
          <w:color w:val="2F4F4F"/>
        </w:rPr>
        <w:t>10</w:t>
      </w:r>
      <w:r w:rsidR="0075054F">
        <w:t>]. Artificial neural networks (ANNs) are one of the main machine learning algorithms/techniques to facilitate the learning process</w:t>
      </w:r>
      <w:r w:rsidR="009E0BDD">
        <w:t>.</w:t>
      </w:r>
      <w:r w:rsidR="0075054F">
        <w:t xml:space="preserve"> </w:t>
      </w:r>
      <w:r w:rsidR="009E0BDD">
        <w:t>O</w:t>
      </w:r>
      <w:r w:rsidR="0075054F">
        <w:t>ther procedures include Kriging models [</w:t>
      </w:r>
      <w:r w:rsidR="0075054F">
        <w:rPr>
          <w:color w:val="2F4F4F"/>
        </w:rPr>
        <w:t>1</w:t>
      </w:r>
      <w:r w:rsidR="00784646">
        <w:rPr>
          <w:color w:val="2F4F4F"/>
        </w:rPr>
        <w:t>1</w:t>
      </w:r>
      <w:r w:rsidR="0075054F">
        <w:t>] and support vector machines [</w:t>
      </w:r>
      <w:r w:rsidR="0075054F">
        <w:rPr>
          <w:color w:val="2F4F4F"/>
        </w:rPr>
        <w:t>1</w:t>
      </w:r>
      <w:r w:rsidR="00784646">
        <w:rPr>
          <w:color w:val="2F4F4F"/>
        </w:rPr>
        <w:t>2</w:t>
      </w:r>
      <w:r w:rsidR="0075054F">
        <w:t>].</w:t>
      </w:r>
    </w:p>
    <w:p w14:paraId="3D86550C" w14:textId="618B350A" w:rsidR="000F2716" w:rsidRDefault="0075054F" w:rsidP="00602797">
      <w:pPr>
        <w:spacing w:line="276" w:lineRule="auto"/>
        <w:ind w:left="-15"/>
      </w:pPr>
      <w:r>
        <w:t xml:space="preserve">The works of Singh and </w:t>
      </w:r>
      <w:proofErr w:type="spellStart"/>
      <w:r>
        <w:t>Abbassi</w:t>
      </w:r>
      <w:proofErr w:type="spellEnd"/>
      <w:r>
        <w:t xml:space="preserve"> [</w:t>
      </w:r>
      <w:r>
        <w:rPr>
          <w:color w:val="2F4F4F"/>
        </w:rPr>
        <w:t>1</w:t>
      </w:r>
      <w:r w:rsidR="00784646">
        <w:rPr>
          <w:color w:val="2F4F4F"/>
        </w:rPr>
        <w:t>3</w:t>
      </w:r>
      <w:r>
        <w:t xml:space="preserve">] incorporated the use of an ANN and CFD model to investigate the transient thermal modelling of an off-highway machinery cabin. The ANN training data was obtained from a 1-D process model for the refrigeration cycle. The methodology was </w:t>
      </w:r>
      <w:r w:rsidR="00E701BF">
        <w:t xml:space="preserve">used </w:t>
      </w:r>
      <w:r>
        <w:t>successfully to integrate the ANN capabilities with a 3-D CFD simulation model</w:t>
      </w:r>
      <w:r w:rsidR="00BD38F2">
        <w:t xml:space="preserve"> thereby</w:t>
      </w:r>
      <w:r>
        <w:t xml:space="preserve"> negating the need for a coupled simulation procedure. Similar</w:t>
      </w:r>
      <w:r w:rsidR="00602797">
        <w:t>l</w:t>
      </w:r>
      <w:r>
        <w:t>y, Fei et al [</w:t>
      </w:r>
      <w:r>
        <w:rPr>
          <w:color w:val="2F4F4F"/>
        </w:rPr>
        <w:t>1</w:t>
      </w:r>
      <w:r w:rsidR="00784646">
        <w:rPr>
          <w:color w:val="2F4F4F"/>
        </w:rPr>
        <w:t>1</w:t>
      </w:r>
      <w:r>
        <w:t xml:space="preserve">] made use of a fast set of reduced order models (ROMs), using the Kriging method, based </w:t>
      </w:r>
      <w:r w:rsidR="00602797">
        <w:t>o</w:t>
      </w:r>
      <w:r w:rsidR="00BD38F2">
        <w:t>n</w:t>
      </w:r>
      <w:r>
        <w:t xml:space="preserve"> CFD data to investigate the retrofitting of </w:t>
      </w:r>
      <w:r w:rsidR="0061683D">
        <w:t xml:space="preserve">a </w:t>
      </w:r>
      <w:r>
        <w:t xml:space="preserve">coal fired power plant under oxy-fuel conditions. Using an integrated ROM to process model, a range of air-coal conditions </w:t>
      </w:r>
      <w:r w:rsidR="00602797">
        <w:t>were</w:t>
      </w:r>
      <w:r>
        <w:t xml:space="preserve"> investigated, with the model illustrating sufficiently accurate results. </w:t>
      </w:r>
      <w:r w:rsidR="00602797">
        <w:t>However,</w:t>
      </w:r>
      <w:r>
        <w:t xml:space="preserve"> no operational uncertainty was incorporated into the input parameters to account for real world operational effects (disturbances, local atmospheric conditions etc.).</w:t>
      </w:r>
    </w:p>
    <w:p w14:paraId="65797656" w14:textId="6F14D9EC" w:rsidR="000F2716" w:rsidRDefault="00AA3892" w:rsidP="00602797">
      <w:pPr>
        <w:spacing w:line="276" w:lineRule="auto"/>
        <w:ind w:left="-15"/>
      </w:pPr>
      <w:r>
        <w:t>A</w:t>
      </w:r>
      <w:r w:rsidR="0075054F">
        <w:t>cknowledging</w:t>
      </w:r>
      <w:r w:rsidR="00DC2D70">
        <w:t xml:space="preserve"> and predicting the impact of</w:t>
      </w:r>
      <w:r w:rsidR="0075054F">
        <w:t xml:space="preserve"> uncertainties in conventional coal fired power plants are paramount for the safe operation and maintenance of these plants [</w:t>
      </w:r>
      <w:r w:rsidR="0075054F">
        <w:rPr>
          <w:color w:val="2F4F4F"/>
        </w:rPr>
        <w:t>1</w:t>
      </w:r>
      <w:r w:rsidR="00784646">
        <w:rPr>
          <w:color w:val="2F4F4F"/>
        </w:rPr>
        <w:t>4</w:t>
      </w:r>
      <w:r w:rsidR="0075054F">
        <w:t>]. The uncertaint</w:t>
      </w:r>
      <w:r w:rsidR="00867C35">
        <w:t>ies</w:t>
      </w:r>
      <w:r w:rsidR="0075054F">
        <w:t xml:space="preserve"> associated with </w:t>
      </w:r>
      <w:r>
        <w:t xml:space="preserve">the operational parameters </w:t>
      </w:r>
      <w:r w:rsidR="00867C35">
        <w:t>of</w:t>
      </w:r>
      <w:r w:rsidR="0075054F">
        <w:t xml:space="preserve"> thermal power plants</w:t>
      </w:r>
      <w:r w:rsidR="00867C35">
        <w:t>,</w:t>
      </w:r>
      <w:r w:rsidR="0075054F">
        <w:t xml:space="preserve"> such as fuel quality, combustion processes, and burner biasing</w:t>
      </w:r>
      <w:r w:rsidR="00867C35">
        <w:t>,</w:t>
      </w:r>
      <w:r w:rsidR="0075054F">
        <w:t xml:space="preserve"> can lead to significant changes in the </w:t>
      </w:r>
      <w:r w:rsidR="00B26087">
        <w:t>thermofluid</w:t>
      </w:r>
      <w:r w:rsidR="0075054F">
        <w:t xml:space="preserve"> response [</w:t>
      </w:r>
      <w:r w:rsidR="0075054F">
        <w:rPr>
          <w:color w:val="2F4F4F"/>
        </w:rPr>
        <w:t>1</w:t>
      </w:r>
      <w:r w:rsidR="00784646">
        <w:rPr>
          <w:color w:val="2F4F4F"/>
        </w:rPr>
        <w:t>5</w:t>
      </w:r>
      <w:r w:rsidR="0075054F">
        <w:t>]. The design space load uncertainty of a combined cooling, heating and power system was investigated by Lu et al [</w:t>
      </w:r>
      <w:r w:rsidR="0075054F">
        <w:rPr>
          <w:color w:val="2F4F4F"/>
        </w:rPr>
        <w:t>1</w:t>
      </w:r>
      <w:r w:rsidR="00784646">
        <w:rPr>
          <w:color w:val="2F4F4F"/>
        </w:rPr>
        <w:t>6</w:t>
      </w:r>
      <w:r w:rsidR="0075054F">
        <w:t>]. Using a multi-objective optimization model, factors such as pollutant emission, economy and the system reliability were incorporated to improve the operational performance. The model illustrated its future use for designers in providing the best configuration scheme under system load uncertainties.</w:t>
      </w:r>
    </w:p>
    <w:p w14:paraId="7FBDBE4B" w14:textId="0A3D4AF6" w:rsidR="000F2716" w:rsidRDefault="0075054F" w:rsidP="00602797">
      <w:pPr>
        <w:spacing w:line="276" w:lineRule="auto"/>
        <w:ind w:left="-15"/>
      </w:pPr>
      <w:r>
        <w:t xml:space="preserve">It is noted that CFD cannot meet the real time requirement for online performance monitoring, due to the complex </w:t>
      </w:r>
      <w:r w:rsidR="003707F2">
        <w:t>solution</w:t>
      </w:r>
      <w:r>
        <w:t xml:space="preserve"> mechanisms and time-consuming calculations. However, it is a feasible alternative to generate training and testing datasets for ANN implementation, since using CFD does not interfere with normal operation of the plant. In addition to this a wider range of appropriate operating conditions can be simulated.</w:t>
      </w:r>
    </w:p>
    <w:p w14:paraId="2D3A4985" w14:textId="21D0CBA7" w:rsidR="000F2716" w:rsidRDefault="0075054F" w:rsidP="00602797">
      <w:pPr>
        <w:spacing w:after="0" w:line="276" w:lineRule="auto"/>
        <w:ind w:left="-15"/>
      </w:pPr>
      <w:r>
        <w:t xml:space="preserve">In the present work, an integrated data-driven surrogate model and 1-D process model </w:t>
      </w:r>
      <w:r w:rsidR="00EF05F8">
        <w:t xml:space="preserve">is </w:t>
      </w:r>
      <w:r>
        <w:t xml:space="preserve">proposed to investigate the thermal response of a 620 </w:t>
      </w:r>
      <w:r w:rsidRPr="00E850DD">
        <w:rPr>
          <w:iCs/>
        </w:rPr>
        <w:t>𝑀𝑊</w:t>
      </w:r>
      <w:r w:rsidRPr="00E850DD">
        <w:rPr>
          <w:iCs/>
          <w:vertAlign w:val="subscript"/>
        </w:rPr>
        <w:t>𝑒</w:t>
      </w:r>
      <w:r>
        <w:rPr>
          <w:i/>
          <w:vertAlign w:val="subscript"/>
        </w:rPr>
        <w:t xml:space="preserve"> </w:t>
      </w:r>
      <w:r>
        <w:t>utility scale boiler. A</w:t>
      </w:r>
      <w:r w:rsidR="000D714C">
        <w:t>n existing</w:t>
      </w:r>
      <w:r>
        <w:t xml:space="preserve"> steady-state multiphase CFD model</w:t>
      </w:r>
      <w:r w:rsidR="004D2C48">
        <w:t xml:space="preserve"> [8, 9]</w:t>
      </w:r>
      <w:r>
        <w:t xml:space="preserve"> </w:t>
      </w:r>
      <w:r w:rsidR="007F49E0">
        <w:t xml:space="preserve">of </w:t>
      </w:r>
      <w:r>
        <w:t>the 620</w:t>
      </w:r>
      <w:r w:rsidR="007F49E0">
        <w:t> </w:t>
      </w:r>
      <w:r w:rsidRPr="00E850DD">
        <w:rPr>
          <w:iCs/>
        </w:rPr>
        <w:t>𝑀𝑊</w:t>
      </w:r>
      <w:r w:rsidRPr="00E850DD">
        <w:rPr>
          <w:iCs/>
          <w:vertAlign w:val="subscript"/>
        </w:rPr>
        <w:t>𝑒</w:t>
      </w:r>
      <w:r>
        <w:rPr>
          <w:i/>
          <w:vertAlign w:val="subscript"/>
        </w:rPr>
        <w:t xml:space="preserve"> </w:t>
      </w:r>
      <w:r>
        <w:t xml:space="preserve">utility scale boiler under investigation was used to generate a simulation dataset for </w:t>
      </w:r>
      <w:r w:rsidR="00076E11">
        <w:t>180 different operating states</w:t>
      </w:r>
      <w:r>
        <w:t xml:space="preserve">. To </w:t>
      </w:r>
      <w:r w:rsidR="00076E11">
        <w:t>determine</w:t>
      </w:r>
      <w:r>
        <w:t xml:space="preserve"> the</w:t>
      </w:r>
      <w:r w:rsidR="00076E11">
        <w:t xml:space="preserve"> required complexity of the</w:t>
      </w:r>
      <w:r>
        <w:t xml:space="preserve"> data-driven surrogate model, </w:t>
      </w:r>
      <w:r w:rsidR="007D5EB9">
        <w:t>two different</w:t>
      </w:r>
      <w:r>
        <w:t xml:space="preserve"> ANN frameworks were considered, namely a standard MLP and a</w:t>
      </w:r>
      <w:r w:rsidR="007C0FCD">
        <w:t>n</w:t>
      </w:r>
      <w:r>
        <w:t xml:space="preserve"> MLP-MDN, where the latter allows the introduction </w:t>
      </w:r>
      <w:r>
        <w:lastRenderedPageBreak/>
        <w:t xml:space="preserve">of uncertainty into the model predictions. A hyper-parameter search was conducted to establish the best performing model, with the lowest </w:t>
      </w:r>
      <w:r w:rsidR="00F5630C" w:rsidRPr="00D32967">
        <w:rPr>
          <w:szCs w:val="28"/>
        </w:rPr>
        <w:t xml:space="preserve">mean absolute error </w:t>
      </w:r>
      <w:r w:rsidR="00F5630C">
        <w:rPr>
          <w:szCs w:val="28"/>
        </w:rPr>
        <w:t>(</w:t>
      </w:r>
      <w:r>
        <w:t>MAE</w:t>
      </w:r>
      <w:r w:rsidR="00F5630C">
        <w:t>)</w:t>
      </w:r>
      <w:r>
        <w:t xml:space="preserve"> being </w:t>
      </w:r>
      <w:r w:rsidR="00B0268D">
        <w:t>the</w:t>
      </w:r>
      <w:r>
        <w:t xml:space="preserve"> essential criterion. Validation of the integrated surrogate and process model was performed for maximum continuous ratings (MCR) </w:t>
      </w:r>
      <w:r w:rsidR="00321686">
        <w:t>of</w:t>
      </w:r>
      <w:r>
        <w:t xml:space="preserve"> 100%, 80% and 60% load </w:t>
      </w:r>
      <w:r w:rsidR="00786B4A">
        <w:t xml:space="preserve">for which </w:t>
      </w:r>
      <w:r>
        <w:t xml:space="preserve">measured data </w:t>
      </w:r>
      <w:r w:rsidR="00786B4A">
        <w:t>is</w:t>
      </w:r>
      <w:r>
        <w:t xml:space="preserve"> available. </w:t>
      </w:r>
      <w:r w:rsidR="00786B4A">
        <w:t xml:space="preserve">Following this, </w:t>
      </w:r>
      <w:r>
        <w:t xml:space="preserve">the validated model </w:t>
      </w:r>
      <w:r w:rsidR="00786B4A">
        <w:t xml:space="preserve">was used </w:t>
      </w:r>
      <w:r>
        <w:t xml:space="preserve">to investigate </w:t>
      </w:r>
      <w:r w:rsidR="00EF79FA">
        <w:t xml:space="preserve">the impact of </w:t>
      </w:r>
      <w:r>
        <w:t>poor fuel quality at 100% MCR, where the ash and moisture contents were varied for two separate cases.</w:t>
      </w:r>
    </w:p>
    <w:p w14:paraId="09EA7234" w14:textId="022BE7D9" w:rsidR="00A76989" w:rsidRDefault="00A76989" w:rsidP="00602797">
      <w:pPr>
        <w:spacing w:after="0" w:line="276" w:lineRule="auto"/>
        <w:ind w:left="-15"/>
      </w:pPr>
    </w:p>
    <w:p w14:paraId="3030441E" w14:textId="09C7DC8B" w:rsidR="00A76989" w:rsidRDefault="00A76989" w:rsidP="003A0FC0">
      <w:pPr>
        <w:pStyle w:val="ListParagraph"/>
        <w:numPr>
          <w:ilvl w:val="0"/>
          <w:numId w:val="5"/>
        </w:numPr>
        <w:spacing w:after="0"/>
        <w:rPr>
          <w:b/>
          <w:sz w:val="37"/>
          <w:vertAlign w:val="superscript"/>
        </w:rPr>
      </w:pPr>
      <w:r>
        <w:rPr>
          <w:b/>
          <w:sz w:val="37"/>
          <w:vertAlign w:val="superscript"/>
        </w:rPr>
        <w:t>Case study</w:t>
      </w:r>
    </w:p>
    <w:p w14:paraId="5B2490AD" w14:textId="0B9FC853" w:rsidR="006D0C1E" w:rsidRDefault="006D0C1E" w:rsidP="00527405">
      <w:r>
        <w:t xml:space="preserve">This section provides an overview of the case study boiler layout as well as </w:t>
      </w:r>
      <w:r w:rsidR="006637C2">
        <w:t xml:space="preserve">a description of the </w:t>
      </w:r>
      <w:r>
        <w:t>integrated model.</w:t>
      </w:r>
    </w:p>
    <w:p w14:paraId="548578C5" w14:textId="7CD6E538" w:rsidR="003A0FC0" w:rsidRDefault="003A0FC0" w:rsidP="003A0FC0">
      <w:pPr>
        <w:pStyle w:val="Heading2"/>
        <w:numPr>
          <w:ilvl w:val="0"/>
          <w:numId w:val="0"/>
        </w:numPr>
        <w:ind w:left="10"/>
      </w:pPr>
      <w:r>
        <w:t>2.1. Boiler layout</w:t>
      </w:r>
    </w:p>
    <w:p w14:paraId="0920E81E" w14:textId="77777777" w:rsidR="00C62BF7" w:rsidRDefault="00C62BF7" w:rsidP="00C62BF7">
      <w:r>
        <w:t>The overall layout of the case study boiler is shown schematically in Figure 1 [1].</w:t>
      </w:r>
    </w:p>
    <w:p w14:paraId="696A10B9" w14:textId="3013F814" w:rsidR="00A76989" w:rsidRPr="00F30FCC" w:rsidRDefault="00F30FCC" w:rsidP="00527405">
      <w:pPr>
        <w:jc w:val="center"/>
      </w:pPr>
      <w:r w:rsidRPr="00F30FCC">
        <w:t xml:space="preserve">Figure </w:t>
      </w:r>
      <w:r w:rsidRPr="00527405">
        <w:fldChar w:fldCharType="begin"/>
      </w:r>
      <w:r w:rsidRPr="00F30FCC">
        <w:instrText xml:space="preserve"> SEQ Figure \* ARABIC </w:instrText>
      </w:r>
      <w:r w:rsidRPr="00527405">
        <w:fldChar w:fldCharType="separate"/>
      </w:r>
      <w:r w:rsidRPr="00F30FCC">
        <w:rPr>
          <w:noProof/>
        </w:rPr>
        <w:t>1</w:t>
      </w:r>
      <w:r w:rsidRPr="00527405">
        <w:fldChar w:fldCharType="end"/>
      </w:r>
      <w:r w:rsidRPr="00527405">
        <w:rPr>
          <w:noProof/>
        </w:rPr>
        <w:drawing>
          <wp:anchor distT="0" distB="0" distL="114300" distR="114300" simplePos="0" relativeHeight="251662336" behindDoc="0" locked="1" layoutInCell="1" allowOverlap="0" wp14:anchorId="19129392" wp14:editId="08633EB4">
            <wp:simplePos x="0" y="0"/>
            <wp:positionH relativeFrom="column">
              <wp:posOffset>1143635</wp:posOffset>
            </wp:positionH>
            <wp:positionV relativeFrom="paragraph">
              <wp:posOffset>-75565</wp:posOffset>
            </wp:positionV>
            <wp:extent cx="3729355" cy="24942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9355" cy="2494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30FCC">
        <w:t xml:space="preserve"> Case study boiler </w:t>
      </w:r>
      <w:r>
        <w:rPr>
          <w:i/>
          <w:iCs/>
        </w:rPr>
        <w:t>layout </w:t>
      </w:r>
      <w:r w:rsidRPr="00F30FCC">
        <w:t>[1].</w:t>
      </w:r>
    </w:p>
    <w:p w14:paraId="35EBD370" w14:textId="7CAD31F5" w:rsidR="003A0FC0" w:rsidRDefault="00C62BF7" w:rsidP="000B0F9A">
      <w:pPr>
        <w:spacing w:after="0"/>
        <w:ind w:left="-15"/>
      </w:pPr>
      <w:r>
        <w:t xml:space="preserve">The boiler </w:t>
      </w:r>
      <w:r w:rsidR="000B0F9A">
        <w:t>forms part of a 620 MW</w:t>
      </w:r>
      <w:r w:rsidR="000B0F9A">
        <w:rPr>
          <w:vertAlign w:val="subscript"/>
        </w:rPr>
        <w:t>e</w:t>
      </w:r>
      <w:r w:rsidR="000B0F9A">
        <w:t xml:space="preserve"> power plant and consists of a furnace with water wall evaporator (EV), primary superheater (SH1), platen superheater (SH2) and final superheater (SH3), as well as a primary reheater (RH1), secondary reheater (RH2) and economizer (EC).  The furnace height, width and depth are 64 m, 24 </w:t>
      </w:r>
      <w:r w:rsidR="0077309B">
        <w:t>m,</w:t>
      </w:r>
      <w:r w:rsidR="000B0F9A">
        <w:t xml:space="preserve"> and 13.7 m respectively.  The combustion chamber is fitted with three rows of six swirl burners each on the front and rear walls.  Primary air is injected via the inner annulus of the burners, and secondary air via the outer annulus.</w:t>
      </w:r>
    </w:p>
    <w:p w14:paraId="3084FFC0" w14:textId="77777777" w:rsidR="003A0FC0" w:rsidRDefault="003A0FC0" w:rsidP="000B0F9A">
      <w:pPr>
        <w:spacing w:after="0"/>
        <w:ind w:left="-15"/>
      </w:pPr>
    </w:p>
    <w:p w14:paraId="331B31A0" w14:textId="2FB9A404" w:rsidR="003A0FC0" w:rsidRDefault="003A0FC0" w:rsidP="00527405">
      <w:pPr>
        <w:pStyle w:val="Heading2"/>
        <w:numPr>
          <w:ilvl w:val="1"/>
          <w:numId w:val="5"/>
        </w:numPr>
      </w:pPr>
      <w:r>
        <w:t>Integrated model layout</w:t>
      </w:r>
    </w:p>
    <w:p w14:paraId="7EA1B3F8" w14:textId="77777777" w:rsidR="0051658B" w:rsidRDefault="0051658B" w:rsidP="00527405">
      <w:pPr>
        <w:spacing w:after="0" w:line="276" w:lineRule="auto"/>
      </w:pPr>
    </w:p>
    <w:p w14:paraId="270ECDE9" w14:textId="24E7A211" w:rsidR="0051658B" w:rsidRDefault="0051658B" w:rsidP="00527405">
      <w:pPr>
        <w:spacing w:line="276" w:lineRule="auto"/>
      </w:pPr>
      <w:r>
        <w:t xml:space="preserve">The validation and the subsequent case-studies </w:t>
      </w:r>
      <w:r w:rsidR="001C752D">
        <w:t>presented here</w:t>
      </w:r>
      <w:r>
        <w:t xml:space="preserve"> make use of an integrated surrogate and network based 1D process model. The process model is used to capture the thermodynamic response of the water/steam side of the utility boiler under investigation, with the developed data-driven surrogate model providing predictions of the gas-side thermal characteristics (</w:t>
      </w:r>
      <w:proofErr w:type="gramStart"/>
      <w:r>
        <w:t>i.e.</w:t>
      </w:r>
      <w:proofErr w:type="gramEnd"/>
      <w:r>
        <w:t xml:space="preserve"> combustion product species, temperature and incident radiation flux) and heat-exchanger heat loads to the EV, SH2 and SH3 walls.</w:t>
      </w:r>
    </w:p>
    <w:p w14:paraId="5954B7DA" w14:textId="7B649CCB" w:rsidR="0001603F" w:rsidRDefault="0001603F" w:rsidP="0051658B">
      <w:pPr>
        <w:spacing w:line="276" w:lineRule="auto"/>
      </w:pPr>
      <w:r>
        <w:t xml:space="preserve">The network model is set up </w:t>
      </w:r>
      <w:r w:rsidR="008E39A7">
        <w:t>in the process modelling software, Flownex SE 2021</w:t>
      </w:r>
      <w:r w:rsidR="004421B4">
        <w:t xml:space="preserve"> [17]</w:t>
      </w:r>
      <w:r w:rsidR="008E39A7">
        <w:t>.</w:t>
      </w:r>
      <w:r w:rsidR="00332C84">
        <w:t xml:space="preserve">  </w:t>
      </w:r>
      <w:r w:rsidR="00332C84" w:rsidRPr="00AF7153">
        <w:t xml:space="preserve">The software </w:t>
      </w:r>
      <w:r w:rsidR="0055404F">
        <w:t xml:space="preserve">can </w:t>
      </w:r>
      <w:r w:rsidR="00332C84" w:rsidRPr="00AF7153">
        <w:t>solve</w:t>
      </w:r>
      <w:r w:rsidR="0055404F">
        <w:t xml:space="preserve"> both the steady</w:t>
      </w:r>
      <w:r w:rsidR="0055404F">
        <w:noBreakHyphen/>
        <w:t>state and</w:t>
      </w:r>
      <w:r w:rsidR="00332C84" w:rsidRPr="00AF7153">
        <w:t xml:space="preserve"> transient form</w:t>
      </w:r>
      <w:r w:rsidR="0055404F">
        <w:t>s</w:t>
      </w:r>
      <w:r w:rsidR="00332C84" w:rsidRPr="00AF7153">
        <w:t xml:space="preserve"> of the fundamental conservation equations of mass, </w:t>
      </w:r>
      <w:r w:rsidR="00524302" w:rsidRPr="00AF7153">
        <w:t>energy,</w:t>
      </w:r>
      <w:r w:rsidR="00332C84" w:rsidRPr="00AF7153">
        <w:t xml:space="preserve"> and momentum together with </w:t>
      </w:r>
      <w:r w:rsidR="00332C84">
        <w:t>built</w:t>
      </w:r>
      <w:r w:rsidR="00332C84">
        <w:noBreakHyphen/>
        <w:t xml:space="preserve">in </w:t>
      </w:r>
      <w:r w:rsidR="00332C84" w:rsidRPr="00AF7153">
        <w:t xml:space="preserve">fluid property relations and component characteristics </w:t>
      </w:r>
      <w:r w:rsidR="00332C84">
        <w:t xml:space="preserve">representative of all the different types of </w:t>
      </w:r>
      <w:r w:rsidR="00332C84" w:rsidRPr="00AF7153">
        <w:t>components</w:t>
      </w:r>
      <w:r w:rsidR="00332C84">
        <w:t xml:space="preserve">.  </w:t>
      </w:r>
      <w:r w:rsidR="00656C23">
        <w:t xml:space="preserve">It is also possible </w:t>
      </w:r>
      <w:r w:rsidR="00067B63">
        <w:t>to</w:t>
      </w:r>
      <w:r w:rsidR="00332C84" w:rsidRPr="00AF7153">
        <w:t xml:space="preserve"> add control elements to obtain a complete integrated dynamic system simulation model</w:t>
      </w:r>
      <w:r w:rsidR="00332C84">
        <w:t xml:space="preserve"> of a plant, sub</w:t>
      </w:r>
      <w:r w:rsidR="00332C84">
        <w:noBreakHyphen/>
        <w:t xml:space="preserve">system or component. </w:t>
      </w:r>
      <w:r w:rsidR="006E7A43">
        <w:t xml:space="preserve">The software also allows flexible coupling with other </w:t>
      </w:r>
      <w:r w:rsidR="006E7A43">
        <w:lastRenderedPageBreak/>
        <w:t xml:space="preserve">software tools such as </w:t>
      </w:r>
      <w:proofErr w:type="spellStart"/>
      <w:r w:rsidR="006E7A43">
        <w:t>Matlab</w:t>
      </w:r>
      <w:proofErr w:type="spellEnd"/>
      <w:r w:rsidR="00350F30">
        <w:t xml:space="preserve">, </w:t>
      </w:r>
      <w:r w:rsidR="00A63E29">
        <w:t>Simulink,</w:t>
      </w:r>
      <w:r w:rsidR="00350F30">
        <w:t xml:space="preserve"> and Python</w:t>
      </w:r>
      <w:r w:rsidR="006E7A43">
        <w:t xml:space="preserve"> via API (Application Programming Interface) functionality and have specific capabilities to embed models or calculations developed in Excel, Mathcad, Engineering Equation Solver (EES), </w:t>
      </w:r>
      <w:proofErr w:type="spellStart"/>
      <w:r w:rsidR="006E7A43">
        <w:t>Relap</w:t>
      </w:r>
      <w:proofErr w:type="spellEnd"/>
      <w:r w:rsidR="006E7A43">
        <w:t xml:space="preserve"> and via C# scripts</w:t>
      </w:r>
      <w:r w:rsidR="00731776">
        <w:t>.</w:t>
      </w:r>
      <w:r w:rsidR="00332C84">
        <w:t xml:space="preserve"> </w:t>
      </w:r>
    </w:p>
    <w:p w14:paraId="12107273" w14:textId="5DE022BD" w:rsidR="006D0C1E" w:rsidRDefault="001F33DB" w:rsidP="0051658B">
      <w:pPr>
        <w:spacing w:line="276" w:lineRule="auto"/>
      </w:pPr>
      <w:r>
        <w:t xml:space="preserve">In the current work a </w:t>
      </w:r>
      <w:r w:rsidR="0051658B">
        <w:t>C# script is used to access the Python application programming interface (API). This allows for predictions to be made using the trained MLP-MDN model</w:t>
      </w:r>
      <w:r w:rsidR="00AB73DC">
        <w:t xml:space="preserve"> developed in Python code</w:t>
      </w:r>
      <w:r w:rsidR="0051658B">
        <w:t xml:space="preserve">. The predictions are retrieved using the script and transferred to the respective process model components as inputs. A schematic of the </w:t>
      </w:r>
      <w:r w:rsidR="00AB73DC">
        <w:t xml:space="preserve">process model </w:t>
      </w:r>
      <w:r w:rsidR="00270A19">
        <w:t xml:space="preserve">and its integration with the </w:t>
      </w:r>
      <w:r w:rsidR="0051658B">
        <w:t>surrogate</w:t>
      </w:r>
      <w:r w:rsidR="00270A19">
        <w:t xml:space="preserve"> model</w:t>
      </w:r>
      <w:r w:rsidR="0051658B">
        <w:t xml:space="preserve"> is provided in Figure 2.</w:t>
      </w:r>
    </w:p>
    <w:p w14:paraId="1CF5622F" w14:textId="0CC46FDB" w:rsidR="0051658B" w:rsidRDefault="0051658B" w:rsidP="0051658B">
      <w:pPr>
        <w:spacing w:line="276" w:lineRule="auto"/>
      </w:pPr>
    </w:p>
    <w:p w14:paraId="6703E2AC" w14:textId="513AC371" w:rsidR="0051658B" w:rsidRDefault="0051658B" w:rsidP="0051658B">
      <w:pPr>
        <w:spacing w:line="276" w:lineRule="auto"/>
      </w:pPr>
      <w:r>
        <w:rPr>
          <w:noProof/>
        </w:rPr>
        <mc:AlternateContent>
          <mc:Choice Requires="wpc">
            <w:drawing>
              <wp:inline distT="0" distB="0" distL="0" distR="0" wp14:anchorId="5668AE0D" wp14:editId="29DFC47F">
                <wp:extent cx="5486400"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ic:nvPicPr>
                        <pic:blipFill>
                          <a:blip r:embed="rId9"/>
                          <a:stretch>
                            <a:fillRect/>
                          </a:stretch>
                        </pic:blipFill>
                        <pic:spPr>
                          <a:xfrm>
                            <a:off x="0" y="0"/>
                            <a:ext cx="5486400" cy="3190903"/>
                          </a:xfrm>
                          <a:prstGeom prst="rect">
                            <a:avLst/>
                          </a:prstGeom>
                        </pic:spPr>
                      </pic:pic>
                    </wpc:wpc>
                  </a:graphicData>
                </a:graphic>
              </wp:inline>
            </w:drawing>
          </mc:Choice>
          <mc:Fallback xmlns:oel="http://schemas.microsoft.com/office/2019/extlst">
            <w:pict>
              <v:group w14:anchorId="30387737" id="Canvas 2" o:spid="_x0000_s1026" editas="canvas" style="width:6in;height:252pt;mso-position-horizontal-relative:char;mso-position-vertical-relative:line" coordsize="54864,320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EbpRQ3SigB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SihulF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G6UUN0ooA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RulFDdKKAF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I3SihulFAC0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jdKKG6UU&#10;AL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ulFDdKKAF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CN0oobpRQAt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CN0oobpR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Jrn7a3gibRbxUvoS7RsoG8dxX54aP8AFjS7f9oyPX2lUWguN+7PFeyal/wTf1mx0m4u&#10;TqE58tScb/avlWx+B91d/FVPC4mfzTLs3Z5r9D4TyrhjD0sUsvxLmnFqXkjkr1KzcedH6vW37a3g&#10;aGwtV+3wlhGoP7welP8A+G3PA/8Az/Q/9/BXyiP+Ca+tSWtvIuozkSIG+/Tf+Ha2t/8AQQn/AO+6&#10;/PP7B4Gu741nX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LH+234HkkVFvoSzHH+sFfJ3/DtbXP+&#10;ghP/AN91zXxQ/YF1n4feEZtbGozloBuxvrWjw3wRXqRo08Y3KTsvUTrYlK7ifqF4J8b6d440mO+0&#10;+ZZI2GflOa6Kvzv/AOCefxN1O6mfQ7qZ5UhOz5iT3r9EK/IuJ8keQZlPB3ult6HfRqe1gpBRRRXy&#10;huFFFFABRRRQAUUUUAFFFFABRRRQAUUUUAFFFFABRRRQAUUUUAI3SihulFAC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&#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&#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o5seS+emKkpk0fmRsvqMVnUTcGkNbn5s/t&#10;g2fje++JtuvgyZo7nzBjbk/ypvw9+Efx68X6tYweMLkvpK4JXaw4z719jav8D5b/AMcQa4k+BG4b&#10;bkdq9ht0McMaE5KqBWuBjHCYOgm7yV7p7InESnWqz5fdXRrc5zwD4Pg8H+H7azjQKyLg4rp6KKqU&#10;nOTkyKdNU48qCiiioN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k7mlpO5&#10;oAWiiigAr86/+CpX/HxoH/XWOv0Ur86/+CpX/HxoH/XWOv07w3/5KTD/AD/I4sZ/BZ9IfsU/8kjs&#10;P+uS19CV89/sU/8AJI7D/rktfQlfLcS/8jjE/wCJm9H+Ggooor5o2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80f8AgpR/yFrH/fX/ANCr6z/Yy/5I7pv+7XyZ/wAFKP8AkLWP++v/AKFX1n+x&#10;l/yR3Tf92v3jPv8AkiMF/iZ5dL/eZHvdFFFfg56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aP/BSj/kLWP++v/oVfWf7G&#10;X/JHdN/3a+TP+ClH/IWsf99f/Qq+s/2Mv+SO6b/u1+8Z9/yRGC/xM8ul/vMj3uiiivwc9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O5paTuaAFooooAK/Ov/gqV&#10;/wAfGgf9dY6/RSvzr/4Klf8AHxoH/XWOv07w3/5KTD/P8jixn8Fn0h+xT/ySOw/65LX0JXz3+xT/&#10;AMkjsP8ArktfQlfLcS/8jjE/4mb0f4aCiiivmjY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R/4KUf8hax/wB9f/Qq+s/2Mv8Akjum/wC7XyZ/wUo/5C1j/vr/AOhV9Z/sZf8AJHdN/wB2v3jP&#10;v+SIwX+Jnl0v95ke90UUV+Dnq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J3NLSdzQAtFFFABX51/8FSv+PjQP+usdfopX51/8FSv+PjQP+usdfp3hv8A8lJh/n+R&#10;xYz+Cz6Q/Yp/5JHYf9clr6Er57/Yp/5JHYf9clr6Er5biX/kcYn/ABM3o/w0FFFFfNGw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mj/wAFKP8AkLWP++v/AKFX1n+xl/yR3Tf92vkz/gpR/wAh&#10;ax/31/8AQq+s/wBjL/kjum/7tfvGff8AJEYL/Ezy6X+8yPe6KKK/Bz1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k7mlpO5oAWiiigAr86/8AgqV/x8aB/wBdY6/R&#10;Svzr/wCCpX/HxoH/AF1jr9O8N/8AkpMP8/yOLGfwWfSH7FP/ACSOw/65LX0JXz3+xSD/AMKj084/&#10;5ZLX0JXy3Ev/ACOMT/iZvR/hoKKKK+aN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NH/gp&#10;R/yFrH/fX/0KvrP9jL/kjum/7tfJn/BSnP8Aa1jx/GP/AEKvrP8AYy/5I7pv+7X7xn3/ACRGC/xM&#10;8ul/vMj3uiiivwc9Q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nc0tJ3NAC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nc0tJ3N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nc0tJ3NAC0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nc&#10;0tJ3N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v:shape id="Picture 37" o:spid="_x0000_s1028" type="#_x0000_t75" style="position:absolute;width:54864;height:31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">
                  <v:imagedata r:id="rId10" o:title=""/>
                </v:shape>
                <w10:anchorlock/>
              </v:group>
            </w:pict>
          </mc:Fallback>
        </mc:AlternateContent>
      </w:r>
    </w:p>
    <w:p w14:paraId="70319D94" w14:textId="44FCB7B3" w:rsidR="0051658B" w:rsidRDefault="0051658B" w:rsidP="0051658B">
      <w:pPr>
        <w:spacing w:after="136" w:line="259" w:lineRule="auto"/>
        <w:ind w:right="65" w:firstLine="0"/>
        <w:jc w:val="right"/>
      </w:pPr>
    </w:p>
    <w:p w14:paraId="3A772A28" w14:textId="7B4B9225" w:rsidR="0051658B" w:rsidRDefault="0051658B" w:rsidP="0051658B">
      <w:pPr>
        <w:spacing w:after="414" w:line="261" w:lineRule="auto"/>
        <w:ind w:left="1671" w:hanging="10"/>
        <w:jc w:val="left"/>
      </w:pPr>
      <w:r>
        <w:rPr>
          <w:sz w:val="18"/>
        </w:rPr>
        <w:t>Figure 2: Schematic of network-based process model</w:t>
      </w:r>
      <w:r w:rsidR="00AD7570">
        <w:rPr>
          <w:sz w:val="18"/>
        </w:rPr>
        <w:t xml:space="preserve"> integrated with the surrogate model</w:t>
      </w:r>
      <w:r w:rsidR="006E32BC">
        <w:rPr>
          <w:sz w:val="18"/>
        </w:rPr>
        <w:t>.</w:t>
      </w:r>
    </w:p>
    <w:p w14:paraId="686F4E5A" w14:textId="1D329FB0" w:rsidR="0051658B" w:rsidRDefault="0051658B" w:rsidP="00527405">
      <w:pPr>
        <w:spacing w:line="276" w:lineRule="auto"/>
      </w:pPr>
      <w:r>
        <w:t>The boiler can be split into three sections namely, the furnace</w:t>
      </w:r>
      <w:r w:rsidR="003F77EE">
        <w:t xml:space="preserve"> consisting of the </w:t>
      </w:r>
      <w:r w:rsidR="00E87C5E">
        <w:t xml:space="preserve">EV </w:t>
      </w:r>
      <w:r w:rsidR="003F77EE">
        <w:t>water walls</w:t>
      </w:r>
      <w:r>
        <w:t xml:space="preserve">, the radiative pass consisting </w:t>
      </w:r>
      <w:r w:rsidRPr="0051658B">
        <w:t xml:space="preserve">of </w:t>
      </w:r>
      <w:r w:rsidRPr="00527405">
        <w:t>SH2</w:t>
      </w:r>
      <w:r w:rsidRPr="0051658B">
        <w:t xml:space="preserve"> and </w:t>
      </w:r>
      <w:r w:rsidRPr="00527405">
        <w:t>SH3</w:t>
      </w:r>
      <w:r>
        <w:t xml:space="preserve">, and the </w:t>
      </w:r>
      <w:r w:rsidRPr="0051658B">
        <w:t xml:space="preserve">convective pass consisting of </w:t>
      </w:r>
      <w:r w:rsidRPr="00527405">
        <w:t>RH2</w:t>
      </w:r>
      <w:r w:rsidRPr="0051658B">
        <w:t xml:space="preserve">, </w:t>
      </w:r>
      <w:r w:rsidRPr="00527405">
        <w:t>SH1</w:t>
      </w:r>
      <w:r w:rsidRPr="0051658B">
        <w:t xml:space="preserve">, </w:t>
      </w:r>
      <w:r w:rsidRPr="00527405">
        <w:t>RH1</w:t>
      </w:r>
      <w:r w:rsidRPr="0051658B">
        <w:t xml:space="preserve"> and the EC. The furnace heat load predictions to the </w:t>
      </w:r>
      <w:r w:rsidRPr="00527405">
        <w:t>EV</w:t>
      </w:r>
      <w:r w:rsidRPr="0051658B">
        <w:t xml:space="preserve"> walls determine the evaporation rate. The high pressure (HP) steam outlet flow rate is calculated as the sum of the </w:t>
      </w:r>
      <w:r w:rsidRPr="00527405">
        <w:t>attemperation</w:t>
      </w:r>
      <w:r w:rsidRPr="0051658B">
        <w:t xml:space="preserve"> flow rates (</w:t>
      </w:r>
      <w:r w:rsidRPr="00527405">
        <w:t>ATT1</w:t>
      </w:r>
      <w:r w:rsidRPr="0051658B">
        <w:t xml:space="preserve"> and </w:t>
      </w:r>
      <w:r w:rsidRPr="00527405">
        <w:t>ATT2</w:t>
      </w:r>
      <w:r w:rsidRPr="0051658B">
        <w:t xml:space="preserve">) and the evaporation flow rate. The </w:t>
      </w:r>
      <w:r w:rsidRPr="00527405">
        <w:t>attemperators</w:t>
      </w:r>
      <w:r w:rsidRPr="0051658B">
        <w:t xml:space="preserve"> are used to control the steam temperature to ensure an exit temperature of</w:t>
      </w:r>
      <w:r w:rsidRPr="00527405">
        <w:rPr>
          <w:color w:val="auto"/>
        </w:rPr>
        <w:t xml:space="preserve"> 808K </w:t>
      </w:r>
      <w:r w:rsidRPr="0051658B">
        <w:t xml:space="preserve">at both the HP outlet and RH outlet. In addition to the furnace heat loads the surrogate model predicts the </w:t>
      </w:r>
      <w:r w:rsidRPr="00527405">
        <w:t>SH2</w:t>
      </w:r>
      <w:r w:rsidRPr="0051658B">
        <w:t xml:space="preserve"> and </w:t>
      </w:r>
      <w:r w:rsidRPr="00527405">
        <w:t>SH3</w:t>
      </w:r>
      <w:r w:rsidRPr="0051658B">
        <w:t xml:space="preserve"> heat loads. Lastly the surrogate model is able to predict the flue-gas conditions at the inlet to </w:t>
      </w:r>
      <w:r w:rsidR="00DF6326">
        <w:t xml:space="preserve">the </w:t>
      </w:r>
      <w:r w:rsidRPr="0051658B">
        <w:t>convective pass (</w:t>
      </w:r>
      <w:proofErr w:type="gramStart"/>
      <w:r w:rsidRPr="0051658B">
        <w:t>i.e.</w:t>
      </w:r>
      <w:proofErr w:type="gramEnd"/>
      <w:r w:rsidRPr="0051658B">
        <w:t xml:space="preserve"> </w:t>
      </w:r>
      <w:r w:rsidRPr="00527405">
        <w:t>RH2</w:t>
      </w:r>
      <w:r w:rsidRPr="0051658B">
        <w:t xml:space="preserve">). The </w:t>
      </w:r>
      <w:r w:rsidRPr="00527405">
        <w:t>EV</w:t>
      </w:r>
      <w:r w:rsidRPr="0051658B">
        <w:t xml:space="preserve">, </w:t>
      </w:r>
      <w:r w:rsidRPr="00527405">
        <w:t>SH2</w:t>
      </w:r>
      <w:r w:rsidRPr="0051658B">
        <w:t xml:space="preserve"> and </w:t>
      </w:r>
      <w:r w:rsidRPr="00527405">
        <w:t>SH3</w:t>
      </w:r>
      <w:r w:rsidRPr="0051658B">
        <w:t xml:space="preserve"> walls are </w:t>
      </w:r>
      <w:r w:rsidR="00E807EB">
        <w:t xml:space="preserve">each </w:t>
      </w:r>
      <w:r w:rsidRPr="0051658B">
        <w:t xml:space="preserve">represented by a single lumped parameter pipe flow component, interconnected with nodes that introduce the </w:t>
      </w:r>
      <w:r w:rsidRPr="00527405">
        <w:t>attemperation</w:t>
      </w:r>
      <w:r w:rsidRPr="0051658B">
        <w:t xml:space="preserve"> </w:t>
      </w:r>
      <w:r>
        <w:t>flows to the water/steam side. The convective pass components are modelled using an in-house heat exchanger model that accounts for the radiative (gas and direct), convective and conduction heat transfer mechanisms to and from the gas-side and steam-side control volumes, as well as between the up- and downstream heat exchangers on the gas side.</w:t>
      </w:r>
    </w:p>
    <w:p w14:paraId="7041A03C" w14:textId="77777777" w:rsidR="000B0F9A" w:rsidRDefault="000B0F9A" w:rsidP="00527405">
      <w:pPr>
        <w:spacing w:after="0"/>
        <w:ind w:firstLine="0"/>
      </w:pPr>
    </w:p>
    <w:p w14:paraId="2666ACCB" w14:textId="4BFFBC44" w:rsidR="00602797" w:rsidRPr="00602797" w:rsidRDefault="0075054F" w:rsidP="00602797">
      <w:pPr>
        <w:pStyle w:val="ListParagraph"/>
        <w:numPr>
          <w:ilvl w:val="0"/>
          <w:numId w:val="5"/>
        </w:numPr>
        <w:spacing w:after="0" w:line="240" w:lineRule="auto"/>
        <w:rPr>
          <w:b/>
          <w:sz w:val="37"/>
          <w:vertAlign w:val="superscript"/>
        </w:rPr>
      </w:pPr>
      <w:r w:rsidRPr="00602797">
        <w:rPr>
          <w:b/>
          <w:sz w:val="37"/>
          <w:vertAlign w:val="superscript"/>
        </w:rPr>
        <w:t>Applicable machine learning theory</w:t>
      </w:r>
    </w:p>
    <w:p w14:paraId="52D257D4" w14:textId="6A8035F5" w:rsidR="00602797" w:rsidRDefault="0075054F" w:rsidP="00602797">
      <w:pPr>
        <w:spacing w:line="276" w:lineRule="auto"/>
        <w:ind w:left="-17"/>
      </w:pPr>
      <w:r>
        <w:t>The present work makes use of various machine learning architectures to develop a surrogate model that can predict the thermal and combustion characteristics of a utility scale boiler using high level inputs. The current section discusses the details of the respective architectures, namely linear regression, ANN and MLP-MDN models</w:t>
      </w:r>
      <w:r w:rsidR="00602797">
        <w:t>.</w:t>
      </w:r>
    </w:p>
    <w:p w14:paraId="43F0C545" w14:textId="7478A156" w:rsidR="000F2716" w:rsidRDefault="0075054F" w:rsidP="00602797">
      <w:pPr>
        <w:pStyle w:val="Heading2"/>
        <w:numPr>
          <w:ilvl w:val="0"/>
          <w:numId w:val="0"/>
        </w:numPr>
        <w:ind w:left="10"/>
      </w:pPr>
      <w:r>
        <w:t>2.1. Linear regression</w:t>
      </w:r>
    </w:p>
    <w:p w14:paraId="06CCC97A" w14:textId="2B8D3D72" w:rsidR="000F2716" w:rsidRPr="00D32967" w:rsidRDefault="006B6AE7" w:rsidP="00D32967">
      <w:pPr>
        <w:spacing w:after="253"/>
        <w:ind w:left="-15"/>
      </w:pPr>
      <w:r>
        <w:t xml:space="preserve">A </w:t>
      </w:r>
      <w:r w:rsidR="0075054F">
        <w:t xml:space="preserve">multiple linear regression model </w:t>
      </w:r>
      <w:r>
        <w:t xml:space="preserve">was established </w:t>
      </w:r>
      <w:r w:rsidR="0075054F">
        <w:t xml:space="preserve">as a base model for comparative purposes in the validation case study of Section </w:t>
      </w:r>
      <w:r w:rsidR="0075054F">
        <w:rPr>
          <w:color w:val="2F4F4F"/>
        </w:rPr>
        <w:t>5.1</w:t>
      </w:r>
      <w:r w:rsidR="0075054F">
        <w:t xml:space="preserve">. The main assumption of a multiple linear regression model is that the output/s can be calculated from a linear combination of the </w:t>
      </w:r>
      <w:r w:rsidR="004D5F45">
        <w:t xml:space="preserve">input </w:t>
      </w:r>
      <w:r w:rsidR="0075054F">
        <w:t xml:space="preserve">variable. In other </w:t>
      </w:r>
      <w:r w:rsidR="00602797">
        <w:t>words,</w:t>
      </w:r>
      <w:r w:rsidR="0075054F">
        <w:t xml:space="preserve"> a linear regression models aims to determine the quantitative relationship between the dependent and independent variables [</w:t>
      </w:r>
      <w:r w:rsidR="0075054F">
        <w:rPr>
          <w:color w:val="2F4F4F"/>
        </w:rPr>
        <w:t>1</w:t>
      </w:r>
      <w:r w:rsidR="00A55281">
        <w:rPr>
          <w:color w:val="2F4F4F"/>
        </w:rPr>
        <w:t>8</w:t>
      </w:r>
      <w:r w:rsidR="0075054F">
        <w:t xml:space="preserve">]. The representation of the </w:t>
      </w:r>
      <w:r w:rsidR="0075054F">
        <w:rPr>
          <w:i/>
        </w:rPr>
        <w:t>𝑖</w:t>
      </w:r>
      <w:r w:rsidR="0075054F">
        <w:t>-</w:t>
      </w:r>
      <w:proofErr w:type="spellStart"/>
      <w:r w:rsidR="0075054F">
        <w:t>th</w:t>
      </w:r>
      <w:proofErr w:type="spellEnd"/>
      <w:r w:rsidR="0075054F">
        <w:t xml:space="preserve"> dependent variable </w:t>
      </w:r>
      <w:r w:rsidR="0075054F" w:rsidRPr="00347D54">
        <w:t>(</w:t>
      </w:r>
      <w:proofErr w:type="gramStart"/>
      <w:r w:rsidR="0075054F" w:rsidRPr="00347D54">
        <w:t>𝑦</w:t>
      </w:r>
      <w:r w:rsidR="0075054F" w:rsidRPr="00347D54">
        <w:rPr>
          <w:vertAlign w:val="subscript"/>
        </w:rPr>
        <w:t>𝑖</w:t>
      </w:r>
      <w:r w:rsidR="00D32967">
        <w:rPr>
          <w:i/>
          <w:vertAlign w:val="subscript"/>
        </w:rPr>
        <w:t xml:space="preserve"> </w:t>
      </w:r>
      <w:r w:rsidR="0075054F">
        <w:t>)</w:t>
      </w:r>
      <w:proofErr w:type="gramEnd"/>
      <w:r w:rsidR="0075054F">
        <w:t xml:space="preserve"> can be written as follows for </w:t>
      </w:r>
      <w:r w:rsidR="0075054F">
        <w:rPr>
          <w:i/>
        </w:rPr>
        <w:t>𝑚</w:t>
      </w:r>
      <w:r w:rsidR="0075054F">
        <w:t>-number of independent variables (</w:t>
      </w:r>
      <m:oMath>
        <m:sSub>
          <m:sSubPr>
            <m:ctrlPr>
              <w:rPr>
                <w:rFonts w:ascii="Cambria Math" w:hAnsi="Cambria Math"/>
                <w:i/>
              </w:rPr>
            </m:ctrlPr>
          </m:sSubPr>
          <m:e>
            <m:r>
              <w:rPr>
                <w:rFonts w:ascii="Cambria Math" w:hAnsi="Cambria Math"/>
              </w:rPr>
              <m:t>x</m:t>
            </m:r>
          </m:e>
          <m:sub>
            <m:r>
              <w:rPr>
                <w:rFonts w:ascii="Cambria Math" w:hAnsi="Cambria Math"/>
              </w:rPr>
              <m:t>mi</m:t>
            </m:r>
          </m:sub>
        </m:sSub>
      </m:oMath>
      <w:r w:rsidR="0075054F">
        <w:t>)</w:t>
      </w:r>
      <w:r w:rsidR="00D32967">
        <w:t>;</w:t>
      </w:r>
    </w:p>
    <w:p w14:paraId="442C476F" w14:textId="0581271D" w:rsidR="00D32967" w:rsidRPr="00D32967" w:rsidRDefault="00BB21D9" w:rsidP="00D32967">
      <w:pPr>
        <w:spacing w:after="0" w:line="276" w:lineRule="auto"/>
        <w:ind w:left="-15"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i</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1</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1i</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mi</m:t>
            </m:r>
          </m:sub>
        </m:sSub>
      </m:oMath>
      <w:r w:rsidR="00D32967" w:rsidRPr="00D32967">
        <w:rPr>
          <w:color w:val="000000" w:themeColor="text1"/>
        </w:rPr>
        <w:t xml:space="preserve">  </w:t>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347D54">
        <w:rPr>
          <w:color w:val="000000" w:themeColor="text1"/>
        </w:rPr>
        <w:tab/>
        <w:t xml:space="preserve">         </w:t>
      </w:r>
      <w:r w:rsidR="00D32967" w:rsidRPr="00D32967">
        <w:rPr>
          <w:color w:val="000000" w:themeColor="text1"/>
        </w:rPr>
        <w:t>(1)</w:t>
      </w:r>
    </w:p>
    <w:p w14:paraId="50C467D4" w14:textId="6C17B71B" w:rsidR="00D32967" w:rsidRPr="00D32967" w:rsidRDefault="00D32967" w:rsidP="00D32967">
      <w:pPr>
        <w:spacing w:after="0" w:line="276" w:lineRule="auto"/>
        <w:ind w:left="-15" w:firstLine="0"/>
        <w:rPr>
          <w:color w:val="000000" w:themeColor="text1"/>
        </w:rPr>
      </w:pPr>
      <m:oMathPara>
        <m:oMathParaPr>
          <m:jc m:val="left"/>
        </m:oMathParaPr>
        <m:oMath>
          <m:r>
            <m:rPr>
              <m:sty m:val="p"/>
            </m:rPr>
            <w:rPr>
              <w:rFonts w:ascii="Cambria Math" w:hAnsi="Cambria Math"/>
              <w:color w:val="000000" w:themeColor="text1"/>
            </w:rPr>
            <m:t>i = 1,2,3...n</m:t>
          </m:r>
        </m:oMath>
      </m:oMathPara>
    </w:p>
    <w:p w14:paraId="7B66F9BD" w14:textId="77777777" w:rsidR="00D32967" w:rsidRPr="00D32967" w:rsidRDefault="00D32967" w:rsidP="00D32967">
      <w:pPr>
        <w:spacing w:after="0" w:line="276" w:lineRule="auto"/>
        <w:ind w:left="-15" w:firstLine="0"/>
      </w:pPr>
    </w:p>
    <w:p w14:paraId="6EFDE9C2" w14:textId="55032D3C" w:rsidR="000F2716" w:rsidRDefault="0075054F" w:rsidP="00D32967">
      <w:pPr>
        <w:spacing w:after="0" w:line="276" w:lineRule="auto"/>
        <w:ind w:left="-15" w:firstLine="0"/>
      </w:pPr>
      <w:r>
        <w:t xml:space="preserve">where </w:t>
      </w:r>
      <w:r>
        <w:rPr>
          <w:i/>
        </w:rPr>
        <w:t>𝛽</w:t>
      </w:r>
      <w:r>
        <w:rPr>
          <w:vertAlign w:val="subscript"/>
        </w:rPr>
        <w:t xml:space="preserve">0 </w:t>
      </w:r>
      <w:r>
        <w:t xml:space="preserve">is a constant term, </w:t>
      </w:r>
      <w:r>
        <w:rPr>
          <w:i/>
        </w:rPr>
        <w:t>𝛽</w:t>
      </w:r>
      <w:r>
        <w:rPr>
          <w:i/>
          <w:vertAlign w:val="subscript"/>
        </w:rPr>
        <w:t xml:space="preserve">𝑚 </w:t>
      </w:r>
      <w:r>
        <w:t xml:space="preserve">is the </w:t>
      </w:r>
      <w:r>
        <w:rPr>
          <w:i/>
        </w:rPr>
        <w:t>𝑚</w:t>
      </w:r>
      <w:r>
        <w:t>-</w:t>
      </w:r>
      <w:proofErr w:type="spellStart"/>
      <w:r>
        <w:t>th</w:t>
      </w:r>
      <w:proofErr w:type="spellEnd"/>
      <w:r>
        <w:t xml:space="preserve"> coefficient, and </w:t>
      </w:r>
      <w:r>
        <w:rPr>
          <w:i/>
        </w:rPr>
        <w:t xml:space="preserve">𝑛 </w:t>
      </w:r>
      <w:r>
        <w:t>is the total number of observations.</w:t>
      </w:r>
    </w:p>
    <w:p w14:paraId="252DBDD6" w14:textId="77777777" w:rsidR="00602797" w:rsidRDefault="00602797" w:rsidP="00602797">
      <w:pPr>
        <w:spacing w:after="0" w:line="276" w:lineRule="auto"/>
        <w:ind w:left="-15" w:firstLine="0"/>
      </w:pPr>
    </w:p>
    <w:p w14:paraId="1DFDAD1E" w14:textId="408FE14B" w:rsidR="000F2716" w:rsidRDefault="00602797" w:rsidP="00602797">
      <w:pPr>
        <w:spacing w:after="0" w:line="276" w:lineRule="auto"/>
        <w:ind w:left="-17"/>
      </w:pPr>
      <w:r>
        <w:t xml:space="preserve">The optimal solution can be estimated by minimizing the cost function. </w:t>
      </w:r>
      <w:r w:rsidRPr="00602797">
        <w:t xml:space="preserve">A cost function usually calculates the </w:t>
      </w:r>
      <w:r w:rsidR="00D32967">
        <w:t>difference</w:t>
      </w:r>
      <w:r w:rsidR="0075054F">
        <w:t xml:space="preserve"> between the estimated and the desired values and is reported as a single number. Multiple linear regression problems </w:t>
      </w:r>
      <w:r w:rsidR="00D443B8">
        <w:t xml:space="preserve">typically </w:t>
      </w:r>
      <w:r w:rsidR="0075054F">
        <w:t>utilize the mean square error (MSE) between the desired and estimated (</w:t>
      </w:r>
      <w:r w:rsidR="0075054F">
        <w:rPr>
          <w:i/>
        </w:rPr>
        <w:t>𝑦̂</w:t>
      </w:r>
      <w:r w:rsidR="0075054F">
        <w:rPr>
          <w:i/>
          <w:vertAlign w:val="subscript"/>
        </w:rPr>
        <w:t>𝑖</w:t>
      </w:r>
      <w:r w:rsidR="0075054F">
        <w:t>) values [</w:t>
      </w:r>
      <w:r w:rsidR="00A55281">
        <w:rPr>
          <w:color w:val="2F4F4F"/>
        </w:rPr>
        <w:t>10</w:t>
      </w:r>
      <w:r w:rsidR="0075054F">
        <w:t xml:space="preserve">], which is given in Equation </w:t>
      </w:r>
      <w:r w:rsidR="0075054F">
        <w:rPr>
          <w:color w:val="2F4F4F"/>
        </w:rPr>
        <w:t>2</w:t>
      </w:r>
      <w:r w:rsidR="0075054F">
        <w:t>.</w:t>
      </w:r>
    </w:p>
    <w:p w14:paraId="1D918F32" w14:textId="77777777" w:rsidR="00347D54" w:rsidRPr="00602797" w:rsidRDefault="00347D54" w:rsidP="00602797">
      <w:pPr>
        <w:spacing w:after="0" w:line="276" w:lineRule="auto"/>
        <w:ind w:left="-17"/>
      </w:pPr>
    </w:p>
    <w:p w14:paraId="563E904F" w14:textId="14825AA3" w:rsidR="00D32967" w:rsidRPr="00347D54" w:rsidRDefault="00BB21D9" w:rsidP="00D32967">
      <w:pPr>
        <w:tabs>
          <w:tab w:val="center" w:pos="795"/>
          <w:tab w:val="center" w:pos="1481"/>
          <w:tab w:val="center" w:pos="1876"/>
          <w:tab w:val="center" w:pos="2332"/>
          <w:tab w:val="right" w:pos="9332"/>
        </w:tabs>
        <w:spacing w:after="1" w:line="259" w:lineRule="auto"/>
        <w:ind w:right="-15" w:firstLine="0"/>
        <w:jc w:val="left"/>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J</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SE</m:t>
                </m:r>
              </m:e>
            </m:d>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oMath>
      <w:r w:rsidR="00347D54">
        <w:rPr>
          <w:color w:val="000000" w:themeColor="text1"/>
        </w:rPr>
        <w:t xml:space="preserve"> </w:t>
      </w:r>
      <w:r w:rsidR="00347D54">
        <w:rPr>
          <w:color w:val="000000" w:themeColor="text1"/>
        </w:rPr>
        <w:tab/>
      </w:r>
      <w:r w:rsidR="00347D54">
        <w:rPr>
          <w:color w:val="000000" w:themeColor="text1"/>
        </w:rPr>
        <w:tab/>
        <w:t>(2)</w:t>
      </w:r>
    </w:p>
    <w:p w14:paraId="3E95101D"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2E204722" w14:textId="024C2197" w:rsidR="000F2716" w:rsidRDefault="0075054F" w:rsidP="00347D54">
      <w:pPr>
        <w:tabs>
          <w:tab w:val="center" w:pos="795"/>
          <w:tab w:val="center" w:pos="1481"/>
          <w:tab w:val="center" w:pos="1876"/>
          <w:tab w:val="center" w:pos="2332"/>
          <w:tab w:val="right" w:pos="9332"/>
        </w:tabs>
        <w:spacing w:after="1" w:line="259" w:lineRule="auto"/>
        <w:ind w:right="-17"/>
        <w:jc w:val="left"/>
      </w:pPr>
      <w:r>
        <w:t>To minimize the cost function, the gradient descent algorithm is the preferred method [</w:t>
      </w:r>
      <w:r>
        <w:rPr>
          <w:color w:val="2F4F4F"/>
        </w:rPr>
        <w:t>1</w:t>
      </w:r>
      <w:r w:rsidR="00A55281">
        <w:rPr>
          <w:color w:val="2F4F4F"/>
        </w:rPr>
        <w:t>8</w:t>
      </w:r>
      <w:r>
        <w:t>], which is an iterative procedure used to find the local minimum/maximum. Considering the cost function as a function of the weight</w:t>
      </w:r>
      <w:r w:rsidR="00A50EB6">
        <w:t>,</w:t>
      </w:r>
      <w:r>
        <w:t xml:space="preserve"> the algorithm can be written as shown in Equation </w:t>
      </w:r>
      <w:r>
        <w:rPr>
          <w:color w:val="2F4F4F"/>
        </w:rPr>
        <w:t>3</w:t>
      </w:r>
      <w:r>
        <w:t>.</w:t>
      </w:r>
    </w:p>
    <w:p w14:paraId="61F38157"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6EAF3E55" w14:textId="1D839CD4" w:rsidR="00347D54" w:rsidRPr="00347D54" w:rsidRDefault="00BB21D9" w:rsidP="00347D54">
      <w:pPr>
        <w:spacing w:after="0" w:line="276" w:lineRule="auto"/>
        <w:ind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β</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m:t>
                </m:r>
              </m:e>
            </m:d>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r>
          <m:rPr>
            <m:sty m:val="p"/>
          </m:rPr>
          <w:rPr>
            <w:rFonts w:ascii="Cambria Math" w:hAnsi="Cambria Math"/>
            <w:color w:val="000000" w:themeColor="text1"/>
          </w:rPr>
          <m:t>-</m:t>
        </m:r>
        <m:r>
          <w:rPr>
            <w:rFonts w:ascii="Cambria Math" w:hAnsi="Cambria Math"/>
            <w:color w:val="000000" w:themeColor="text1"/>
          </w:rPr>
          <m:t>η</m:t>
        </m:r>
        <m:f>
          <m:fPr>
            <m:ctrlPr>
              <w:rPr>
                <w:rFonts w:ascii="Cambria Math" w:hAnsi="Cambria Math"/>
                <w:color w:val="000000" w:themeColor="text1"/>
              </w:rPr>
            </m:ctrlPr>
          </m:fPr>
          <m:num>
            <m:r>
              <w:rPr>
                <w:rFonts w:ascii="Cambria Math" w:hAnsi="Cambria Math"/>
              </w:rPr>
              <m:t>∂</m:t>
            </m:r>
          </m:num>
          <m:den>
            <m:r>
              <w:rPr>
                <w:rFonts w:ascii="Cambria Math" w:hAnsi="Cambria Math"/>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m</m:t>
                </m:r>
              </m:sub>
            </m:sSub>
          </m:den>
        </m:f>
        <m:r>
          <w:rPr>
            <w:rFonts w:ascii="Cambria Math" w:hAnsi="Cambria Math"/>
            <w:color w:val="000000" w:themeColor="text1"/>
          </w:rPr>
          <m:t>J</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e>
        </m:d>
      </m:oMath>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t xml:space="preserve">          (3)</w:t>
      </w:r>
    </w:p>
    <w:p w14:paraId="051B57CA" w14:textId="7E038B33" w:rsidR="00347D54" w:rsidRDefault="00347D54" w:rsidP="00347D54">
      <w:pPr>
        <w:spacing w:after="0" w:line="240" w:lineRule="auto"/>
        <w:ind w:firstLine="0"/>
      </w:pPr>
    </w:p>
    <w:p w14:paraId="27559E06" w14:textId="6ADA8A23" w:rsidR="000F2716" w:rsidRDefault="0075054F" w:rsidP="00347D54">
      <w:pPr>
        <w:spacing w:after="0" w:line="276" w:lineRule="auto"/>
        <w:ind w:firstLine="0"/>
      </w:pPr>
      <w:r>
        <w:t xml:space="preserve">where </w:t>
      </w:r>
      <w:r>
        <w:rPr>
          <w:i/>
        </w:rPr>
        <w:t xml:space="preserve">𝜂 </w:t>
      </w:r>
      <w:r>
        <w:t>is known as the learning rate.</w:t>
      </w:r>
    </w:p>
    <w:p w14:paraId="5CF240B2" w14:textId="77777777" w:rsidR="00347D54" w:rsidRDefault="00347D54" w:rsidP="00347D54">
      <w:pPr>
        <w:spacing w:after="0" w:line="276" w:lineRule="auto"/>
        <w:ind w:firstLine="0"/>
      </w:pPr>
    </w:p>
    <w:p w14:paraId="1A9C0846" w14:textId="582AC8CD" w:rsidR="000F2716" w:rsidRDefault="0075054F" w:rsidP="00347D54">
      <w:pPr>
        <w:spacing w:line="276" w:lineRule="auto"/>
        <w:ind w:left="-15"/>
      </w:pPr>
      <w:r>
        <w:t xml:space="preserve">In most cases the relationship between the dependent and independent variables are not linear. Special linear basis models, such as polynomial, </w:t>
      </w:r>
      <w:r w:rsidR="00602797">
        <w:t>sinusoidal,</w:t>
      </w:r>
      <w:r>
        <w:t xml:space="preserve"> and radial can be used to optimize the training results [</w:t>
      </w:r>
      <w:r>
        <w:rPr>
          <w:color w:val="2F4F4F"/>
        </w:rPr>
        <w:t>1</w:t>
      </w:r>
      <w:r w:rsidR="00A55281">
        <w:rPr>
          <w:color w:val="2F4F4F"/>
        </w:rPr>
        <w:t>9</w:t>
      </w:r>
      <w:r>
        <w:t xml:space="preserve">]. For the current work a multiple linear </w:t>
      </w:r>
      <w:r w:rsidR="007C5EA0">
        <w:t>regression</w:t>
      </w:r>
      <w:r>
        <w:t xml:space="preserve"> model is utilized as a base model for comparison in Section </w:t>
      </w:r>
      <w:r>
        <w:rPr>
          <w:color w:val="2F4F4F"/>
        </w:rPr>
        <w:t>5.1</w:t>
      </w:r>
      <w:r>
        <w:t>.</w:t>
      </w:r>
    </w:p>
    <w:p w14:paraId="6EF632D4" w14:textId="77777777" w:rsidR="000F2716" w:rsidRDefault="0075054F">
      <w:pPr>
        <w:pStyle w:val="Heading2"/>
        <w:numPr>
          <w:ilvl w:val="0"/>
          <w:numId w:val="0"/>
        </w:numPr>
        <w:ind w:left="-5"/>
      </w:pPr>
      <w:r>
        <w:t>2.2. Multilayer perception networks</w:t>
      </w:r>
    </w:p>
    <w:p w14:paraId="2297F0B0" w14:textId="5B536ABF" w:rsidR="00347D54" w:rsidRDefault="0075054F" w:rsidP="00347D54">
      <w:pPr>
        <w:spacing w:after="0" w:line="276" w:lineRule="auto"/>
        <w:ind w:left="-15"/>
      </w:pPr>
      <w:r>
        <w:t>Artificial neural networks (ANN) are machine learning systems inspired by biological animal brains [</w:t>
      </w:r>
      <w:r>
        <w:rPr>
          <w:color w:val="2F4F4F"/>
        </w:rPr>
        <w:t>1</w:t>
      </w:r>
      <w:r w:rsidR="00A55281">
        <w:rPr>
          <w:color w:val="2F4F4F"/>
        </w:rPr>
        <w:t>9</w:t>
      </w:r>
      <w:r>
        <w:t>]. There are many classifications of ANNs, with multilayer perception networks (MLP) being the standard representation [</w:t>
      </w:r>
      <w:r w:rsidR="00A55281">
        <w:rPr>
          <w:color w:val="2F4F4F"/>
        </w:rPr>
        <w:t>20</w:t>
      </w:r>
      <w:r>
        <w:t>]. Typically</w:t>
      </w:r>
      <w:r w:rsidR="00347D54">
        <w:t>,</w:t>
      </w:r>
      <w:r>
        <w:t xml:space="preserve"> MLPs are adapted for supervised learning problems where the input variables are mapped to labelled </w:t>
      </w:r>
      <w:r w:rsidR="000A30B2">
        <w:t>o</w:t>
      </w:r>
      <w:r>
        <w:t>utput varia</w:t>
      </w:r>
      <w:r w:rsidR="000A30B2">
        <w:t>bles</w:t>
      </w:r>
      <w:r>
        <w:t>. The relationship between the input and output variables are learned by optimizing the weights (</w:t>
      </w:r>
      <m:oMath>
        <m:acc>
          <m:accPr>
            <m:chr m:val="̅"/>
            <m:ctrlPr>
              <w:rPr>
                <w:rFonts w:ascii="Cambria Math" w:hAnsi="Cambria Math"/>
                <w:i/>
              </w:rPr>
            </m:ctrlPr>
          </m:accPr>
          <m:e>
            <m:r>
              <w:rPr>
                <w:rFonts w:ascii="Cambria Math" w:hAnsi="Cambria Math"/>
              </w:rPr>
              <m:t>w</m:t>
            </m:r>
          </m:e>
        </m:acc>
      </m:oMath>
      <w:r>
        <w:t>) and biases (</w:t>
      </w:r>
      <m:oMath>
        <m:acc>
          <m:accPr>
            <m:chr m:val="̅"/>
            <m:ctrlPr>
              <w:rPr>
                <w:rFonts w:ascii="Cambria Math" w:hAnsi="Cambria Math"/>
                <w:i/>
              </w:rPr>
            </m:ctrlPr>
          </m:accPr>
          <m:e>
            <m:r>
              <w:rPr>
                <w:rFonts w:ascii="Cambria Math" w:hAnsi="Cambria Math"/>
              </w:rPr>
              <m:t>b</m:t>
            </m:r>
          </m:e>
        </m:acc>
      </m:oMath>
      <w:r>
        <w:t xml:space="preserve">) to minimize a selected cost function, which for most cases is the MSE given in equation </w:t>
      </w:r>
      <w:r>
        <w:rPr>
          <w:color w:val="2F4F4F"/>
        </w:rPr>
        <w:t>2</w:t>
      </w:r>
      <w:r>
        <w:t xml:space="preserve">. A standard MLP schematic is given in figure </w:t>
      </w:r>
      <w:r w:rsidR="0051658B">
        <w:rPr>
          <w:color w:val="2F4F4F"/>
        </w:rPr>
        <w:t>3</w:t>
      </w:r>
      <w:r>
        <w:t xml:space="preserve">, illustrating the common features of a MLP, that being the input, hidden and output layers. </w:t>
      </w:r>
    </w:p>
    <w:p w14:paraId="2B2EA496" w14:textId="77777777" w:rsidR="00347D54" w:rsidRDefault="00347D54" w:rsidP="00347D54">
      <w:pPr>
        <w:spacing w:after="0" w:line="276" w:lineRule="auto"/>
        <w:ind w:left="-15"/>
      </w:pPr>
    </w:p>
    <w:p w14:paraId="7608E134" w14:textId="3E15B031" w:rsidR="000F2716" w:rsidRDefault="000A30B2" w:rsidP="00347D54">
      <w:pPr>
        <w:spacing w:after="0" w:line="276" w:lineRule="auto"/>
        <w:ind w:left="-15"/>
      </w:pPr>
      <w:r>
        <w:t>To calculate the output values (</w:t>
      </w:r>
      <w:r>
        <w:rPr>
          <w:rFonts w:ascii="Cambria Math" w:hAnsi="Cambria Math" w:cs="Cambria Math"/>
          <w:i/>
        </w:rPr>
        <w:t>𝑦</w:t>
      </w:r>
      <w:r>
        <w:rPr>
          <w:i/>
        </w:rPr>
        <w:t>̂</w:t>
      </w:r>
      <w:r>
        <w:rPr>
          <w:rFonts w:ascii="Cambria Math" w:hAnsi="Cambria Math" w:cs="Cambria Math"/>
          <w:i/>
          <w:sz w:val="15"/>
        </w:rPr>
        <w:t>𝑖</w:t>
      </w:r>
      <w:r>
        <w:t xml:space="preserve">) the forward propagation algorithm is utilized, which calculates the output for </w:t>
      </w:r>
      <w:r w:rsidR="0075054F">
        <w:t xml:space="preserve">each layer and moves sequentially through the network </w:t>
      </w:r>
      <w:r w:rsidR="00B81718">
        <w:t>until</w:t>
      </w:r>
      <w:r w:rsidR="0075054F">
        <w:t xml:space="preserve"> an output is </w:t>
      </w:r>
      <w:r>
        <w:t>deter</w:t>
      </w:r>
      <w:r w:rsidR="0075054F">
        <w:t>mined. Each network layer output is calculated using two steps, the first bei</w:t>
      </w:r>
      <w:r>
        <w:t>n</w:t>
      </w:r>
      <w:r w:rsidR="0075054F">
        <w:t xml:space="preserve">g the calculation of the summed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oMath>
      <w:r>
        <w:t xml:space="preserve"> </w:t>
      </w:r>
      <w:r w:rsidR="0075054F">
        <w:t xml:space="preserve">and secondly the use of an activation function to generate the output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oMath>
      <w:r w:rsidR="0075054F">
        <w:t xml:space="preserve">. Equation </w:t>
      </w:r>
      <w:r w:rsidR="0075054F">
        <w:rPr>
          <w:color w:val="2F4F4F"/>
        </w:rPr>
        <w:t xml:space="preserve">4 </w:t>
      </w:r>
      <w:r w:rsidR="0075054F">
        <w:t xml:space="preserve">highlights the first step, where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oMath>
      <w:r>
        <w:rPr>
          <w:sz w:val="15"/>
        </w:rPr>
        <w:t xml:space="preserve"> </w:t>
      </w:r>
      <w:r w:rsidR="0075054F">
        <w:t>is the output signal from the previous layer.</w:t>
      </w:r>
    </w:p>
    <w:p w14:paraId="4E68C130" w14:textId="77777777" w:rsidR="009E418B" w:rsidRDefault="009E418B" w:rsidP="00347D54">
      <w:pPr>
        <w:spacing w:after="0" w:line="276" w:lineRule="auto"/>
        <w:ind w:left="-15"/>
      </w:pPr>
    </w:p>
    <w:p w14:paraId="01A9F1A7" w14:textId="7555BC34" w:rsidR="000F2716" w:rsidRDefault="00BB21D9" w:rsidP="009E418B">
      <w:pPr>
        <w:tabs>
          <w:tab w:val="center" w:pos="1241"/>
          <w:tab w:val="right" w:pos="9332"/>
        </w:tabs>
        <w:spacing w:after="1" w:line="259" w:lineRule="auto"/>
        <w:ind w:right="-15" w:firstLine="0"/>
        <w:jc w:val="left"/>
      </w:pP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75054F">
        <w:rPr>
          <w:i/>
          <w:sz w:val="15"/>
        </w:rPr>
        <w:tab/>
      </w:r>
      <w:r w:rsidR="0075054F">
        <w:t>(4)</w:t>
      </w:r>
    </w:p>
    <w:p w14:paraId="6381603C" w14:textId="78AE6B0A" w:rsidR="009E418B" w:rsidRDefault="009E418B" w:rsidP="009E418B">
      <w:pPr>
        <w:tabs>
          <w:tab w:val="center" w:pos="1241"/>
          <w:tab w:val="right" w:pos="9332"/>
        </w:tabs>
        <w:spacing w:after="1" w:line="259" w:lineRule="auto"/>
        <w:ind w:right="-15" w:firstLine="0"/>
        <w:jc w:val="left"/>
      </w:pPr>
    </w:p>
    <w:p w14:paraId="6FA83B4D" w14:textId="784FBFFA" w:rsidR="000F2716" w:rsidRDefault="009E418B" w:rsidP="009E418B">
      <w:pPr>
        <w:tabs>
          <w:tab w:val="center" w:pos="1241"/>
          <w:tab w:val="right" w:pos="9332"/>
        </w:tabs>
        <w:spacing w:after="1" w:line="276" w:lineRule="auto"/>
        <w:ind w:right="-17"/>
      </w:pPr>
      <w:r>
        <w:t xml:space="preserve">The result of equation </w:t>
      </w:r>
      <w:r>
        <w:rPr>
          <w:color w:val="2F4F4F"/>
        </w:rPr>
        <w:t xml:space="preserve">4 </w:t>
      </w:r>
      <w:r>
        <w:t>is subsequently passed to an activation function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r>
              <w:rPr>
                <w:rFonts w:ascii="Cambria Math" w:hAnsi="Cambria Math"/>
                <w:szCs w:val="32"/>
              </w:rPr>
              <m:t>σ</m:t>
            </m:r>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oMath>
      <w:r>
        <w:t xml:space="preserve">). There are various </w:t>
      </w:r>
      <w:r w:rsidR="0075054F">
        <w:t xml:space="preserve">activation functions that can be utilized, such as linear, ReLu, Elu, and the </w:t>
      </w:r>
      <w:r>
        <w:t>hyperbolic tangent</w:t>
      </w:r>
      <w:r w:rsidR="0051658B">
        <w:t xml:space="preserve"> </w:t>
      </w:r>
      <w:r w:rsidR="0075054F">
        <w:t>[</w:t>
      </w:r>
      <w:r w:rsidR="00A55281">
        <w:rPr>
          <w:color w:val="2F4F4F"/>
        </w:rPr>
        <w:t>20</w:t>
      </w:r>
      <w:r w:rsidR="0075054F">
        <w:t>], with the final</w:t>
      </w:r>
      <w:r>
        <w:t xml:space="preserve"> </w:t>
      </w:r>
      <w:r w:rsidR="0075054F">
        <w:t xml:space="preserve">layer activation function usually being linear for regression models. The current work makes use of ReLu and linear activation functions for the hidden layers. The ReLu and linear activation functions are shown in Equation </w:t>
      </w:r>
      <w:r w:rsidR="0075054F">
        <w:rPr>
          <w:color w:val="2F4F4F"/>
        </w:rPr>
        <w:t>5</w:t>
      </w:r>
      <w:r w:rsidR="0075054F">
        <w:t>.</w:t>
      </w:r>
    </w:p>
    <w:p w14:paraId="7BA06ABC" w14:textId="7C6B2D0B" w:rsidR="000F2716" w:rsidRDefault="009E418B">
      <w:pPr>
        <w:spacing w:after="32" w:line="259" w:lineRule="auto"/>
        <w:ind w:left="1835" w:hanging="10"/>
        <w:jc w:val="left"/>
      </w:pPr>
      <w:r>
        <w:rPr>
          <w:noProof/>
        </w:rPr>
        <w:drawing>
          <wp:anchor distT="0" distB="0" distL="114300" distR="114300" simplePos="0" relativeHeight="251660288" behindDoc="0" locked="0" layoutInCell="1" allowOverlap="0" wp14:anchorId="7D9B0BB2" wp14:editId="7C9E437A">
            <wp:simplePos x="0" y="0"/>
            <wp:positionH relativeFrom="margin">
              <wp:posOffset>1547495</wp:posOffset>
            </wp:positionH>
            <wp:positionV relativeFrom="paragraph">
              <wp:posOffset>226060</wp:posOffset>
            </wp:positionV>
            <wp:extent cx="2614353" cy="2535382"/>
            <wp:effectExtent l="0" t="0" r="0" b="0"/>
            <wp:wrapTopAndBottom/>
            <wp:docPr id="521" name="Picture 521"/>
            <wp:cNvGraphicFramePr/>
            <a:graphic xmlns:a="http://schemas.openxmlformats.org/drawingml/2006/main">
              <a:graphicData uri="http://schemas.openxmlformats.org/drawingml/2006/picture">
                <pic:pic xmlns:pic="http://schemas.openxmlformats.org/drawingml/2006/picture">
                  <pic:nvPicPr>
                    <pic:cNvPr id="521" name="Picture 521"/>
                    <pic:cNvPicPr/>
                  </pic:nvPicPr>
                  <pic:blipFill>
                    <a:blip r:embed="rId11"/>
                    <a:stretch>
                      <a:fillRect/>
                    </a:stretch>
                  </pic:blipFill>
                  <pic:spPr>
                    <a:xfrm>
                      <a:off x="0" y="0"/>
                      <a:ext cx="2614353" cy="2535382"/>
                    </a:xfrm>
                    <a:prstGeom prst="rect">
                      <a:avLst/>
                    </a:prstGeom>
                  </pic:spPr>
                </pic:pic>
              </a:graphicData>
            </a:graphic>
          </wp:anchor>
        </w:drawing>
      </w:r>
    </w:p>
    <w:p w14:paraId="6F145F6D" w14:textId="77777777" w:rsidR="009E418B" w:rsidRDefault="009E418B" w:rsidP="009E418B">
      <w:pPr>
        <w:tabs>
          <w:tab w:val="center" w:pos="2226"/>
          <w:tab w:val="center" w:pos="2731"/>
          <w:tab w:val="center" w:pos="3110"/>
          <w:tab w:val="center" w:pos="3465"/>
          <w:tab w:val="center" w:pos="3962"/>
        </w:tabs>
        <w:spacing w:after="0" w:line="265" w:lineRule="auto"/>
        <w:ind w:firstLine="0"/>
        <w:jc w:val="center"/>
        <w:rPr>
          <w:sz w:val="18"/>
        </w:rPr>
      </w:pPr>
    </w:p>
    <w:p w14:paraId="453C0148" w14:textId="6F6505E8" w:rsidR="000F2716" w:rsidRDefault="009E418B" w:rsidP="009E418B">
      <w:pPr>
        <w:tabs>
          <w:tab w:val="center" w:pos="2226"/>
          <w:tab w:val="center" w:pos="2731"/>
          <w:tab w:val="center" w:pos="3110"/>
          <w:tab w:val="center" w:pos="3465"/>
          <w:tab w:val="center" w:pos="3962"/>
        </w:tabs>
        <w:spacing w:after="0" w:line="265" w:lineRule="auto"/>
        <w:ind w:firstLine="0"/>
        <w:jc w:val="center"/>
      </w:pPr>
      <w:r>
        <w:rPr>
          <w:sz w:val="18"/>
        </w:rPr>
        <w:t xml:space="preserve">Figure </w:t>
      </w:r>
      <w:r w:rsidR="0051658B">
        <w:rPr>
          <w:sz w:val="18"/>
        </w:rPr>
        <w:t>3</w:t>
      </w:r>
      <w:r>
        <w:rPr>
          <w:sz w:val="18"/>
        </w:rPr>
        <w:t>: Traditional MLP schematic</w:t>
      </w:r>
      <w:r w:rsidR="00BC66A5">
        <w:rPr>
          <w:sz w:val="18"/>
        </w:rPr>
        <w:t>.</w:t>
      </w:r>
    </w:p>
    <w:p w14:paraId="21DB241A" w14:textId="77777777" w:rsidR="009E418B" w:rsidRDefault="009E418B">
      <w:pPr>
        <w:spacing w:after="187"/>
        <w:ind w:left="-15"/>
      </w:pPr>
    </w:p>
    <w:p w14:paraId="2292BE16" w14:textId="71348C56" w:rsidR="009E418B" w:rsidRPr="009224B5" w:rsidRDefault="00BB21D9" w:rsidP="009224B5">
      <w:pPr>
        <w:spacing w:after="187"/>
        <w:ind w:left="-15"/>
        <w:jc w:val="left"/>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 xml:space="preserve">={ </m:t>
        </m:r>
        <m:m>
          <m:mPr>
            <m:mcs>
              <m:mc>
                <m:mcPr>
                  <m:count m:val="2"/>
                  <m:mcJc m:val="center"/>
                </m:mcPr>
              </m:mc>
            </m:mcs>
            <m:ctrlPr>
              <w:rPr>
                <w:rFonts w:ascii="Cambria Math" w:hAnsi="Cambria Math"/>
                <w:i/>
              </w:rPr>
            </m:ctrlPr>
          </m:mPr>
          <m:mr>
            <m:e>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gt;0</m:t>
              </m:r>
            </m:e>
          </m:mr>
          <m:mr>
            <m:e>
              <m:r>
                <w:rPr>
                  <w:rFonts w:ascii="Cambria Math" w:hAnsi="Cambria Math"/>
                </w:rPr>
                <m:t>0</m:t>
              </m:r>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lt;0</m:t>
              </m:r>
            </m:e>
          </m:mr>
        </m:m>
      </m:oMath>
      <w:r w:rsidR="009224B5">
        <w:tab/>
      </w:r>
      <w:r w:rsidR="009224B5">
        <w:tab/>
      </w:r>
      <w:r w:rsidR="009224B5">
        <w:tab/>
      </w:r>
      <w:r w:rsidR="009224B5">
        <w:tab/>
      </w:r>
      <w:r w:rsidR="009224B5">
        <w:tab/>
      </w:r>
      <w:r w:rsidR="009224B5">
        <w:tab/>
      </w:r>
      <w:r w:rsidR="009224B5">
        <w:tab/>
        <w:t>(5)</w:t>
      </w:r>
    </w:p>
    <w:p w14:paraId="2469C67F" w14:textId="51B5B2F9" w:rsidR="009E418B" w:rsidRPr="009224B5" w:rsidRDefault="00BB21D9">
      <w:pPr>
        <w:spacing w:after="187"/>
        <w:ind w:left="-15"/>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Linear</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9224B5">
        <w:rPr>
          <w:szCs w:val="32"/>
        </w:rPr>
        <w:tab/>
      </w:r>
    </w:p>
    <w:p w14:paraId="76CEFCE5" w14:textId="77777777" w:rsidR="009224B5" w:rsidRDefault="009224B5">
      <w:pPr>
        <w:spacing w:after="187"/>
        <w:ind w:left="-15"/>
      </w:pPr>
    </w:p>
    <w:p w14:paraId="5AE97E6C" w14:textId="0120739D" w:rsidR="000F2716" w:rsidRDefault="0075054F">
      <w:pPr>
        <w:spacing w:after="187"/>
        <w:ind w:left="-15"/>
      </w:pPr>
      <w:r>
        <w:t xml:space="preserve">When the forward propagation step is complete, the network weights and biases can be updated to minimize the cost function (refer to Equation </w:t>
      </w:r>
      <w:r>
        <w:rPr>
          <w:color w:val="2F4F4F"/>
        </w:rPr>
        <w:t>2</w:t>
      </w:r>
      <w:r>
        <w:t>) using the backward propagation method [</w:t>
      </w:r>
      <w:r w:rsidR="00A55281">
        <w:t>2</w:t>
      </w:r>
      <w:r>
        <w:rPr>
          <w:color w:val="2F4F4F"/>
        </w:rPr>
        <w:t>1</w:t>
      </w:r>
      <w:r>
        <w:t>]. The methodology calculates the gradient of the cost function with respect to the weights and biases for each layer. Once the gradients have been calculated the weights and biases are updated using the gradient descent algorithm. The current work makes use of the Adam [</w:t>
      </w:r>
      <w:r w:rsidR="00A55281">
        <w:rPr>
          <w:color w:val="2F4F4F"/>
        </w:rPr>
        <w:t>20</w:t>
      </w:r>
      <w:r>
        <w:t>] alternative to the gradient descent algorithm</w:t>
      </w:r>
      <w:r w:rsidR="00E45B10">
        <w:t>,</w:t>
      </w:r>
      <w:r>
        <w:t xml:space="preserve"> </w:t>
      </w:r>
      <w:r w:rsidR="00E45B10">
        <w:t>which</w:t>
      </w:r>
      <w:r>
        <w:t xml:space="preserve"> is illustrated in Equation </w:t>
      </w:r>
      <w:r>
        <w:rPr>
          <w:color w:val="2F4F4F"/>
        </w:rPr>
        <w:t>6</w:t>
      </w:r>
      <w:r>
        <w:t>. Forward- and backward-propagation algorithms would be iteratively conducted until the cost function is reduced to below a desired threshold.</w:t>
      </w:r>
    </w:p>
    <w:p w14:paraId="4AA3DCC9" w14:textId="77777777" w:rsidR="000F2716" w:rsidRDefault="0075054F">
      <w:pPr>
        <w:spacing w:after="173" w:line="259" w:lineRule="auto"/>
        <w:ind w:firstLine="0"/>
        <w:jc w:val="left"/>
      </w:pPr>
      <w:r>
        <w:rPr>
          <w:b/>
        </w:rPr>
        <w:t>Algorithm 1.</w:t>
      </w:r>
    </w:p>
    <w:p w14:paraId="08190AE2" w14:textId="7A975B83" w:rsidR="009224B5" w:rsidRPr="009224B5" w:rsidRDefault="00BB21D9"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m</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15A39B73" w14:textId="332DAECA" w:rsidR="009224B5" w:rsidRPr="009224B5" w:rsidRDefault="00BB21D9" w:rsidP="009224B5">
      <w:pPr>
        <w:spacing w:after="3" w:line="265" w:lineRule="auto"/>
        <w:jc w:val="left"/>
      </w:pPr>
      <m:oMath>
        <m:acc>
          <m:accPr>
            <m:chr m:val="̅"/>
            <m:ctrlPr>
              <w:rPr>
                <w:rFonts w:ascii="Cambria Math" w:hAnsi="Cambria Math"/>
                <w:i/>
              </w:rPr>
            </m:ctrlPr>
          </m:accPr>
          <m:e>
            <m:r>
              <w:rPr>
                <w:rFonts w:ascii="Cambria Math" w:hAnsi="Cambria Math"/>
              </w:rPr>
              <m:t>s</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s</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4316C057" w14:textId="647337B9" w:rsidR="009224B5" w:rsidRPr="009224B5" w:rsidRDefault="00BB21D9"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t</m:t>
                </m:r>
              </m:sup>
            </m:sSubSup>
          </m:den>
        </m:f>
      </m:oMath>
      <w:r w:rsidR="009224B5">
        <w:tab/>
      </w:r>
      <w:r w:rsidR="009224B5">
        <w:tab/>
      </w:r>
      <w:r w:rsidR="009224B5">
        <w:tab/>
      </w:r>
      <w:r w:rsidR="009224B5">
        <w:tab/>
      </w:r>
      <w:r w:rsidR="009224B5">
        <w:tab/>
      </w:r>
      <w:r w:rsidR="009224B5">
        <w:tab/>
      </w:r>
      <w:r w:rsidR="009224B5">
        <w:tab/>
      </w:r>
      <w:r w:rsidR="009224B5">
        <w:tab/>
      </w:r>
      <w:r w:rsidR="009224B5">
        <w:tab/>
      </w:r>
      <w:r w:rsidR="009224B5">
        <w:tab/>
      </w:r>
      <w:r w:rsidR="009224B5">
        <w:tab/>
        <w:t xml:space="preserve">          (6)</w:t>
      </w:r>
    </w:p>
    <w:p w14:paraId="7F3C0EF3" w14:textId="1B9EB285" w:rsidR="009224B5" w:rsidRPr="009224B5" w:rsidRDefault="009224B5" w:rsidP="009224B5">
      <w:pPr>
        <w:spacing w:after="3" w:line="265" w:lineRule="auto"/>
        <w:jc w:val="left"/>
      </w:pPr>
      <m:oMath>
        <m:r>
          <w:rPr>
            <w:rFonts w:ascii="Cambria Math" w:hAnsi="Cambria Math"/>
          </w:rPr>
          <m:t>s←</m:t>
        </m:r>
        <m:f>
          <m:fPr>
            <m:ctrlPr>
              <w:rPr>
                <w:rFonts w:ascii="Cambria Math" w:hAnsi="Cambria Math"/>
                <w:i/>
              </w:rPr>
            </m:ctrlPr>
          </m:fPr>
          <m:num>
            <m:r>
              <w:rPr>
                <w:rFonts w:ascii="Cambria Math" w:hAnsi="Cambria Math"/>
              </w:rPr>
              <m:t>s</m:t>
            </m:r>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2</m:t>
                </m:r>
              </m:sub>
              <m:sup>
                <m:r>
                  <w:rPr>
                    <w:rFonts w:ascii="Cambria Math" w:hAnsi="Cambria Math"/>
                  </w:rPr>
                  <m:t>t</m:t>
                </m:r>
              </m:sup>
            </m:sSubSup>
          </m:den>
        </m:f>
      </m:oMath>
      <w:r>
        <w:tab/>
      </w:r>
    </w:p>
    <w:p w14:paraId="0947FC8F" w14:textId="32334A98" w:rsidR="009224B5" w:rsidRPr="009224B5" w:rsidRDefault="00BB21D9" w:rsidP="009224B5">
      <w:pPr>
        <w:spacing w:after="3" w:line="265" w:lineRule="auto"/>
        <w:jc w:val="left"/>
      </w:pPr>
      <m:oMath>
        <m:acc>
          <m:accPr>
            <m:chr m:val="̅"/>
            <m:ctrlPr>
              <w:rPr>
                <w:rFonts w:ascii="Cambria Math" w:hAnsi="Cambria Math"/>
                <w:i/>
              </w:rPr>
            </m:ctrlPr>
          </m:accPr>
          <m:e>
            <m:r>
              <w:rPr>
                <w:rFonts w:ascii="Cambria Math" w:hAnsi="Cambria Math"/>
              </w:rPr>
              <m:t>θ</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η</m:t>
        </m:r>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s</m:t>
                    </m:r>
                  </m:e>
                </m:acc>
                <m:r>
                  <w:rPr>
                    <w:rFonts w:ascii="Cambria Math" w:hAnsi="Cambria Math"/>
                  </w:rPr>
                  <m:t>+ϵ</m:t>
                </m:r>
              </m:e>
            </m:rad>
            <m:r>
              <w:rPr>
                <w:rFonts w:ascii="Cambria Math" w:hAnsi="Cambria Math"/>
              </w:rPr>
              <m:t>)</m:t>
            </m:r>
          </m:e>
          <m:sup>
            <m:r>
              <w:rPr>
                <w:rFonts w:ascii="Cambria Math" w:hAnsi="Cambria Math"/>
              </w:rPr>
              <m:t>-1</m:t>
            </m:r>
          </m:sup>
        </m:sSup>
      </m:oMath>
      <w:r w:rsidR="009224B5">
        <w:tab/>
      </w:r>
    </w:p>
    <w:p w14:paraId="7EB78BB9" w14:textId="77777777" w:rsidR="009224B5" w:rsidRDefault="009224B5" w:rsidP="009224B5">
      <w:pPr>
        <w:spacing w:after="3" w:line="265" w:lineRule="auto"/>
        <w:jc w:val="left"/>
      </w:pPr>
    </w:p>
    <w:p w14:paraId="693AF6BC" w14:textId="6900309D" w:rsidR="000F2716" w:rsidRDefault="0075054F" w:rsidP="00082099">
      <w:pPr>
        <w:spacing w:line="276" w:lineRule="auto"/>
        <w:ind w:left="-15"/>
      </w:pPr>
      <w:r>
        <w:t xml:space="preserve">The variable </w:t>
      </w:r>
      <m:oMath>
        <m:acc>
          <m:accPr>
            <m:chr m:val="̅"/>
            <m:ctrlPr>
              <w:rPr>
                <w:rFonts w:ascii="Cambria Math" w:hAnsi="Cambria Math"/>
                <w:i/>
              </w:rPr>
            </m:ctrlPr>
          </m:accPr>
          <m:e>
            <m:r>
              <w:rPr>
                <w:rFonts w:ascii="Cambria Math" w:hAnsi="Cambria Math"/>
              </w:rPr>
              <m:t>θ</m:t>
            </m:r>
          </m:e>
        </m:acc>
      </m:oMath>
      <w:r>
        <w:t xml:space="preserve"> </w:t>
      </w:r>
      <w:r w:rsidR="001626E8">
        <w:t>in</w:t>
      </w:r>
      <w:r>
        <w:t xml:space="preserve"> Equation </w:t>
      </w:r>
      <w:r>
        <w:rPr>
          <w:color w:val="2F4F4F"/>
        </w:rPr>
        <w:t>6</w:t>
      </w:r>
      <w:r>
        <w:t xml:space="preserve"> represents the model weights and biases for each layer. Scaling (</w:t>
      </w:r>
      <m:oMath>
        <m:acc>
          <m:accPr>
            <m:chr m:val="̅"/>
            <m:ctrlPr>
              <w:rPr>
                <w:rFonts w:ascii="Cambria Math" w:hAnsi="Cambria Math"/>
                <w:i/>
              </w:rPr>
            </m:ctrlPr>
          </m:accPr>
          <m:e>
            <m:r>
              <w:rPr>
                <w:rFonts w:ascii="Cambria Math" w:hAnsi="Cambria Math"/>
              </w:rPr>
              <m:t>s</m:t>
            </m:r>
          </m:e>
        </m:acc>
      </m:oMath>
      <w:r>
        <w:t xml:space="preserve">) and </w:t>
      </w:r>
      <w:r w:rsidR="00082099">
        <w:t xml:space="preserve">the </w:t>
      </w:r>
      <w:r w:rsidRPr="00082099">
        <w:rPr>
          <w:iCs/>
        </w:rPr>
        <w:t>momentum</w:t>
      </w:r>
      <w:r w:rsidR="00082099">
        <w:rPr>
          <w:iCs/>
        </w:rPr>
        <w:t xml:space="preserve"> (</w:t>
      </w:r>
      <m:oMath>
        <m:acc>
          <m:accPr>
            <m:chr m:val="̅"/>
            <m:ctrlPr>
              <w:rPr>
                <w:rFonts w:ascii="Cambria Math" w:hAnsi="Cambria Math"/>
                <w:i/>
                <w:iCs/>
              </w:rPr>
            </m:ctrlPr>
          </m:accPr>
          <m:e>
            <m:r>
              <w:rPr>
                <w:rFonts w:ascii="Cambria Math" w:hAnsi="Cambria Math"/>
              </w:rPr>
              <m:t>m</m:t>
            </m:r>
          </m:e>
        </m:acc>
      </m:oMath>
      <w:r w:rsidR="00082099">
        <w:rPr>
          <w:iCs/>
        </w:rPr>
        <w:t xml:space="preserve">) </w:t>
      </w:r>
      <w:r w:rsidRPr="00082099">
        <w:rPr>
          <w:iCs/>
        </w:rPr>
        <w:t>matrices</w:t>
      </w:r>
      <w:r>
        <w:t xml:space="preserve"> are initialized to zero when beginning the training phase</w:t>
      </w:r>
      <w:r w:rsidR="008E706A">
        <w:t>.</w:t>
      </w:r>
      <w:r>
        <w:rPr>
          <w:i/>
        </w:rPr>
        <w:t xml:space="preserve"> </w:t>
      </w:r>
      <w:r w:rsidR="00105112">
        <w:rPr>
          <w:i/>
        </w:rPr>
        <w:t>t</w:t>
      </w:r>
      <w:r>
        <w:rPr>
          <w:i/>
        </w:rPr>
        <w:t xml:space="preserve"> </w:t>
      </w:r>
      <w:r>
        <w:t>is the iterat</w:t>
      </w:r>
      <w:r w:rsidR="008E706A">
        <w:t>ion</w:t>
      </w:r>
      <w:r>
        <w:t xml:space="preserve"> counter,</w:t>
      </w:r>
      <w:r>
        <w:rPr>
          <w:i/>
        </w:rPr>
        <w:t xml:space="preserve"> </w:t>
      </w:r>
      <w:r w:rsidR="00105112">
        <w:rPr>
          <w:iCs/>
        </w:rPr>
        <w:t xml:space="preserve">whil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Pr>
          <w:sz w:val="15"/>
        </w:rPr>
        <w:t xml:space="preserve"> </w:t>
      </w:r>
      <w:r>
        <w:t xml:space="preserve">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Pr>
          <w:vertAlign w:val="subscript"/>
        </w:rPr>
        <w:t xml:space="preserve"> </w:t>
      </w:r>
      <w:r>
        <w:t xml:space="preserve">are the momentum and scaling decay hyper-parameters set to values of 0.9 and 0.999 respectively. Lastly </w:t>
      </w:r>
      <w:r>
        <w:rPr>
          <w:i/>
        </w:rPr>
        <w:t xml:space="preserve">𝜖 </w:t>
      </w:r>
      <w:r>
        <w:t>is a smoothing term set to a value of 10</w:t>
      </w:r>
      <w:r>
        <w:rPr>
          <w:vertAlign w:val="superscript"/>
        </w:rPr>
        <w:t>−8</w:t>
      </w:r>
      <w:r>
        <w:t>.</w:t>
      </w:r>
    </w:p>
    <w:p w14:paraId="1618717A" w14:textId="77777777" w:rsidR="000F2716" w:rsidRDefault="0075054F">
      <w:pPr>
        <w:pStyle w:val="Heading2"/>
        <w:numPr>
          <w:ilvl w:val="0"/>
          <w:numId w:val="0"/>
        </w:numPr>
        <w:ind w:left="-5"/>
      </w:pPr>
      <w:r>
        <w:t>2.3. Mixture density networks (MDNs)</w:t>
      </w:r>
    </w:p>
    <w:p w14:paraId="42C60D5E" w14:textId="59B06599" w:rsidR="000F2716" w:rsidRDefault="0075054F">
      <w:pPr>
        <w:spacing w:after="0"/>
        <w:ind w:left="-15"/>
      </w:pPr>
      <w:r>
        <w:t xml:space="preserve">Mixture density networks are fundamentally built from two components, </w:t>
      </w:r>
      <w:r w:rsidR="00DB651B">
        <w:t>namely</w:t>
      </w:r>
      <w:r>
        <w:t xml:space="preserve"> an ANN and a mixture model</w:t>
      </w:r>
      <w:r w:rsidR="00DB651B">
        <w:t>.</w:t>
      </w:r>
      <w:r>
        <w:t xml:space="preserve"> </w:t>
      </w:r>
      <w:r w:rsidR="00DB651B">
        <w:t>T</w:t>
      </w:r>
      <w:r>
        <w:t xml:space="preserve">his allows for multi-modal predictions. The ANN can be a standard </w:t>
      </w:r>
      <w:r w:rsidR="00105112">
        <w:t>feed</w:t>
      </w:r>
      <w:r w:rsidR="005A568E">
        <w:noBreakHyphen/>
      </w:r>
      <w:r w:rsidR="00105112">
        <w:t>forward</w:t>
      </w:r>
      <w:r>
        <w:t xml:space="preserve"> MLP or a recurrent neural network (RNN), with RNNs being</w:t>
      </w:r>
      <w:r w:rsidR="00105112">
        <w:t xml:space="preserve"> </w:t>
      </w:r>
      <w:r>
        <w:t>used in dynamic applications with at least one feedback loop [</w:t>
      </w:r>
      <w:r>
        <w:rPr>
          <w:color w:val="2F4F4F"/>
        </w:rPr>
        <w:t>2</w:t>
      </w:r>
      <w:r w:rsidR="00A55281">
        <w:rPr>
          <w:color w:val="2F4F4F"/>
        </w:rPr>
        <w:t>2</w:t>
      </w:r>
      <w:r>
        <w:t xml:space="preserve">]. </w:t>
      </w:r>
    </w:p>
    <w:p w14:paraId="6C10E7CD" w14:textId="5F99998F" w:rsidR="00105112" w:rsidRDefault="00105112">
      <w:pPr>
        <w:spacing w:after="0"/>
        <w:ind w:left="-15"/>
      </w:pPr>
    </w:p>
    <w:p w14:paraId="4BB4C472" w14:textId="69A438D5" w:rsidR="00B70D1F" w:rsidRDefault="00105112" w:rsidP="00B70D1F">
      <w:pPr>
        <w:spacing w:after="0"/>
        <w:ind w:left="-15"/>
      </w:pPr>
      <w:r>
        <w:t>MDNs are used to predict the parameters of a probability distribution (</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t>)</w:t>
      </w:r>
      <w:r w:rsidR="0056543D">
        <w:t>,</w:t>
      </w:r>
      <w:r>
        <w:t xml:space="preserve"> allowing for non-Gaussian distributions to be modelled</w:t>
      </w:r>
      <w:r w:rsidR="0075054F">
        <w:t>, thus making MDNs a probabilistic machine learning framework. MDNs</w:t>
      </w:r>
      <w:r>
        <w:t xml:space="preserve"> estimate the</w:t>
      </w:r>
      <w:r w:rsidR="0075054F">
        <w:t xml:space="preserve"> conditional probability distribution as a mixture of Gaussian</w:t>
      </w:r>
      <w:r>
        <w:t xml:space="preserve"> di</w:t>
      </w:r>
      <w:r w:rsidR="0075054F">
        <w:t>stributions where the mixing coeffici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rsidR="0075054F">
        <w:t>) and component densities are flexible functions of the input data (</w:t>
      </w:r>
      <m:oMath>
        <m:acc>
          <m:accPr>
            <m:chr m:val="̅"/>
            <m:ctrlPr>
              <w:rPr>
                <w:rFonts w:ascii="Cambria Math" w:hAnsi="Cambria Math"/>
                <w:i/>
              </w:rPr>
            </m:ctrlPr>
          </m:accPr>
          <m:e>
            <m:r>
              <w:rPr>
                <w:rFonts w:ascii="Cambria Math" w:hAnsi="Cambria Math"/>
              </w:rPr>
              <m:t>X</m:t>
            </m:r>
          </m:e>
        </m:acc>
      </m:oMath>
      <w:r w:rsidR="0075054F">
        <w:t xml:space="preserve">). Equation </w:t>
      </w:r>
      <w:r w:rsidR="0075054F">
        <w:rPr>
          <w:color w:val="2F4F4F"/>
        </w:rPr>
        <w:t xml:space="preserve">7 </w:t>
      </w:r>
      <w:r w:rsidR="0075054F">
        <w:t>illustrates the conditional probability function.</w:t>
      </w:r>
    </w:p>
    <w:p w14:paraId="079F96DB" w14:textId="77777777" w:rsidR="00B70D1F" w:rsidRDefault="00B70D1F" w:rsidP="00B70D1F">
      <w:pPr>
        <w:spacing w:after="0"/>
        <w:ind w:left="-15"/>
      </w:pPr>
    </w:p>
    <w:p w14:paraId="3E577107" w14:textId="0A7E9ACF" w:rsidR="00B70D1F" w:rsidRDefault="00B70D1F" w:rsidP="00B70D1F">
      <w:pPr>
        <w:spacing w:after="0"/>
        <w:ind w:left="-15"/>
        <w:rPr>
          <w:color w:val="000000" w:themeColor="text1"/>
        </w:rPr>
      </w:pPr>
      <m:oMath>
        <m:r>
          <w:rPr>
            <w:rFonts w:ascii="Cambria Math" w:hAnsi="Cambria Math"/>
          </w:rPr>
          <m:t>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e>
          <m:e>
            <m:acc>
              <m:accPr>
                <m:chr m:val="̅"/>
                <m:ctrlPr>
                  <w:rPr>
                    <w:rFonts w:ascii="Cambria Math" w:hAnsi="Cambria Math"/>
                    <w:i/>
                  </w:rPr>
                </m:ctrlPr>
              </m:accPr>
              <m:e>
                <m:r>
                  <w:rPr>
                    <w:rFonts w:ascii="Cambria Math" w:hAnsi="Cambria Math"/>
                  </w:rPr>
                  <m:t>Y</m:t>
                </m:r>
              </m:e>
            </m:acc>
          </m:e>
        </m:d>
        <m:r>
          <w:rPr>
            <w:rFonts w:ascii="Cambria Math" w:hAnsi="Cambria Math"/>
          </w:rPr>
          <m:t>=</m:t>
        </m:r>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m:rPr>
                <m:scr m:val="double-struck"/>
              </m:rPr>
              <w:rPr>
                <w:rFonts w:ascii="Cambria Math" w:hAnsi="Cambria Math"/>
                <w:color w:val="000000" w:themeColor="text1"/>
              </w:rPr>
              <m:t>)∙N(</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e>
        </m:nary>
      </m:oMath>
      <w:r>
        <w:rPr>
          <w:color w:val="000000" w:themeColor="text1"/>
        </w:rPr>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7)</w:t>
      </w:r>
    </w:p>
    <w:p w14:paraId="75D31141" w14:textId="77777777" w:rsidR="00B70D1F" w:rsidRDefault="00B70D1F" w:rsidP="00B70D1F">
      <w:pPr>
        <w:spacing w:after="0"/>
        <w:ind w:left="-15"/>
      </w:pPr>
    </w:p>
    <w:p w14:paraId="0E3D6D98" w14:textId="46219BFA" w:rsidR="000F2716" w:rsidRDefault="0075054F">
      <w:pPr>
        <w:ind w:left="-15" w:firstLine="0"/>
      </w:pPr>
      <w:r>
        <w:t xml:space="preserve">where </w:t>
      </w:r>
      <w:r>
        <w:rPr>
          <w:i/>
        </w:rPr>
        <w:t xml:space="preserve">𝐾 </w:t>
      </w:r>
      <w:r>
        <w:t xml:space="preserve">represents the number of selected </w:t>
      </w:r>
      <w:r w:rsidR="00B70D1F">
        <w:t>no</w:t>
      </w:r>
      <w:r>
        <w:t>rmal distributions, while</w:t>
      </w:r>
      <w:r w:rsidR="00B70D1F">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t xml:space="preserve"> a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B70D1F">
        <w:t xml:space="preserve"> </w:t>
      </w:r>
      <w:r>
        <w:t xml:space="preserve">are the predicted means and variances for each distribution </w:t>
      </w:r>
      <w:r w:rsidR="00B70D1F">
        <w:rPr>
          <w:i/>
        </w:rPr>
        <w:t>k</w:t>
      </w:r>
      <w:r>
        <w:rPr>
          <w:i/>
        </w:rPr>
        <w:t xml:space="preserve"> </w:t>
      </w:r>
      <w:r>
        <w:t xml:space="preserve">given the input data </w:t>
      </w:r>
      <m:oMath>
        <m:acc>
          <m:accPr>
            <m:chr m:val="̅"/>
            <m:ctrlPr>
              <w:rPr>
                <w:rFonts w:ascii="Cambria Math" w:hAnsi="Cambria Math"/>
                <w:i/>
              </w:rPr>
            </m:ctrlPr>
          </m:accPr>
          <m:e>
            <m:r>
              <w:rPr>
                <w:rFonts w:ascii="Cambria Math" w:hAnsi="Cambria Math"/>
              </w:rPr>
              <m:t>X</m:t>
            </m:r>
          </m:e>
        </m:acc>
      </m:oMath>
      <w:r>
        <w:rPr>
          <w:i/>
        </w:rPr>
        <w:t xml:space="preserve"> </w:t>
      </w:r>
      <w:r>
        <w:t>respectively.</w:t>
      </w:r>
    </w:p>
    <w:p w14:paraId="65A20E73" w14:textId="1FAF9D89" w:rsidR="000F2716" w:rsidRDefault="0075054F">
      <w:pPr>
        <w:spacing w:after="111" w:line="302" w:lineRule="auto"/>
        <w:ind w:left="-15"/>
      </w:pPr>
      <w:r>
        <w:t xml:space="preserve">A schematic of a simple MLP-MDN network is given in Figure </w:t>
      </w:r>
      <w:r w:rsidR="007B421E">
        <w:rPr>
          <w:color w:val="2F4F4F"/>
        </w:rPr>
        <w:t>4</w:t>
      </w:r>
      <w:r>
        <w:t>, highlighting the mixing coefficients, predicted means and deviations. It is shown that modifications are made to the output layer by splitting the network output into t</w:t>
      </w:r>
      <w:r w:rsidR="00A74957">
        <w:t>hre</w:t>
      </w:r>
      <w:r>
        <w:t>e</w:t>
      </w:r>
      <w:r w:rsidR="00A74957">
        <w:t xml:space="preserve"> pa</w:t>
      </w:r>
      <w:r>
        <w:t xml:space="preserve">rts </w:t>
      </w:r>
      <w:r w:rsidR="00A74957">
        <w:t>to</w:t>
      </w:r>
      <w:r>
        <w:t xml:space="preserve"> calculate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rsidR="00A74957">
        <w:t xml:space="preserve"> a</w:t>
      </w:r>
      <w:r>
        <w:t xml:space="preserve">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A74957">
        <w:t xml:space="preserve"> </w:t>
      </w:r>
      <w:r>
        <w:t xml:space="preserve">for each </w:t>
      </w:r>
      <w:r w:rsidR="00A74957">
        <w:rPr>
          <w:i/>
        </w:rPr>
        <w:t>k</w:t>
      </w:r>
      <w:r>
        <w:rPr>
          <w:i/>
        </w:rPr>
        <w:t xml:space="preserve"> </w:t>
      </w:r>
      <w:r>
        <w:t xml:space="preserve">distribution. This enables the MDN network to learn the </w:t>
      </w:r>
      <w:r w:rsidR="00A74957">
        <w:t>(</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rsidR="00A74957">
        <w:t>).</w:t>
      </w:r>
    </w:p>
    <w:p w14:paraId="15112E64" w14:textId="77777777" w:rsidR="000F2716" w:rsidRDefault="0075054F">
      <w:pPr>
        <w:spacing w:line="259" w:lineRule="auto"/>
        <w:ind w:left="1823" w:firstLine="0"/>
        <w:jc w:val="left"/>
      </w:pPr>
      <w:r>
        <w:rPr>
          <w:noProof/>
        </w:rPr>
        <w:drawing>
          <wp:inline distT="0" distB="0" distL="0" distR="0" wp14:anchorId="348E4762" wp14:editId="5E8F87EB">
            <wp:extent cx="3609975" cy="2209800"/>
            <wp:effectExtent l="0" t="0" r="0" b="0"/>
            <wp:docPr id="879" name="Picture 879"/>
            <wp:cNvGraphicFramePr/>
            <a:graphic xmlns:a="http://schemas.openxmlformats.org/drawingml/2006/main">
              <a:graphicData uri="http://schemas.openxmlformats.org/drawingml/2006/picture">
                <pic:pic xmlns:pic="http://schemas.openxmlformats.org/drawingml/2006/picture">
                  <pic:nvPicPr>
                    <pic:cNvPr id="879" name="Picture 879"/>
                    <pic:cNvPicPr/>
                  </pic:nvPicPr>
                  <pic:blipFill>
                    <a:blip r:embed="rId12"/>
                    <a:stretch>
                      <a:fillRect/>
                    </a:stretch>
                  </pic:blipFill>
                  <pic:spPr>
                    <a:xfrm>
                      <a:off x="0" y="0"/>
                      <a:ext cx="3609975" cy="2209800"/>
                    </a:xfrm>
                    <a:prstGeom prst="rect">
                      <a:avLst/>
                    </a:prstGeom>
                  </pic:spPr>
                </pic:pic>
              </a:graphicData>
            </a:graphic>
          </wp:inline>
        </w:drawing>
      </w:r>
    </w:p>
    <w:p w14:paraId="4F2D7949" w14:textId="128E1269" w:rsidR="000F2716" w:rsidRDefault="0075054F">
      <w:pPr>
        <w:spacing w:after="406" w:line="265" w:lineRule="auto"/>
        <w:ind w:left="10" w:hanging="10"/>
        <w:jc w:val="center"/>
      </w:pPr>
      <w:r>
        <w:rPr>
          <w:sz w:val="18"/>
        </w:rPr>
        <w:t xml:space="preserve">Figure </w:t>
      </w:r>
      <w:r w:rsidR="0051658B">
        <w:rPr>
          <w:sz w:val="18"/>
        </w:rPr>
        <w:t>4</w:t>
      </w:r>
      <w:r>
        <w:rPr>
          <w:sz w:val="18"/>
        </w:rPr>
        <w:t>: Simple MLP-MDN network</w:t>
      </w:r>
      <w:r w:rsidR="00BC66A5">
        <w:rPr>
          <w:sz w:val="18"/>
        </w:rPr>
        <w:t>.</w:t>
      </w:r>
    </w:p>
    <w:p w14:paraId="1E92BFE3" w14:textId="0928A105" w:rsidR="000F2716" w:rsidRDefault="0075054F" w:rsidP="00A74957">
      <w:pPr>
        <w:spacing w:after="141" w:line="276" w:lineRule="auto"/>
        <w:ind w:left="-15" w:right="-15" w:firstLine="299"/>
        <w:jc w:val="left"/>
      </w:pPr>
      <w:r>
        <w:lastRenderedPageBreak/>
        <w:t>Bishop [</w:t>
      </w:r>
      <w:r>
        <w:rPr>
          <w:color w:val="2F4F4F"/>
        </w:rPr>
        <w:t>2</w:t>
      </w:r>
      <w:r w:rsidR="00A55281">
        <w:rPr>
          <w:color w:val="2F4F4F"/>
        </w:rPr>
        <w:t>3</w:t>
      </w:r>
      <w:r>
        <w:t xml:space="preserve">] proposed the following restrictions for the mixing coefficients and variance components of the MDN output layer. Since the mixing coefficients contain the discrete probabilities of an output belonging to each </w:t>
      </w:r>
      <w:r>
        <w:rPr>
          <w:i/>
        </w:rPr>
        <w:t xml:space="preserve">𝐾 </w:t>
      </w:r>
      <w:r>
        <w:t xml:space="preserve">normal distribution for all observations, the mixing coefficients must satisfy the constraints listed in Equation </w:t>
      </w:r>
      <w:r>
        <w:rPr>
          <w:color w:val="2F4F4F"/>
        </w:rPr>
        <w:t>8</w:t>
      </w:r>
      <w:r>
        <w:t>.</w:t>
      </w:r>
    </w:p>
    <w:p w14:paraId="05376B52" w14:textId="72292C90" w:rsidR="00702B0B" w:rsidRDefault="0006671F">
      <w:pPr>
        <w:spacing w:after="167"/>
        <w:ind w:left="-15" w:firstLine="0"/>
      </w:pPr>
      <m:oMath>
        <m:r>
          <w:rPr>
            <w:rFonts w:ascii="Cambria Math" w:hAnsi="Cambria Math"/>
          </w:rPr>
          <m:t xml:space="preserve">     </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e>
        </m:nary>
        <m:r>
          <w:rPr>
            <w:rFonts w:ascii="Cambria Math" w:hAnsi="Cambria Math"/>
          </w:rPr>
          <m:t>=1</m:t>
        </m:r>
      </m:oMath>
      <w:r w:rsidR="00702B0B">
        <w:tab/>
      </w:r>
      <w:r w:rsidR="00702B0B">
        <w:tab/>
      </w:r>
      <w:r w:rsidR="00702B0B">
        <w:tab/>
      </w:r>
      <w:r w:rsidR="00702B0B">
        <w:tab/>
      </w:r>
      <w:r w:rsidR="00702B0B">
        <w:tab/>
      </w:r>
      <w:r w:rsidR="00702B0B">
        <w:tab/>
      </w:r>
      <w:r w:rsidR="00702B0B">
        <w:tab/>
      </w:r>
      <w:r w:rsidR="00702B0B">
        <w:tab/>
      </w:r>
      <w:r w:rsidR="00702B0B">
        <w:tab/>
      </w:r>
      <w:r w:rsidR="00702B0B">
        <w:tab/>
      </w:r>
      <w:r w:rsidR="00702B0B">
        <w:tab/>
        <w:t xml:space="preserve">         (8)</w:t>
      </w:r>
    </w:p>
    <w:p w14:paraId="4EEC3BBA" w14:textId="6AB253C1" w:rsidR="00702B0B" w:rsidRPr="00702B0B" w:rsidRDefault="0006671F">
      <w:pPr>
        <w:spacing w:after="167"/>
        <w:ind w:left="-15" w:firstLine="0"/>
      </w:pPr>
      <m:oMathPara>
        <m:oMathParaPr>
          <m:jc m:val="left"/>
        </m:oMathParaPr>
        <m:oMath>
          <m:r>
            <w:rPr>
              <w:rFonts w:ascii="Cambria Math" w:hAnsi="Cambria Math"/>
            </w:rPr>
            <m:t xml:space="preserve">    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1</m:t>
          </m:r>
        </m:oMath>
      </m:oMathPara>
    </w:p>
    <w:p w14:paraId="57128185" w14:textId="48B5E5A3" w:rsidR="000F2716" w:rsidRDefault="0075054F">
      <w:pPr>
        <w:spacing w:after="167"/>
        <w:ind w:left="-15" w:firstLine="0"/>
      </w:pPr>
      <w:r>
        <w:t xml:space="preserve">These constraints are met by using a </w:t>
      </w:r>
      <w:proofErr w:type="spellStart"/>
      <w:r>
        <w:t>Softmax</w:t>
      </w:r>
      <w:proofErr w:type="spellEnd"/>
      <w:r>
        <w:t xml:space="preserve"> function on the output of the hidden layer </w:t>
      </w:r>
      <w:r>
        <w:rPr>
          <w:i/>
        </w:rPr>
        <w:t>ℎ</w:t>
      </w:r>
      <w:r>
        <w:rPr>
          <w:i/>
          <w:vertAlign w:val="superscript"/>
        </w:rPr>
        <w:t>𝜋</w:t>
      </w:r>
      <w:r>
        <w:t xml:space="preserve">. The mixing coefficient is calculated using Equation </w:t>
      </w:r>
      <w:r>
        <w:rPr>
          <w:color w:val="2F4F4F"/>
        </w:rPr>
        <w:t>9</w:t>
      </w:r>
      <w:r>
        <w:t>.</w:t>
      </w:r>
    </w:p>
    <w:p w14:paraId="0A0CF63F" w14:textId="6F3174D6" w:rsidR="00702B0B" w:rsidRDefault="00BB21D9"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e>
            </m:nary>
          </m:den>
        </m:f>
      </m:oMath>
      <w:r w:rsidR="00702B0B">
        <w:tab/>
      </w:r>
      <w:r w:rsidR="00702B0B">
        <w:tab/>
      </w:r>
      <w:r w:rsidR="00702B0B">
        <w:tab/>
      </w:r>
      <w:r w:rsidR="00702B0B">
        <w:tab/>
      </w:r>
      <w:r w:rsidR="00702B0B">
        <w:tab/>
      </w:r>
      <w:r w:rsidR="00702B0B">
        <w:tab/>
      </w:r>
      <w:r w:rsidR="00702B0B">
        <w:tab/>
      </w:r>
      <w:r w:rsidR="00702B0B">
        <w:tab/>
      </w:r>
      <w:r w:rsidR="00702B0B">
        <w:tab/>
        <w:t xml:space="preserve">          (9)</w:t>
      </w:r>
    </w:p>
    <w:p w14:paraId="06CDBF41" w14:textId="77777777" w:rsidR="00702B0B" w:rsidRDefault="00702B0B" w:rsidP="00702B0B">
      <w:pPr>
        <w:spacing w:after="0"/>
        <w:ind w:left="-15"/>
      </w:pPr>
    </w:p>
    <w:p w14:paraId="54B76D12" w14:textId="4D044370" w:rsidR="00702B0B" w:rsidRDefault="00702B0B" w:rsidP="00702B0B">
      <w:pPr>
        <w:spacing w:after="0"/>
        <w:ind w:left="-15"/>
      </w:pPr>
      <w:r>
        <w:t>Similarly,</w:t>
      </w:r>
      <w:r w:rsidR="0075054F">
        <w:t xml:space="preserve"> a constraint is applied to the standard deviation values ensuring a positive value, this is achieved </w:t>
      </w:r>
      <w:r>
        <w:t>using</w:t>
      </w:r>
      <w:r w:rsidR="0075054F">
        <w:t xml:space="preserve"> an exponential function being applied to the standard deviation leg of the MDN output layer, namely</w:t>
      </w:r>
      <w:r w:rsidR="00F54546">
        <w:rPr>
          <w:iCs/>
        </w:rPr>
        <w:t xml:space="preserve"> </w:t>
      </w:r>
      <m:oMath>
        <m:sSup>
          <m:sSupPr>
            <m:ctrlPr>
              <w:rPr>
                <w:rFonts w:ascii="Cambria Math" w:hAnsi="Cambria Math"/>
                <w:i/>
                <w:iCs/>
              </w:rPr>
            </m:ctrlPr>
          </m:sSupPr>
          <m:e>
            <m:r>
              <w:rPr>
                <w:rFonts w:ascii="Cambria Math" w:hAnsi="Cambria Math"/>
              </w:rPr>
              <m:t>h</m:t>
            </m:r>
          </m:e>
          <m:sup>
            <m:r>
              <w:rPr>
                <w:rFonts w:ascii="Cambria Math" w:hAnsi="Cambria Math"/>
              </w:rPr>
              <m:t>σ</m:t>
            </m:r>
          </m:sup>
        </m:sSup>
      </m:oMath>
      <w:r w:rsidR="0075054F">
        <w:t xml:space="preserve">. Equations </w:t>
      </w:r>
      <w:r w:rsidR="00A55281">
        <w:t>(</w:t>
      </w:r>
      <w:r w:rsidR="0075054F">
        <w:rPr>
          <w:color w:val="2F4F4F"/>
        </w:rPr>
        <w:t>10</w:t>
      </w:r>
      <w:r w:rsidR="00A55281">
        <w:rPr>
          <w:color w:val="2F4F4F"/>
        </w:rPr>
        <w:t>)</w:t>
      </w:r>
      <w:r w:rsidR="0075054F">
        <w:rPr>
          <w:color w:val="2F4F4F"/>
        </w:rPr>
        <w:t xml:space="preserve"> </w:t>
      </w:r>
      <w:r w:rsidR="0075054F">
        <w:t>shows the imposed constraint for the standard deviation leg.</w:t>
      </w:r>
    </w:p>
    <w:p w14:paraId="03D0299E" w14:textId="63D957DB" w:rsidR="00702B0B" w:rsidRDefault="00702B0B" w:rsidP="00702B0B">
      <w:pPr>
        <w:spacing w:after="0"/>
        <w:ind w:left="-15"/>
      </w:pPr>
    </w:p>
    <w:p w14:paraId="240C5503" w14:textId="12FFB121" w:rsidR="00702B0B" w:rsidRDefault="00BB21D9" w:rsidP="00702B0B">
      <w:pPr>
        <w:spacing w:after="0"/>
        <w:ind w:left="-15"/>
      </w:pP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e>
          <m:sup>
            <m:r>
              <w:rPr>
                <w:rFonts w:ascii="Cambria Math" w:hAnsi="Cambria Math"/>
              </w:rPr>
              <m:t>2</m:t>
            </m:r>
          </m:sup>
        </m:sSup>
        <m:r>
          <w:rPr>
            <w:rFonts w:ascii="Cambria Math" w:hAnsi="Cambria Math"/>
          </w:rPr>
          <m:t>≥0</m:t>
        </m:r>
      </m:oMath>
      <w:r w:rsidR="0006671F">
        <w:tab/>
      </w:r>
      <w:r w:rsidR="0006671F">
        <w:tab/>
      </w:r>
      <w:r w:rsidR="0006671F">
        <w:tab/>
      </w:r>
      <w:r w:rsidR="0006671F">
        <w:tab/>
      </w:r>
      <w:r w:rsidR="0006671F">
        <w:tab/>
      </w:r>
      <w:r w:rsidR="0006671F">
        <w:tab/>
      </w:r>
      <w:r w:rsidR="0006671F">
        <w:tab/>
      </w:r>
      <w:r w:rsidR="0006671F">
        <w:tab/>
      </w:r>
      <w:r w:rsidR="0006671F">
        <w:tab/>
      </w:r>
      <w:r w:rsidR="0006671F">
        <w:tab/>
        <w:t xml:space="preserve">        (10)</w:t>
      </w:r>
    </w:p>
    <w:p w14:paraId="763AF30F" w14:textId="761DB4ED" w:rsidR="0006671F" w:rsidRDefault="00BB21D9"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e>
        </m:d>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σ,n</m:t>
            </m:r>
          </m:sup>
        </m:sSubSup>
        <m:r>
          <w:rPr>
            <w:rFonts w:ascii="Cambria Math" w:hAnsi="Cambria Math"/>
          </w:rPr>
          <m:t>)</m:t>
        </m:r>
      </m:oMath>
      <w:r w:rsidR="0006671F">
        <w:tab/>
      </w:r>
    </w:p>
    <w:p w14:paraId="5B1B1695" w14:textId="77777777" w:rsidR="0006671F" w:rsidRDefault="0006671F" w:rsidP="00702B0B">
      <w:pPr>
        <w:spacing w:after="0"/>
        <w:ind w:left="-15"/>
      </w:pPr>
    </w:p>
    <w:p w14:paraId="62601988" w14:textId="7BE9D5AE" w:rsidR="000F2716" w:rsidRDefault="0075054F">
      <w:pPr>
        <w:spacing w:after="10"/>
        <w:ind w:left="299" w:firstLine="0"/>
      </w:pPr>
      <w:r>
        <w:t>The MDN weights and biases are optimized by minimizing the negative log-likelihood for all observations in a</w:t>
      </w:r>
    </w:p>
    <w:p w14:paraId="138F592F" w14:textId="7683F8EB" w:rsidR="000F2716" w:rsidRDefault="007A0150" w:rsidP="0006671F">
      <w:pPr>
        <w:spacing w:after="0"/>
        <w:ind w:left="-15" w:firstLine="0"/>
      </w:pPr>
      <w:r>
        <w:t>B</w:t>
      </w:r>
      <w:r w:rsidR="0075054F">
        <w:t>atch</w:t>
      </w:r>
      <w:r>
        <w:t>.</w:t>
      </w:r>
      <w:r w:rsidR="0075054F">
        <w:t xml:space="preserve"> </w:t>
      </w:r>
      <w:r>
        <w:t>T</w:t>
      </w:r>
      <w:r w:rsidR="0075054F">
        <w:t xml:space="preserve">his is shown in Equation </w:t>
      </w:r>
      <w:r w:rsidR="00A55281">
        <w:t>(</w:t>
      </w:r>
      <w:r w:rsidR="0075054F">
        <w:rPr>
          <w:color w:val="2F4F4F"/>
        </w:rPr>
        <w:t>11</w:t>
      </w:r>
      <w:r w:rsidR="00A55281">
        <w:rPr>
          <w:color w:val="2F4F4F"/>
        </w:rPr>
        <w:t>)</w:t>
      </w:r>
      <w:r w:rsidR="0075054F">
        <w:t>.</w:t>
      </w:r>
    </w:p>
    <w:p w14:paraId="1C64D949" w14:textId="63F078FE" w:rsidR="0006671F" w:rsidRDefault="0006671F" w:rsidP="0006671F">
      <w:pPr>
        <w:spacing w:after="0"/>
        <w:ind w:left="-15" w:firstLine="0"/>
      </w:pPr>
    </w:p>
    <w:p w14:paraId="1B5EA050" w14:textId="1D2F3169" w:rsidR="0006671F" w:rsidRDefault="00BB21D9" w:rsidP="0006671F">
      <w:pPr>
        <w:spacing w:after="0"/>
        <w:ind w:left="-15" w:firstLine="0"/>
      </w:pPr>
      <m:oMath>
        <m:sSub>
          <m:sSubPr>
            <m:ctrlPr>
              <w:rPr>
                <w:rFonts w:ascii="Cambria Math" w:hAnsi="Cambria Math"/>
                <w:i/>
              </w:rPr>
            </m:ctrlPr>
          </m:sSubPr>
          <m:e>
            <m:r>
              <w:rPr>
                <w:rFonts w:ascii="Cambria Math" w:hAnsi="Cambria Math"/>
              </w:rPr>
              <m:t>J</m:t>
            </m:r>
          </m:e>
          <m:sub>
            <m:r>
              <w:rPr>
                <w:rFonts w:ascii="Cambria Math" w:hAnsi="Cambria Math"/>
              </w:rPr>
              <m:t>NLL</m:t>
            </m:r>
          </m:sub>
        </m:sSub>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μ</m:t>
                </m:r>
              </m:e>
            </m:acc>
          </m:e>
        </m:d>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w:rPr>
                <w:rFonts w:ascii="Cambria Math" w:hAnsi="Cambria Math"/>
              </w:rPr>
              <m:t>Ln{</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m:rPr>
                <m:scr m:val="double-struck"/>
              </m:rPr>
              <w:rPr>
                <w:rFonts w:ascii="Cambria Math" w:hAnsi="Cambria Math"/>
                <w:color w:val="000000" w:themeColor="text1"/>
              </w:rPr>
              <m:t>)∙N(</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Y</m:t>
                    </m:r>
                  </m:e>
                </m:acc>
              </m:e>
              <m:sup>
                <m:r>
                  <w:rPr>
                    <w:rFonts w:ascii="Cambria Math" w:hAnsi="Cambria Math"/>
                    <w:color w:val="000000" w:themeColor="text1"/>
                  </w:rPr>
                  <m:t>n</m:t>
                </m:r>
              </m:sup>
            </m:sSup>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e>
        </m:nary>
        <m:r>
          <w:rPr>
            <w:rFonts w:ascii="Cambria Math" w:hAnsi="Cambria Math"/>
          </w:rPr>
          <m:t>}</m:t>
        </m:r>
      </m:oMath>
      <w:r w:rsidR="0006671F">
        <w:tab/>
      </w:r>
      <w:r w:rsidR="0006671F">
        <w:tab/>
      </w:r>
      <w:r w:rsidR="0006671F">
        <w:tab/>
      </w:r>
      <w:r w:rsidR="0006671F">
        <w:tab/>
      </w:r>
      <w:r w:rsidR="0006671F">
        <w:tab/>
        <w:t xml:space="preserve">        (11)</w:t>
      </w:r>
    </w:p>
    <w:p w14:paraId="5693D094" w14:textId="36873F9E" w:rsidR="0006671F" w:rsidRDefault="0006671F" w:rsidP="0006671F">
      <w:pPr>
        <w:spacing w:after="0"/>
        <w:ind w:left="-15" w:firstLine="0"/>
      </w:pPr>
    </w:p>
    <w:p w14:paraId="409B6C69" w14:textId="77777777" w:rsidR="0006671F" w:rsidRDefault="0006671F" w:rsidP="0006671F">
      <w:pPr>
        <w:spacing w:after="0"/>
        <w:ind w:left="-15" w:firstLine="0"/>
      </w:pPr>
    </w:p>
    <w:p w14:paraId="7D5D24A1" w14:textId="18A05E5C" w:rsidR="000F2716" w:rsidRDefault="0075054F" w:rsidP="0006671F">
      <w:pPr>
        <w:pStyle w:val="Heading1"/>
        <w:numPr>
          <w:ilvl w:val="0"/>
          <w:numId w:val="0"/>
        </w:numPr>
        <w:spacing w:after="0" w:line="276" w:lineRule="auto"/>
        <w:ind w:left="-15" w:right="5917"/>
      </w:pPr>
      <w:r>
        <w:t>3.Data</w:t>
      </w:r>
      <w:r w:rsidR="0006671F">
        <w:t xml:space="preserve"> </w:t>
      </w:r>
      <w:r>
        <w:t>generation</w:t>
      </w:r>
    </w:p>
    <w:p w14:paraId="79533C68" w14:textId="77777777" w:rsidR="000F2716" w:rsidRDefault="0075054F">
      <w:pPr>
        <w:spacing w:after="10"/>
        <w:ind w:left="299" w:firstLine="0"/>
      </w:pPr>
      <w:r>
        <w:t>A steady-state multiphase non-thermal equilibrium CFD model was used to generate the target data, which was</w:t>
      </w:r>
    </w:p>
    <w:p w14:paraId="09414ECE" w14:textId="77777777" w:rsidR="000F2716" w:rsidRDefault="0075054F">
      <w:pPr>
        <w:spacing w:after="194"/>
        <w:ind w:left="-15" w:firstLine="0"/>
      </w:pPr>
      <w:r>
        <w:t>subsequently used for training/testing of an appropriate surrogate model.</w:t>
      </w:r>
    </w:p>
    <w:p w14:paraId="2978F367" w14:textId="77777777" w:rsidR="000F2716" w:rsidRDefault="0075054F">
      <w:pPr>
        <w:pStyle w:val="Heading2"/>
        <w:numPr>
          <w:ilvl w:val="0"/>
          <w:numId w:val="0"/>
        </w:numPr>
        <w:ind w:left="-5"/>
      </w:pPr>
      <w:r>
        <w:t>3.1. CFD model setup</w:t>
      </w:r>
    </w:p>
    <w:p w14:paraId="5D44BA66" w14:textId="0B32440F" w:rsidR="0085154E" w:rsidRDefault="0075054F">
      <w:pPr>
        <w:ind w:left="-15"/>
      </w:pPr>
      <w:r>
        <w:t xml:space="preserve">The current study makes use of </w:t>
      </w:r>
      <w:r w:rsidR="001D1665">
        <w:t>an existing steady-state multiphase CFD model</w:t>
      </w:r>
      <w:r w:rsidR="00A55281">
        <w:t xml:space="preserve"> [8, 9]</w:t>
      </w:r>
      <w:r w:rsidR="001D1665">
        <w:t xml:space="preserve"> of the boiler under investigation </w:t>
      </w:r>
      <w:r w:rsidR="0085154E">
        <w:t xml:space="preserve">using </w:t>
      </w:r>
      <w:r>
        <w:t>the commercial CFD software package ANSYS</w:t>
      </w:r>
      <w:r>
        <w:rPr>
          <w:sz w:val="15"/>
        </w:rPr>
        <w:t xml:space="preserve">® </w:t>
      </w:r>
      <w:r>
        <w:t>Fluent 2019 R3 to resolve the fluid flow, heat transfer and combustion processes.</w:t>
      </w:r>
      <w:r w:rsidR="0085154E">
        <w:t xml:space="preserve"> This section provides a short overview of the model</w:t>
      </w:r>
      <w:r w:rsidR="00531FCD">
        <w:t xml:space="preserve"> for the sake of completeness</w:t>
      </w:r>
      <w:r w:rsidR="0085154E">
        <w:t>.</w:t>
      </w:r>
    </w:p>
    <w:p w14:paraId="287EAAA0" w14:textId="7E379445" w:rsidR="000F2716" w:rsidRDefault="0075054F" w:rsidP="007C5EA0">
      <w:pPr>
        <w:ind w:left="-15"/>
      </w:pPr>
      <w:r>
        <w:t xml:space="preserve">The computational domain </w:t>
      </w:r>
      <w:r w:rsidR="0006671F">
        <w:t>wa</w:t>
      </w:r>
      <w:r>
        <w:t xml:space="preserve">s modelled on a symmetry plane </w:t>
      </w:r>
      <w:r w:rsidR="0006671F">
        <w:t>halfway</w:t>
      </w:r>
      <w:r>
        <w:t xml:space="preserve"> through the depth of the boiler. Figure </w:t>
      </w:r>
      <w:r w:rsidR="007B421E">
        <w:rPr>
          <w:color w:val="2F4F4F"/>
        </w:rPr>
        <w:t>5</w:t>
      </w:r>
      <w:r>
        <w:rPr>
          <w:color w:val="2F4F4F"/>
        </w:rPr>
        <w:t xml:space="preserve"> </w:t>
      </w:r>
      <w:r>
        <w:t>highlights the computational domain and defines the important boundary conditions.</w:t>
      </w:r>
      <w:r w:rsidR="00F97E6F">
        <w:t xml:space="preserve"> </w:t>
      </w:r>
      <w:r w:rsidR="007C5EA0">
        <w:t>The general conservation equations of mass, momentum, energy, and species</w:t>
      </w:r>
      <w:r>
        <w:t xml:space="preserve"> were solved</w:t>
      </w:r>
      <w:r w:rsidR="0006671F">
        <w:t xml:space="preserve"> </w:t>
      </w:r>
      <w:r>
        <w:t>using</w:t>
      </w:r>
      <w:r w:rsidR="0006671F">
        <w:t xml:space="preserve"> </w:t>
      </w:r>
      <w:r>
        <w:t>a Eulerian approach. The</w:t>
      </w:r>
      <w:r w:rsidR="00D7224C">
        <w:t>se are provided</w:t>
      </w:r>
      <w:r>
        <w:t xml:space="preserve"> in Equation (</w:t>
      </w:r>
      <w:r>
        <w:rPr>
          <w:color w:val="2F4F4F"/>
        </w:rPr>
        <w:t>12</w:t>
      </w:r>
      <w:r>
        <w:t>).</w:t>
      </w:r>
    </w:p>
    <w:p w14:paraId="2C22D9B2" w14:textId="687D3694" w:rsidR="0006671F" w:rsidRPr="0086292A" w:rsidRDefault="00BB21D9" w:rsidP="0006671F">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e>
        </m:d>
        <m:r>
          <w:rPr>
            <w:rFonts w:ascii="Cambria Math" w:hAnsi="Cambria Math"/>
          </w:rPr>
          <m:t>=S</m:t>
        </m:r>
      </m:oMath>
      <w:r w:rsidR="00F54546">
        <w:tab/>
      </w:r>
      <w:r w:rsidR="00F54546">
        <w:tab/>
      </w:r>
    </w:p>
    <w:p w14:paraId="267D23DB" w14:textId="26A3C6BA" w:rsidR="0086292A" w:rsidRPr="0086292A" w:rsidRDefault="00BB21D9"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eff</m:t>
                </m:r>
              </m:sub>
            </m:sSub>
            <m:sSub>
              <m:sSubPr>
                <m:ctrlPr>
                  <w:rPr>
                    <w:rFonts w:ascii="Cambria Math" w:hAnsi="Cambria Math"/>
                    <w:i/>
                  </w:rPr>
                </m:ctrlPr>
              </m:sSubPr>
              <m:e>
                <m:r>
                  <w:rPr>
                    <w:rFonts w:ascii="Cambria Math" w:hAnsi="Cambria Math"/>
                  </w:rPr>
                  <m:t>u</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δ</m:t>
            </m:r>
            <m:acc>
              <m:accPr>
                <m:chr m:val="̅"/>
                <m:ctrlPr>
                  <w:rPr>
                    <w:rFonts w:ascii="Cambria Math" w:hAnsi="Cambria Math"/>
                    <w:i/>
                  </w:rPr>
                </m:ctrlPr>
              </m:accPr>
              <m:e>
                <m:r>
                  <w:rPr>
                    <w:rFonts w:ascii="Cambria Math" w:hAnsi="Cambria Math"/>
                  </w:rPr>
                  <m:t>p</m:t>
                </m:r>
              </m:e>
            </m:acc>
          </m:num>
          <m:den>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μ{</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sSub>
              <m:sSubPr>
                <m:ctrlPr>
                  <w:rPr>
                    <w:rFonts w:ascii="Cambria Math" w:hAnsi="Cambria Math"/>
                    <w:i/>
                  </w:rPr>
                </m:ctrlPr>
              </m:sSubPr>
              <m:e>
                <m:r>
                  <w:rPr>
                    <w:rFonts w:ascii="Cambria Math" w:hAnsi="Cambria Math"/>
                  </w:rPr>
                  <m:t>δ</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r>
              <w:rPr>
                <w:rFonts w:ascii="Cambria Math" w:hAnsi="Cambria Math"/>
              </w:rPr>
              <m:t>)+S</m:t>
            </m:r>
          </m:e>
          <m:sub>
            <m:r>
              <w:rPr>
                <w:rFonts w:ascii="Cambria Math" w:hAnsi="Cambria Math"/>
              </w:rPr>
              <m:t>m</m:t>
            </m:r>
          </m:sub>
        </m:sSub>
      </m:oMath>
      <w:r w:rsidR="00F54546">
        <w:tab/>
      </w:r>
    </w:p>
    <w:p w14:paraId="55A2C48D" w14:textId="24C9BFA3" w:rsidR="0086292A" w:rsidRPr="0086292A" w:rsidRDefault="00BB21D9"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ρE+p]</m:t>
            </m:r>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λ</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m:t>
            </m:r>
          </m:sub>
        </m:sSub>
      </m:oMath>
      <w:r w:rsidR="00F54546">
        <w:tab/>
      </w:r>
      <w:r w:rsidR="00F54546">
        <w:tab/>
      </w:r>
      <w:r w:rsidR="00F54546">
        <w:tab/>
      </w:r>
      <w:r w:rsidR="00F54546">
        <w:tab/>
      </w:r>
      <w:r w:rsidR="00F54546">
        <w:tab/>
      </w:r>
      <w:r w:rsidR="00F54546">
        <w:tab/>
      </w:r>
      <w:r w:rsidR="00F54546">
        <w:tab/>
      </w:r>
      <w:r w:rsidR="00F54546">
        <w:tab/>
        <w:t xml:space="preserve">        (12)</w:t>
      </w:r>
    </w:p>
    <w:p w14:paraId="434DB965" w14:textId="65440953" w:rsidR="00F54546" w:rsidRPr="0086292A" w:rsidRDefault="00BB21D9" w:rsidP="00F54546">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r>
                  <w:rPr>
                    <w:rFonts w:ascii="Cambria Math" w:hAnsi="Cambria Math"/>
                  </w:rPr>
                  <m:t>u</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J</m:t>
                </m:r>
              </m:e>
            </m:acc>
          </m:e>
          <m:sub>
            <m:r>
              <w:rPr>
                <w:rFonts w:ascii="Cambria Math" w:hAnsi="Cambria Math"/>
              </w:rPr>
              <m:t>k</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r</m:t>
            </m:r>
          </m:sub>
          <m:sup/>
          <m:e>
            <m:sSub>
              <m:sSubPr>
                <m:ctrlPr>
                  <w:rPr>
                    <w:rFonts w:ascii="Cambria Math" w:hAnsi="Cambria Math"/>
                    <w:i/>
                  </w:rPr>
                </m:ctrlPr>
              </m:sSubPr>
              <m:e>
                <m:r>
                  <w:rPr>
                    <w:rFonts w:ascii="Cambria Math" w:hAnsi="Cambria Math"/>
                  </w:rPr>
                  <m:t>R</m:t>
                </m:r>
              </m:e>
              <m:sub>
                <m:r>
                  <w:rPr>
                    <w:rFonts w:ascii="Cambria Math" w:hAnsi="Cambria Math"/>
                  </w:rPr>
                  <m:t>j,r</m:t>
                </m:r>
              </m:sub>
            </m:sSub>
          </m:e>
        </m:nary>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oMath>
      <w:r w:rsidR="00F54546">
        <w:tab/>
      </w:r>
    </w:p>
    <w:p w14:paraId="070AA263" w14:textId="5C7FB773" w:rsidR="0086292A" w:rsidRDefault="0086292A" w:rsidP="00F54546">
      <w:pPr>
        <w:spacing w:after="10" w:line="247" w:lineRule="auto"/>
        <w:ind w:firstLine="0"/>
      </w:pPr>
    </w:p>
    <w:p w14:paraId="76D9ADBD" w14:textId="1ED86C48" w:rsidR="000F2716" w:rsidRDefault="0075054F" w:rsidP="00F54546">
      <w:pPr>
        <w:spacing w:line="247" w:lineRule="auto"/>
        <w:ind w:left="-17"/>
      </w:pPr>
      <w:r>
        <w:lastRenderedPageBreak/>
        <w:t xml:space="preserve">The solution of the Reynolds stress term found in the momentum </w:t>
      </w:r>
      <w:r w:rsidR="0006671F">
        <w:t>equation</w:t>
      </w:r>
      <w:r w:rsidR="0086292A">
        <w:t xml:space="preserve"> (</w:t>
      </w:r>
      <m:oMath>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oMath>
      <w:r w:rsidR="0086292A">
        <w:t>)</w:t>
      </w:r>
      <w:r w:rsidR="0006671F">
        <w:t xml:space="preserve"> was</w:t>
      </w:r>
      <w:r>
        <w:t xml:space="preserve"> approximated using the </w:t>
      </w:r>
      <w:proofErr w:type="spellStart"/>
      <w:r>
        <w:t>Boussineq</w:t>
      </w:r>
      <w:proofErr w:type="spellEnd"/>
      <w:r>
        <w:t xml:space="preserve"> equation [</w:t>
      </w:r>
      <w:r>
        <w:rPr>
          <w:color w:val="2F4F4F"/>
        </w:rPr>
        <w:t>2</w:t>
      </w:r>
      <w:r w:rsidR="00A55281">
        <w:rPr>
          <w:color w:val="2F4F4F"/>
        </w:rPr>
        <w:t>4</w:t>
      </w:r>
      <w:r>
        <w:t>]. In the present study the realizable k-</w:t>
      </w:r>
      <w:r>
        <w:rPr>
          <w:i/>
        </w:rPr>
        <w:t xml:space="preserve">𝜀 </w:t>
      </w:r>
      <w:r>
        <w:t>turbulence model was utilized to address the turbulence</w:t>
      </w:r>
      <w:r w:rsidR="00F54546">
        <w:t xml:space="preserve"> closure </w:t>
      </w:r>
      <w:proofErr w:type="gramStart"/>
      <w:r w:rsidR="00F54546">
        <w:t xml:space="preserve">problem, </w:t>
      </w:r>
      <w:r w:rsidR="00C40956">
        <w:t>and</w:t>
      </w:r>
      <w:proofErr w:type="gramEnd"/>
      <w:r w:rsidR="00C40956">
        <w:t xml:space="preserve"> was </w:t>
      </w:r>
      <w:r w:rsidR="00F54546">
        <w:t>selected for its applicability in modelling the effects of coal-fired swirl burners [</w:t>
      </w:r>
      <w:r w:rsidR="00F54546">
        <w:rPr>
          <w:color w:val="2F4F4F"/>
        </w:rPr>
        <w:t>2</w:t>
      </w:r>
      <w:r w:rsidR="00A55281">
        <w:rPr>
          <w:color w:val="2F4F4F"/>
        </w:rPr>
        <w:t>5</w:t>
      </w:r>
      <w:r w:rsidR="00F54546">
        <w:t>].</w:t>
      </w:r>
    </w:p>
    <w:p w14:paraId="17EB1862" w14:textId="77777777" w:rsidR="000F2716" w:rsidRDefault="0075054F">
      <w:pPr>
        <w:spacing w:after="226" w:line="259" w:lineRule="auto"/>
        <w:ind w:left="454" w:firstLine="0"/>
        <w:jc w:val="left"/>
      </w:pPr>
      <w:r>
        <w:rPr>
          <w:noProof/>
        </w:rPr>
        <w:drawing>
          <wp:inline distT="0" distB="0" distL="0" distR="0" wp14:anchorId="0B6B3815" wp14:editId="435E3217">
            <wp:extent cx="5349240" cy="2792730"/>
            <wp:effectExtent l="0" t="0" r="0" b="0"/>
            <wp:docPr id="1260" name="Picture 1260"/>
            <wp:cNvGraphicFramePr/>
            <a:graphic xmlns:a="http://schemas.openxmlformats.org/drawingml/2006/main">
              <a:graphicData uri="http://schemas.openxmlformats.org/drawingml/2006/picture">
                <pic:pic xmlns:pic="http://schemas.openxmlformats.org/drawingml/2006/picture">
                  <pic:nvPicPr>
                    <pic:cNvPr id="1260" name="Picture 1260"/>
                    <pic:cNvPicPr/>
                  </pic:nvPicPr>
                  <pic:blipFill>
                    <a:blip r:embed="rId13"/>
                    <a:stretch>
                      <a:fillRect/>
                    </a:stretch>
                  </pic:blipFill>
                  <pic:spPr>
                    <a:xfrm>
                      <a:off x="0" y="0"/>
                      <a:ext cx="5349240" cy="2792730"/>
                    </a:xfrm>
                    <a:prstGeom prst="rect">
                      <a:avLst/>
                    </a:prstGeom>
                  </pic:spPr>
                </pic:pic>
              </a:graphicData>
            </a:graphic>
          </wp:inline>
        </w:drawing>
      </w:r>
    </w:p>
    <w:p w14:paraId="311330A8" w14:textId="231185D0" w:rsidR="000F2716" w:rsidRDefault="0075054F">
      <w:pPr>
        <w:spacing w:after="406" w:line="265" w:lineRule="auto"/>
        <w:ind w:left="10" w:hanging="10"/>
        <w:jc w:val="center"/>
        <w:rPr>
          <w:sz w:val="18"/>
        </w:rPr>
      </w:pPr>
      <w:r>
        <w:rPr>
          <w:sz w:val="18"/>
        </w:rPr>
        <w:t xml:space="preserve">Figure </w:t>
      </w:r>
      <w:r w:rsidR="0051658B">
        <w:rPr>
          <w:sz w:val="18"/>
        </w:rPr>
        <w:t>5</w:t>
      </w:r>
      <w:r>
        <w:rPr>
          <w:sz w:val="18"/>
        </w:rPr>
        <w:t>: CFD model geometry and boundary condition descriptions.</w:t>
      </w:r>
    </w:p>
    <w:p w14:paraId="483E7AB1" w14:textId="77777777" w:rsidR="000F2716" w:rsidRPr="00F54546" w:rsidRDefault="0075054F">
      <w:pPr>
        <w:spacing w:after="0" w:line="259" w:lineRule="auto"/>
        <w:ind w:left="-5" w:hanging="10"/>
        <w:jc w:val="left"/>
        <w:rPr>
          <w:b/>
          <w:bCs/>
        </w:rPr>
      </w:pPr>
      <w:r w:rsidRPr="00F54546">
        <w:rPr>
          <w:b/>
          <w:bCs/>
          <w:sz w:val="18"/>
        </w:rPr>
        <w:t>Table 1</w:t>
      </w:r>
    </w:p>
    <w:p w14:paraId="1FF5B417" w14:textId="77777777" w:rsidR="000F2716" w:rsidRDefault="0075054F">
      <w:pPr>
        <w:spacing w:after="0" w:line="261" w:lineRule="auto"/>
        <w:ind w:left="-5" w:hanging="10"/>
        <w:jc w:val="left"/>
      </w:pPr>
      <w:r>
        <w:rPr>
          <w:sz w:val="18"/>
        </w:rPr>
        <w:t>Summary of combustion models and constants used in the CFD model</w:t>
      </w:r>
    </w:p>
    <w:tbl>
      <w:tblPr>
        <w:tblStyle w:val="PlainTable2"/>
        <w:tblW w:w="0" w:type="auto"/>
        <w:tblLook w:val="04A0" w:firstRow="1" w:lastRow="0" w:firstColumn="1" w:lastColumn="0" w:noHBand="0" w:noVBand="1"/>
      </w:tblPr>
      <w:tblGrid>
        <w:gridCol w:w="3107"/>
        <w:gridCol w:w="3414"/>
        <w:gridCol w:w="2800"/>
      </w:tblGrid>
      <w:tr w:rsidR="00F54546" w14:paraId="2D46CAC2" w14:textId="77777777" w:rsidTr="00BD0A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6AE53DCF" w14:textId="1C9034F1" w:rsidR="00F54546" w:rsidRPr="00F54546" w:rsidRDefault="00F54546" w:rsidP="00F54546">
            <w:pPr>
              <w:spacing w:after="0" w:line="276" w:lineRule="auto"/>
              <w:ind w:firstLine="0"/>
              <w:rPr>
                <w:b w:val="0"/>
                <w:bCs w:val="0"/>
              </w:rPr>
            </w:pPr>
            <w:r w:rsidRPr="00F54546">
              <w:rPr>
                <w:b w:val="0"/>
                <w:bCs w:val="0"/>
              </w:rPr>
              <w:t>Model</w:t>
            </w:r>
          </w:p>
        </w:tc>
        <w:tc>
          <w:tcPr>
            <w:tcW w:w="3414" w:type="dxa"/>
          </w:tcPr>
          <w:p w14:paraId="77813119" w14:textId="33422784"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Equation/s</w:t>
            </w:r>
          </w:p>
        </w:tc>
        <w:tc>
          <w:tcPr>
            <w:tcW w:w="2800" w:type="dxa"/>
          </w:tcPr>
          <w:p w14:paraId="32457283" w14:textId="1B44F7DF"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Constant/s</w:t>
            </w:r>
          </w:p>
        </w:tc>
      </w:tr>
      <w:tr w:rsidR="00F54546" w14:paraId="1A996025"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bottom w:val="single" w:sz="4" w:space="0" w:color="FFFFFF" w:themeColor="background1"/>
            </w:tcBorders>
          </w:tcPr>
          <w:p w14:paraId="0FDD2CAD" w14:textId="5B2196B7" w:rsidR="00F54546" w:rsidRPr="00F54546" w:rsidRDefault="00F54546" w:rsidP="00F54546">
            <w:pPr>
              <w:spacing w:after="0" w:line="276" w:lineRule="auto"/>
              <w:ind w:firstLine="0"/>
              <w:rPr>
                <w:b w:val="0"/>
                <w:bCs w:val="0"/>
                <w:i/>
                <w:iCs/>
              </w:rPr>
            </w:pPr>
            <w:r>
              <w:rPr>
                <w:b w:val="0"/>
                <w:bCs w:val="0"/>
                <w:i/>
                <w:iCs/>
              </w:rPr>
              <w:t>Devolatilization</w:t>
            </w:r>
          </w:p>
        </w:tc>
        <w:tc>
          <w:tcPr>
            <w:tcW w:w="3414" w:type="dxa"/>
            <w:tcBorders>
              <w:bottom w:val="single" w:sz="4" w:space="0" w:color="FFFFFF" w:themeColor="background1"/>
            </w:tcBorders>
          </w:tcPr>
          <w:p w14:paraId="3307A52B" w14:textId="6E27C2E7"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c>
          <w:tcPr>
            <w:tcW w:w="2800" w:type="dxa"/>
            <w:tcBorders>
              <w:bottom w:val="single" w:sz="4" w:space="0" w:color="FFFFFF" w:themeColor="background1"/>
            </w:tcBorders>
          </w:tcPr>
          <w:p w14:paraId="47581E90" w14:textId="648CA2B5"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F54546" w14:paraId="6D444E9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090A1927" w14:textId="4BC8D4D0" w:rsidR="00F54546" w:rsidRPr="00F54546" w:rsidRDefault="00F54546" w:rsidP="00F54546">
            <w:pPr>
              <w:spacing w:after="0" w:line="276" w:lineRule="auto"/>
              <w:ind w:firstLine="0"/>
              <w:rPr>
                <w:b w:val="0"/>
                <w:bCs w:val="0"/>
              </w:rPr>
            </w:pPr>
            <w:r>
              <w:rPr>
                <w:b w:val="0"/>
                <w:bCs w:val="0"/>
              </w:rPr>
              <w:t>Single rate kinetic model</w:t>
            </w:r>
          </w:p>
        </w:tc>
        <w:tc>
          <w:tcPr>
            <w:tcW w:w="3414" w:type="dxa"/>
            <w:tcBorders>
              <w:top w:val="single" w:sz="4" w:space="0" w:color="FFFFFF" w:themeColor="background1"/>
              <w:bottom w:val="single" w:sz="4" w:space="0" w:color="FFFFFF" w:themeColor="background1"/>
            </w:tcBorders>
          </w:tcPr>
          <w:p w14:paraId="63739900" w14:textId="081E5F69" w:rsidR="00F54546" w:rsidRPr="006409E6" w:rsidRDefault="00BB21D9"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d>
                  <m:dPr>
                    <m:ctrlPr>
                      <w:rPr>
                        <w:rFonts w:ascii="Cambria Math" w:hAnsi="Cambria Math"/>
                        <w:i/>
                        <w:sz w:val="18"/>
                        <w:szCs w:val="20"/>
                      </w:rPr>
                    </m:ctrlPr>
                  </m:dPr>
                  <m:e>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0,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e>
                </m:d>
              </m:oMath>
            </m:oMathPara>
          </w:p>
        </w:tc>
        <w:tc>
          <w:tcPr>
            <w:tcW w:w="2800" w:type="dxa"/>
            <w:tcBorders>
              <w:top w:val="single" w:sz="4" w:space="0" w:color="FFFFFF" w:themeColor="background1"/>
              <w:bottom w:val="single" w:sz="4" w:space="0" w:color="FFFFFF" w:themeColor="background1"/>
            </w:tcBorders>
          </w:tcPr>
          <w:p w14:paraId="64C178CD" w14:textId="60E7DCA0" w:rsidR="00F54546" w:rsidRPr="006409E6" w:rsidRDefault="00BB21D9"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w:rPr>
                    <w:rFonts w:ascii="Cambria Math" w:hAnsi="Cambria Math"/>
                    <w:sz w:val="18"/>
                    <w:szCs w:val="20"/>
                  </w:rPr>
                  <m:t>=2×</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5</m:t>
                    </m:r>
                  </m:sup>
                </m:sSup>
                <m:d>
                  <m:dPr>
                    <m:begChr m:val="["/>
                    <m:endChr m:val="]"/>
                    <m:ctrlPr>
                      <w:rPr>
                        <w:rFonts w:ascii="Cambria Math" w:hAnsi="Cambria Math"/>
                        <w:i/>
                        <w:sz w:val="18"/>
                        <w:szCs w:val="20"/>
                      </w:rPr>
                    </m:ctrlPr>
                  </m:dPr>
                  <m:e>
                    <m:sSup>
                      <m:sSupPr>
                        <m:ctrlPr>
                          <w:rPr>
                            <w:rFonts w:ascii="Cambria Math" w:hAnsi="Cambria Math"/>
                            <w:i/>
                            <w:sz w:val="18"/>
                            <w:szCs w:val="20"/>
                          </w:rPr>
                        </m:ctrlPr>
                      </m:sSupPr>
                      <m:e>
                        <m:r>
                          <w:rPr>
                            <w:rFonts w:ascii="Cambria Math" w:hAnsi="Cambria Math"/>
                            <w:sz w:val="18"/>
                            <w:szCs w:val="20"/>
                          </w:rPr>
                          <m:t>s</m:t>
                        </m:r>
                      </m:e>
                      <m:sup>
                        <m:r>
                          <w:rPr>
                            <w:rFonts w:ascii="Cambria Math" w:hAnsi="Cambria Math"/>
                            <w:sz w:val="18"/>
                            <w:szCs w:val="20"/>
                          </w:rPr>
                          <m:t>-1</m:t>
                        </m:r>
                      </m:sup>
                    </m:sSup>
                  </m:e>
                </m:d>
                <m:r>
                  <w:rPr>
                    <w:rFonts w:ascii="Cambria Math" w:hAnsi="Cambria Math"/>
                    <w:sz w:val="18"/>
                    <w:szCs w:val="20"/>
                  </w:rPr>
                  <m:t>,</m:t>
                </m:r>
              </m:oMath>
            </m:oMathPara>
          </w:p>
        </w:tc>
      </w:tr>
      <w:tr w:rsidR="00F54546" w14:paraId="18A7EC42"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0875223" w14:textId="77777777" w:rsidR="00F54546" w:rsidRPr="00F54546" w:rsidRDefault="00F54546" w:rsidP="00F5454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126708EC" w14:textId="10A9608F" w:rsidR="00F54546" w:rsidRPr="006409E6" w:rsidRDefault="00BB21D9"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15CDF11F" w14:textId="258B46AC" w:rsidR="00F54546" w:rsidRPr="006409E6" w:rsidRDefault="00BB21D9"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r>
                  <w:rPr>
                    <w:rFonts w:ascii="Cambria Math" w:hAnsi="Cambria Math"/>
                    <w:sz w:val="18"/>
                    <w:szCs w:val="20"/>
                  </w:rPr>
                  <m:t>=6.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F54546" w14:paraId="5D9F1A1A"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D1F6A14" w14:textId="6C6B7E58" w:rsidR="00F54546" w:rsidRPr="00F54546" w:rsidRDefault="00F54546" w:rsidP="00F54546">
            <w:pPr>
              <w:spacing w:after="0" w:line="276" w:lineRule="auto"/>
              <w:ind w:firstLine="0"/>
              <w:rPr>
                <w:b w:val="0"/>
                <w:bCs w:val="0"/>
                <w:i/>
                <w:iCs/>
              </w:rPr>
            </w:pPr>
            <w:r>
              <w:rPr>
                <w:b w:val="0"/>
                <w:bCs w:val="0"/>
                <w:i/>
                <w:iCs/>
              </w:rPr>
              <w:t>Char oxidation</w:t>
            </w:r>
          </w:p>
        </w:tc>
        <w:tc>
          <w:tcPr>
            <w:tcW w:w="3414" w:type="dxa"/>
            <w:tcBorders>
              <w:top w:val="single" w:sz="4" w:space="0" w:color="FFFFFF" w:themeColor="background1"/>
              <w:bottom w:val="single" w:sz="4" w:space="0" w:color="FFFFFF" w:themeColor="background1"/>
            </w:tcBorders>
          </w:tcPr>
          <w:p w14:paraId="393573C2"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c>
          <w:tcPr>
            <w:tcW w:w="2800" w:type="dxa"/>
            <w:tcBorders>
              <w:top w:val="single" w:sz="4" w:space="0" w:color="FFFFFF" w:themeColor="background1"/>
              <w:bottom w:val="single" w:sz="4" w:space="0" w:color="FFFFFF" w:themeColor="background1"/>
            </w:tcBorders>
          </w:tcPr>
          <w:p w14:paraId="52A6A1EE"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22C0D0B3"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B92DD7" w14:textId="271E1C9A" w:rsidR="006409E6" w:rsidRPr="00F54546" w:rsidRDefault="006409E6" w:rsidP="006409E6">
            <w:pPr>
              <w:spacing w:after="0" w:line="276" w:lineRule="auto"/>
              <w:ind w:firstLine="0"/>
              <w:rPr>
                <w:b w:val="0"/>
                <w:bCs w:val="0"/>
              </w:rPr>
            </w:pPr>
            <w:r>
              <w:rPr>
                <w:b w:val="0"/>
                <w:bCs w:val="0"/>
              </w:rPr>
              <w:t xml:space="preserve">Diffusion/kinetic - </w:t>
            </w:r>
            <w:r w:rsidRPr="00F54546">
              <w:rPr>
                <w:b w:val="0"/>
                <w:bCs w:val="0"/>
              </w:rPr>
              <w:t>[</w:t>
            </w:r>
            <w:r>
              <w:rPr>
                <w:b w:val="0"/>
                <w:bCs w:val="0"/>
              </w:rPr>
              <w:t>2</w:t>
            </w:r>
            <w:r w:rsidR="00A55281">
              <w:rPr>
                <w:b w:val="0"/>
                <w:bCs w:val="0"/>
              </w:rPr>
              <w:t>8</w:t>
            </w:r>
            <w:r w:rsidRPr="00F54546">
              <w:rPr>
                <w:b w:val="0"/>
                <w:bCs w:val="0"/>
              </w:rPr>
              <w:t>].</w:t>
            </w:r>
          </w:p>
        </w:tc>
        <w:tc>
          <w:tcPr>
            <w:tcW w:w="3414" w:type="dxa"/>
            <w:tcBorders>
              <w:top w:val="single" w:sz="4" w:space="0" w:color="FFFFFF" w:themeColor="background1"/>
              <w:bottom w:val="single" w:sz="4" w:space="0" w:color="FFFFFF" w:themeColor="background1"/>
            </w:tcBorders>
          </w:tcPr>
          <w:p w14:paraId="4A205524" w14:textId="021CB2B6" w:rsidR="006409E6" w:rsidRPr="006409E6" w:rsidRDefault="00BB21D9"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char</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p</m:t>
                    </m:r>
                  </m:sub>
                </m:sSub>
                <m:sSub>
                  <m:sSubPr>
                    <m:ctrlPr>
                      <w:rPr>
                        <w:rFonts w:ascii="Cambria Math" w:hAnsi="Cambria Math"/>
                        <w:i/>
                        <w:sz w:val="18"/>
                        <w:szCs w:val="20"/>
                      </w:rPr>
                    </m:ctrlPr>
                  </m:sSubPr>
                  <m:e>
                    <m:r>
                      <w:rPr>
                        <w:rFonts w:ascii="Cambria Math" w:hAnsi="Cambria Math"/>
                        <w:sz w:val="18"/>
                        <w:szCs w:val="20"/>
                      </w:rPr>
                      <m:t>p</m:t>
                    </m:r>
                  </m:e>
                  <m:sub>
                    <m:sSub>
                      <m:sSubPr>
                        <m:ctrlPr>
                          <w:rPr>
                            <w:rFonts w:ascii="Cambria Math" w:hAnsi="Cambria Math"/>
                            <w:i/>
                            <w:sz w:val="18"/>
                            <w:szCs w:val="20"/>
                          </w:rPr>
                        </m:ctrlPr>
                      </m:sSubPr>
                      <m:e>
                        <m:r>
                          <w:rPr>
                            <w:rFonts w:ascii="Cambria Math" w:hAnsi="Cambria Math"/>
                            <w:sz w:val="18"/>
                            <w:szCs w:val="20"/>
                          </w:rPr>
                          <m:t>O</m:t>
                        </m:r>
                      </m:e>
                      <m:sub>
                        <m:r>
                          <w:rPr>
                            <w:rFonts w:ascii="Cambria Math" w:hAnsi="Cambria Math"/>
                            <w:sz w:val="18"/>
                            <w:szCs w:val="20"/>
                          </w:rPr>
                          <m:t>2</m:t>
                        </m:r>
                      </m:sub>
                    </m:sSub>
                  </m:sub>
                </m:sSub>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num>
                  <m:den>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den>
                </m:f>
              </m:oMath>
            </m:oMathPara>
          </w:p>
        </w:tc>
        <w:tc>
          <w:tcPr>
            <w:tcW w:w="2800" w:type="dxa"/>
            <w:tcBorders>
              <w:top w:val="single" w:sz="4" w:space="0" w:color="FFFFFF" w:themeColor="background1"/>
              <w:bottom w:val="single" w:sz="4" w:space="0" w:color="FFFFFF" w:themeColor="background1"/>
            </w:tcBorders>
          </w:tcPr>
          <w:p w14:paraId="556F1D38" w14:textId="7B137D1B" w:rsidR="006409E6" w:rsidRPr="006409E6" w:rsidRDefault="00BB21D9"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w:rPr>
                    <w:rFonts w:ascii="Cambria Math" w:hAnsi="Cambria Math"/>
                    <w:sz w:val="18"/>
                    <w:szCs w:val="20"/>
                  </w:rPr>
                  <m:t>=0.0053</m:t>
                </m:r>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kg</m:t>
                        </m:r>
                      </m:num>
                      <m:den>
                        <m:sSup>
                          <m:sSupPr>
                            <m:ctrlPr>
                              <w:rPr>
                                <w:rFonts w:ascii="Cambria Math" w:hAnsi="Cambria Math"/>
                                <w:i/>
                                <w:sz w:val="18"/>
                                <w:szCs w:val="20"/>
                              </w:rPr>
                            </m:ctrlPr>
                          </m:sSupPr>
                          <m:e>
                            <m:r>
                              <w:rPr>
                                <w:rFonts w:ascii="Cambria Math" w:hAnsi="Cambria Math"/>
                                <w:sz w:val="18"/>
                                <w:szCs w:val="20"/>
                              </w:rPr>
                              <m:t>m</m:t>
                            </m:r>
                          </m:e>
                          <m:sup>
                            <m:r>
                              <w:rPr>
                                <w:rFonts w:ascii="Cambria Math" w:hAnsi="Cambria Math"/>
                                <w:sz w:val="18"/>
                                <w:szCs w:val="20"/>
                              </w:rPr>
                              <m:t>2</m:t>
                            </m:r>
                          </m:sup>
                        </m:sSup>
                        <m:r>
                          <w:rPr>
                            <w:rFonts w:ascii="Cambria Math" w:hAnsi="Cambria Math"/>
                            <w:sz w:val="18"/>
                            <w:szCs w:val="20"/>
                          </w:rPr>
                          <m:t>sPa</m:t>
                        </m:r>
                      </m:den>
                    </m:f>
                  </m:e>
                </m:d>
                <m:r>
                  <w:rPr>
                    <w:rFonts w:ascii="Cambria Math" w:hAnsi="Cambria Math"/>
                    <w:sz w:val="18"/>
                    <w:szCs w:val="20"/>
                  </w:rPr>
                  <m:t>,</m:t>
                </m:r>
              </m:oMath>
            </m:oMathPara>
          </w:p>
        </w:tc>
      </w:tr>
      <w:tr w:rsidR="006409E6" w14:paraId="3F05ACEF"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A133752" w14:textId="77777777"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2E3E2BE4" w14:textId="145F42A7" w:rsidR="006409E6" w:rsidRPr="006409E6" w:rsidRDefault="00BB21D9"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2226A146" w14:textId="7FD5C215" w:rsidR="006409E6" w:rsidRPr="006409E6" w:rsidRDefault="00BB21D9"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r>
                  <w:rPr>
                    <w:rFonts w:ascii="Cambria Math" w:hAnsi="Cambria Math"/>
                    <w:sz w:val="18"/>
                    <w:szCs w:val="20"/>
                  </w:rPr>
                  <m:t>=8.3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6409E6" w14:paraId="77C4B14E"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7C810A2" w14:textId="6C3B58BA"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3132FF74" w14:textId="2AAE5D2E" w:rsidR="006409E6" w:rsidRPr="006409E6" w:rsidRDefault="00BB21D9"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rPr>
                      <m:t>5×</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12</m:t>
                        </m:r>
                      </m:sup>
                    </m:sSup>
                  </m:num>
                  <m:den>
                    <m:sSub>
                      <m:sSubPr>
                        <m:ctrlPr>
                          <w:rPr>
                            <w:rFonts w:ascii="Cambria Math" w:hAnsi="Cambria Math"/>
                            <w:i/>
                            <w:sz w:val="18"/>
                            <w:szCs w:val="20"/>
                          </w:rPr>
                        </m:ctrlPr>
                      </m:sSubPr>
                      <m:e>
                        <m:r>
                          <w:rPr>
                            <w:rFonts w:ascii="Cambria Math" w:hAnsi="Cambria Math"/>
                            <w:sz w:val="18"/>
                            <w:szCs w:val="20"/>
                          </w:rPr>
                          <m:t>d</m:t>
                        </m:r>
                      </m:e>
                      <m:sub>
                        <m:r>
                          <w:rPr>
                            <w:rFonts w:ascii="Cambria Math" w:hAnsi="Cambria Math"/>
                            <w:sz w:val="18"/>
                            <w:szCs w:val="20"/>
                          </w:rPr>
                          <m:t>p</m:t>
                        </m:r>
                      </m:sub>
                    </m:sSub>
                  </m:den>
                </m:f>
                <m:sSup>
                  <m:sSupPr>
                    <m:ctrlPr>
                      <w:rPr>
                        <w:rFonts w:ascii="Cambria Math" w:hAnsi="Cambria Math"/>
                        <w:i/>
                        <w:sz w:val="18"/>
                        <w:szCs w:val="20"/>
                      </w:rPr>
                    </m:ctrlPr>
                  </m:sSupPr>
                  <m:e>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g</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num>
                      <m:den>
                        <m:r>
                          <w:rPr>
                            <w:rFonts w:ascii="Cambria Math" w:hAnsi="Cambria Math"/>
                            <w:sz w:val="18"/>
                            <w:szCs w:val="20"/>
                          </w:rPr>
                          <m:t>2</m:t>
                        </m:r>
                      </m:den>
                    </m:f>
                    <m:r>
                      <w:rPr>
                        <w:rFonts w:ascii="Cambria Math" w:hAnsi="Cambria Math"/>
                        <w:sz w:val="18"/>
                        <w:szCs w:val="20"/>
                      </w:rPr>
                      <m:t>)</m:t>
                    </m:r>
                  </m:e>
                  <m:sup>
                    <m:r>
                      <w:rPr>
                        <w:rFonts w:ascii="Cambria Math" w:hAnsi="Cambria Math"/>
                        <w:sz w:val="18"/>
                        <w:szCs w:val="20"/>
                      </w:rPr>
                      <m:t>0.75</m:t>
                    </m:r>
                  </m:sup>
                </m:sSup>
              </m:oMath>
            </m:oMathPara>
          </w:p>
        </w:tc>
        <w:tc>
          <w:tcPr>
            <w:tcW w:w="2800" w:type="dxa"/>
            <w:tcBorders>
              <w:top w:val="single" w:sz="4" w:space="0" w:color="FFFFFF" w:themeColor="background1"/>
              <w:bottom w:val="single" w:sz="4" w:space="0" w:color="FFFFFF" w:themeColor="background1"/>
            </w:tcBorders>
          </w:tcPr>
          <w:p w14:paraId="0C7ECE80" w14:textId="77777777" w:rsidR="006409E6" w:rsidRPr="00F54546" w:rsidRDefault="006409E6"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6409E6" w14:paraId="7FB46F6B" w14:textId="77777777" w:rsidTr="00BD0AB3">
        <w:tc>
          <w:tcPr>
            <w:cnfStyle w:val="001000000000" w:firstRow="0" w:lastRow="0" w:firstColumn="1" w:lastColumn="0" w:oddVBand="0" w:evenVBand="0" w:oddHBand="0" w:evenHBand="0" w:firstRowFirstColumn="0" w:firstRowLastColumn="0" w:lastRowFirstColumn="0" w:lastRowLastColumn="0"/>
            <w:tcW w:w="6521" w:type="dxa"/>
            <w:gridSpan w:val="2"/>
            <w:tcBorders>
              <w:bottom w:val="single" w:sz="4" w:space="0" w:color="FFFFFF" w:themeColor="background1"/>
            </w:tcBorders>
          </w:tcPr>
          <w:p w14:paraId="372A0F31" w14:textId="782EB047" w:rsidR="006409E6" w:rsidRPr="00F54546" w:rsidRDefault="006409E6" w:rsidP="006409E6">
            <w:pPr>
              <w:spacing w:after="0" w:line="276" w:lineRule="auto"/>
              <w:ind w:firstLine="0"/>
              <w:rPr>
                <w:i/>
                <w:iCs/>
              </w:rPr>
            </w:pPr>
            <w:r w:rsidRPr="00F54546">
              <w:rPr>
                <w:b w:val="0"/>
                <w:bCs w:val="0"/>
                <w:i/>
                <w:iCs/>
              </w:rPr>
              <w:t>Gaseous reactions of volatiles and CO</w:t>
            </w:r>
          </w:p>
        </w:tc>
        <w:tc>
          <w:tcPr>
            <w:tcW w:w="2800" w:type="dxa"/>
            <w:tcBorders>
              <w:top w:val="single" w:sz="4" w:space="0" w:color="FFFFFF" w:themeColor="background1"/>
              <w:bottom w:val="single" w:sz="4" w:space="0" w:color="FFFFFF" w:themeColor="background1"/>
            </w:tcBorders>
          </w:tcPr>
          <w:p w14:paraId="6395AA55"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0FA84F06"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75B70F" w14:textId="493C107E" w:rsidR="006409E6" w:rsidRPr="00F54546" w:rsidRDefault="006409E6" w:rsidP="006409E6">
            <w:pPr>
              <w:spacing w:after="0" w:line="276" w:lineRule="auto"/>
              <w:ind w:firstLine="0"/>
              <w:rPr>
                <w:b w:val="0"/>
                <w:bCs w:val="0"/>
              </w:rPr>
            </w:pPr>
            <w:r>
              <w:rPr>
                <w:b w:val="0"/>
                <w:bCs w:val="0"/>
              </w:rPr>
              <w:t xml:space="preserve">Eddy dissipation model - </w:t>
            </w:r>
            <w:r w:rsidRPr="00F54546">
              <w:rPr>
                <w:b w:val="0"/>
                <w:bCs w:val="0"/>
              </w:rPr>
              <w:t>[</w:t>
            </w:r>
            <w:r>
              <w:rPr>
                <w:b w:val="0"/>
                <w:bCs w:val="0"/>
              </w:rPr>
              <w:t>2</w:t>
            </w:r>
            <w:r w:rsidR="00A55281">
              <w:rPr>
                <w:b w:val="0"/>
                <w:bCs w:val="0"/>
              </w:rPr>
              <w:t>9</w:t>
            </w:r>
            <w:r w:rsidRPr="00F54546">
              <w:rPr>
                <w:b w:val="0"/>
                <w:bCs w:val="0"/>
              </w:rPr>
              <w:t>].</w:t>
            </w:r>
          </w:p>
        </w:tc>
        <w:tc>
          <w:tcPr>
            <w:tcW w:w="3414" w:type="dxa"/>
            <w:tcBorders>
              <w:top w:val="single" w:sz="4" w:space="0" w:color="FFFFFF" w:themeColor="background1"/>
              <w:bottom w:val="single" w:sz="4" w:space="0" w:color="FFFFFF" w:themeColor="background1"/>
            </w:tcBorders>
          </w:tcPr>
          <w:p w14:paraId="2DFC9184" w14:textId="1D459ECC" w:rsidR="006409E6" w:rsidRPr="006409E6" w:rsidRDefault="00BB21D9"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P</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B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nary>
                      <m:naryPr>
                        <m:chr m:val="∑"/>
                        <m:limLoc m:val="undOvr"/>
                        <m:supHide m:val="1"/>
                        <m:ctrlPr>
                          <w:rPr>
                            <w:rFonts w:ascii="Cambria Math" w:hAnsi="Cambria Math"/>
                            <w:i/>
                            <w:sz w:val="18"/>
                            <w:szCs w:val="20"/>
                          </w:rPr>
                        </m:ctrlPr>
                      </m:naryPr>
                      <m:sub>
                        <m:r>
                          <w:rPr>
                            <w:rFonts w:ascii="Cambria Math" w:hAnsi="Cambria Math"/>
                            <w:sz w:val="18"/>
                            <w:szCs w:val="20"/>
                          </w:rPr>
                          <m:t>p</m:t>
                        </m:r>
                      </m:sub>
                      <m:sup/>
                      <m:e>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p</m:t>
                            </m:r>
                          </m:sub>
                        </m:sSub>
                      </m:e>
                    </m:nary>
                  </m:num>
                  <m:den>
                    <m:nary>
                      <m:naryPr>
                        <m:chr m:val="∑"/>
                        <m:limLoc m:val="undOvr"/>
                        <m:supHide m:val="1"/>
                        <m:ctrlPr>
                          <w:rPr>
                            <w:rFonts w:ascii="Cambria Math" w:hAnsi="Cambria Math"/>
                            <w:i/>
                            <w:sz w:val="18"/>
                            <w:szCs w:val="20"/>
                          </w:rPr>
                        </m:ctrlPr>
                      </m:naryPr>
                      <m:sub>
                        <m:r>
                          <w:rPr>
                            <w:rFonts w:ascii="Cambria Math" w:hAnsi="Cambria Math"/>
                            <w:sz w:val="18"/>
                            <w:szCs w:val="20"/>
                          </w:rPr>
                          <m:t>j</m:t>
                        </m:r>
                      </m:sub>
                      <m:sup/>
                      <m:e>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j,r</m:t>
                                </m:r>
                              </m:sub>
                            </m:sSub>
                            <m:r>
                              <w:rPr>
                                <w:rFonts w:ascii="Cambria Math" w:hAnsi="Cambria Math"/>
                                <w:sz w:val="18"/>
                                <w:szCs w:val="20"/>
                              </w:rPr>
                              <m:t>M</m:t>
                            </m:r>
                          </m:e>
                          <m:sub>
                            <m:r>
                              <w:rPr>
                                <w:rFonts w:ascii="Cambria Math" w:hAnsi="Cambria Math"/>
                                <w:sz w:val="18"/>
                                <w:szCs w:val="20"/>
                              </w:rPr>
                              <m:t>w,j</m:t>
                            </m:r>
                          </m:sub>
                        </m:sSub>
                      </m:e>
                    </m:nary>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4D675157" w14:textId="6FDEF996" w:rsidR="006409E6" w:rsidRPr="00BD0AB3" w:rsidRDefault="00BD0AB3"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sz w:val="18"/>
                    <w:szCs w:val="20"/>
                  </w:rPr>
                  <m:t>A=4.0, B=0.5</m:t>
                </m:r>
              </m:oMath>
            </m:oMathPara>
          </w:p>
        </w:tc>
      </w:tr>
      <w:tr w:rsidR="006409E6" w14:paraId="733A4C2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tcBorders>
          </w:tcPr>
          <w:p w14:paraId="2E00CED5" w14:textId="77777777" w:rsidR="006409E6" w:rsidRDefault="006409E6" w:rsidP="006409E6">
            <w:pPr>
              <w:spacing w:after="0" w:line="276" w:lineRule="auto"/>
              <w:ind w:firstLine="0"/>
              <w:rPr>
                <w:b w:val="0"/>
                <w:bCs w:val="0"/>
              </w:rPr>
            </w:pPr>
          </w:p>
        </w:tc>
        <w:tc>
          <w:tcPr>
            <w:tcW w:w="3414" w:type="dxa"/>
            <w:tcBorders>
              <w:top w:val="single" w:sz="4" w:space="0" w:color="FFFFFF" w:themeColor="background1"/>
            </w:tcBorders>
          </w:tcPr>
          <w:p w14:paraId="700B83C3" w14:textId="0C5CADB7" w:rsidR="006409E6" w:rsidRPr="0019276B" w:rsidRDefault="00BB21D9"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R</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R</m:t>
                        </m:r>
                      </m:sub>
                    </m:sSub>
                  </m:num>
                  <m:den>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R,r</m:t>
                            </m:r>
                          </m:sub>
                        </m:sSub>
                        <m:r>
                          <w:rPr>
                            <w:rFonts w:ascii="Cambria Math" w:hAnsi="Cambria Math"/>
                            <w:sz w:val="18"/>
                            <w:szCs w:val="20"/>
                          </w:rPr>
                          <m:t>M</m:t>
                        </m:r>
                      </m:e>
                      <m:sub>
                        <m:r>
                          <w:rPr>
                            <w:rFonts w:ascii="Cambria Math" w:hAnsi="Cambria Math"/>
                            <w:sz w:val="18"/>
                            <w:szCs w:val="20"/>
                          </w:rPr>
                          <m:t>w,R</m:t>
                        </m:r>
                      </m:sub>
                    </m:sSub>
                  </m:den>
                </m:f>
                <m:r>
                  <w:rPr>
                    <w:rFonts w:ascii="Cambria Math" w:hAnsi="Cambria Math"/>
                    <w:sz w:val="18"/>
                    <w:szCs w:val="20"/>
                  </w:rPr>
                  <m:t>)</m:t>
                </m:r>
              </m:oMath>
            </m:oMathPara>
          </w:p>
        </w:tc>
        <w:tc>
          <w:tcPr>
            <w:tcW w:w="2800" w:type="dxa"/>
            <w:tcBorders>
              <w:top w:val="single" w:sz="4" w:space="0" w:color="FFFFFF" w:themeColor="background1"/>
            </w:tcBorders>
          </w:tcPr>
          <w:p w14:paraId="04CACD80"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bl>
    <w:p w14:paraId="734B8090" w14:textId="77777777" w:rsidR="00F54546" w:rsidRDefault="00F54546">
      <w:pPr>
        <w:ind w:left="-15"/>
      </w:pPr>
    </w:p>
    <w:p w14:paraId="19EF49F7" w14:textId="6D630FCB" w:rsidR="000F2716" w:rsidRDefault="0075054F">
      <w:pPr>
        <w:ind w:left="-15"/>
      </w:pPr>
      <w:r>
        <w:t xml:space="preserve">The P1 radiation model was used to resolve the radiative field in the domain. Particle transport was modelled using a multiphase approach, further details </w:t>
      </w:r>
      <w:r w:rsidR="002F787D">
        <w:t xml:space="preserve">of which </w:t>
      </w:r>
      <w:r>
        <w:t>are provided in the validation study of Rawlins et al [</w:t>
      </w:r>
      <w:r w:rsidR="00A55281">
        <w:t xml:space="preserve">8, </w:t>
      </w:r>
      <w:r>
        <w:rPr>
          <w:color w:val="2F4F4F"/>
        </w:rPr>
        <w:t>2</w:t>
      </w:r>
      <w:r w:rsidR="00A55281">
        <w:rPr>
          <w:color w:val="2F4F4F"/>
        </w:rPr>
        <w:t>6</w:t>
      </w:r>
      <w:r>
        <w:t xml:space="preserve">]. </w:t>
      </w:r>
      <w:r>
        <w:lastRenderedPageBreak/>
        <w:t xml:space="preserve">The combustion follows a </w:t>
      </w:r>
      <w:r w:rsidR="00F54546">
        <w:t>four-step</w:t>
      </w:r>
      <w:r>
        <w:t xml:space="preserve"> sequential process, beginning with the heating and evaporation of the moisture present in the fuel, followed by the devolatilization process where the volatiles are liberated from the solid particle, </w:t>
      </w:r>
      <w:r w:rsidR="00D45743">
        <w:t>followed</w:t>
      </w:r>
      <w:r>
        <w:t xml:space="preserve"> by the phenomena of char burnout, and finally the gas phase reactions would commence. The char oxidation reaction product species was set to that of carbon monoxide (</w:t>
      </w:r>
      <w:r>
        <w:rPr>
          <w:i/>
        </w:rPr>
        <w:t>𝐶𝑂</w:t>
      </w:r>
      <w:r>
        <w:t xml:space="preserve">). For the gas-phase reactions the turbulence-chemistry interaction was approximated using the eddy dissipation model (EDM). A summary of the combustion equations and constants </w:t>
      </w:r>
      <w:r w:rsidR="00521E79">
        <w:t>is</w:t>
      </w:r>
      <w:r>
        <w:t xml:space="preserve"> provided in Table </w:t>
      </w:r>
      <w:r>
        <w:rPr>
          <w:color w:val="2F4F4F"/>
        </w:rPr>
        <w:t>1</w:t>
      </w:r>
      <w:r>
        <w:t>.</w:t>
      </w:r>
    </w:p>
    <w:p w14:paraId="5F0FDABF" w14:textId="4E0C8537" w:rsidR="00117911" w:rsidRDefault="00DE4652" w:rsidP="00117911">
      <w:pPr>
        <w:spacing w:after="118"/>
        <w:ind w:left="-15"/>
      </w:pPr>
      <w:r>
        <w:t xml:space="preserve">The simulations were solved using the SIMPLE pressure–velocity coupling scheme. The pressure term was discretized using the PRESTO! scheme. Momentum, species, and energy equations were discretized using the second order upwind scheme and the turbulent kinetic energy and dissipation rate using the first-order upwind scheme. The numerical mesh was generated using quadrilateral elements consisting of 6 million cells. The convergence criteria for the simulation model </w:t>
      </w:r>
      <w:r w:rsidR="0018597B">
        <w:t>were</w:t>
      </w:r>
      <w:r>
        <w:t xml:space="preserve"> set to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oMath>
      <w:r>
        <w:t xml:space="preserve"> for the continuity equation,</w:t>
      </w:r>
      <w:r w:rsidRPr="00917409">
        <w:rPr>
          <w:rFonts w:ascii="Cambria Math" w:hAnsi="Cambria Math"/>
          <w:i/>
        </w:rPr>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the velocity equations,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oMath>
      <w:r>
        <w:t xml:space="preserve">for the remaining transport equations, 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monitored key parameters.</w:t>
      </w:r>
    </w:p>
    <w:p w14:paraId="7E47A8D3" w14:textId="77777777" w:rsidR="00117911" w:rsidRDefault="00117911" w:rsidP="00117911">
      <w:pPr>
        <w:pStyle w:val="Heading2"/>
        <w:numPr>
          <w:ilvl w:val="0"/>
          <w:numId w:val="0"/>
        </w:numPr>
        <w:ind w:left="-5"/>
      </w:pPr>
      <w:r>
        <w:t>3.2. Simulated dataset</w:t>
      </w:r>
    </w:p>
    <w:p w14:paraId="1E24A5E2" w14:textId="0C61D97B" w:rsidR="00117911" w:rsidRDefault="00117911" w:rsidP="00117911">
      <w:pPr>
        <w:spacing w:after="110"/>
        <w:ind w:left="-15"/>
      </w:pPr>
      <w:r>
        <w:t xml:space="preserve">The inputs to the surrogate model include the following: the excess air ratio per burner, the total mill flowrate for the six mills in operation, the average steam temperatures for the platen and final superheaters, the fouling resistance for the platen and final superheaters, the composition of ash and moisture of the fuel and the gross calorific value of the fuel. Thus, the input field has a dimensionality of </w:t>
      </w:r>
      <m:oMath>
        <m:sSub>
          <m:sSubPr>
            <m:ctrlPr>
              <w:rPr>
                <w:rFonts w:ascii="Cambria Math" w:hAnsi="Cambria Math"/>
                <w:i/>
              </w:rPr>
            </m:ctrlPr>
          </m:sSubPr>
          <m:e>
            <m:r>
              <w:rPr>
                <w:rFonts w:ascii="Cambria Math" w:hAnsi="Cambria Math"/>
              </w:rPr>
              <m:t>d</m:t>
            </m:r>
          </m:e>
          <m:sub>
            <m:r>
              <w:rPr>
                <w:rFonts w:ascii="Cambria Math" w:hAnsi="Cambria Math"/>
              </w:rPr>
              <m:t>inputs</m:t>
            </m:r>
          </m:sub>
        </m:sSub>
        <m:r>
          <w:rPr>
            <w:rFonts w:ascii="Cambria Math" w:hAnsi="Cambria Math"/>
          </w:rPr>
          <m:t>=14</m:t>
        </m:r>
      </m:oMath>
      <w:r>
        <w:t>.</w:t>
      </w:r>
    </w:p>
    <w:p w14:paraId="7D32EBD6" w14:textId="505C0726" w:rsidR="00117911" w:rsidRDefault="00117911" w:rsidP="00CB296C">
      <w:pPr>
        <w:spacing w:after="110"/>
        <w:ind w:left="-15"/>
      </w:pPr>
      <w:r>
        <w:t>To obtain a representative set of results</w:t>
      </w:r>
      <w:r w:rsidR="009D2C05">
        <w:t xml:space="preserve"> for training the surrogate model,</w:t>
      </w:r>
      <w:r>
        <w:t xml:space="preserve"> a design of experiments (DOE) was conducted to generate a set of 180 simulation cases. The various model input ranges used in the DOE are provided in Table </w:t>
      </w:r>
      <w:r>
        <w:rPr>
          <w:color w:val="2F4F4F"/>
        </w:rPr>
        <w:t>2</w:t>
      </w:r>
      <w:r>
        <w:t xml:space="preserve">. The ranges where selected to cover a wide range of operational loads with maximum continuous ratings (MCR) between 100% and 30%. </w:t>
      </w:r>
      <w:r w:rsidR="00976F80">
        <w:t xml:space="preserve">The DOE matrix was populated using the Latin Hypercube Sampling (LHS) method provided in the Python </w:t>
      </w:r>
      <w:proofErr w:type="spellStart"/>
      <w:r w:rsidR="00976F80">
        <w:rPr>
          <w:i/>
          <w:iCs/>
        </w:rPr>
        <w:t>pyDOE</w:t>
      </w:r>
      <w:proofErr w:type="spellEnd"/>
      <w:r w:rsidR="00976F80">
        <w:t xml:space="preserve"> library.</w:t>
      </w:r>
    </w:p>
    <w:p w14:paraId="0BF55217" w14:textId="77777777" w:rsidR="000F2716" w:rsidRPr="00917409" w:rsidRDefault="0075054F">
      <w:pPr>
        <w:spacing w:after="0" w:line="259" w:lineRule="auto"/>
        <w:ind w:left="-5" w:hanging="10"/>
        <w:jc w:val="left"/>
        <w:rPr>
          <w:b/>
          <w:bCs/>
        </w:rPr>
      </w:pPr>
      <w:r w:rsidRPr="00917409">
        <w:rPr>
          <w:b/>
          <w:bCs/>
          <w:sz w:val="18"/>
        </w:rPr>
        <w:t>Table 2</w:t>
      </w:r>
    </w:p>
    <w:p w14:paraId="5D5AE929" w14:textId="77777777" w:rsidR="000F2716" w:rsidRDefault="0075054F">
      <w:pPr>
        <w:spacing w:after="0" w:line="261" w:lineRule="auto"/>
        <w:ind w:left="-5" w:hanging="10"/>
        <w:jc w:val="left"/>
      </w:pPr>
      <w:r>
        <w:rPr>
          <w:sz w:val="18"/>
        </w:rPr>
        <w:t>Design of experiments input ranges for simulations</w:t>
      </w:r>
    </w:p>
    <w:tbl>
      <w:tblPr>
        <w:tblStyle w:val="TableGrid"/>
        <w:tblW w:w="9332" w:type="dxa"/>
        <w:tblInd w:w="0" w:type="dxa"/>
        <w:tblCellMar>
          <w:top w:w="1" w:type="dxa"/>
          <w:right w:w="115" w:type="dxa"/>
        </w:tblCellMar>
        <w:tblLook w:val="04A0" w:firstRow="1" w:lastRow="0" w:firstColumn="1" w:lastColumn="0" w:noHBand="0" w:noVBand="1"/>
      </w:tblPr>
      <w:tblGrid>
        <w:gridCol w:w="5024"/>
        <w:gridCol w:w="1639"/>
        <w:gridCol w:w="1639"/>
        <w:gridCol w:w="1030"/>
      </w:tblGrid>
      <w:tr w:rsidR="000F2716" w14:paraId="7EE52685" w14:textId="77777777">
        <w:trPr>
          <w:trHeight w:val="322"/>
        </w:trPr>
        <w:tc>
          <w:tcPr>
            <w:tcW w:w="5024" w:type="dxa"/>
            <w:tcBorders>
              <w:top w:val="single" w:sz="6" w:space="0" w:color="000000"/>
              <w:left w:val="nil"/>
              <w:bottom w:val="single" w:sz="4" w:space="0" w:color="000000"/>
              <w:right w:val="nil"/>
            </w:tcBorders>
          </w:tcPr>
          <w:p w14:paraId="03AFBB91" w14:textId="77777777" w:rsidR="000F2716" w:rsidRDefault="0075054F">
            <w:pPr>
              <w:spacing w:after="0" w:line="259" w:lineRule="auto"/>
              <w:ind w:left="120" w:firstLine="0"/>
              <w:jc w:val="left"/>
            </w:pPr>
            <w:r>
              <w:rPr>
                <w:sz w:val="18"/>
              </w:rPr>
              <w:t>Input variables</w:t>
            </w:r>
          </w:p>
        </w:tc>
        <w:tc>
          <w:tcPr>
            <w:tcW w:w="1639" w:type="dxa"/>
            <w:tcBorders>
              <w:top w:val="single" w:sz="6" w:space="0" w:color="000000"/>
              <w:left w:val="nil"/>
              <w:bottom w:val="single" w:sz="4" w:space="0" w:color="000000"/>
              <w:right w:val="nil"/>
            </w:tcBorders>
          </w:tcPr>
          <w:p w14:paraId="07BB4BD9" w14:textId="77777777" w:rsidR="000F2716" w:rsidRDefault="0075054F">
            <w:pPr>
              <w:spacing w:after="0" w:line="259" w:lineRule="auto"/>
              <w:ind w:firstLine="0"/>
              <w:jc w:val="left"/>
            </w:pPr>
            <w:r>
              <w:rPr>
                <w:sz w:val="18"/>
              </w:rPr>
              <w:t>Min</w:t>
            </w:r>
          </w:p>
        </w:tc>
        <w:tc>
          <w:tcPr>
            <w:tcW w:w="1639" w:type="dxa"/>
            <w:tcBorders>
              <w:top w:val="single" w:sz="6" w:space="0" w:color="000000"/>
              <w:left w:val="nil"/>
              <w:bottom w:val="single" w:sz="4" w:space="0" w:color="000000"/>
              <w:right w:val="nil"/>
            </w:tcBorders>
          </w:tcPr>
          <w:p w14:paraId="375970B7" w14:textId="77777777" w:rsidR="000F2716" w:rsidRDefault="0075054F">
            <w:pPr>
              <w:spacing w:after="0" w:line="259" w:lineRule="auto"/>
              <w:ind w:firstLine="0"/>
              <w:jc w:val="left"/>
            </w:pPr>
            <w:r>
              <w:rPr>
                <w:sz w:val="18"/>
              </w:rPr>
              <w:t>Max</w:t>
            </w:r>
          </w:p>
        </w:tc>
        <w:tc>
          <w:tcPr>
            <w:tcW w:w="1030" w:type="dxa"/>
            <w:tcBorders>
              <w:top w:val="single" w:sz="6" w:space="0" w:color="000000"/>
              <w:left w:val="nil"/>
              <w:bottom w:val="single" w:sz="4" w:space="0" w:color="000000"/>
              <w:right w:val="nil"/>
            </w:tcBorders>
          </w:tcPr>
          <w:p w14:paraId="7D45EEC0" w14:textId="77777777" w:rsidR="000F2716" w:rsidRDefault="0075054F">
            <w:pPr>
              <w:spacing w:after="0" w:line="259" w:lineRule="auto"/>
              <w:ind w:firstLine="0"/>
              <w:jc w:val="left"/>
            </w:pPr>
            <w:r>
              <w:rPr>
                <w:sz w:val="18"/>
              </w:rPr>
              <w:t>Units</w:t>
            </w:r>
          </w:p>
        </w:tc>
      </w:tr>
      <w:tr w:rsidR="000F2716" w14:paraId="0B2219BA" w14:textId="77777777">
        <w:trPr>
          <w:trHeight w:val="278"/>
        </w:trPr>
        <w:tc>
          <w:tcPr>
            <w:tcW w:w="5024" w:type="dxa"/>
            <w:tcBorders>
              <w:top w:val="single" w:sz="4" w:space="0" w:color="000000"/>
              <w:left w:val="nil"/>
              <w:bottom w:val="nil"/>
              <w:right w:val="nil"/>
            </w:tcBorders>
          </w:tcPr>
          <w:p w14:paraId="3803B660" w14:textId="77777777" w:rsidR="000F2716" w:rsidRDefault="0075054F">
            <w:pPr>
              <w:spacing w:after="0" w:line="259" w:lineRule="auto"/>
              <w:ind w:left="120" w:firstLine="0"/>
              <w:jc w:val="left"/>
            </w:pPr>
            <w:r>
              <w:rPr>
                <w:sz w:val="18"/>
              </w:rPr>
              <w:t>Total fuel flow rate for mills 1 to 6</w:t>
            </w:r>
          </w:p>
        </w:tc>
        <w:tc>
          <w:tcPr>
            <w:tcW w:w="1639" w:type="dxa"/>
            <w:tcBorders>
              <w:top w:val="single" w:sz="4" w:space="0" w:color="000000"/>
              <w:left w:val="nil"/>
              <w:bottom w:val="nil"/>
              <w:right w:val="nil"/>
            </w:tcBorders>
          </w:tcPr>
          <w:p w14:paraId="017856AC" w14:textId="77777777" w:rsidR="000F2716" w:rsidRDefault="0075054F">
            <w:pPr>
              <w:spacing w:after="0" w:line="259" w:lineRule="auto"/>
              <w:ind w:firstLine="0"/>
              <w:jc w:val="left"/>
            </w:pPr>
            <w:r>
              <w:rPr>
                <w:sz w:val="18"/>
              </w:rPr>
              <w:t>39.5</w:t>
            </w:r>
          </w:p>
        </w:tc>
        <w:tc>
          <w:tcPr>
            <w:tcW w:w="1639" w:type="dxa"/>
            <w:tcBorders>
              <w:top w:val="single" w:sz="4" w:space="0" w:color="000000"/>
              <w:left w:val="nil"/>
              <w:bottom w:val="nil"/>
              <w:right w:val="nil"/>
            </w:tcBorders>
          </w:tcPr>
          <w:p w14:paraId="00A1B724" w14:textId="77777777" w:rsidR="000F2716" w:rsidRDefault="0075054F">
            <w:pPr>
              <w:spacing w:after="0" w:line="259" w:lineRule="auto"/>
              <w:ind w:firstLine="0"/>
              <w:jc w:val="left"/>
            </w:pPr>
            <w:r>
              <w:rPr>
                <w:sz w:val="18"/>
              </w:rPr>
              <w:t>120.2</w:t>
            </w:r>
          </w:p>
        </w:tc>
        <w:tc>
          <w:tcPr>
            <w:tcW w:w="1030" w:type="dxa"/>
            <w:tcBorders>
              <w:top w:val="single" w:sz="4" w:space="0" w:color="000000"/>
              <w:left w:val="nil"/>
              <w:bottom w:val="nil"/>
              <w:right w:val="nil"/>
            </w:tcBorders>
          </w:tcPr>
          <w:p w14:paraId="56FB8B76" w14:textId="77777777" w:rsidR="000F2716" w:rsidRDefault="0075054F">
            <w:pPr>
              <w:spacing w:after="0" w:line="259" w:lineRule="auto"/>
              <w:ind w:firstLine="0"/>
              <w:jc w:val="left"/>
            </w:pPr>
            <w:r>
              <w:rPr>
                <w:i/>
                <w:sz w:val="18"/>
              </w:rPr>
              <w:t>𝑘𝑔</w:t>
            </w:r>
            <w:r>
              <w:rPr>
                <w:sz w:val="18"/>
              </w:rPr>
              <w:t>∕</w:t>
            </w:r>
            <w:r>
              <w:rPr>
                <w:i/>
                <w:sz w:val="18"/>
              </w:rPr>
              <w:t>𝑠</w:t>
            </w:r>
          </w:p>
        </w:tc>
      </w:tr>
      <w:tr w:rsidR="000F2716" w14:paraId="700C03F8" w14:textId="77777777">
        <w:trPr>
          <w:trHeight w:val="252"/>
        </w:trPr>
        <w:tc>
          <w:tcPr>
            <w:tcW w:w="5024" w:type="dxa"/>
            <w:tcBorders>
              <w:top w:val="nil"/>
              <w:left w:val="nil"/>
              <w:bottom w:val="nil"/>
              <w:right w:val="nil"/>
            </w:tcBorders>
          </w:tcPr>
          <w:p w14:paraId="3641B65C" w14:textId="77777777" w:rsidR="000F2716" w:rsidRDefault="0075054F">
            <w:pPr>
              <w:spacing w:after="0" w:line="259" w:lineRule="auto"/>
              <w:ind w:left="120" w:firstLine="0"/>
              <w:jc w:val="left"/>
            </w:pPr>
            <w:r>
              <w:rPr>
                <w:sz w:val="18"/>
              </w:rPr>
              <w:t xml:space="preserve">Fuel proximate analysis moisture mass fraction, </w:t>
            </w:r>
            <w:r>
              <w:rPr>
                <w:i/>
                <w:sz w:val="18"/>
              </w:rPr>
              <w:t>𝑌</w:t>
            </w:r>
            <w:r>
              <w:rPr>
                <w:i/>
                <w:sz w:val="18"/>
                <w:vertAlign w:val="subscript"/>
              </w:rPr>
              <w:t>𝐻</w:t>
            </w:r>
            <w:r>
              <w:rPr>
                <w:sz w:val="10"/>
              </w:rPr>
              <w:t>2</w:t>
            </w:r>
            <w:r>
              <w:rPr>
                <w:i/>
                <w:sz w:val="12"/>
              </w:rPr>
              <w:t>𝑂</w:t>
            </w:r>
          </w:p>
        </w:tc>
        <w:tc>
          <w:tcPr>
            <w:tcW w:w="1639" w:type="dxa"/>
            <w:tcBorders>
              <w:top w:val="nil"/>
              <w:left w:val="nil"/>
              <w:bottom w:val="nil"/>
              <w:right w:val="nil"/>
            </w:tcBorders>
          </w:tcPr>
          <w:p w14:paraId="11FDAD55" w14:textId="77777777" w:rsidR="000F2716" w:rsidRDefault="0075054F">
            <w:pPr>
              <w:spacing w:after="0" w:line="259" w:lineRule="auto"/>
              <w:ind w:firstLine="0"/>
              <w:jc w:val="left"/>
            </w:pPr>
            <w:r>
              <w:rPr>
                <w:sz w:val="18"/>
              </w:rPr>
              <w:t>0.025</w:t>
            </w:r>
          </w:p>
        </w:tc>
        <w:tc>
          <w:tcPr>
            <w:tcW w:w="1639" w:type="dxa"/>
            <w:tcBorders>
              <w:top w:val="nil"/>
              <w:left w:val="nil"/>
              <w:bottom w:val="nil"/>
              <w:right w:val="nil"/>
            </w:tcBorders>
          </w:tcPr>
          <w:p w14:paraId="4BEF5B69" w14:textId="77777777" w:rsidR="000F2716" w:rsidRDefault="0075054F">
            <w:pPr>
              <w:spacing w:after="0" w:line="259" w:lineRule="auto"/>
              <w:ind w:firstLine="0"/>
              <w:jc w:val="left"/>
            </w:pPr>
            <w:r>
              <w:rPr>
                <w:sz w:val="18"/>
              </w:rPr>
              <w:t>0.085</w:t>
            </w:r>
          </w:p>
        </w:tc>
        <w:tc>
          <w:tcPr>
            <w:tcW w:w="1030" w:type="dxa"/>
            <w:tcBorders>
              <w:top w:val="nil"/>
              <w:left w:val="nil"/>
              <w:bottom w:val="nil"/>
              <w:right w:val="nil"/>
            </w:tcBorders>
          </w:tcPr>
          <w:p w14:paraId="3892BA90"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59C2618B" w14:textId="77777777">
        <w:trPr>
          <w:trHeight w:val="201"/>
        </w:trPr>
        <w:tc>
          <w:tcPr>
            <w:tcW w:w="5024" w:type="dxa"/>
            <w:tcBorders>
              <w:top w:val="nil"/>
              <w:left w:val="nil"/>
              <w:bottom w:val="nil"/>
              <w:right w:val="nil"/>
            </w:tcBorders>
          </w:tcPr>
          <w:p w14:paraId="1801433F" w14:textId="77777777" w:rsidR="000F2716" w:rsidRDefault="0075054F">
            <w:pPr>
              <w:spacing w:after="0" w:line="259" w:lineRule="auto"/>
              <w:ind w:left="120" w:firstLine="0"/>
              <w:jc w:val="left"/>
            </w:pPr>
            <w:r>
              <w:rPr>
                <w:sz w:val="18"/>
              </w:rPr>
              <w:t xml:space="preserve">Fuel proximate analysis ash mass fraction, </w:t>
            </w:r>
            <w:r>
              <w:rPr>
                <w:i/>
                <w:sz w:val="18"/>
              </w:rPr>
              <w:t>𝑌</w:t>
            </w:r>
            <w:r>
              <w:rPr>
                <w:i/>
                <w:sz w:val="18"/>
                <w:vertAlign w:val="subscript"/>
              </w:rPr>
              <w:t>𝑎𝑠ℎ</w:t>
            </w:r>
          </w:p>
        </w:tc>
        <w:tc>
          <w:tcPr>
            <w:tcW w:w="1639" w:type="dxa"/>
            <w:tcBorders>
              <w:top w:val="nil"/>
              <w:left w:val="nil"/>
              <w:bottom w:val="nil"/>
              <w:right w:val="nil"/>
            </w:tcBorders>
          </w:tcPr>
          <w:p w14:paraId="037D8EFF" w14:textId="77777777" w:rsidR="000F2716" w:rsidRDefault="0075054F">
            <w:pPr>
              <w:spacing w:after="0" w:line="259" w:lineRule="auto"/>
              <w:ind w:firstLine="0"/>
              <w:jc w:val="left"/>
            </w:pPr>
            <w:r>
              <w:rPr>
                <w:sz w:val="18"/>
              </w:rPr>
              <w:t>0.259</w:t>
            </w:r>
          </w:p>
        </w:tc>
        <w:tc>
          <w:tcPr>
            <w:tcW w:w="1639" w:type="dxa"/>
            <w:tcBorders>
              <w:top w:val="nil"/>
              <w:left w:val="nil"/>
              <w:bottom w:val="nil"/>
              <w:right w:val="nil"/>
            </w:tcBorders>
          </w:tcPr>
          <w:p w14:paraId="02E38E94" w14:textId="77777777" w:rsidR="000F2716" w:rsidRDefault="0075054F">
            <w:pPr>
              <w:spacing w:after="0" w:line="259" w:lineRule="auto"/>
              <w:ind w:firstLine="0"/>
              <w:jc w:val="left"/>
            </w:pPr>
            <w:r>
              <w:rPr>
                <w:sz w:val="18"/>
              </w:rPr>
              <w:t>0.559</w:t>
            </w:r>
          </w:p>
        </w:tc>
        <w:tc>
          <w:tcPr>
            <w:tcW w:w="1030" w:type="dxa"/>
            <w:tcBorders>
              <w:top w:val="nil"/>
              <w:left w:val="nil"/>
              <w:bottom w:val="nil"/>
              <w:right w:val="nil"/>
            </w:tcBorders>
          </w:tcPr>
          <w:p w14:paraId="6EE1713F"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0EF71E99" w14:textId="77777777">
        <w:trPr>
          <w:trHeight w:val="220"/>
        </w:trPr>
        <w:tc>
          <w:tcPr>
            <w:tcW w:w="5024" w:type="dxa"/>
            <w:tcBorders>
              <w:top w:val="nil"/>
              <w:left w:val="nil"/>
              <w:bottom w:val="nil"/>
              <w:right w:val="nil"/>
            </w:tcBorders>
          </w:tcPr>
          <w:p w14:paraId="1124F262" w14:textId="77777777" w:rsidR="000F2716" w:rsidRDefault="0075054F">
            <w:pPr>
              <w:spacing w:after="0" w:line="259" w:lineRule="auto"/>
              <w:ind w:left="120" w:firstLine="0"/>
              <w:jc w:val="left"/>
            </w:pPr>
            <w:r>
              <w:rPr>
                <w:sz w:val="18"/>
              </w:rPr>
              <w:t xml:space="preserve">Platen SH fouling thermal resistance, </w:t>
            </w:r>
            <w:r>
              <w:rPr>
                <w:i/>
                <w:sz w:val="18"/>
              </w:rPr>
              <w:t>𝑅</w:t>
            </w:r>
            <w:r>
              <w:rPr>
                <w:i/>
                <w:sz w:val="18"/>
                <w:vertAlign w:val="subscript"/>
              </w:rPr>
              <w:t>𝑝𝑙𝑎𝑡𝑒𝑛</w:t>
            </w:r>
          </w:p>
        </w:tc>
        <w:tc>
          <w:tcPr>
            <w:tcW w:w="1639" w:type="dxa"/>
            <w:tcBorders>
              <w:top w:val="nil"/>
              <w:left w:val="nil"/>
              <w:bottom w:val="nil"/>
              <w:right w:val="nil"/>
            </w:tcBorders>
          </w:tcPr>
          <w:p w14:paraId="517347C2" w14:textId="77777777" w:rsidR="000F2716" w:rsidRDefault="0075054F">
            <w:pPr>
              <w:spacing w:after="0" w:line="259" w:lineRule="auto"/>
              <w:ind w:firstLine="0"/>
              <w:jc w:val="left"/>
            </w:pPr>
            <w:r>
              <w:rPr>
                <w:sz w:val="18"/>
              </w:rPr>
              <w:t>0.004</w:t>
            </w:r>
          </w:p>
        </w:tc>
        <w:tc>
          <w:tcPr>
            <w:tcW w:w="1639" w:type="dxa"/>
            <w:tcBorders>
              <w:top w:val="nil"/>
              <w:left w:val="nil"/>
              <w:bottom w:val="nil"/>
              <w:right w:val="nil"/>
            </w:tcBorders>
          </w:tcPr>
          <w:p w14:paraId="4E94B31E" w14:textId="77777777" w:rsidR="000F2716" w:rsidRDefault="0075054F">
            <w:pPr>
              <w:spacing w:after="0" w:line="259" w:lineRule="auto"/>
              <w:ind w:firstLine="0"/>
              <w:jc w:val="left"/>
            </w:pPr>
            <w:r>
              <w:rPr>
                <w:sz w:val="18"/>
              </w:rPr>
              <w:t>0.007</w:t>
            </w:r>
          </w:p>
        </w:tc>
        <w:tc>
          <w:tcPr>
            <w:tcW w:w="1030" w:type="dxa"/>
            <w:tcBorders>
              <w:top w:val="nil"/>
              <w:left w:val="nil"/>
              <w:bottom w:val="nil"/>
              <w:right w:val="nil"/>
            </w:tcBorders>
          </w:tcPr>
          <w:p w14:paraId="39A87757"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66C7625B" w14:textId="77777777">
        <w:trPr>
          <w:trHeight w:val="256"/>
        </w:trPr>
        <w:tc>
          <w:tcPr>
            <w:tcW w:w="5024" w:type="dxa"/>
            <w:tcBorders>
              <w:top w:val="nil"/>
              <w:left w:val="nil"/>
              <w:bottom w:val="single" w:sz="4" w:space="0" w:color="000000"/>
              <w:right w:val="nil"/>
            </w:tcBorders>
          </w:tcPr>
          <w:p w14:paraId="395D8CD4" w14:textId="77777777" w:rsidR="000F2716" w:rsidRDefault="0075054F">
            <w:pPr>
              <w:spacing w:after="0" w:line="259" w:lineRule="auto"/>
              <w:ind w:left="120" w:firstLine="0"/>
              <w:jc w:val="left"/>
            </w:pPr>
            <w:r>
              <w:rPr>
                <w:sz w:val="18"/>
              </w:rPr>
              <w:t xml:space="preserve">Final SH fouling thermal resistance, </w:t>
            </w:r>
            <w:r>
              <w:rPr>
                <w:i/>
                <w:sz w:val="18"/>
              </w:rPr>
              <w:t>𝑅</w:t>
            </w:r>
            <w:r>
              <w:rPr>
                <w:i/>
                <w:sz w:val="18"/>
                <w:vertAlign w:val="subscript"/>
              </w:rPr>
              <w:t>𝑓𝑖𝑛𝑎𝑙</w:t>
            </w:r>
          </w:p>
        </w:tc>
        <w:tc>
          <w:tcPr>
            <w:tcW w:w="1639" w:type="dxa"/>
            <w:tcBorders>
              <w:top w:val="nil"/>
              <w:left w:val="nil"/>
              <w:bottom w:val="single" w:sz="4" w:space="0" w:color="000000"/>
              <w:right w:val="nil"/>
            </w:tcBorders>
          </w:tcPr>
          <w:p w14:paraId="54F07229" w14:textId="77777777" w:rsidR="000F2716" w:rsidRDefault="0075054F">
            <w:pPr>
              <w:spacing w:after="0" w:line="259" w:lineRule="auto"/>
              <w:ind w:firstLine="0"/>
              <w:jc w:val="left"/>
            </w:pPr>
            <w:r>
              <w:rPr>
                <w:sz w:val="18"/>
              </w:rPr>
              <w:t>0.01</w:t>
            </w:r>
          </w:p>
        </w:tc>
        <w:tc>
          <w:tcPr>
            <w:tcW w:w="1639" w:type="dxa"/>
            <w:tcBorders>
              <w:top w:val="nil"/>
              <w:left w:val="nil"/>
              <w:bottom w:val="single" w:sz="4" w:space="0" w:color="000000"/>
              <w:right w:val="nil"/>
            </w:tcBorders>
          </w:tcPr>
          <w:p w14:paraId="2758843C" w14:textId="77777777" w:rsidR="000F2716" w:rsidRDefault="0075054F">
            <w:pPr>
              <w:spacing w:after="0" w:line="259" w:lineRule="auto"/>
              <w:ind w:firstLine="0"/>
              <w:jc w:val="left"/>
            </w:pPr>
            <w:r>
              <w:rPr>
                <w:sz w:val="18"/>
              </w:rPr>
              <w:t>0.017</w:t>
            </w:r>
          </w:p>
        </w:tc>
        <w:tc>
          <w:tcPr>
            <w:tcW w:w="1030" w:type="dxa"/>
            <w:tcBorders>
              <w:top w:val="nil"/>
              <w:left w:val="nil"/>
              <w:bottom w:val="single" w:sz="4" w:space="0" w:color="000000"/>
              <w:right w:val="nil"/>
            </w:tcBorders>
          </w:tcPr>
          <w:p w14:paraId="09D5B682"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71FBAF9B" w14:textId="77777777">
        <w:trPr>
          <w:trHeight w:val="319"/>
        </w:trPr>
        <w:tc>
          <w:tcPr>
            <w:tcW w:w="5024" w:type="dxa"/>
            <w:tcBorders>
              <w:top w:val="single" w:sz="4" w:space="0" w:color="000000"/>
              <w:left w:val="nil"/>
              <w:bottom w:val="single" w:sz="4" w:space="0" w:color="000000"/>
              <w:right w:val="nil"/>
            </w:tcBorders>
          </w:tcPr>
          <w:p w14:paraId="0A1521B1" w14:textId="77777777" w:rsidR="000F2716" w:rsidRDefault="0075054F">
            <w:pPr>
              <w:spacing w:after="0" w:line="259" w:lineRule="auto"/>
              <w:ind w:left="120" w:firstLine="0"/>
              <w:jc w:val="left"/>
            </w:pPr>
            <w:r>
              <w:rPr>
                <w:sz w:val="18"/>
              </w:rPr>
              <w:t>Dependent variables</w:t>
            </w:r>
          </w:p>
        </w:tc>
        <w:tc>
          <w:tcPr>
            <w:tcW w:w="1639" w:type="dxa"/>
            <w:tcBorders>
              <w:top w:val="single" w:sz="4" w:space="0" w:color="000000"/>
              <w:left w:val="nil"/>
              <w:bottom w:val="single" w:sz="4" w:space="0" w:color="000000"/>
              <w:right w:val="nil"/>
            </w:tcBorders>
          </w:tcPr>
          <w:p w14:paraId="67BA349A" w14:textId="77777777" w:rsidR="000F2716" w:rsidRDefault="0075054F">
            <w:pPr>
              <w:spacing w:after="0" w:line="259" w:lineRule="auto"/>
              <w:ind w:firstLine="0"/>
              <w:jc w:val="left"/>
            </w:pPr>
            <w:r>
              <w:rPr>
                <w:sz w:val="18"/>
              </w:rPr>
              <w:t>Function of</w:t>
            </w:r>
          </w:p>
        </w:tc>
        <w:tc>
          <w:tcPr>
            <w:tcW w:w="1639" w:type="dxa"/>
            <w:tcBorders>
              <w:top w:val="single" w:sz="4" w:space="0" w:color="000000"/>
              <w:left w:val="nil"/>
              <w:bottom w:val="single" w:sz="4" w:space="0" w:color="000000"/>
              <w:right w:val="nil"/>
            </w:tcBorders>
          </w:tcPr>
          <w:p w14:paraId="6D80E5B6" w14:textId="77777777" w:rsidR="000F2716" w:rsidRDefault="000F2716">
            <w:pPr>
              <w:spacing w:after="160" w:line="259" w:lineRule="auto"/>
              <w:ind w:firstLine="0"/>
              <w:jc w:val="left"/>
            </w:pPr>
          </w:p>
        </w:tc>
        <w:tc>
          <w:tcPr>
            <w:tcW w:w="1030" w:type="dxa"/>
            <w:tcBorders>
              <w:top w:val="single" w:sz="4" w:space="0" w:color="000000"/>
              <w:left w:val="nil"/>
              <w:bottom w:val="single" w:sz="4" w:space="0" w:color="000000"/>
              <w:right w:val="nil"/>
            </w:tcBorders>
          </w:tcPr>
          <w:p w14:paraId="04F97B4B" w14:textId="77777777" w:rsidR="000F2716" w:rsidRDefault="0075054F">
            <w:pPr>
              <w:spacing w:after="0" w:line="259" w:lineRule="auto"/>
              <w:ind w:firstLine="0"/>
              <w:jc w:val="left"/>
            </w:pPr>
            <w:r>
              <w:rPr>
                <w:sz w:val="18"/>
              </w:rPr>
              <w:t>Units</w:t>
            </w:r>
          </w:p>
        </w:tc>
      </w:tr>
      <w:tr w:rsidR="000F2716" w14:paraId="716451BD" w14:textId="77777777">
        <w:trPr>
          <w:trHeight w:val="312"/>
        </w:trPr>
        <w:tc>
          <w:tcPr>
            <w:tcW w:w="5024" w:type="dxa"/>
            <w:tcBorders>
              <w:top w:val="single" w:sz="4" w:space="0" w:color="000000"/>
              <w:left w:val="nil"/>
              <w:bottom w:val="nil"/>
              <w:right w:val="nil"/>
            </w:tcBorders>
          </w:tcPr>
          <w:p w14:paraId="5F8CB276" w14:textId="77777777" w:rsidR="000F2716" w:rsidRDefault="0075054F">
            <w:pPr>
              <w:spacing w:after="0" w:line="259" w:lineRule="auto"/>
              <w:ind w:left="120" w:firstLine="0"/>
              <w:jc w:val="left"/>
            </w:pPr>
            <w:r>
              <w:rPr>
                <w:sz w:val="18"/>
              </w:rPr>
              <w:t>Higher heating value</w:t>
            </w:r>
          </w:p>
        </w:tc>
        <w:tc>
          <w:tcPr>
            <w:tcW w:w="3278" w:type="dxa"/>
            <w:gridSpan w:val="2"/>
            <w:tcBorders>
              <w:top w:val="single" w:sz="4" w:space="0" w:color="000000"/>
              <w:left w:val="nil"/>
              <w:bottom w:val="nil"/>
              <w:right w:val="nil"/>
            </w:tcBorders>
          </w:tcPr>
          <w:p w14:paraId="33A73B19" w14:textId="77777777" w:rsidR="000F2716" w:rsidRDefault="0075054F">
            <w:pPr>
              <w:spacing w:after="0" w:line="259" w:lineRule="auto"/>
              <w:ind w:firstLine="0"/>
              <w:jc w:val="left"/>
            </w:pPr>
            <w:r>
              <w:rPr>
                <w:sz w:val="18"/>
              </w:rPr>
              <w:t xml:space="preserve">Fuel constituents </w:t>
            </w:r>
            <w:r>
              <w:rPr>
                <w:i/>
                <w:sz w:val="18"/>
              </w:rPr>
              <w:t>𝑌</w:t>
            </w:r>
            <w:r>
              <w:rPr>
                <w:i/>
                <w:sz w:val="18"/>
                <w:vertAlign w:val="subscript"/>
              </w:rPr>
              <w:t>𝐻</w:t>
            </w:r>
            <w:r>
              <w:rPr>
                <w:sz w:val="10"/>
              </w:rPr>
              <w:t>2</w:t>
            </w:r>
            <w:r>
              <w:rPr>
                <w:i/>
                <w:sz w:val="12"/>
              </w:rPr>
              <w:t xml:space="preserve">𝑂 </w:t>
            </w:r>
            <w:r>
              <w:rPr>
                <w:sz w:val="18"/>
              </w:rPr>
              <w:t xml:space="preserve">and </w:t>
            </w:r>
            <w:r>
              <w:rPr>
                <w:i/>
                <w:sz w:val="18"/>
              </w:rPr>
              <w:t>𝑌</w:t>
            </w:r>
            <w:r>
              <w:rPr>
                <w:i/>
                <w:sz w:val="18"/>
                <w:vertAlign w:val="subscript"/>
              </w:rPr>
              <w:t>𝑎𝑠ℎ</w:t>
            </w:r>
          </w:p>
        </w:tc>
        <w:tc>
          <w:tcPr>
            <w:tcW w:w="1030" w:type="dxa"/>
            <w:tcBorders>
              <w:top w:val="single" w:sz="4" w:space="0" w:color="000000"/>
              <w:left w:val="nil"/>
              <w:bottom w:val="nil"/>
              <w:right w:val="nil"/>
            </w:tcBorders>
          </w:tcPr>
          <w:p w14:paraId="31930CF1" w14:textId="77777777" w:rsidR="000F2716" w:rsidRDefault="0075054F">
            <w:pPr>
              <w:spacing w:after="0" w:line="259" w:lineRule="auto"/>
              <w:ind w:firstLine="0"/>
              <w:jc w:val="left"/>
            </w:pPr>
            <w:r>
              <w:rPr>
                <w:i/>
                <w:sz w:val="18"/>
              </w:rPr>
              <w:t>𝐽</w:t>
            </w:r>
            <w:r>
              <w:rPr>
                <w:sz w:val="18"/>
              </w:rPr>
              <w:t>∕</w:t>
            </w:r>
            <w:r>
              <w:rPr>
                <w:i/>
                <w:sz w:val="18"/>
              </w:rPr>
              <w:t>𝑘𝑔</w:t>
            </w:r>
          </w:p>
        </w:tc>
      </w:tr>
      <w:tr w:rsidR="000F2716" w14:paraId="7D771D38" w14:textId="77777777">
        <w:trPr>
          <w:trHeight w:val="195"/>
        </w:trPr>
        <w:tc>
          <w:tcPr>
            <w:tcW w:w="5024" w:type="dxa"/>
            <w:tcBorders>
              <w:top w:val="nil"/>
              <w:left w:val="nil"/>
              <w:bottom w:val="nil"/>
              <w:right w:val="nil"/>
            </w:tcBorders>
          </w:tcPr>
          <w:p w14:paraId="30A0B7D9" w14:textId="77777777" w:rsidR="000F2716" w:rsidRDefault="0075054F">
            <w:pPr>
              <w:spacing w:after="0" w:line="259" w:lineRule="auto"/>
              <w:ind w:left="120" w:firstLine="0"/>
              <w:jc w:val="left"/>
            </w:pPr>
            <w:r>
              <w:rPr>
                <w:sz w:val="18"/>
              </w:rPr>
              <w:t>Excess air</w:t>
            </w:r>
          </w:p>
        </w:tc>
        <w:tc>
          <w:tcPr>
            <w:tcW w:w="3278" w:type="dxa"/>
            <w:gridSpan w:val="2"/>
            <w:tcBorders>
              <w:top w:val="nil"/>
              <w:left w:val="nil"/>
              <w:bottom w:val="nil"/>
              <w:right w:val="nil"/>
            </w:tcBorders>
          </w:tcPr>
          <w:p w14:paraId="20B9C0CC" w14:textId="77777777" w:rsidR="000F2716" w:rsidRDefault="0075054F">
            <w:pPr>
              <w:spacing w:after="0" w:line="259" w:lineRule="auto"/>
              <w:ind w:firstLine="0"/>
              <w:jc w:val="left"/>
            </w:pPr>
            <w:r>
              <w:rPr>
                <w:sz w:val="18"/>
              </w:rPr>
              <w:t>Total fuel flow rate for mills</w:t>
            </w:r>
          </w:p>
        </w:tc>
        <w:tc>
          <w:tcPr>
            <w:tcW w:w="1030" w:type="dxa"/>
            <w:tcBorders>
              <w:top w:val="nil"/>
              <w:left w:val="nil"/>
              <w:bottom w:val="nil"/>
              <w:right w:val="nil"/>
            </w:tcBorders>
          </w:tcPr>
          <w:p w14:paraId="11261818" w14:textId="77777777" w:rsidR="000F2716" w:rsidRDefault="0075054F">
            <w:pPr>
              <w:spacing w:after="0" w:line="259" w:lineRule="auto"/>
              <w:ind w:firstLine="0"/>
              <w:jc w:val="left"/>
            </w:pPr>
            <w:r>
              <w:rPr>
                <w:sz w:val="18"/>
              </w:rPr>
              <w:t>%</w:t>
            </w:r>
          </w:p>
        </w:tc>
      </w:tr>
      <w:tr w:rsidR="000F2716" w14:paraId="6647D6C3" w14:textId="77777777">
        <w:trPr>
          <w:trHeight w:val="233"/>
        </w:trPr>
        <w:tc>
          <w:tcPr>
            <w:tcW w:w="5024" w:type="dxa"/>
            <w:tcBorders>
              <w:top w:val="nil"/>
              <w:left w:val="nil"/>
              <w:bottom w:val="nil"/>
              <w:right w:val="nil"/>
            </w:tcBorders>
          </w:tcPr>
          <w:p w14:paraId="5DA8D8A4" w14:textId="77777777" w:rsidR="000F2716" w:rsidRDefault="0075054F">
            <w:pPr>
              <w:spacing w:after="0" w:line="259" w:lineRule="auto"/>
              <w:ind w:left="120" w:firstLine="0"/>
              <w:jc w:val="left"/>
            </w:pPr>
            <w:r>
              <w:rPr>
                <w:sz w:val="18"/>
              </w:rPr>
              <w:t>Platen SH internal steam temperature</w:t>
            </w:r>
          </w:p>
        </w:tc>
        <w:tc>
          <w:tcPr>
            <w:tcW w:w="3278" w:type="dxa"/>
            <w:gridSpan w:val="2"/>
            <w:tcBorders>
              <w:top w:val="nil"/>
              <w:left w:val="nil"/>
              <w:bottom w:val="nil"/>
              <w:right w:val="nil"/>
            </w:tcBorders>
          </w:tcPr>
          <w:p w14:paraId="318BE99D" w14:textId="77777777" w:rsidR="000F2716" w:rsidRDefault="0075054F">
            <w:pPr>
              <w:spacing w:after="0" w:line="259" w:lineRule="auto"/>
              <w:ind w:firstLine="0"/>
              <w:jc w:val="left"/>
            </w:pPr>
            <w:r>
              <w:rPr>
                <w:i/>
                <w:sz w:val="28"/>
                <w:vertAlign w:val="superscript"/>
              </w:rPr>
              <w:t>𝑅</w:t>
            </w:r>
            <w:r>
              <w:rPr>
                <w:i/>
                <w:sz w:val="12"/>
              </w:rPr>
              <w:t>𝑝𝑙𝑎𝑡𝑒𝑛</w:t>
            </w:r>
          </w:p>
        </w:tc>
        <w:tc>
          <w:tcPr>
            <w:tcW w:w="1030" w:type="dxa"/>
            <w:tcBorders>
              <w:top w:val="nil"/>
              <w:left w:val="nil"/>
              <w:bottom w:val="nil"/>
              <w:right w:val="nil"/>
            </w:tcBorders>
          </w:tcPr>
          <w:p w14:paraId="5F8E044D" w14:textId="77777777" w:rsidR="000F2716" w:rsidRDefault="0075054F">
            <w:pPr>
              <w:spacing w:after="0" w:line="259" w:lineRule="auto"/>
              <w:ind w:firstLine="0"/>
              <w:jc w:val="left"/>
            </w:pPr>
            <w:r>
              <w:rPr>
                <w:i/>
                <w:sz w:val="18"/>
              </w:rPr>
              <w:t>𝐾</w:t>
            </w:r>
          </w:p>
        </w:tc>
      </w:tr>
      <w:tr w:rsidR="000F2716" w14:paraId="0E074838" w14:textId="77777777">
        <w:trPr>
          <w:trHeight w:val="251"/>
        </w:trPr>
        <w:tc>
          <w:tcPr>
            <w:tcW w:w="5024" w:type="dxa"/>
            <w:tcBorders>
              <w:top w:val="nil"/>
              <w:left w:val="nil"/>
              <w:bottom w:val="single" w:sz="6" w:space="0" w:color="000000"/>
              <w:right w:val="nil"/>
            </w:tcBorders>
          </w:tcPr>
          <w:p w14:paraId="6D06DA0B" w14:textId="77777777" w:rsidR="000F2716" w:rsidRDefault="0075054F">
            <w:pPr>
              <w:spacing w:after="0" w:line="259" w:lineRule="auto"/>
              <w:ind w:left="120" w:firstLine="0"/>
              <w:jc w:val="left"/>
            </w:pPr>
            <w:r>
              <w:rPr>
                <w:sz w:val="18"/>
              </w:rPr>
              <w:t>Final SH internal steam temperature</w:t>
            </w:r>
          </w:p>
        </w:tc>
        <w:tc>
          <w:tcPr>
            <w:tcW w:w="3278" w:type="dxa"/>
            <w:gridSpan w:val="2"/>
            <w:tcBorders>
              <w:top w:val="nil"/>
              <w:left w:val="nil"/>
              <w:bottom w:val="single" w:sz="6" w:space="0" w:color="000000"/>
              <w:right w:val="nil"/>
            </w:tcBorders>
          </w:tcPr>
          <w:p w14:paraId="3AE7C4B8" w14:textId="77777777" w:rsidR="000F2716" w:rsidRDefault="0075054F">
            <w:pPr>
              <w:spacing w:after="0" w:line="259" w:lineRule="auto"/>
              <w:ind w:firstLine="0"/>
              <w:jc w:val="left"/>
            </w:pPr>
            <w:r>
              <w:rPr>
                <w:i/>
                <w:sz w:val="28"/>
                <w:vertAlign w:val="superscript"/>
              </w:rPr>
              <w:t>𝑅</w:t>
            </w:r>
            <w:r>
              <w:rPr>
                <w:i/>
                <w:sz w:val="12"/>
              </w:rPr>
              <w:t>𝑓𝑖𝑛𝑎𝑙</w:t>
            </w:r>
          </w:p>
        </w:tc>
        <w:tc>
          <w:tcPr>
            <w:tcW w:w="1030" w:type="dxa"/>
            <w:tcBorders>
              <w:top w:val="nil"/>
              <w:left w:val="nil"/>
              <w:bottom w:val="single" w:sz="6" w:space="0" w:color="000000"/>
              <w:right w:val="nil"/>
            </w:tcBorders>
          </w:tcPr>
          <w:p w14:paraId="68728FE6" w14:textId="77777777" w:rsidR="000F2716" w:rsidRDefault="0075054F">
            <w:pPr>
              <w:spacing w:after="0" w:line="259" w:lineRule="auto"/>
              <w:ind w:firstLine="0"/>
              <w:jc w:val="left"/>
            </w:pPr>
            <w:r>
              <w:rPr>
                <w:i/>
                <w:sz w:val="18"/>
              </w:rPr>
              <w:t>𝐾</w:t>
            </w:r>
          </w:p>
        </w:tc>
      </w:tr>
    </w:tbl>
    <w:p w14:paraId="29749BD1" w14:textId="77777777" w:rsidR="0052250B" w:rsidRDefault="0052250B" w:rsidP="00917409">
      <w:pPr>
        <w:spacing w:after="110"/>
        <w:ind w:left="-15"/>
      </w:pPr>
    </w:p>
    <w:p w14:paraId="16C1C15D" w14:textId="20E10B8B" w:rsidR="00917409" w:rsidRDefault="00D16034" w:rsidP="00917409">
      <w:pPr>
        <w:spacing w:after="110"/>
        <w:ind w:left="-15"/>
      </w:pPr>
      <w:r>
        <w:t xml:space="preserve">Once the CFD simulations achieved convergence, the target data, comprising of the discretized heat loads to the furnace, platen </w:t>
      </w:r>
      <w:r w:rsidR="0075464B">
        <w:t xml:space="preserve">SH </w:t>
      </w:r>
      <w:r>
        <w:t xml:space="preserve">and final SH, the exit flue-gas temperatures and combustion characteristics, was stored for each case. </w:t>
      </w:r>
      <w:r w:rsidR="002963AE">
        <w:t xml:space="preserve"> </w:t>
      </w:r>
      <w:r w:rsidR="0075054F">
        <w:t>A total of 27 output target values (</w:t>
      </w:r>
      <w:r w:rsidR="0075054F">
        <w:rPr>
          <w:i/>
        </w:rPr>
        <w:t>𝑑</w:t>
      </w:r>
      <w:r w:rsidR="0075054F">
        <w:rPr>
          <w:i/>
          <w:vertAlign w:val="subscript"/>
        </w:rPr>
        <w:t>𝑡𝑎𝑟𝑔𝑒𝑡𝑠</w:t>
      </w:r>
      <w:r w:rsidR="0075054F">
        <w:t xml:space="preserve">) are </w:t>
      </w:r>
      <w:r w:rsidR="00772F25">
        <w:t>extracted from the results</w:t>
      </w:r>
      <w:r w:rsidR="00350F1B">
        <w:t xml:space="preserve"> </w:t>
      </w:r>
      <w:r w:rsidR="0075054F">
        <w:t xml:space="preserve">for each CFD simulation case. Due to the </w:t>
      </w:r>
      <w:r w:rsidR="00B407D6">
        <w:t>inherently uns</w:t>
      </w:r>
      <w:r w:rsidR="00D342E5">
        <w:t>t</w:t>
      </w:r>
      <w:r w:rsidR="00B407D6">
        <w:t>eady</w:t>
      </w:r>
      <w:r w:rsidR="0075054F">
        <w:t xml:space="preserve"> nature of the CFD simulations</w:t>
      </w:r>
      <w:r w:rsidR="00350F1B">
        <w:t xml:space="preserve"> even when convergence has been achieved</w:t>
      </w:r>
      <w:r w:rsidR="0075054F">
        <w:t>,</w:t>
      </w:r>
      <w:r w:rsidR="00350F1B">
        <w:t xml:space="preserve"> </w:t>
      </w:r>
      <w:r w:rsidR="009875BF">
        <w:t xml:space="preserve">the </w:t>
      </w:r>
      <w:r w:rsidR="0075054F">
        <w:t xml:space="preserve">output target values were </w:t>
      </w:r>
      <w:r w:rsidR="009875BF">
        <w:t xml:space="preserve">extracted after </w:t>
      </w:r>
      <w:r w:rsidR="0075054F">
        <w:t xml:space="preserve">every 50 iterations for </w:t>
      </w:r>
      <w:r w:rsidR="009875BF">
        <w:t xml:space="preserve">an additional </w:t>
      </w:r>
      <w:r w:rsidR="0075054F">
        <w:t>2500 iterations</w:t>
      </w:r>
      <w:r w:rsidR="00917409">
        <w:t xml:space="preserve"> </w:t>
      </w:r>
      <w:r w:rsidR="009875BF">
        <w:t>once convergence was achieved.</w:t>
      </w:r>
      <w:r w:rsidR="0075054F">
        <w:t xml:space="preserve"> This results in each CFD simulation case having a solution </w:t>
      </w:r>
      <w:r w:rsidR="00C057BC">
        <w:t xml:space="preserve">data </w:t>
      </w:r>
      <w:r w:rsidR="0075054F">
        <w:t xml:space="preserve">matrix size of </w:t>
      </w:r>
      <w:r w:rsidR="00917409">
        <w:t>(</w:t>
      </w:r>
      <m:oMath>
        <m:acc>
          <m:accPr>
            <m:chr m:val="̅"/>
            <m:ctrlPr>
              <w:rPr>
                <w:rFonts w:ascii="Cambria Math" w:hAnsi="Cambria Math"/>
                <w:i/>
              </w:rPr>
            </m:ctrlPr>
          </m:accPr>
          <m:e>
            <m:r>
              <w:rPr>
                <w:rFonts w:ascii="Cambria Math" w:hAnsi="Cambria Math"/>
              </w:rPr>
              <m:t>Y</m:t>
            </m:r>
          </m:e>
        </m:acc>
        <m:r>
          <w:rPr>
            <w:rFonts w:ascii="Cambria Math" w:hAnsi="Cambria Math"/>
          </w:rPr>
          <m:t>∈50×27</m:t>
        </m:r>
      </m:oMath>
      <w:r w:rsidR="00917409">
        <w:t>).</w:t>
      </w:r>
    </w:p>
    <w:p w14:paraId="3E55C6BD" w14:textId="6B900DC1" w:rsidR="000F2716" w:rsidRDefault="0075054F" w:rsidP="00917409">
      <w:pPr>
        <w:spacing w:after="3" w:line="264" w:lineRule="auto"/>
        <w:ind w:right="-17"/>
      </w:pPr>
      <w:r>
        <w:t xml:space="preserve">The target dataset was split with 80% for training purposes and the remainder for testing. To reduce the training time of the neural networks a min-max normalization was utilized </w:t>
      </w:r>
      <w:r w:rsidR="0007110C">
        <w:t xml:space="preserve">to </w:t>
      </w:r>
      <w:r>
        <w:t>scal</w:t>
      </w:r>
      <w:r w:rsidR="0007110C">
        <w:t>e</w:t>
      </w:r>
      <w:r>
        <w:t xml:space="preserve"> all the dataset entries to values between</w:t>
      </w:r>
      <w:r w:rsidR="00917409">
        <w:t xml:space="preserve"> </w:t>
      </w:r>
      <m:oMath>
        <m:r>
          <w:rPr>
            <w:rFonts w:ascii="Cambria Math" w:hAnsi="Cambria Math"/>
          </w:rPr>
          <m:t>0→1</m:t>
        </m:r>
      </m:oMath>
      <w:r>
        <w:t>.</w:t>
      </w:r>
    </w:p>
    <w:p w14:paraId="2D5B7838" w14:textId="77777777" w:rsidR="00917409" w:rsidRDefault="00917409" w:rsidP="00917409">
      <w:pPr>
        <w:spacing w:after="3" w:line="264" w:lineRule="auto"/>
        <w:ind w:right="-17"/>
      </w:pPr>
    </w:p>
    <w:p w14:paraId="7BB60DFC" w14:textId="106C9E93" w:rsidR="000F2716" w:rsidRDefault="00CF2365">
      <w:pPr>
        <w:pStyle w:val="Heading1"/>
        <w:ind w:left="284" w:hanging="299"/>
      </w:pPr>
      <w:r>
        <w:t>Surrogate m</w:t>
      </w:r>
      <w:r w:rsidR="0075054F">
        <w:t>odel development</w:t>
      </w:r>
    </w:p>
    <w:p w14:paraId="124367C6" w14:textId="77777777" w:rsidR="000F2716" w:rsidRDefault="0075054F">
      <w:pPr>
        <w:ind w:left="-15"/>
      </w:pPr>
      <w:r>
        <w:t xml:space="preserve">The present work makes use of two types of machine learning models, namely a standard artificial neural network (ANN/MLP) and a mixture density designated model connected to a standard ANN (MLP-MDN). The following section will discuss the hyper parameter tuning and final selected model configuration. The programming language Python 3.7.8 and the </w:t>
      </w:r>
      <w:proofErr w:type="spellStart"/>
      <w:r>
        <w:t>Tensorflow</w:t>
      </w:r>
      <w:proofErr w:type="spellEnd"/>
      <w:r>
        <w:t xml:space="preserve"> machine learning libraries were utilized in the present study.</w:t>
      </w:r>
    </w:p>
    <w:p w14:paraId="02F60FEC" w14:textId="77777777" w:rsidR="000F2716" w:rsidRDefault="0075054F">
      <w:pPr>
        <w:pStyle w:val="Heading2"/>
        <w:ind w:left="423" w:hanging="438"/>
      </w:pPr>
      <w:r>
        <w:t>Model configuration</w:t>
      </w:r>
    </w:p>
    <w:p w14:paraId="34CD6FA5" w14:textId="6E6C1E7C" w:rsidR="000F2716" w:rsidRDefault="0075054F" w:rsidP="00F76F3B">
      <w:pPr>
        <w:spacing w:after="0"/>
        <w:ind w:left="-15"/>
      </w:pPr>
      <w:r>
        <w:t xml:space="preserve">The goal of the </w:t>
      </w:r>
      <w:r w:rsidR="006F717B">
        <w:t>surrogate model</w:t>
      </w:r>
      <w:r>
        <w:t xml:space="preserve"> is to predict the heat load distributions to the furnace</w:t>
      </w:r>
      <w:r w:rsidR="00EA4D59">
        <w:t xml:space="preserve"> water walls (EV)</w:t>
      </w:r>
      <w:r>
        <w:t xml:space="preserve">, </w:t>
      </w:r>
      <w:r w:rsidR="0018597B">
        <w:t xml:space="preserve">the </w:t>
      </w:r>
      <w:r>
        <w:t>platen superheater (SH</w:t>
      </w:r>
      <w:r w:rsidR="00EA4D59">
        <w:t>2</w:t>
      </w:r>
      <w:r>
        <w:t>)</w:t>
      </w:r>
      <w:r w:rsidR="006C3D4F">
        <w:t xml:space="preserve"> tubes,</w:t>
      </w:r>
      <w:r>
        <w:t xml:space="preserve"> and </w:t>
      </w:r>
      <w:r w:rsidR="0018597B">
        <w:t xml:space="preserve">the </w:t>
      </w:r>
      <w:r>
        <w:t>final</w:t>
      </w:r>
      <w:r w:rsidR="00EA4D59">
        <w:t xml:space="preserve"> supe</w:t>
      </w:r>
      <w:r w:rsidR="002746EE">
        <w:t>r</w:t>
      </w:r>
      <w:r w:rsidR="00EA4D59">
        <w:t>heater</w:t>
      </w:r>
      <w:r>
        <w:t xml:space="preserve"> </w:t>
      </w:r>
      <w:r w:rsidR="00EA4D59">
        <w:t>(</w:t>
      </w:r>
      <w:r>
        <w:t>SH</w:t>
      </w:r>
      <w:r w:rsidR="00EA4D59">
        <w:t>3)</w:t>
      </w:r>
      <w:r>
        <w:t xml:space="preserve"> </w:t>
      </w:r>
      <w:r w:rsidR="006C3D4F">
        <w:t>tubes</w:t>
      </w:r>
      <w:r>
        <w:t xml:space="preserve">, </w:t>
      </w:r>
      <w:r w:rsidR="006C3D4F">
        <w:t xml:space="preserve">as well as </w:t>
      </w:r>
      <w:r>
        <w:t xml:space="preserve">the combustion </w:t>
      </w:r>
      <w:r w:rsidR="00CB27C8">
        <w:t>characteristics</w:t>
      </w:r>
      <w:r>
        <w:t xml:space="preserve"> and flue-gas temperatures at the exit, using the high</w:t>
      </w:r>
      <w:r w:rsidR="00F76F3B">
        <w:t>-</w:t>
      </w:r>
      <w:r>
        <w:t>level input</w:t>
      </w:r>
      <w:r w:rsidR="006C3D4F">
        <w:t>s for the</w:t>
      </w:r>
      <w:r>
        <w:t xml:space="preserve"> ranges </w:t>
      </w:r>
      <w:r w:rsidR="006C3D4F">
        <w:t>provided</w:t>
      </w:r>
      <w:r>
        <w:t xml:space="preserve"> in Table </w:t>
      </w:r>
      <w:r>
        <w:rPr>
          <w:color w:val="2F4F4F"/>
        </w:rPr>
        <w:t>2</w:t>
      </w:r>
      <w:r>
        <w:t>.</w:t>
      </w:r>
    </w:p>
    <w:p w14:paraId="2661B65F" w14:textId="2DE0BEDB" w:rsidR="00F76F3B" w:rsidRDefault="00F76F3B" w:rsidP="00F76F3B">
      <w:pPr>
        <w:spacing w:after="0"/>
        <w:ind w:left="-15"/>
      </w:pPr>
    </w:p>
    <w:p w14:paraId="1ED07BD3" w14:textId="465778D8" w:rsidR="00F76F3B" w:rsidRDefault="00F76422" w:rsidP="00F76422">
      <w:pPr>
        <w:spacing w:after="0"/>
        <w:ind w:left="-15"/>
      </w:pPr>
      <w:r>
        <w:t xml:space="preserve">The total CFD solution data matrix size will consist of </w:t>
      </w:r>
      <m:oMath>
        <m:r>
          <w:rPr>
            <w:rFonts w:ascii="Cambria Math" w:hAnsi="Cambria Math"/>
          </w:rPr>
          <m:t>180×</m:t>
        </m:r>
        <m:acc>
          <m:accPr>
            <m:chr m:val="̅"/>
            <m:ctrlPr>
              <w:rPr>
                <w:rFonts w:ascii="Cambria Math" w:hAnsi="Cambria Math"/>
                <w:i/>
              </w:rPr>
            </m:ctrlPr>
          </m:accPr>
          <m:e>
            <m:r>
              <w:rPr>
                <w:rFonts w:ascii="Cambria Math" w:hAnsi="Cambria Math"/>
              </w:rPr>
              <m:t>Y</m:t>
            </m:r>
          </m:e>
        </m:acc>
        <m:r>
          <w:rPr>
            <w:rFonts w:ascii="Cambria Math" w:hAnsi="Cambria Math"/>
          </w:rPr>
          <m:t>=243000</m:t>
        </m:r>
      </m:oMath>
      <w:r>
        <w:t xml:space="preserve"> data points. Using the total solution data matrix for training and testing would typically result in a slower empirical convergence [</w:t>
      </w:r>
      <w:r w:rsidR="005312A4">
        <w:t>20</w:t>
      </w:r>
      <w:r>
        <w:t>]</w:t>
      </w:r>
      <w:r w:rsidR="002F7DB1">
        <w:t>.</w:t>
      </w:r>
      <w:r w:rsidR="00784646">
        <w:t xml:space="preserve"> </w:t>
      </w:r>
      <w:r w:rsidR="002F7DB1">
        <w:t>H</w:t>
      </w:r>
      <w:r w:rsidR="00784646">
        <w:t>owever, t</w:t>
      </w:r>
      <w:r>
        <w:t>he use of subset data packages, referred to as batch</w:t>
      </w:r>
      <w:r w:rsidR="00A92C54">
        <w:t>es</w:t>
      </w:r>
      <w:r>
        <w:t xml:space="preserve"> or mini-batches, allows for a faster empirical convergence. The batch size is a term used in machine learning that specifies </w:t>
      </w:r>
      <w:proofErr w:type="gramStart"/>
      <w:r>
        <w:t>a number of</w:t>
      </w:r>
      <w:proofErr w:type="gramEnd"/>
      <w:r>
        <w:t xml:space="preserve"> training/testing examples utilized in one iteration</w:t>
      </w:r>
      <w:r w:rsidR="00784646">
        <w:t xml:space="preserve"> [1</w:t>
      </w:r>
      <w:r w:rsidR="005312A4">
        <w:t>0</w:t>
      </w:r>
      <w:r w:rsidR="00784646">
        <w:t>]</w:t>
      </w:r>
      <w:r>
        <w:t xml:space="preserve">. </w:t>
      </w:r>
      <w:r w:rsidR="00F76F3B">
        <w:t>Thus, for a data batch size,</w:t>
      </w:r>
      <w:r w:rsidR="00CB27C8">
        <w:t xml:space="preserve"> </w:t>
      </w: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00CB27C8">
        <w:t xml:space="preserve">, the output tensor for the MLP model will be </w:t>
      </w:r>
      <m:oMath>
        <m:acc>
          <m:accPr>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27</m:t>
            </m:r>
          </m:sup>
        </m:sSup>
      </m:oMath>
      <w:r w:rsidR="00CB27C8">
        <w:t xml:space="preserve"> since </w:t>
      </w:r>
      <m:oMath>
        <m:sSub>
          <m:sSubPr>
            <m:ctrlPr>
              <w:rPr>
                <w:rFonts w:ascii="Cambria Math" w:hAnsi="Cambria Math"/>
                <w:i/>
              </w:rPr>
            </m:ctrlPr>
          </m:sSubPr>
          <m:e>
            <m:r>
              <w:rPr>
                <w:rFonts w:ascii="Cambria Math" w:hAnsi="Cambria Math"/>
              </w:rPr>
              <m:t>d</m:t>
            </m:r>
          </m:e>
          <m:sub>
            <m:r>
              <w:rPr>
                <w:rFonts w:ascii="Cambria Math" w:hAnsi="Cambria Math"/>
              </w:rPr>
              <m:t>targets</m:t>
            </m:r>
          </m:sub>
        </m:sSub>
        <m:r>
          <w:rPr>
            <w:rFonts w:ascii="Cambria Math" w:hAnsi="Cambria Math"/>
          </w:rPr>
          <m:t>=27</m:t>
        </m:r>
      </m:oMath>
      <w:r w:rsidR="00CB27C8">
        <w:t xml:space="preserve">. </w:t>
      </w:r>
      <w:r w:rsidR="00F76F3B">
        <w:t>However, the</w:t>
      </w:r>
      <w:r w:rsidR="00CD3FE2">
        <w:t xml:space="preserve"> output data </w:t>
      </w:r>
      <w:r w:rsidR="001973A2">
        <w:t>for the</w:t>
      </w:r>
      <w:r w:rsidR="00F76F3B">
        <w:t xml:space="preserve"> MDN-ANN model will consist of t</w:t>
      </w:r>
      <w:r w:rsidR="00CB27C8">
        <w:t>hre</w:t>
      </w:r>
      <w:r w:rsidR="00F76F3B">
        <w:t xml:space="preserve">e parts, </w:t>
      </w:r>
      <w:r w:rsidR="00CB27C8">
        <w:t>namely,</w:t>
      </w:r>
      <w:r w:rsidR="00F76F3B">
        <w:t xml:space="preserve"> the mixing coefficients tensor of shape</w:t>
      </w:r>
      <w:r w:rsidR="00CB27C8">
        <w:t xml:space="preserve"> </w:t>
      </w:r>
      <m:oMath>
        <m:acc>
          <m:accPr>
            <m:chr m:val="̅"/>
            <m:ctrlPr>
              <w:rPr>
                <w:rFonts w:ascii="Cambria Math" w:hAnsi="Cambria Math"/>
                <w:i/>
              </w:rPr>
            </m:ctrlPr>
          </m:accPr>
          <m:e>
            <m:r>
              <w:rPr>
                <w:rFonts w:ascii="Cambria Math" w:hAnsi="Cambria Math"/>
              </w:rPr>
              <m:t>π</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K</m:t>
            </m:r>
          </m:sup>
        </m:sSup>
        <m:r>
          <m:rPr>
            <m:sty m:val="p"/>
          </m:rPr>
          <w:rPr>
            <w:rFonts w:ascii="Cambria Math" w:hAnsi="Cambria Math"/>
          </w:rPr>
          <m:t xml:space="preserve"> </m:t>
        </m:r>
      </m:oMath>
      <w:r w:rsidR="00F76F3B">
        <w:t>, the output standard deviation tensor of shape</w:t>
      </w:r>
      <w:r w:rsidR="00CB27C8">
        <w:t xml:space="preserve"> </w:t>
      </w:r>
      <m:oMath>
        <m:acc>
          <m:accPr>
            <m:chr m:val="̅"/>
            <m:ctrlPr>
              <w:rPr>
                <w:rFonts w:ascii="Cambria Math" w:hAnsi="Cambria Math"/>
                <w:i/>
              </w:rPr>
            </m:ctrlPr>
          </m:accPr>
          <m:e>
            <m:r>
              <w:rPr>
                <w:rFonts w:ascii="Cambria Math" w:hAnsi="Cambria Math"/>
              </w:rPr>
              <m:t>σ</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rsidR="004101E0">
        <w:t>,</w:t>
      </w:r>
      <w:r w:rsidR="00F76F3B">
        <w:t xml:space="preserve"> and the predicted means of tensor shape</w:t>
      </w:r>
      <w:r w:rsidR="00CB27C8">
        <w:t xml:space="preserve"> </w:t>
      </w:r>
      <m:oMath>
        <m:acc>
          <m:accPr>
            <m:chr m:val="̅"/>
            <m:ctrlPr>
              <w:rPr>
                <w:rFonts w:ascii="Cambria Math" w:hAnsi="Cambria Math"/>
                <w:i/>
              </w:rPr>
            </m:ctrlPr>
          </m:accPr>
          <m:e>
            <m:r>
              <w:rPr>
                <w:rFonts w:ascii="Cambria Math" w:hAnsi="Cambria Math"/>
              </w:rPr>
              <m:t>μ</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t xml:space="preserve">, where </w:t>
      </w:r>
      <w:r>
        <w:rPr>
          <w:i/>
          <w:iCs/>
        </w:rPr>
        <w:t>K</w:t>
      </w:r>
      <w:r>
        <w:t xml:space="preserve"> is the number of distributions</w:t>
      </w:r>
      <w:r w:rsidR="00F76F3B">
        <w:t xml:space="preserve">. The input data fed into both the </w:t>
      </w:r>
      <w:proofErr w:type="gramStart"/>
      <w:r w:rsidR="00F76F3B">
        <w:t>MLP</w:t>
      </w:r>
      <w:proofErr w:type="gramEnd"/>
      <w:r w:rsidR="00F76F3B">
        <w:t xml:space="preserve"> and MDN-ANN will have shape</w:t>
      </w:r>
      <w:r w:rsidR="00CB27C8">
        <w:t xml:space="preserve"> </w:t>
      </w:r>
      <m:oMath>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nputs</m:t>
                </m:r>
              </m:sub>
            </m:sSub>
          </m:sup>
        </m:sSup>
        <m:r>
          <m:rPr>
            <m:sty m:val="p"/>
          </m:rPr>
          <w:rPr>
            <w:rFonts w:ascii="Cambria Math" w:hAnsi="Cambria Math"/>
          </w:rPr>
          <m:t xml:space="preserve"> </m:t>
        </m:r>
      </m:oMath>
      <w:r w:rsidR="00F76F3B">
        <w:t xml:space="preserve">. The input features will be varied based on the DOE, to account for burner mill biassing, fuel quality and </w:t>
      </w:r>
      <w:r>
        <w:t xml:space="preserve">the superheaters </w:t>
      </w:r>
      <w:r w:rsidR="00F76F3B">
        <w:t>fouling</w:t>
      </w:r>
      <w:r>
        <w:t xml:space="preserve"> thickness</w:t>
      </w:r>
      <w:r w:rsidR="00F76F3B">
        <w:t>.</w:t>
      </w:r>
    </w:p>
    <w:p w14:paraId="38B363CD" w14:textId="77777777" w:rsidR="005E654B" w:rsidRDefault="005E654B" w:rsidP="00527405">
      <w:pPr>
        <w:spacing w:after="0" w:line="247" w:lineRule="auto"/>
        <w:ind w:left="-17"/>
      </w:pPr>
    </w:p>
    <w:p w14:paraId="276D11A4" w14:textId="77777777" w:rsidR="005E654B" w:rsidRDefault="005E654B" w:rsidP="005E654B">
      <w:pPr>
        <w:pStyle w:val="Heading2"/>
        <w:ind w:left="423" w:hanging="438"/>
      </w:pPr>
      <w:r>
        <w:t>Hyper-parameter tuning and final model selection</w:t>
      </w:r>
    </w:p>
    <w:p w14:paraId="1E4A8D28" w14:textId="77777777" w:rsidR="005E654B" w:rsidRDefault="005E654B" w:rsidP="005E654B">
      <w:pPr>
        <w:spacing w:after="3" w:line="276" w:lineRule="auto"/>
        <w:ind w:left="10" w:right="-15" w:hanging="10"/>
        <w:jc w:val="right"/>
      </w:pPr>
      <w:r>
        <w:t xml:space="preserve">Table </w:t>
      </w:r>
      <w:r>
        <w:rPr>
          <w:color w:val="2F4F4F"/>
        </w:rPr>
        <w:t xml:space="preserve">3 </w:t>
      </w:r>
      <w:r>
        <w:t>highlights the hyper-parameter search spaces for both the MLP and MLP-MDN model. The MLP-MDN</w:t>
      </w:r>
    </w:p>
    <w:p w14:paraId="22781AED" w14:textId="24C3C585" w:rsidR="00CB27C8" w:rsidRDefault="005E654B" w:rsidP="0018597B">
      <w:pPr>
        <w:spacing w:line="276" w:lineRule="auto"/>
        <w:ind w:left="-15" w:firstLine="0"/>
      </w:pPr>
      <w:r>
        <w:t>has an added parameter</w:t>
      </w:r>
      <w:r w:rsidR="00727816">
        <w:t>,</w:t>
      </w:r>
      <w:r>
        <w:t xml:space="preserve"> namely the number of additional distributions </w:t>
      </w:r>
      <w:r w:rsidR="00727816">
        <w:t xml:space="preserve">that </w:t>
      </w:r>
      <w:r>
        <w:t xml:space="preserve">the MLP-MDN would need to fit to the output data. The hyper-parameter tuning of both the </w:t>
      </w:r>
      <w:proofErr w:type="gramStart"/>
      <w:r>
        <w:t>MLP</w:t>
      </w:r>
      <w:proofErr w:type="gramEnd"/>
      <w:r>
        <w:t xml:space="preserve"> and MDN-ANN models made use of a single epoch run consisting of 1000 training/testing passes. This was deemed adequate to train/test the models for the various hyper-parameter search spaces and was utilized to reduce the computational effort/time.</w:t>
      </w:r>
    </w:p>
    <w:p w14:paraId="188D9F3C" w14:textId="77777777" w:rsidR="00917409" w:rsidRPr="00917409" w:rsidRDefault="00917409" w:rsidP="00917409">
      <w:pPr>
        <w:spacing w:after="0" w:line="259" w:lineRule="auto"/>
        <w:ind w:left="-5" w:hanging="10"/>
        <w:jc w:val="left"/>
        <w:rPr>
          <w:b/>
          <w:bCs/>
        </w:rPr>
      </w:pPr>
      <w:r w:rsidRPr="00917409">
        <w:rPr>
          <w:b/>
          <w:bCs/>
          <w:sz w:val="18"/>
        </w:rPr>
        <w:t>Table 3</w:t>
      </w:r>
    </w:p>
    <w:p w14:paraId="0C227733" w14:textId="77777777" w:rsidR="00917409" w:rsidRDefault="00917409" w:rsidP="00917409">
      <w:pPr>
        <w:spacing w:after="0" w:line="261" w:lineRule="auto"/>
        <w:ind w:left="-5" w:hanging="10"/>
        <w:jc w:val="left"/>
      </w:pPr>
      <w:r>
        <w:rPr>
          <w:sz w:val="18"/>
        </w:rPr>
        <w:t>Hyper-parameter search space for fully connected MLP and MLP-MDN models</w:t>
      </w:r>
    </w:p>
    <w:tbl>
      <w:tblPr>
        <w:tblStyle w:val="TableGrid"/>
        <w:tblpPr w:leftFromText="180" w:rightFromText="180" w:vertAnchor="text" w:horzAnchor="margin" w:tblpY="77"/>
        <w:tblW w:w="9332" w:type="dxa"/>
        <w:tblInd w:w="0" w:type="dxa"/>
        <w:tblCellMar>
          <w:top w:w="27" w:type="dxa"/>
        </w:tblCellMar>
        <w:tblLook w:val="04A0" w:firstRow="1" w:lastRow="0" w:firstColumn="1" w:lastColumn="0" w:noHBand="0" w:noVBand="1"/>
      </w:tblPr>
      <w:tblGrid>
        <w:gridCol w:w="5024"/>
        <w:gridCol w:w="2479"/>
        <w:gridCol w:w="1829"/>
      </w:tblGrid>
      <w:tr w:rsidR="00917409" w14:paraId="43B887FA" w14:textId="77777777" w:rsidTr="00917409">
        <w:trPr>
          <w:trHeight w:val="322"/>
        </w:trPr>
        <w:tc>
          <w:tcPr>
            <w:tcW w:w="5024" w:type="dxa"/>
            <w:tcBorders>
              <w:top w:val="single" w:sz="6" w:space="0" w:color="000000"/>
              <w:left w:val="nil"/>
              <w:bottom w:val="single" w:sz="4" w:space="0" w:color="000000"/>
              <w:right w:val="nil"/>
            </w:tcBorders>
          </w:tcPr>
          <w:p w14:paraId="437F50FA" w14:textId="77777777" w:rsidR="00917409" w:rsidRDefault="00917409" w:rsidP="00917409">
            <w:pPr>
              <w:spacing w:after="0" w:line="259" w:lineRule="auto"/>
              <w:ind w:left="120" w:firstLine="0"/>
              <w:jc w:val="left"/>
            </w:pPr>
            <w:r>
              <w:rPr>
                <w:sz w:val="18"/>
              </w:rPr>
              <w:t>Parameter</w:t>
            </w:r>
          </w:p>
        </w:tc>
        <w:tc>
          <w:tcPr>
            <w:tcW w:w="2479" w:type="dxa"/>
            <w:tcBorders>
              <w:top w:val="single" w:sz="6" w:space="0" w:color="000000"/>
              <w:left w:val="nil"/>
              <w:bottom w:val="single" w:sz="4" w:space="0" w:color="000000"/>
              <w:right w:val="nil"/>
            </w:tcBorders>
          </w:tcPr>
          <w:p w14:paraId="06526D67" w14:textId="77777777" w:rsidR="00917409" w:rsidRDefault="00917409" w:rsidP="00917409">
            <w:pPr>
              <w:spacing w:after="0" w:line="259" w:lineRule="auto"/>
              <w:ind w:firstLine="0"/>
              <w:jc w:val="left"/>
            </w:pPr>
            <w:r>
              <w:rPr>
                <w:sz w:val="18"/>
              </w:rPr>
              <w:t>MLP search space</w:t>
            </w:r>
          </w:p>
        </w:tc>
        <w:tc>
          <w:tcPr>
            <w:tcW w:w="1829" w:type="dxa"/>
            <w:tcBorders>
              <w:top w:val="single" w:sz="6" w:space="0" w:color="000000"/>
              <w:left w:val="nil"/>
              <w:bottom w:val="single" w:sz="4" w:space="0" w:color="000000"/>
              <w:right w:val="nil"/>
            </w:tcBorders>
          </w:tcPr>
          <w:p w14:paraId="233BAF15" w14:textId="77777777" w:rsidR="00917409" w:rsidRDefault="00917409" w:rsidP="00917409">
            <w:pPr>
              <w:spacing w:after="0" w:line="259" w:lineRule="auto"/>
              <w:ind w:right="-54" w:firstLine="0"/>
            </w:pPr>
            <w:r>
              <w:rPr>
                <w:sz w:val="18"/>
              </w:rPr>
              <w:t>MLP-MDN search space</w:t>
            </w:r>
          </w:p>
        </w:tc>
      </w:tr>
      <w:tr w:rsidR="00917409" w14:paraId="57FC6302" w14:textId="77777777" w:rsidTr="00917409">
        <w:trPr>
          <w:trHeight w:val="276"/>
        </w:trPr>
        <w:tc>
          <w:tcPr>
            <w:tcW w:w="5024" w:type="dxa"/>
            <w:tcBorders>
              <w:top w:val="single" w:sz="4" w:space="0" w:color="000000"/>
              <w:left w:val="nil"/>
              <w:bottom w:val="nil"/>
              <w:right w:val="nil"/>
            </w:tcBorders>
          </w:tcPr>
          <w:p w14:paraId="19456960" w14:textId="77777777" w:rsidR="00917409" w:rsidRDefault="00917409" w:rsidP="00917409">
            <w:pPr>
              <w:spacing w:after="0" w:line="259" w:lineRule="auto"/>
              <w:ind w:left="120" w:firstLine="0"/>
              <w:jc w:val="left"/>
            </w:pPr>
            <w:r>
              <w:rPr>
                <w:sz w:val="18"/>
              </w:rPr>
              <w:t>Number of distributions</w:t>
            </w:r>
          </w:p>
        </w:tc>
        <w:tc>
          <w:tcPr>
            <w:tcW w:w="2479" w:type="dxa"/>
            <w:tcBorders>
              <w:top w:val="single" w:sz="4" w:space="0" w:color="000000"/>
              <w:left w:val="nil"/>
              <w:bottom w:val="nil"/>
              <w:right w:val="nil"/>
            </w:tcBorders>
          </w:tcPr>
          <w:p w14:paraId="16E83C67" w14:textId="77777777" w:rsidR="00917409" w:rsidRDefault="00917409" w:rsidP="00917409">
            <w:pPr>
              <w:spacing w:after="0" w:line="259" w:lineRule="auto"/>
              <w:ind w:firstLine="0"/>
              <w:jc w:val="left"/>
            </w:pPr>
            <w:r>
              <w:rPr>
                <w:sz w:val="18"/>
              </w:rPr>
              <w:t>-</w:t>
            </w:r>
          </w:p>
        </w:tc>
        <w:tc>
          <w:tcPr>
            <w:tcW w:w="1829" w:type="dxa"/>
            <w:tcBorders>
              <w:top w:val="single" w:sz="4" w:space="0" w:color="000000"/>
              <w:left w:val="nil"/>
              <w:bottom w:val="nil"/>
              <w:right w:val="nil"/>
            </w:tcBorders>
          </w:tcPr>
          <w:p w14:paraId="6661FB8E" w14:textId="77777777" w:rsidR="00917409" w:rsidRDefault="00917409" w:rsidP="00917409">
            <w:pPr>
              <w:spacing w:after="0" w:line="259" w:lineRule="auto"/>
              <w:ind w:firstLine="0"/>
              <w:jc w:val="left"/>
            </w:pPr>
            <w:r>
              <w:rPr>
                <w:sz w:val="18"/>
              </w:rPr>
              <w:t>1,2,3,4</w:t>
            </w:r>
          </w:p>
        </w:tc>
      </w:tr>
      <w:tr w:rsidR="00917409" w14:paraId="619E7632" w14:textId="77777777" w:rsidTr="00917409">
        <w:trPr>
          <w:trHeight w:val="219"/>
        </w:trPr>
        <w:tc>
          <w:tcPr>
            <w:tcW w:w="5024" w:type="dxa"/>
            <w:tcBorders>
              <w:top w:val="nil"/>
              <w:left w:val="nil"/>
              <w:bottom w:val="nil"/>
              <w:right w:val="nil"/>
            </w:tcBorders>
          </w:tcPr>
          <w:p w14:paraId="086F1733" w14:textId="77777777" w:rsidR="00917409" w:rsidRDefault="00917409" w:rsidP="00917409">
            <w:pPr>
              <w:spacing w:after="0" w:line="259" w:lineRule="auto"/>
              <w:ind w:left="120" w:firstLine="0"/>
              <w:jc w:val="left"/>
            </w:pPr>
            <w:r>
              <w:rPr>
                <w:sz w:val="18"/>
              </w:rPr>
              <w:t>Number of layers</w:t>
            </w:r>
          </w:p>
        </w:tc>
        <w:tc>
          <w:tcPr>
            <w:tcW w:w="2479" w:type="dxa"/>
            <w:tcBorders>
              <w:top w:val="nil"/>
              <w:left w:val="nil"/>
              <w:bottom w:val="nil"/>
              <w:right w:val="nil"/>
            </w:tcBorders>
          </w:tcPr>
          <w:p w14:paraId="28D9C058" w14:textId="77777777" w:rsidR="00917409" w:rsidRDefault="00917409" w:rsidP="00917409">
            <w:pPr>
              <w:spacing w:after="0" w:line="259" w:lineRule="auto"/>
              <w:ind w:firstLine="0"/>
              <w:jc w:val="left"/>
            </w:pPr>
            <w:r>
              <w:rPr>
                <w:sz w:val="18"/>
              </w:rPr>
              <w:t>2,3,4</w:t>
            </w:r>
          </w:p>
        </w:tc>
        <w:tc>
          <w:tcPr>
            <w:tcW w:w="1829" w:type="dxa"/>
            <w:tcBorders>
              <w:top w:val="nil"/>
              <w:left w:val="nil"/>
              <w:bottom w:val="nil"/>
              <w:right w:val="nil"/>
            </w:tcBorders>
          </w:tcPr>
          <w:p w14:paraId="44B4A804" w14:textId="77777777" w:rsidR="00917409" w:rsidRDefault="00917409" w:rsidP="00917409">
            <w:pPr>
              <w:spacing w:after="0" w:line="259" w:lineRule="auto"/>
              <w:ind w:firstLine="0"/>
              <w:jc w:val="left"/>
            </w:pPr>
            <w:r>
              <w:rPr>
                <w:sz w:val="18"/>
              </w:rPr>
              <w:t>2,3,4</w:t>
            </w:r>
          </w:p>
        </w:tc>
      </w:tr>
      <w:tr w:rsidR="00917409" w14:paraId="6A78EED6" w14:textId="77777777" w:rsidTr="00917409">
        <w:trPr>
          <w:trHeight w:val="219"/>
        </w:trPr>
        <w:tc>
          <w:tcPr>
            <w:tcW w:w="5024" w:type="dxa"/>
            <w:tcBorders>
              <w:top w:val="nil"/>
              <w:left w:val="nil"/>
              <w:bottom w:val="nil"/>
              <w:right w:val="nil"/>
            </w:tcBorders>
          </w:tcPr>
          <w:p w14:paraId="172946B7" w14:textId="77777777" w:rsidR="00917409" w:rsidRDefault="00917409" w:rsidP="00917409">
            <w:pPr>
              <w:spacing w:after="0" w:line="259" w:lineRule="auto"/>
              <w:ind w:left="120" w:firstLine="0"/>
              <w:jc w:val="left"/>
            </w:pPr>
            <w:r>
              <w:rPr>
                <w:sz w:val="18"/>
              </w:rPr>
              <w:t>Number of neurons per layer</w:t>
            </w:r>
          </w:p>
        </w:tc>
        <w:tc>
          <w:tcPr>
            <w:tcW w:w="2479" w:type="dxa"/>
            <w:tcBorders>
              <w:top w:val="nil"/>
              <w:left w:val="nil"/>
              <w:bottom w:val="nil"/>
              <w:right w:val="nil"/>
            </w:tcBorders>
          </w:tcPr>
          <w:p w14:paraId="258A9933" w14:textId="77777777" w:rsidR="00917409" w:rsidRDefault="00917409" w:rsidP="00917409">
            <w:pPr>
              <w:spacing w:after="0" w:line="259" w:lineRule="auto"/>
              <w:ind w:firstLine="0"/>
              <w:jc w:val="left"/>
            </w:pPr>
            <w:r>
              <w:rPr>
                <w:sz w:val="18"/>
              </w:rPr>
              <w:t>10, 40, 80, 100</w:t>
            </w:r>
          </w:p>
        </w:tc>
        <w:tc>
          <w:tcPr>
            <w:tcW w:w="1829" w:type="dxa"/>
            <w:tcBorders>
              <w:top w:val="nil"/>
              <w:left w:val="nil"/>
              <w:bottom w:val="nil"/>
              <w:right w:val="nil"/>
            </w:tcBorders>
          </w:tcPr>
          <w:p w14:paraId="5123EE47" w14:textId="77777777" w:rsidR="00917409" w:rsidRDefault="00917409" w:rsidP="00917409">
            <w:pPr>
              <w:spacing w:after="0" w:line="259" w:lineRule="auto"/>
              <w:ind w:firstLine="0"/>
              <w:jc w:val="left"/>
            </w:pPr>
            <w:r>
              <w:rPr>
                <w:sz w:val="18"/>
              </w:rPr>
              <w:t>10, 40, 80, 100</w:t>
            </w:r>
          </w:p>
        </w:tc>
      </w:tr>
      <w:tr w:rsidR="00917409" w14:paraId="04238C58" w14:textId="77777777" w:rsidTr="00917409">
        <w:trPr>
          <w:trHeight w:val="219"/>
        </w:trPr>
        <w:tc>
          <w:tcPr>
            <w:tcW w:w="5024" w:type="dxa"/>
            <w:tcBorders>
              <w:top w:val="nil"/>
              <w:left w:val="nil"/>
              <w:bottom w:val="nil"/>
              <w:right w:val="nil"/>
            </w:tcBorders>
          </w:tcPr>
          <w:p w14:paraId="3C6F67CD" w14:textId="77777777" w:rsidR="00917409" w:rsidRDefault="00917409" w:rsidP="00917409">
            <w:pPr>
              <w:spacing w:after="0" w:line="259" w:lineRule="auto"/>
              <w:ind w:left="120" w:firstLine="0"/>
              <w:jc w:val="left"/>
            </w:pPr>
            <w:r>
              <w:rPr>
                <w:sz w:val="18"/>
              </w:rPr>
              <w:t>Learning rates</w:t>
            </w:r>
          </w:p>
        </w:tc>
        <w:tc>
          <w:tcPr>
            <w:tcW w:w="2479" w:type="dxa"/>
            <w:tcBorders>
              <w:top w:val="nil"/>
              <w:left w:val="nil"/>
              <w:bottom w:val="nil"/>
              <w:right w:val="nil"/>
            </w:tcBorders>
          </w:tcPr>
          <w:p w14:paraId="18EDF812" w14:textId="77777777" w:rsidR="00917409" w:rsidRDefault="00917409" w:rsidP="00917409">
            <w:pPr>
              <w:spacing w:after="0" w:line="259" w:lineRule="auto"/>
              <w:ind w:firstLine="0"/>
              <w:jc w:val="left"/>
            </w:pPr>
            <w:r>
              <w:rPr>
                <w:sz w:val="18"/>
              </w:rPr>
              <w:t>1e-3, 1e-4, 1e-5, 1e-6</w:t>
            </w:r>
          </w:p>
        </w:tc>
        <w:tc>
          <w:tcPr>
            <w:tcW w:w="1829" w:type="dxa"/>
            <w:tcBorders>
              <w:top w:val="nil"/>
              <w:left w:val="nil"/>
              <w:bottom w:val="nil"/>
              <w:right w:val="nil"/>
            </w:tcBorders>
          </w:tcPr>
          <w:p w14:paraId="7C5280C9" w14:textId="77777777" w:rsidR="00917409" w:rsidRDefault="00917409" w:rsidP="00917409">
            <w:pPr>
              <w:spacing w:after="0" w:line="259" w:lineRule="auto"/>
              <w:ind w:firstLine="0"/>
              <w:jc w:val="left"/>
            </w:pPr>
            <w:r>
              <w:rPr>
                <w:sz w:val="18"/>
              </w:rPr>
              <w:t>1e-3, 1e-4, 1e-5, 1e-6</w:t>
            </w:r>
          </w:p>
        </w:tc>
      </w:tr>
      <w:tr w:rsidR="00917409" w14:paraId="2F118A73" w14:textId="77777777" w:rsidTr="00F76F3B">
        <w:trPr>
          <w:trHeight w:val="265"/>
        </w:trPr>
        <w:tc>
          <w:tcPr>
            <w:tcW w:w="5024" w:type="dxa"/>
            <w:tcBorders>
              <w:top w:val="nil"/>
              <w:left w:val="nil"/>
              <w:bottom w:val="single" w:sz="4" w:space="0" w:color="auto"/>
              <w:right w:val="nil"/>
            </w:tcBorders>
          </w:tcPr>
          <w:p w14:paraId="62CBC00B" w14:textId="77777777" w:rsidR="00917409" w:rsidRDefault="00917409" w:rsidP="00917409">
            <w:pPr>
              <w:spacing w:after="0" w:line="259" w:lineRule="auto"/>
              <w:ind w:left="120" w:firstLine="0"/>
              <w:jc w:val="left"/>
            </w:pPr>
            <w:r>
              <w:rPr>
                <w:sz w:val="18"/>
              </w:rPr>
              <w:t>Mini batch sizes</w:t>
            </w:r>
          </w:p>
        </w:tc>
        <w:tc>
          <w:tcPr>
            <w:tcW w:w="2479" w:type="dxa"/>
            <w:tcBorders>
              <w:top w:val="nil"/>
              <w:left w:val="nil"/>
              <w:bottom w:val="single" w:sz="4" w:space="0" w:color="auto"/>
              <w:right w:val="nil"/>
            </w:tcBorders>
          </w:tcPr>
          <w:p w14:paraId="3D93490D" w14:textId="77777777" w:rsidR="00917409" w:rsidRDefault="00917409" w:rsidP="00917409">
            <w:pPr>
              <w:spacing w:after="0" w:line="259" w:lineRule="auto"/>
              <w:ind w:firstLine="0"/>
              <w:jc w:val="left"/>
            </w:pPr>
            <w:r>
              <w:rPr>
                <w:sz w:val="18"/>
              </w:rPr>
              <w:t>32, 64, 128, 256</w:t>
            </w:r>
          </w:p>
        </w:tc>
        <w:tc>
          <w:tcPr>
            <w:tcW w:w="1829" w:type="dxa"/>
            <w:tcBorders>
              <w:top w:val="nil"/>
              <w:left w:val="nil"/>
              <w:bottom w:val="single" w:sz="4" w:space="0" w:color="auto"/>
              <w:right w:val="nil"/>
            </w:tcBorders>
          </w:tcPr>
          <w:p w14:paraId="56665682" w14:textId="77777777" w:rsidR="00917409" w:rsidRDefault="00917409" w:rsidP="00917409">
            <w:pPr>
              <w:spacing w:after="0" w:line="259" w:lineRule="auto"/>
              <w:ind w:firstLine="0"/>
              <w:jc w:val="left"/>
            </w:pPr>
            <w:r>
              <w:rPr>
                <w:sz w:val="18"/>
              </w:rPr>
              <w:t>32, 64, 128, 256</w:t>
            </w:r>
          </w:p>
        </w:tc>
      </w:tr>
      <w:tr w:rsidR="00F76F3B" w14:paraId="7C1646CD" w14:textId="77777777" w:rsidTr="00F76F3B">
        <w:trPr>
          <w:trHeight w:val="265"/>
        </w:trPr>
        <w:tc>
          <w:tcPr>
            <w:tcW w:w="5024" w:type="dxa"/>
            <w:tcBorders>
              <w:top w:val="single" w:sz="4" w:space="0" w:color="auto"/>
              <w:left w:val="nil"/>
              <w:bottom w:val="single" w:sz="4" w:space="0" w:color="FFFFFF"/>
              <w:right w:val="nil"/>
            </w:tcBorders>
          </w:tcPr>
          <w:p w14:paraId="44A2A049" w14:textId="77777777" w:rsidR="00F76F3B" w:rsidRDefault="00F76F3B" w:rsidP="00917409">
            <w:pPr>
              <w:spacing w:after="0" w:line="259" w:lineRule="auto"/>
              <w:ind w:left="120" w:firstLine="0"/>
              <w:jc w:val="left"/>
              <w:rPr>
                <w:sz w:val="18"/>
              </w:rPr>
            </w:pPr>
          </w:p>
        </w:tc>
        <w:tc>
          <w:tcPr>
            <w:tcW w:w="2479" w:type="dxa"/>
            <w:tcBorders>
              <w:top w:val="single" w:sz="4" w:space="0" w:color="auto"/>
              <w:left w:val="nil"/>
              <w:bottom w:val="single" w:sz="4" w:space="0" w:color="FFFFFF"/>
              <w:right w:val="nil"/>
            </w:tcBorders>
          </w:tcPr>
          <w:p w14:paraId="2DEBD8C0" w14:textId="77777777" w:rsidR="00F76F3B" w:rsidRDefault="00F76F3B" w:rsidP="00917409">
            <w:pPr>
              <w:spacing w:after="0" w:line="259" w:lineRule="auto"/>
              <w:ind w:firstLine="0"/>
              <w:jc w:val="left"/>
              <w:rPr>
                <w:sz w:val="18"/>
              </w:rPr>
            </w:pPr>
          </w:p>
        </w:tc>
        <w:tc>
          <w:tcPr>
            <w:tcW w:w="1829" w:type="dxa"/>
            <w:tcBorders>
              <w:top w:val="single" w:sz="4" w:space="0" w:color="auto"/>
              <w:left w:val="nil"/>
              <w:bottom w:val="single" w:sz="4" w:space="0" w:color="FFFFFF"/>
              <w:right w:val="nil"/>
            </w:tcBorders>
          </w:tcPr>
          <w:p w14:paraId="4BE71B7C" w14:textId="77777777" w:rsidR="00F76F3B" w:rsidRDefault="00F76F3B" w:rsidP="00917409">
            <w:pPr>
              <w:spacing w:after="0" w:line="259" w:lineRule="auto"/>
              <w:ind w:firstLine="0"/>
              <w:jc w:val="left"/>
              <w:rPr>
                <w:sz w:val="18"/>
              </w:rPr>
            </w:pPr>
          </w:p>
        </w:tc>
      </w:tr>
    </w:tbl>
    <w:p w14:paraId="75343570" w14:textId="057D4AFF" w:rsidR="000F2716" w:rsidRDefault="0075054F" w:rsidP="00631F53">
      <w:pPr>
        <w:spacing w:after="136" w:line="276" w:lineRule="auto"/>
        <w:ind w:left="-15"/>
      </w:pPr>
      <w:r>
        <w:t xml:space="preserve">The hyper-parameter search was conducted in a sequential manner with the mean absolute errors (MAE) and root mean square errors (RMSE) being taken as important performance indicators for each sequential step. </w:t>
      </w:r>
      <w:r w:rsidR="00631F53">
        <w:t>Firstly,</w:t>
      </w:r>
      <w:r>
        <w:t xml:space="preserve"> </w:t>
      </w:r>
      <w:r w:rsidR="00141F29">
        <w:t xml:space="preserve">the hidden layer architectures </w:t>
      </w:r>
      <w:r w:rsidR="006E6626">
        <w:t xml:space="preserve">of </w:t>
      </w:r>
      <w:r>
        <w:t xml:space="preserve">both models (MLP &amp; MLP-MDN) </w:t>
      </w:r>
      <w:r w:rsidR="00631F53">
        <w:t>were</w:t>
      </w:r>
      <w:r>
        <w:t xml:space="preserve"> varied by considering the </w:t>
      </w:r>
      <w:r w:rsidR="00F76F3B">
        <w:t>number</w:t>
      </w:r>
      <w:r>
        <w:t xml:space="preserve"> of hidden layers and neurons per layer. Figure </w:t>
      </w:r>
      <w:r w:rsidR="007B421E">
        <w:rPr>
          <w:color w:val="2F4F4F"/>
        </w:rPr>
        <w:t>6</w:t>
      </w:r>
      <w:r>
        <w:rPr>
          <w:color w:val="2F4F4F"/>
        </w:rPr>
        <w:t xml:space="preserve"> </w:t>
      </w:r>
      <w:r>
        <w:t xml:space="preserve">(a) illustrates the MLP model performance for the various hidden layer architectures. </w:t>
      </w:r>
      <w:r w:rsidR="00631F53">
        <w:t>The</w:t>
      </w:r>
      <w:r>
        <w:t xml:space="preserve"> neuron capacity reaches a minimum MAE at 80 neurons per layer for a 4-layer architecture</w:t>
      </w:r>
      <w:r w:rsidR="006E6626">
        <w:t>.</w:t>
      </w:r>
      <w:r>
        <w:t xml:space="preserve"> </w:t>
      </w:r>
      <w:r w:rsidR="006E6626">
        <w:t>F</w:t>
      </w:r>
      <w:r>
        <w:t xml:space="preserve">urther </w:t>
      </w:r>
      <w:r w:rsidR="006E6626">
        <w:t xml:space="preserve">increasing the </w:t>
      </w:r>
      <w:r>
        <w:t xml:space="preserve">neuron capacity results in an increase in the MAE, possibly indicating an over fitting of data. Secondly, the learning rates were varied for the best performing architecture of the first hyper-parameter tuning step. Considering Figure </w:t>
      </w:r>
      <w:r w:rsidR="007B421E">
        <w:rPr>
          <w:color w:val="2F4F4F"/>
        </w:rPr>
        <w:t>6</w:t>
      </w:r>
      <w:r>
        <w:rPr>
          <w:color w:val="2F4F4F"/>
        </w:rPr>
        <w:t xml:space="preserve"> </w:t>
      </w:r>
      <w:r>
        <w:t xml:space="preserve">(b), a decrease in the learning rate shows an improvement in the MAE, with a learning </w:t>
      </w:r>
      <w:r>
        <w:lastRenderedPageBreak/>
        <w:t xml:space="preserve">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being the best for the current epoch size. For comparative purposes, learning rates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 xml:space="preserve">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oMath>
      <w:r>
        <w:rPr>
          <w:vertAlign w:val="superscript"/>
        </w:rPr>
        <w:t xml:space="preserve"> </w:t>
      </w:r>
      <w:r>
        <w:t xml:space="preserve">were used in the final step, where the mini-batch sizes are varied. Figure </w:t>
      </w:r>
      <w:r w:rsidR="007B421E">
        <w:rPr>
          <w:color w:val="2F4F4F"/>
        </w:rPr>
        <w:t>6</w:t>
      </w:r>
      <w:r>
        <w:rPr>
          <w:color w:val="2F4F4F"/>
        </w:rPr>
        <w:t xml:space="preserve"> </w:t>
      </w:r>
      <w:r>
        <w:t xml:space="preserve">(c) highlights the comparison for a fixed epoch, with a mini-batch size of 32 and a corresponding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show</w:t>
      </w:r>
      <w:r w:rsidR="003B6C29">
        <w:t>ing</w:t>
      </w:r>
      <w:r>
        <w:t xml:space="preserve"> the best MAE improvement.</w:t>
      </w:r>
    </w:p>
    <w:p w14:paraId="72FAF486" w14:textId="7F0A0B20" w:rsidR="000F2716" w:rsidRDefault="0051658B">
      <w:pPr>
        <w:spacing w:after="13" w:line="259" w:lineRule="auto"/>
        <w:ind w:left="2333" w:firstLine="0"/>
        <w:jc w:val="left"/>
      </w:pPr>
      <w:r>
        <w:rPr>
          <w:noProof/>
        </w:rPr>
        <w:drawing>
          <wp:inline distT="0" distB="0" distL="0" distR="0" wp14:anchorId="6E4DFD77" wp14:editId="18F21F0F">
            <wp:extent cx="2962772" cy="1648191"/>
            <wp:effectExtent l="0" t="0" r="0" b="0"/>
            <wp:docPr id="1847" name="Picture 1847"/>
            <wp:cNvGraphicFramePr/>
            <a:graphic xmlns:a="http://schemas.openxmlformats.org/drawingml/2006/main">
              <a:graphicData uri="http://schemas.openxmlformats.org/drawingml/2006/picture">
                <pic:pic xmlns:pic="http://schemas.openxmlformats.org/drawingml/2006/picture">
                  <pic:nvPicPr>
                    <pic:cNvPr id="1847" name="Picture 1847"/>
                    <pic:cNvPicPr/>
                  </pic:nvPicPr>
                  <pic:blipFill>
                    <a:blip r:embed="rId14"/>
                    <a:stretch>
                      <a:fillRect/>
                    </a:stretch>
                  </pic:blipFill>
                  <pic:spPr>
                    <a:xfrm>
                      <a:off x="0" y="0"/>
                      <a:ext cx="2962772" cy="1648191"/>
                    </a:xfrm>
                    <a:prstGeom prst="rect">
                      <a:avLst/>
                    </a:prstGeom>
                  </pic:spPr>
                </pic:pic>
              </a:graphicData>
            </a:graphic>
          </wp:inline>
        </w:drawing>
      </w:r>
    </w:p>
    <w:p w14:paraId="2083A64D" w14:textId="3CA80B7F" w:rsidR="000F2716" w:rsidRDefault="0075054F">
      <w:pPr>
        <w:spacing w:after="0" w:line="259" w:lineRule="auto"/>
        <w:ind w:left="10" w:hanging="10"/>
        <w:jc w:val="center"/>
      </w:pPr>
      <w:r>
        <w:rPr>
          <w:sz w:val="18"/>
        </w:rPr>
        <w:t>(a)</w:t>
      </w:r>
    </w:p>
    <w:p w14:paraId="758FA7EB" w14:textId="30AECAD5" w:rsidR="000F2716" w:rsidRDefault="0051658B">
      <w:pPr>
        <w:spacing w:after="13" w:line="259" w:lineRule="auto"/>
        <w:ind w:left="2333" w:firstLine="0"/>
        <w:jc w:val="left"/>
      </w:pPr>
      <w:r>
        <w:rPr>
          <w:noProof/>
        </w:rPr>
        <w:drawing>
          <wp:anchor distT="0" distB="0" distL="114300" distR="114300" simplePos="0" relativeHeight="251663360" behindDoc="0" locked="0" layoutInCell="1" allowOverlap="1" wp14:anchorId="76CBE9EB" wp14:editId="3E18B077">
            <wp:simplePos x="0" y="0"/>
            <wp:positionH relativeFrom="column">
              <wp:posOffset>1478280</wp:posOffset>
            </wp:positionH>
            <wp:positionV relativeFrom="paragraph">
              <wp:posOffset>-2540</wp:posOffset>
            </wp:positionV>
            <wp:extent cx="2962811" cy="1681277"/>
            <wp:effectExtent l="0" t="0" r="0" b="0"/>
            <wp:wrapTopAndBottom/>
            <wp:docPr id="1850" name="Picture 1850"/>
            <wp:cNvGraphicFramePr/>
            <a:graphic xmlns:a="http://schemas.openxmlformats.org/drawingml/2006/main">
              <a:graphicData uri="http://schemas.openxmlformats.org/drawingml/2006/picture">
                <pic:pic xmlns:pic="http://schemas.openxmlformats.org/drawingml/2006/picture">
                  <pic:nvPicPr>
                    <pic:cNvPr id="1850" name="Picture 185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62811" cy="1681277"/>
                    </a:xfrm>
                    <a:prstGeom prst="rect">
                      <a:avLst/>
                    </a:prstGeom>
                  </pic:spPr>
                </pic:pic>
              </a:graphicData>
            </a:graphic>
          </wp:anchor>
        </w:drawing>
      </w:r>
    </w:p>
    <w:p w14:paraId="2329DB4F" w14:textId="77777777" w:rsidR="000F2716" w:rsidRDefault="0075054F">
      <w:pPr>
        <w:spacing w:after="0" w:line="259" w:lineRule="auto"/>
        <w:ind w:left="10" w:hanging="10"/>
        <w:jc w:val="center"/>
      </w:pPr>
      <w:r>
        <w:rPr>
          <w:sz w:val="18"/>
        </w:rPr>
        <w:t>(b)</w:t>
      </w:r>
    </w:p>
    <w:p w14:paraId="17CF1FC5" w14:textId="77777777" w:rsidR="000F2716" w:rsidRDefault="0075054F">
      <w:pPr>
        <w:spacing w:after="13" w:line="259" w:lineRule="auto"/>
        <w:ind w:left="2333" w:firstLine="0"/>
        <w:jc w:val="left"/>
      </w:pPr>
      <w:r>
        <w:rPr>
          <w:noProof/>
        </w:rPr>
        <w:drawing>
          <wp:inline distT="0" distB="0" distL="0" distR="0" wp14:anchorId="4B742AA3" wp14:editId="3EB8B888">
            <wp:extent cx="2962799" cy="1586106"/>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16"/>
                    <a:stretch>
                      <a:fillRect/>
                    </a:stretch>
                  </pic:blipFill>
                  <pic:spPr>
                    <a:xfrm>
                      <a:off x="0" y="0"/>
                      <a:ext cx="2962799" cy="1586106"/>
                    </a:xfrm>
                    <a:prstGeom prst="rect">
                      <a:avLst/>
                    </a:prstGeom>
                  </pic:spPr>
                </pic:pic>
              </a:graphicData>
            </a:graphic>
          </wp:inline>
        </w:drawing>
      </w:r>
    </w:p>
    <w:p w14:paraId="000299A5" w14:textId="77777777" w:rsidR="000F2716" w:rsidRDefault="0075054F">
      <w:pPr>
        <w:spacing w:after="117" w:line="259" w:lineRule="auto"/>
        <w:ind w:left="10" w:hanging="10"/>
        <w:jc w:val="center"/>
      </w:pPr>
      <w:r>
        <w:rPr>
          <w:sz w:val="18"/>
        </w:rPr>
        <w:t>(c)</w:t>
      </w:r>
    </w:p>
    <w:p w14:paraId="7ECCF095" w14:textId="4F79E5B7" w:rsidR="000F2716" w:rsidRDefault="0075054F">
      <w:pPr>
        <w:spacing w:after="0" w:line="261" w:lineRule="auto"/>
        <w:ind w:left="-5" w:hanging="10"/>
        <w:jc w:val="left"/>
      </w:pPr>
      <w:r>
        <w:rPr>
          <w:sz w:val="18"/>
        </w:rPr>
        <w:t xml:space="preserve">Figure </w:t>
      </w:r>
      <w:r w:rsidR="007B421E">
        <w:rPr>
          <w:sz w:val="18"/>
        </w:rPr>
        <w:t>6</w:t>
      </w:r>
      <w:r>
        <w:rPr>
          <w:sz w:val="18"/>
        </w:rPr>
        <w:t>: MLP model performance for; (a) hidden layer architecture, (b) varying learning rates, and (c) varying mini-batch</w:t>
      </w:r>
    </w:p>
    <w:p w14:paraId="00B0BB83" w14:textId="75DCAD73" w:rsidR="00631F53" w:rsidRDefault="00BE3CD9" w:rsidP="00631F53">
      <w:pPr>
        <w:spacing w:after="480" w:line="261" w:lineRule="auto"/>
        <w:ind w:left="-5" w:hanging="10"/>
        <w:jc w:val="left"/>
      </w:pPr>
      <w:r>
        <w:rPr>
          <w:sz w:val="18"/>
        </w:rPr>
        <w:t>s</w:t>
      </w:r>
      <w:r w:rsidR="0075054F">
        <w:rPr>
          <w:sz w:val="18"/>
        </w:rPr>
        <w:t>izes</w:t>
      </w:r>
      <w:r w:rsidR="00BC66A5">
        <w:rPr>
          <w:sz w:val="18"/>
        </w:rPr>
        <w:t>.</w:t>
      </w:r>
    </w:p>
    <w:p w14:paraId="1BC3BF18" w14:textId="12EDE7F3" w:rsidR="00B57395" w:rsidRDefault="00B57395" w:rsidP="00B57395">
      <w:pPr>
        <w:spacing w:line="276" w:lineRule="auto"/>
        <w:ind w:left="-15"/>
      </w:pPr>
      <w:r>
        <w:t xml:space="preserve">The MLP-MDN hyper-parameter tuning was conducted in a similar manner </w:t>
      </w:r>
      <w:r w:rsidR="003B3CBB">
        <w:t>except</w:t>
      </w:r>
      <w:r>
        <w:t xml:space="preserve"> that an additional step was required. This was to consider the number of distributions the MLP-MDN would use to capture the probabilistic characteristics. Figure </w:t>
      </w:r>
      <w:r>
        <w:rPr>
          <w:color w:val="2F4F4F"/>
        </w:rPr>
        <w:t xml:space="preserve">7 </w:t>
      </w:r>
      <w:r>
        <w:t xml:space="preserve">shows the MAE for the various distributions, with a distribution of 1 representing the best MLP model. An increase in the number of distributions tends to improve the MAE, however it is evident that a threshold of 3 distributions results in the best improvement. </w:t>
      </w:r>
    </w:p>
    <w:p w14:paraId="222D0AE6" w14:textId="77777777" w:rsidR="000F2716" w:rsidRDefault="0075054F">
      <w:pPr>
        <w:spacing w:after="226" w:line="259" w:lineRule="auto"/>
        <w:ind w:left="2333" w:firstLine="0"/>
        <w:jc w:val="left"/>
      </w:pPr>
      <w:r>
        <w:rPr>
          <w:noProof/>
        </w:rPr>
        <w:lastRenderedPageBreak/>
        <w:drawing>
          <wp:inline distT="0" distB="0" distL="0" distR="0" wp14:anchorId="5518E9C0" wp14:editId="4F8C0BAD">
            <wp:extent cx="2962772" cy="1653259"/>
            <wp:effectExtent l="0" t="0" r="0" b="0"/>
            <wp:docPr id="1886" name="Picture 1886"/>
            <wp:cNvGraphicFramePr/>
            <a:graphic xmlns:a="http://schemas.openxmlformats.org/drawingml/2006/main">
              <a:graphicData uri="http://schemas.openxmlformats.org/drawingml/2006/picture">
                <pic:pic xmlns:pic="http://schemas.openxmlformats.org/drawingml/2006/picture">
                  <pic:nvPicPr>
                    <pic:cNvPr id="1886" name="Picture 1886"/>
                    <pic:cNvPicPr/>
                  </pic:nvPicPr>
                  <pic:blipFill>
                    <a:blip r:embed="rId17"/>
                    <a:stretch>
                      <a:fillRect/>
                    </a:stretch>
                  </pic:blipFill>
                  <pic:spPr>
                    <a:xfrm>
                      <a:off x="0" y="0"/>
                      <a:ext cx="2962772" cy="1653259"/>
                    </a:xfrm>
                    <a:prstGeom prst="rect">
                      <a:avLst/>
                    </a:prstGeom>
                  </pic:spPr>
                </pic:pic>
              </a:graphicData>
            </a:graphic>
          </wp:inline>
        </w:drawing>
      </w:r>
    </w:p>
    <w:p w14:paraId="3507D81F" w14:textId="7D44107B" w:rsidR="000F2716" w:rsidRDefault="0075054F">
      <w:pPr>
        <w:spacing w:after="406" w:line="265" w:lineRule="auto"/>
        <w:ind w:left="10" w:hanging="10"/>
        <w:jc w:val="center"/>
        <w:rPr>
          <w:sz w:val="18"/>
        </w:rPr>
      </w:pPr>
      <w:r>
        <w:rPr>
          <w:sz w:val="18"/>
        </w:rPr>
        <w:t xml:space="preserve">Figure </w:t>
      </w:r>
      <w:r w:rsidR="007B421E">
        <w:rPr>
          <w:sz w:val="18"/>
        </w:rPr>
        <w:t>7</w:t>
      </w:r>
      <w:r>
        <w:rPr>
          <w:sz w:val="18"/>
        </w:rPr>
        <w:t>: MLP-MDN model performance for number of distributions</w:t>
      </w:r>
      <w:r w:rsidR="008C19BE">
        <w:rPr>
          <w:sz w:val="18"/>
        </w:rPr>
        <w:t>.</w:t>
      </w:r>
    </w:p>
    <w:p w14:paraId="28B3A6D2" w14:textId="06CEA09A" w:rsidR="008C19BE" w:rsidRDefault="008C19BE" w:rsidP="00817339">
      <w:pPr>
        <w:spacing w:line="276" w:lineRule="auto"/>
        <w:ind w:left="-15"/>
      </w:pPr>
      <w:r>
        <w:t xml:space="preserve">The results of hyper-parameter search are given in Table </w:t>
      </w:r>
      <w:r>
        <w:rPr>
          <w:color w:val="2F4F4F"/>
        </w:rPr>
        <w:t>4</w:t>
      </w:r>
      <w:r>
        <w:t>. Unlike the MLP, which can only produce a single set of predictions for an input, the MLP-MDN is able to produce a distribution of predictions based on the most probable mixing coefficient. This highlights one of the main advantages of the using the MLP-MDN model</w:t>
      </w:r>
      <w:r w:rsidR="00C764CB">
        <w:t>,</w:t>
      </w:r>
      <w:r>
        <w:t xml:space="preserve"> </w:t>
      </w:r>
      <w:r w:rsidR="00DE67D3">
        <w:t xml:space="preserve">which </w:t>
      </w:r>
      <w:r>
        <w:t>is its ability to learn</w:t>
      </w:r>
      <w:r w:rsidR="00817339">
        <w:t xml:space="preserve"> </w:t>
      </w:r>
      <w:r>
        <w:t xml:space="preserve">the uncertainty that comes from using a probabilistic model. This is shown in the error distributions graphs of Figures </w:t>
      </w:r>
      <w:r>
        <w:rPr>
          <w:color w:val="2F4F4F"/>
        </w:rPr>
        <w:t xml:space="preserve">8 </w:t>
      </w:r>
      <w:r>
        <w:t>(a) and (b). A simple linear regression model was used as a base model for comparative purposes. For the MLP-MDN model it is seen that approximately 80-90% of the training data has mean absolute percentage errors (MAPEs) below 10%, with the MLP model showing a similar trend. Both models show considerable improvement in comparison to the linear model.</w:t>
      </w:r>
    </w:p>
    <w:p w14:paraId="6F90FDF7" w14:textId="77777777" w:rsidR="00817339" w:rsidRPr="00917409" w:rsidRDefault="00817339" w:rsidP="00817339">
      <w:pPr>
        <w:spacing w:after="0" w:line="259" w:lineRule="auto"/>
        <w:ind w:left="-5" w:hanging="10"/>
        <w:jc w:val="left"/>
        <w:rPr>
          <w:b/>
          <w:bCs/>
        </w:rPr>
      </w:pPr>
      <w:r w:rsidRPr="00917409">
        <w:rPr>
          <w:b/>
          <w:bCs/>
          <w:sz w:val="18"/>
        </w:rPr>
        <w:t>Table 4</w:t>
      </w:r>
    </w:p>
    <w:tbl>
      <w:tblPr>
        <w:tblStyle w:val="TableGrid"/>
        <w:tblpPr w:leftFromText="180" w:rightFromText="180" w:vertAnchor="text" w:horzAnchor="margin" w:tblpY="294"/>
        <w:tblW w:w="9332" w:type="dxa"/>
        <w:tblInd w:w="0" w:type="dxa"/>
        <w:tblCellMar>
          <w:top w:w="27" w:type="dxa"/>
          <w:right w:w="115" w:type="dxa"/>
        </w:tblCellMar>
        <w:tblLook w:val="04A0" w:firstRow="1" w:lastRow="0" w:firstColumn="1" w:lastColumn="0" w:noHBand="0" w:noVBand="1"/>
      </w:tblPr>
      <w:tblGrid>
        <w:gridCol w:w="3402"/>
        <w:gridCol w:w="3130"/>
        <w:gridCol w:w="2800"/>
      </w:tblGrid>
      <w:tr w:rsidR="00817339" w14:paraId="6DA4993E" w14:textId="77777777" w:rsidTr="00817339">
        <w:trPr>
          <w:trHeight w:val="322"/>
        </w:trPr>
        <w:tc>
          <w:tcPr>
            <w:tcW w:w="3402" w:type="dxa"/>
            <w:tcBorders>
              <w:top w:val="single" w:sz="6" w:space="0" w:color="000000"/>
              <w:left w:val="nil"/>
              <w:bottom w:val="single" w:sz="4" w:space="0" w:color="000000"/>
              <w:right w:val="nil"/>
            </w:tcBorders>
          </w:tcPr>
          <w:p w14:paraId="424314BD" w14:textId="77777777" w:rsidR="00817339" w:rsidRDefault="00817339" w:rsidP="00817339">
            <w:pPr>
              <w:spacing w:after="0" w:line="259" w:lineRule="auto"/>
              <w:ind w:left="120" w:firstLine="0"/>
              <w:jc w:val="left"/>
            </w:pPr>
            <w:r>
              <w:rPr>
                <w:sz w:val="18"/>
              </w:rPr>
              <w:t>Parameter</w:t>
            </w:r>
          </w:p>
        </w:tc>
        <w:tc>
          <w:tcPr>
            <w:tcW w:w="3130" w:type="dxa"/>
            <w:tcBorders>
              <w:top w:val="single" w:sz="6" w:space="0" w:color="000000"/>
              <w:left w:val="nil"/>
              <w:bottom w:val="single" w:sz="4" w:space="0" w:color="000000"/>
              <w:right w:val="nil"/>
            </w:tcBorders>
          </w:tcPr>
          <w:p w14:paraId="227F6B1B" w14:textId="77777777" w:rsidR="00817339" w:rsidRDefault="00817339" w:rsidP="00817339">
            <w:pPr>
              <w:spacing w:after="0" w:line="259" w:lineRule="auto"/>
              <w:ind w:firstLine="0"/>
              <w:jc w:val="left"/>
            </w:pPr>
            <w:r>
              <w:rPr>
                <w:sz w:val="18"/>
              </w:rPr>
              <w:t>MLP</w:t>
            </w:r>
          </w:p>
        </w:tc>
        <w:tc>
          <w:tcPr>
            <w:tcW w:w="2800" w:type="dxa"/>
            <w:tcBorders>
              <w:top w:val="single" w:sz="6" w:space="0" w:color="000000"/>
              <w:left w:val="nil"/>
              <w:bottom w:val="single" w:sz="4" w:space="0" w:color="000000"/>
              <w:right w:val="nil"/>
            </w:tcBorders>
          </w:tcPr>
          <w:p w14:paraId="0D3CB97D" w14:textId="77777777" w:rsidR="00817339" w:rsidRDefault="00817339" w:rsidP="00817339">
            <w:pPr>
              <w:spacing w:after="0" w:line="259" w:lineRule="auto"/>
              <w:ind w:firstLine="0"/>
              <w:jc w:val="left"/>
            </w:pPr>
            <w:r>
              <w:rPr>
                <w:sz w:val="18"/>
              </w:rPr>
              <w:t>MDN-ANN</w:t>
            </w:r>
          </w:p>
        </w:tc>
      </w:tr>
      <w:tr w:rsidR="00817339" w14:paraId="6A56F99F" w14:textId="77777777" w:rsidTr="00817339">
        <w:trPr>
          <w:trHeight w:val="276"/>
        </w:trPr>
        <w:tc>
          <w:tcPr>
            <w:tcW w:w="3402" w:type="dxa"/>
            <w:tcBorders>
              <w:top w:val="single" w:sz="4" w:space="0" w:color="000000"/>
              <w:left w:val="nil"/>
              <w:bottom w:val="nil"/>
              <w:right w:val="nil"/>
            </w:tcBorders>
          </w:tcPr>
          <w:p w14:paraId="5E97DF80" w14:textId="77777777" w:rsidR="00817339" w:rsidRDefault="00817339" w:rsidP="00817339">
            <w:pPr>
              <w:spacing w:after="0" w:line="259" w:lineRule="auto"/>
              <w:ind w:left="120" w:firstLine="0"/>
              <w:jc w:val="left"/>
            </w:pPr>
            <w:r>
              <w:rPr>
                <w:sz w:val="18"/>
              </w:rPr>
              <w:t>Number of distributions</w:t>
            </w:r>
          </w:p>
        </w:tc>
        <w:tc>
          <w:tcPr>
            <w:tcW w:w="3130" w:type="dxa"/>
            <w:tcBorders>
              <w:top w:val="single" w:sz="4" w:space="0" w:color="000000"/>
              <w:left w:val="nil"/>
              <w:bottom w:val="nil"/>
              <w:right w:val="nil"/>
            </w:tcBorders>
          </w:tcPr>
          <w:p w14:paraId="036614A2" w14:textId="77777777" w:rsidR="00817339" w:rsidRDefault="00817339" w:rsidP="00817339">
            <w:pPr>
              <w:spacing w:after="0" w:line="259" w:lineRule="auto"/>
              <w:ind w:firstLine="0"/>
              <w:jc w:val="left"/>
            </w:pPr>
            <w:r>
              <w:rPr>
                <w:sz w:val="18"/>
              </w:rPr>
              <w:t>-</w:t>
            </w:r>
          </w:p>
        </w:tc>
        <w:tc>
          <w:tcPr>
            <w:tcW w:w="2800" w:type="dxa"/>
            <w:tcBorders>
              <w:top w:val="single" w:sz="4" w:space="0" w:color="000000"/>
              <w:left w:val="nil"/>
              <w:bottom w:val="nil"/>
              <w:right w:val="nil"/>
            </w:tcBorders>
          </w:tcPr>
          <w:p w14:paraId="7E324A3D" w14:textId="77777777" w:rsidR="00817339" w:rsidRDefault="00817339" w:rsidP="00817339">
            <w:pPr>
              <w:spacing w:after="0" w:line="259" w:lineRule="auto"/>
              <w:ind w:firstLine="0"/>
              <w:jc w:val="left"/>
            </w:pPr>
            <w:r>
              <w:rPr>
                <w:sz w:val="18"/>
              </w:rPr>
              <w:t>3</w:t>
            </w:r>
          </w:p>
        </w:tc>
      </w:tr>
      <w:tr w:rsidR="00817339" w14:paraId="438D3719" w14:textId="77777777" w:rsidTr="00817339">
        <w:trPr>
          <w:trHeight w:val="219"/>
        </w:trPr>
        <w:tc>
          <w:tcPr>
            <w:tcW w:w="3402" w:type="dxa"/>
            <w:tcBorders>
              <w:top w:val="nil"/>
              <w:left w:val="nil"/>
              <w:bottom w:val="nil"/>
              <w:right w:val="nil"/>
            </w:tcBorders>
          </w:tcPr>
          <w:p w14:paraId="25B34585" w14:textId="77777777" w:rsidR="00817339" w:rsidRDefault="00817339" w:rsidP="00817339">
            <w:pPr>
              <w:spacing w:after="0" w:line="259" w:lineRule="auto"/>
              <w:ind w:left="120" w:firstLine="0"/>
              <w:jc w:val="left"/>
            </w:pPr>
            <w:r>
              <w:rPr>
                <w:sz w:val="18"/>
              </w:rPr>
              <w:t>Number of layers</w:t>
            </w:r>
          </w:p>
        </w:tc>
        <w:tc>
          <w:tcPr>
            <w:tcW w:w="3130" w:type="dxa"/>
            <w:tcBorders>
              <w:top w:val="nil"/>
              <w:left w:val="nil"/>
              <w:bottom w:val="nil"/>
              <w:right w:val="nil"/>
            </w:tcBorders>
          </w:tcPr>
          <w:p w14:paraId="697EC359" w14:textId="77777777" w:rsidR="00817339" w:rsidRDefault="00817339" w:rsidP="00817339">
            <w:pPr>
              <w:spacing w:after="0" w:line="259" w:lineRule="auto"/>
              <w:ind w:firstLine="0"/>
              <w:jc w:val="left"/>
            </w:pPr>
            <w:r>
              <w:rPr>
                <w:sz w:val="18"/>
              </w:rPr>
              <w:t>4</w:t>
            </w:r>
          </w:p>
        </w:tc>
        <w:tc>
          <w:tcPr>
            <w:tcW w:w="2800" w:type="dxa"/>
            <w:tcBorders>
              <w:top w:val="nil"/>
              <w:left w:val="nil"/>
              <w:bottom w:val="nil"/>
              <w:right w:val="nil"/>
            </w:tcBorders>
          </w:tcPr>
          <w:p w14:paraId="3F192AD6" w14:textId="77777777" w:rsidR="00817339" w:rsidRDefault="00817339" w:rsidP="00817339">
            <w:pPr>
              <w:spacing w:after="0" w:line="259" w:lineRule="auto"/>
              <w:ind w:firstLine="0"/>
              <w:jc w:val="left"/>
            </w:pPr>
            <w:r>
              <w:rPr>
                <w:sz w:val="18"/>
              </w:rPr>
              <w:t>4</w:t>
            </w:r>
          </w:p>
        </w:tc>
      </w:tr>
      <w:tr w:rsidR="00817339" w14:paraId="52D85034" w14:textId="77777777" w:rsidTr="00817339">
        <w:trPr>
          <w:trHeight w:val="219"/>
        </w:trPr>
        <w:tc>
          <w:tcPr>
            <w:tcW w:w="3402" w:type="dxa"/>
            <w:tcBorders>
              <w:top w:val="nil"/>
              <w:left w:val="nil"/>
              <w:bottom w:val="nil"/>
              <w:right w:val="nil"/>
            </w:tcBorders>
          </w:tcPr>
          <w:p w14:paraId="1B878E61" w14:textId="77777777" w:rsidR="00817339" w:rsidRDefault="00817339" w:rsidP="00817339">
            <w:pPr>
              <w:spacing w:after="0" w:line="259" w:lineRule="auto"/>
              <w:ind w:left="120" w:firstLine="0"/>
              <w:jc w:val="left"/>
            </w:pPr>
            <w:r>
              <w:rPr>
                <w:sz w:val="18"/>
              </w:rPr>
              <w:t>Number of neurons per layer</w:t>
            </w:r>
          </w:p>
        </w:tc>
        <w:tc>
          <w:tcPr>
            <w:tcW w:w="3130" w:type="dxa"/>
            <w:tcBorders>
              <w:top w:val="nil"/>
              <w:left w:val="nil"/>
              <w:bottom w:val="nil"/>
              <w:right w:val="nil"/>
            </w:tcBorders>
          </w:tcPr>
          <w:p w14:paraId="3A6DDFFA" w14:textId="77777777" w:rsidR="00817339" w:rsidRDefault="00817339" w:rsidP="00817339">
            <w:pPr>
              <w:spacing w:after="0" w:line="259" w:lineRule="auto"/>
              <w:ind w:firstLine="0"/>
              <w:jc w:val="left"/>
            </w:pPr>
            <w:r>
              <w:rPr>
                <w:sz w:val="18"/>
              </w:rPr>
              <w:t>80</w:t>
            </w:r>
          </w:p>
        </w:tc>
        <w:tc>
          <w:tcPr>
            <w:tcW w:w="2800" w:type="dxa"/>
            <w:tcBorders>
              <w:top w:val="nil"/>
              <w:left w:val="nil"/>
              <w:bottom w:val="nil"/>
              <w:right w:val="nil"/>
            </w:tcBorders>
          </w:tcPr>
          <w:p w14:paraId="24365143" w14:textId="77777777" w:rsidR="00817339" w:rsidRDefault="00817339" w:rsidP="00817339">
            <w:pPr>
              <w:spacing w:after="0" w:line="259" w:lineRule="auto"/>
              <w:ind w:firstLine="0"/>
              <w:jc w:val="left"/>
            </w:pPr>
            <w:r>
              <w:rPr>
                <w:sz w:val="18"/>
              </w:rPr>
              <w:t>80</w:t>
            </w:r>
          </w:p>
        </w:tc>
      </w:tr>
      <w:tr w:rsidR="00817339" w14:paraId="022D2789" w14:textId="77777777" w:rsidTr="00817339">
        <w:trPr>
          <w:trHeight w:val="219"/>
        </w:trPr>
        <w:tc>
          <w:tcPr>
            <w:tcW w:w="3402" w:type="dxa"/>
            <w:tcBorders>
              <w:top w:val="nil"/>
              <w:left w:val="nil"/>
              <w:bottom w:val="nil"/>
              <w:right w:val="nil"/>
            </w:tcBorders>
          </w:tcPr>
          <w:p w14:paraId="4F89C510" w14:textId="77777777" w:rsidR="00817339" w:rsidRDefault="00817339" w:rsidP="00817339">
            <w:pPr>
              <w:spacing w:after="0" w:line="259" w:lineRule="auto"/>
              <w:ind w:left="120" w:firstLine="0"/>
              <w:jc w:val="left"/>
            </w:pPr>
            <w:r>
              <w:rPr>
                <w:sz w:val="18"/>
              </w:rPr>
              <w:t>Learning rate</w:t>
            </w:r>
          </w:p>
        </w:tc>
        <w:tc>
          <w:tcPr>
            <w:tcW w:w="3130" w:type="dxa"/>
            <w:tcBorders>
              <w:top w:val="nil"/>
              <w:left w:val="nil"/>
              <w:bottom w:val="nil"/>
              <w:right w:val="nil"/>
            </w:tcBorders>
          </w:tcPr>
          <w:p w14:paraId="7359DF69" w14:textId="77777777" w:rsidR="00817339" w:rsidRDefault="00817339" w:rsidP="00817339">
            <w:pPr>
              <w:spacing w:after="0" w:line="259" w:lineRule="auto"/>
              <w:ind w:firstLine="0"/>
              <w:jc w:val="left"/>
            </w:pPr>
            <w:r>
              <w:rPr>
                <w:sz w:val="18"/>
              </w:rPr>
              <w:t>1e-5</w:t>
            </w:r>
          </w:p>
        </w:tc>
        <w:tc>
          <w:tcPr>
            <w:tcW w:w="2800" w:type="dxa"/>
            <w:tcBorders>
              <w:top w:val="nil"/>
              <w:left w:val="nil"/>
              <w:bottom w:val="nil"/>
              <w:right w:val="nil"/>
            </w:tcBorders>
          </w:tcPr>
          <w:p w14:paraId="59DCAEDD" w14:textId="77777777" w:rsidR="00817339" w:rsidRDefault="00817339" w:rsidP="00817339">
            <w:pPr>
              <w:spacing w:after="0" w:line="259" w:lineRule="auto"/>
              <w:ind w:firstLine="0"/>
              <w:jc w:val="left"/>
            </w:pPr>
            <w:r>
              <w:rPr>
                <w:sz w:val="18"/>
              </w:rPr>
              <w:t>1e-5</w:t>
            </w:r>
          </w:p>
        </w:tc>
      </w:tr>
      <w:tr w:rsidR="00817339" w14:paraId="24EE46A6" w14:textId="77777777" w:rsidTr="00817339">
        <w:trPr>
          <w:trHeight w:val="262"/>
        </w:trPr>
        <w:tc>
          <w:tcPr>
            <w:tcW w:w="3402" w:type="dxa"/>
            <w:tcBorders>
              <w:top w:val="nil"/>
              <w:left w:val="nil"/>
              <w:bottom w:val="single" w:sz="4" w:space="0" w:color="000000"/>
              <w:right w:val="nil"/>
            </w:tcBorders>
          </w:tcPr>
          <w:p w14:paraId="19525EAE" w14:textId="77777777" w:rsidR="00817339" w:rsidRDefault="00817339" w:rsidP="00817339">
            <w:pPr>
              <w:spacing w:after="0" w:line="259" w:lineRule="auto"/>
              <w:ind w:left="120" w:firstLine="0"/>
              <w:jc w:val="left"/>
            </w:pPr>
            <w:r>
              <w:rPr>
                <w:sz w:val="18"/>
              </w:rPr>
              <w:t>Mini batch size</w:t>
            </w:r>
          </w:p>
        </w:tc>
        <w:tc>
          <w:tcPr>
            <w:tcW w:w="3130" w:type="dxa"/>
            <w:tcBorders>
              <w:top w:val="nil"/>
              <w:left w:val="nil"/>
              <w:bottom w:val="single" w:sz="4" w:space="0" w:color="000000"/>
              <w:right w:val="nil"/>
            </w:tcBorders>
          </w:tcPr>
          <w:p w14:paraId="0806FDA0" w14:textId="77777777" w:rsidR="00817339" w:rsidRDefault="00817339" w:rsidP="00817339">
            <w:pPr>
              <w:spacing w:after="0" w:line="259" w:lineRule="auto"/>
              <w:ind w:firstLine="0"/>
              <w:jc w:val="left"/>
            </w:pPr>
            <w:r>
              <w:rPr>
                <w:sz w:val="18"/>
              </w:rPr>
              <w:t>32</w:t>
            </w:r>
          </w:p>
        </w:tc>
        <w:tc>
          <w:tcPr>
            <w:tcW w:w="2800" w:type="dxa"/>
            <w:tcBorders>
              <w:top w:val="nil"/>
              <w:left w:val="nil"/>
              <w:bottom w:val="single" w:sz="4" w:space="0" w:color="000000"/>
              <w:right w:val="nil"/>
            </w:tcBorders>
          </w:tcPr>
          <w:p w14:paraId="0F3CA763" w14:textId="77777777" w:rsidR="00817339" w:rsidRDefault="00817339" w:rsidP="00817339">
            <w:pPr>
              <w:spacing w:after="0" w:line="259" w:lineRule="auto"/>
              <w:ind w:firstLine="0"/>
              <w:jc w:val="left"/>
            </w:pPr>
            <w:r>
              <w:rPr>
                <w:sz w:val="18"/>
              </w:rPr>
              <w:t>32</w:t>
            </w:r>
          </w:p>
        </w:tc>
      </w:tr>
      <w:tr w:rsidR="00817339" w14:paraId="4733049E" w14:textId="77777777" w:rsidTr="00817339">
        <w:trPr>
          <w:trHeight w:val="319"/>
        </w:trPr>
        <w:tc>
          <w:tcPr>
            <w:tcW w:w="3402" w:type="dxa"/>
            <w:tcBorders>
              <w:top w:val="single" w:sz="4" w:space="0" w:color="000000"/>
              <w:left w:val="nil"/>
              <w:bottom w:val="single" w:sz="4" w:space="0" w:color="000000"/>
              <w:right w:val="nil"/>
            </w:tcBorders>
          </w:tcPr>
          <w:p w14:paraId="6419254B" w14:textId="77777777" w:rsidR="00817339" w:rsidRDefault="00817339" w:rsidP="00817339">
            <w:pPr>
              <w:spacing w:after="0" w:line="259" w:lineRule="auto"/>
              <w:ind w:left="120" w:firstLine="0"/>
              <w:jc w:val="left"/>
            </w:pPr>
            <w:r>
              <w:rPr>
                <w:sz w:val="18"/>
              </w:rPr>
              <w:t>Errors</w:t>
            </w:r>
          </w:p>
        </w:tc>
        <w:tc>
          <w:tcPr>
            <w:tcW w:w="3130" w:type="dxa"/>
            <w:tcBorders>
              <w:top w:val="single" w:sz="4" w:space="0" w:color="000000"/>
              <w:left w:val="nil"/>
              <w:bottom w:val="single" w:sz="4" w:space="0" w:color="000000"/>
              <w:right w:val="nil"/>
            </w:tcBorders>
          </w:tcPr>
          <w:p w14:paraId="33B8AA07" w14:textId="77777777" w:rsidR="00817339" w:rsidRDefault="00817339" w:rsidP="00817339">
            <w:pPr>
              <w:spacing w:after="160" w:line="259" w:lineRule="auto"/>
              <w:ind w:firstLine="0"/>
              <w:jc w:val="left"/>
            </w:pPr>
          </w:p>
        </w:tc>
        <w:tc>
          <w:tcPr>
            <w:tcW w:w="2800" w:type="dxa"/>
            <w:tcBorders>
              <w:top w:val="single" w:sz="4" w:space="0" w:color="000000"/>
              <w:left w:val="nil"/>
              <w:bottom w:val="single" w:sz="4" w:space="0" w:color="000000"/>
              <w:right w:val="nil"/>
            </w:tcBorders>
          </w:tcPr>
          <w:p w14:paraId="4E5FAB14" w14:textId="77777777" w:rsidR="00817339" w:rsidRDefault="00817339" w:rsidP="00817339">
            <w:pPr>
              <w:spacing w:after="160" w:line="259" w:lineRule="auto"/>
              <w:ind w:firstLine="0"/>
              <w:jc w:val="left"/>
            </w:pPr>
          </w:p>
        </w:tc>
      </w:tr>
      <w:tr w:rsidR="00817339" w14:paraId="2E903870" w14:textId="77777777" w:rsidTr="00817339">
        <w:trPr>
          <w:trHeight w:val="276"/>
        </w:trPr>
        <w:tc>
          <w:tcPr>
            <w:tcW w:w="3402" w:type="dxa"/>
            <w:tcBorders>
              <w:top w:val="single" w:sz="4" w:space="0" w:color="000000"/>
              <w:left w:val="nil"/>
              <w:bottom w:val="nil"/>
              <w:right w:val="nil"/>
            </w:tcBorders>
          </w:tcPr>
          <w:p w14:paraId="0B44FFE3" w14:textId="77777777" w:rsidR="00817339" w:rsidRDefault="00817339" w:rsidP="00817339">
            <w:pPr>
              <w:spacing w:after="0" w:line="259" w:lineRule="auto"/>
              <w:ind w:left="120" w:firstLine="0"/>
              <w:jc w:val="left"/>
            </w:pPr>
            <w:r>
              <w:rPr>
                <w:sz w:val="18"/>
              </w:rPr>
              <w:t>RMSE</w:t>
            </w:r>
          </w:p>
        </w:tc>
        <w:tc>
          <w:tcPr>
            <w:tcW w:w="3130" w:type="dxa"/>
            <w:tcBorders>
              <w:top w:val="single" w:sz="4" w:space="0" w:color="000000"/>
              <w:left w:val="nil"/>
              <w:bottom w:val="nil"/>
              <w:right w:val="nil"/>
            </w:tcBorders>
          </w:tcPr>
          <w:p w14:paraId="71195CD0" w14:textId="77777777" w:rsidR="00817339" w:rsidRDefault="00817339" w:rsidP="00817339">
            <w:pPr>
              <w:spacing w:after="0" w:line="259" w:lineRule="auto"/>
              <w:ind w:firstLine="0"/>
              <w:jc w:val="left"/>
            </w:pPr>
            <w:r>
              <w:rPr>
                <w:sz w:val="18"/>
              </w:rPr>
              <w:t>0.0213</w:t>
            </w:r>
          </w:p>
        </w:tc>
        <w:tc>
          <w:tcPr>
            <w:tcW w:w="2800" w:type="dxa"/>
            <w:tcBorders>
              <w:top w:val="single" w:sz="4" w:space="0" w:color="000000"/>
              <w:left w:val="nil"/>
              <w:bottom w:val="nil"/>
              <w:right w:val="nil"/>
            </w:tcBorders>
          </w:tcPr>
          <w:p w14:paraId="750A7DFD" w14:textId="77777777" w:rsidR="00817339" w:rsidRDefault="00817339" w:rsidP="00817339">
            <w:pPr>
              <w:spacing w:after="0" w:line="259" w:lineRule="auto"/>
              <w:ind w:firstLine="0"/>
              <w:jc w:val="left"/>
            </w:pPr>
            <w:r>
              <w:rPr>
                <w:sz w:val="18"/>
              </w:rPr>
              <w:t>0.0211</w:t>
            </w:r>
          </w:p>
        </w:tc>
      </w:tr>
      <w:tr w:rsidR="00817339" w14:paraId="2B5F64F5" w14:textId="77777777" w:rsidTr="00817339">
        <w:trPr>
          <w:trHeight w:val="265"/>
        </w:trPr>
        <w:tc>
          <w:tcPr>
            <w:tcW w:w="3402" w:type="dxa"/>
            <w:tcBorders>
              <w:top w:val="nil"/>
              <w:left w:val="nil"/>
              <w:bottom w:val="nil"/>
              <w:right w:val="nil"/>
            </w:tcBorders>
          </w:tcPr>
          <w:p w14:paraId="6DD1FF52" w14:textId="77777777" w:rsidR="00817339" w:rsidRDefault="00817339" w:rsidP="00817339">
            <w:pPr>
              <w:spacing w:after="0" w:line="259" w:lineRule="auto"/>
              <w:ind w:left="120" w:firstLine="0"/>
              <w:jc w:val="left"/>
            </w:pPr>
            <w:r>
              <w:rPr>
                <w:sz w:val="18"/>
              </w:rPr>
              <w:t>MAE</w:t>
            </w:r>
          </w:p>
        </w:tc>
        <w:tc>
          <w:tcPr>
            <w:tcW w:w="3130" w:type="dxa"/>
            <w:tcBorders>
              <w:top w:val="nil"/>
              <w:left w:val="nil"/>
              <w:bottom w:val="nil"/>
              <w:right w:val="nil"/>
            </w:tcBorders>
          </w:tcPr>
          <w:p w14:paraId="2C3CD671" w14:textId="77777777" w:rsidR="00817339" w:rsidRDefault="00817339" w:rsidP="00817339">
            <w:pPr>
              <w:spacing w:after="0" w:line="259" w:lineRule="auto"/>
              <w:ind w:firstLine="0"/>
              <w:jc w:val="left"/>
            </w:pPr>
            <w:r>
              <w:rPr>
                <w:sz w:val="18"/>
              </w:rPr>
              <w:t>0.0282</w:t>
            </w:r>
          </w:p>
        </w:tc>
        <w:tc>
          <w:tcPr>
            <w:tcW w:w="2800" w:type="dxa"/>
            <w:tcBorders>
              <w:top w:val="nil"/>
              <w:left w:val="nil"/>
              <w:bottom w:val="nil"/>
              <w:right w:val="nil"/>
            </w:tcBorders>
          </w:tcPr>
          <w:p w14:paraId="34FB6506" w14:textId="77777777" w:rsidR="00817339" w:rsidRDefault="00817339" w:rsidP="00817339">
            <w:pPr>
              <w:spacing w:after="0" w:line="259" w:lineRule="auto"/>
              <w:ind w:firstLine="0"/>
              <w:jc w:val="left"/>
            </w:pPr>
            <w:r>
              <w:rPr>
                <w:sz w:val="18"/>
              </w:rPr>
              <w:t>0.0263</w:t>
            </w:r>
          </w:p>
        </w:tc>
      </w:tr>
      <w:tr w:rsidR="00817339" w14:paraId="5FB12472" w14:textId="77777777" w:rsidTr="00817339">
        <w:trPr>
          <w:trHeight w:val="265"/>
        </w:trPr>
        <w:tc>
          <w:tcPr>
            <w:tcW w:w="3402" w:type="dxa"/>
            <w:tcBorders>
              <w:top w:val="nil"/>
              <w:left w:val="nil"/>
              <w:bottom w:val="single" w:sz="6" w:space="0" w:color="000000"/>
              <w:right w:val="nil"/>
            </w:tcBorders>
          </w:tcPr>
          <w:p w14:paraId="05B0D350" w14:textId="77777777" w:rsidR="00817339" w:rsidRDefault="00817339" w:rsidP="00817339">
            <w:pPr>
              <w:spacing w:after="0" w:line="259" w:lineRule="auto"/>
              <w:ind w:left="120" w:firstLine="0"/>
              <w:jc w:val="left"/>
              <w:rPr>
                <w:sz w:val="18"/>
              </w:rPr>
            </w:pPr>
          </w:p>
        </w:tc>
        <w:tc>
          <w:tcPr>
            <w:tcW w:w="3130" w:type="dxa"/>
            <w:tcBorders>
              <w:top w:val="nil"/>
              <w:left w:val="nil"/>
              <w:bottom w:val="single" w:sz="6" w:space="0" w:color="000000"/>
              <w:right w:val="nil"/>
            </w:tcBorders>
          </w:tcPr>
          <w:p w14:paraId="6BA76267" w14:textId="77777777" w:rsidR="00817339" w:rsidRDefault="00817339" w:rsidP="00817339">
            <w:pPr>
              <w:spacing w:after="0" w:line="259" w:lineRule="auto"/>
              <w:ind w:firstLine="0"/>
              <w:jc w:val="left"/>
              <w:rPr>
                <w:sz w:val="18"/>
              </w:rPr>
            </w:pPr>
          </w:p>
        </w:tc>
        <w:tc>
          <w:tcPr>
            <w:tcW w:w="2800" w:type="dxa"/>
            <w:tcBorders>
              <w:top w:val="nil"/>
              <w:left w:val="nil"/>
              <w:bottom w:val="single" w:sz="6" w:space="0" w:color="000000"/>
              <w:right w:val="nil"/>
            </w:tcBorders>
          </w:tcPr>
          <w:p w14:paraId="0F76E80E" w14:textId="77777777" w:rsidR="00817339" w:rsidRDefault="00817339" w:rsidP="00817339">
            <w:pPr>
              <w:spacing w:after="0" w:line="259" w:lineRule="auto"/>
              <w:ind w:firstLine="0"/>
              <w:jc w:val="left"/>
              <w:rPr>
                <w:sz w:val="18"/>
              </w:rPr>
            </w:pPr>
          </w:p>
        </w:tc>
      </w:tr>
    </w:tbl>
    <w:p w14:paraId="226DF65C" w14:textId="0FCF8D4A" w:rsidR="00817339" w:rsidRDefault="00817339" w:rsidP="006657A1">
      <w:pPr>
        <w:spacing w:line="276" w:lineRule="auto"/>
        <w:ind w:left="-15"/>
      </w:pPr>
      <w:r>
        <w:rPr>
          <w:sz w:val="18"/>
        </w:rPr>
        <w:t>Hyper-parameter search results</w:t>
      </w:r>
    </w:p>
    <w:p w14:paraId="7DF5268E" w14:textId="77777777" w:rsidR="00817339" w:rsidRDefault="00817339" w:rsidP="008C19BE">
      <w:pPr>
        <w:spacing w:after="0" w:line="276" w:lineRule="auto"/>
        <w:ind w:left="-15"/>
      </w:pPr>
    </w:p>
    <w:p w14:paraId="1D00A7FA" w14:textId="5BAEFA03" w:rsidR="000F2716" w:rsidRDefault="000F2716">
      <w:pPr>
        <w:spacing w:after="0" w:line="261" w:lineRule="auto"/>
        <w:ind w:left="-5" w:hanging="10"/>
        <w:jc w:val="left"/>
      </w:pPr>
    </w:p>
    <w:p w14:paraId="02EAD392" w14:textId="77777777" w:rsidR="000F2716" w:rsidRDefault="0075054F">
      <w:pPr>
        <w:spacing w:after="13" w:line="259" w:lineRule="auto"/>
        <w:ind w:left="2333" w:firstLine="0"/>
        <w:jc w:val="left"/>
      </w:pPr>
      <w:r>
        <w:rPr>
          <w:noProof/>
        </w:rPr>
        <w:lastRenderedPageBreak/>
        <w:drawing>
          <wp:inline distT="0" distB="0" distL="0" distR="0" wp14:anchorId="35C5E01E" wp14:editId="4AA8D69F">
            <wp:extent cx="2962742" cy="1980044"/>
            <wp:effectExtent l="0" t="0" r="0" b="0"/>
            <wp:docPr id="1948" name="Picture 1948"/>
            <wp:cNvGraphicFramePr/>
            <a:graphic xmlns:a="http://schemas.openxmlformats.org/drawingml/2006/main">
              <a:graphicData uri="http://schemas.openxmlformats.org/drawingml/2006/picture">
                <pic:pic xmlns:pic="http://schemas.openxmlformats.org/drawingml/2006/picture">
                  <pic:nvPicPr>
                    <pic:cNvPr id="1948" name="Picture 1948"/>
                    <pic:cNvPicPr/>
                  </pic:nvPicPr>
                  <pic:blipFill>
                    <a:blip r:embed="rId18"/>
                    <a:stretch>
                      <a:fillRect/>
                    </a:stretch>
                  </pic:blipFill>
                  <pic:spPr>
                    <a:xfrm>
                      <a:off x="0" y="0"/>
                      <a:ext cx="2962742" cy="1980044"/>
                    </a:xfrm>
                    <a:prstGeom prst="rect">
                      <a:avLst/>
                    </a:prstGeom>
                  </pic:spPr>
                </pic:pic>
              </a:graphicData>
            </a:graphic>
          </wp:inline>
        </w:drawing>
      </w:r>
    </w:p>
    <w:p w14:paraId="05C3409D" w14:textId="77777777" w:rsidR="000F2716" w:rsidRDefault="0075054F">
      <w:pPr>
        <w:spacing w:after="0" w:line="259" w:lineRule="auto"/>
        <w:ind w:left="10" w:hanging="10"/>
        <w:jc w:val="center"/>
      </w:pPr>
      <w:r>
        <w:rPr>
          <w:sz w:val="18"/>
        </w:rPr>
        <w:t>(a)</w:t>
      </w:r>
    </w:p>
    <w:p w14:paraId="2E927FD6" w14:textId="77777777" w:rsidR="000F2716" w:rsidRDefault="0075054F">
      <w:pPr>
        <w:spacing w:after="13" w:line="259" w:lineRule="auto"/>
        <w:ind w:left="2333" w:firstLine="0"/>
        <w:jc w:val="left"/>
      </w:pPr>
      <w:r>
        <w:rPr>
          <w:noProof/>
        </w:rPr>
        <w:drawing>
          <wp:inline distT="0" distB="0" distL="0" distR="0" wp14:anchorId="72BE96C5" wp14:editId="4A3E6562">
            <wp:extent cx="2962742" cy="1980044"/>
            <wp:effectExtent l="0" t="0" r="0" b="0"/>
            <wp:docPr id="1951" name="Picture 1951"/>
            <wp:cNvGraphicFramePr/>
            <a:graphic xmlns:a="http://schemas.openxmlformats.org/drawingml/2006/main">
              <a:graphicData uri="http://schemas.openxmlformats.org/drawingml/2006/picture">
                <pic:pic xmlns:pic="http://schemas.openxmlformats.org/drawingml/2006/picture">
                  <pic:nvPicPr>
                    <pic:cNvPr id="1951" name="Picture 1951"/>
                    <pic:cNvPicPr/>
                  </pic:nvPicPr>
                  <pic:blipFill>
                    <a:blip r:embed="rId19"/>
                    <a:stretch>
                      <a:fillRect/>
                    </a:stretch>
                  </pic:blipFill>
                  <pic:spPr>
                    <a:xfrm>
                      <a:off x="0" y="0"/>
                      <a:ext cx="2962742" cy="1980044"/>
                    </a:xfrm>
                    <a:prstGeom prst="rect">
                      <a:avLst/>
                    </a:prstGeom>
                  </pic:spPr>
                </pic:pic>
              </a:graphicData>
            </a:graphic>
          </wp:inline>
        </w:drawing>
      </w:r>
    </w:p>
    <w:p w14:paraId="453EF313" w14:textId="77777777" w:rsidR="000F2716" w:rsidRDefault="0075054F">
      <w:pPr>
        <w:spacing w:after="117" w:line="259" w:lineRule="auto"/>
        <w:ind w:left="10" w:hanging="10"/>
        <w:jc w:val="center"/>
      </w:pPr>
      <w:r>
        <w:rPr>
          <w:sz w:val="18"/>
        </w:rPr>
        <w:t>(b)</w:t>
      </w:r>
    </w:p>
    <w:p w14:paraId="45893ACF" w14:textId="47727B15" w:rsidR="000F009F" w:rsidRDefault="0075054F" w:rsidP="000F009F">
      <w:pPr>
        <w:spacing w:after="590" w:line="265" w:lineRule="auto"/>
        <w:ind w:left="10" w:hanging="10"/>
        <w:jc w:val="center"/>
        <w:rPr>
          <w:sz w:val="18"/>
        </w:rPr>
      </w:pPr>
      <w:r>
        <w:rPr>
          <w:sz w:val="18"/>
        </w:rPr>
        <w:t xml:space="preserve">Figure </w:t>
      </w:r>
      <w:r w:rsidR="007B421E">
        <w:rPr>
          <w:sz w:val="18"/>
        </w:rPr>
        <w:t>8</w:t>
      </w:r>
      <w:r>
        <w:rPr>
          <w:sz w:val="18"/>
        </w:rPr>
        <w:t>: Error distributions for the selected MLP and MLP-MDN model h; (a) training data and (b) testing data</w:t>
      </w:r>
      <w:r w:rsidR="000F009F">
        <w:rPr>
          <w:sz w:val="18"/>
        </w:rPr>
        <w:t>.</w:t>
      </w:r>
    </w:p>
    <w:p w14:paraId="0DE8A33B" w14:textId="0E35B8CA" w:rsidR="000F009F" w:rsidRPr="002F482B" w:rsidRDefault="000F009F" w:rsidP="006657A1">
      <w:pPr>
        <w:spacing w:after="163" w:line="312" w:lineRule="auto"/>
        <w:ind w:left="-17"/>
      </w:pPr>
      <w:r>
        <w:t xml:space="preserve">Based on the above analysis, the MLP-MDN model was selected as the best model to be used for the surrogate model implementation. </w:t>
      </w:r>
      <w:r w:rsidR="00FE03D9">
        <w:t xml:space="preserve">The benefit of using the MLP-MDN surrogate model is the ability to provide not only the </w:t>
      </w:r>
      <w:r w:rsidR="007D7957">
        <w:t>expected mean</w:t>
      </w:r>
      <w:r w:rsidR="00FE03D9">
        <w:t xml:space="preserve"> (most-probable) value of </w:t>
      </w:r>
      <w:r w:rsidR="00066A1C">
        <w:t xml:space="preserve">each </w:t>
      </w:r>
      <w:r w:rsidR="00FE03D9">
        <w:t xml:space="preserve">output parameter, but also the </w:t>
      </w:r>
      <w:r w:rsidR="00301F64">
        <w:t xml:space="preserve">associated </w:t>
      </w:r>
      <w:r w:rsidR="00FE03D9">
        <w:t xml:space="preserve">standard deviation. Having the </w:t>
      </w:r>
      <w:r w:rsidR="00A8532A">
        <w:t xml:space="preserve">mean </w:t>
      </w:r>
      <w:r w:rsidR="00FE03D9">
        <w:t xml:space="preserve">value of </w:t>
      </w:r>
      <w:r w:rsidR="00392316">
        <w:t xml:space="preserve">each </w:t>
      </w:r>
      <w:r w:rsidR="00EF3DBA">
        <w:t xml:space="preserve">of </w:t>
      </w:r>
      <w:r w:rsidR="00FE03D9">
        <w:t xml:space="preserve">the </w:t>
      </w:r>
      <w:r w:rsidR="00A8532A">
        <w:t>furnace and heat exchanger heat loads</w:t>
      </w:r>
      <w:r w:rsidR="00FE03D9">
        <w:t xml:space="preserve"> together with its uncertaint</w:t>
      </w:r>
      <w:r w:rsidR="00EF3DBA">
        <w:t>y</w:t>
      </w:r>
      <w:r w:rsidR="00A8532A">
        <w:t xml:space="preserve"> in the form of a standard deviation, </w:t>
      </w:r>
      <w:r w:rsidR="00FE03D9">
        <w:t>allows th</w:t>
      </w:r>
      <w:r w:rsidR="00EF3DBA">
        <w:t>e</w:t>
      </w:r>
      <w:r w:rsidR="00FE03D9">
        <w:t xml:space="preserve"> uncertainty to be propagated through the entire integrated model</w:t>
      </w:r>
      <w:r w:rsidR="00A8532A">
        <w:t xml:space="preserve">. It is therefore possible to obtain the </w:t>
      </w:r>
      <w:r w:rsidR="00301F64">
        <w:t xml:space="preserve">resultant </w:t>
      </w:r>
      <w:r w:rsidR="004C1BDD">
        <w:t xml:space="preserve">mean </w:t>
      </w:r>
      <w:r w:rsidR="00FE03D9">
        <w:t xml:space="preserve">values of the </w:t>
      </w:r>
      <w:r w:rsidR="00EF3DBA">
        <w:t xml:space="preserve">overall </w:t>
      </w:r>
      <w:r w:rsidR="00FE03D9">
        <w:t>plant performance parameters together with their uncertainties.</w:t>
      </w:r>
    </w:p>
    <w:p w14:paraId="678BC1B2" w14:textId="77777777" w:rsidR="000F2716" w:rsidRDefault="0075054F">
      <w:pPr>
        <w:pStyle w:val="Heading1"/>
        <w:ind w:left="284" w:hanging="299"/>
      </w:pPr>
      <w:r>
        <w:t>Results and discussion</w:t>
      </w:r>
    </w:p>
    <w:p w14:paraId="7792C55E" w14:textId="063C1196" w:rsidR="000F2716" w:rsidRDefault="0075054F" w:rsidP="00631F53">
      <w:pPr>
        <w:spacing w:after="0" w:line="276" w:lineRule="auto"/>
        <w:ind w:left="-15"/>
      </w:pPr>
      <w:r>
        <w:t>Th</w:t>
      </w:r>
      <w:r w:rsidR="004C5783">
        <w:t xml:space="preserve">is </w:t>
      </w:r>
      <w:r>
        <w:t>section provide</w:t>
      </w:r>
      <w:r w:rsidR="007A7CE8">
        <w:t xml:space="preserve">s the results of the </w:t>
      </w:r>
      <w:r>
        <w:t>validation</w:t>
      </w:r>
      <w:r w:rsidR="007A7CE8">
        <w:t xml:space="preserve"> study</w:t>
      </w:r>
      <w:r>
        <w:t xml:space="preserve"> of the integrated model</w:t>
      </w:r>
      <w:r w:rsidR="00426C7F">
        <w:t>,</w:t>
      </w:r>
      <w:r>
        <w:t xml:space="preserve"> </w:t>
      </w:r>
      <w:r w:rsidR="007A7CE8">
        <w:t>as well as an application</w:t>
      </w:r>
      <w:r>
        <w:t xml:space="preserve"> case study that investigates the effects of fuel</w:t>
      </w:r>
      <w:r w:rsidR="00766BD1">
        <w:t xml:space="preserve"> quality on the integrated boiler performance</w:t>
      </w:r>
      <w:r>
        <w:t>.</w:t>
      </w:r>
    </w:p>
    <w:p w14:paraId="2DEB29E9" w14:textId="77777777" w:rsidR="00631F53" w:rsidRDefault="00631F53" w:rsidP="00631F53">
      <w:pPr>
        <w:spacing w:after="0" w:line="276" w:lineRule="auto"/>
        <w:ind w:left="-15"/>
      </w:pPr>
    </w:p>
    <w:p w14:paraId="17264C05" w14:textId="10F2B0E3" w:rsidR="00702B0B" w:rsidRDefault="0075054F" w:rsidP="00702B0B">
      <w:pPr>
        <w:spacing w:after="0" w:line="276" w:lineRule="auto"/>
        <w:ind w:left="-15" w:firstLine="0"/>
        <w:rPr>
          <w:b/>
          <w:sz w:val="34"/>
          <w:vertAlign w:val="superscript"/>
        </w:rPr>
      </w:pPr>
      <w:r>
        <w:rPr>
          <w:b/>
          <w:sz w:val="34"/>
          <w:vertAlign w:val="superscript"/>
        </w:rPr>
        <w:t xml:space="preserve">5.1. </w:t>
      </w:r>
      <w:r w:rsidR="004C5783">
        <w:rPr>
          <w:b/>
          <w:sz w:val="34"/>
          <w:vertAlign w:val="superscript"/>
        </w:rPr>
        <w:t>V</w:t>
      </w:r>
      <w:r>
        <w:rPr>
          <w:b/>
          <w:sz w:val="34"/>
          <w:vertAlign w:val="superscript"/>
        </w:rPr>
        <w:t>alidation</w:t>
      </w:r>
    </w:p>
    <w:p w14:paraId="5FE867E7" w14:textId="2899E5BE" w:rsidR="006F7531" w:rsidRDefault="0075054F">
      <w:pPr>
        <w:spacing w:after="163" w:line="312" w:lineRule="auto"/>
        <w:ind w:left="-17"/>
      </w:pPr>
      <w:r>
        <w:t xml:space="preserve">The </w:t>
      </w:r>
      <w:r w:rsidR="00B75C61">
        <w:t xml:space="preserve">results predicted using the </w:t>
      </w:r>
      <w:r>
        <w:t xml:space="preserve">surrogate </w:t>
      </w:r>
      <w:r w:rsidR="00917409">
        <w:t>model</w:t>
      </w:r>
      <w:r>
        <w:t xml:space="preserve"> </w:t>
      </w:r>
      <w:r w:rsidR="00C300EE">
        <w:t>were</w:t>
      </w:r>
      <w:r>
        <w:t xml:space="preserve"> validated for </w:t>
      </w:r>
      <w:r w:rsidR="00C300EE">
        <w:t xml:space="preserve">the </w:t>
      </w:r>
      <w:r>
        <w:t xml:space="preserve">100%, 80% and 60% MCR load cases. </w:t>
      </w:r>
      <w:r w:rsidR="00E94B1B">
        <w:t>M</w:t>
      </w:r>
      <w:r>
        <w:t xml:space="preserve">easured </w:t>
      </w:r>
      <w:r w:rsidR="00E94B1B">
        <w:t xml:space="preserve">data are available from the </w:t>
      </w:r>
      <w:r w:rsidR="002F482B">
        <w:t xml:space="preserve">real </w:t>
      </w:r>
      <w:r w:rsidR="00E94B1B">
        <w:t>plant for these load cases</w:t>
      </w:r>
      <w:r w:rsidR="00147258">
        <w:t xml:space="preserve">, which allow </w:t>
      </w:r>
      <w:r>
        <w:t xml:space="preserve">for the mean and standard </w:t>
      </w:r>
      <w:r>
        <w:lastRenderedPageBreak/>
        <w:t xml:space="preserve">deviation to be </w:t>
      </w:r>
      <w:r w:rsidR="00147258">
        <w:t>determined</w:t>
      </w:r>
      <w:r w:rsidR="00B75B0A">
        <w:t>.</w:t>
      </w:r>
      <w:r w:rsidR="00E818E1">
        <w:t xml:space="preserve">  The mean and standard deviation</w:t>
      </w:r>
      <w:r w:rsidR="006F7531">
        <w:t xml:space="preserve"> of each output</w:t>
      </w:r>
      <w:r w:rsidR="00E818E1">
        <w:t xml:space="preserve"> </w:t>
      </w:r>
      <w:r w:rsidR="00083C4D">
        <w:t xml:space="preserve">can then be compared with the </w:t>
      </w:r>
      <w:r w:rsidR="009D085A">
        <w:t>predicted mean and standard deviation obtained with the integrated model.</w:t>
      </w:r>
    </w:p>
    <w:p w14:paraId="313F20E4" w14:textId="566D3263" w:rsidR="000F2716" w:rsidRDefault="009D085A" w:rsidP="00D2595D">
      <w:pPr>
        <w:spacing w:after="163" w:line="312" w:lineRule="auto"/>
        <w:ind w:left="-17"/>
      </w:pPr>
      <w:r>
        <w:t>In</w:t>
      </w:r>
      <w:r w:rsidR="00DD2309">
        <w:t xml:space="preserve"> </w:t>
      </w:r>
      <w:r w:rsidR="0075054F">
        <w:t xml:space="preserve">the current work </w:t>
      </w:r>
      <w:r w:rsidR="00FF1C05">
        <w:t xml:space="preserve">the integrated model is </w:t>
      </w:r>
      <w:r w:rsidR="002D1DD9">
        <w:t xml:space="preserve">applied in conjunction with </w:t>
      </w:r>
      <w:r w:rsidR="0075054F">
        <w:t>the Monte Carlo method [</w:t>
      </w:r>
      <w:r w:rsidR="00A55281">
        <w:rPr>
          <w:color w:val="2F4F4F"/>
        </w:rPr>
        <w:t>30</w:t>
      </w:r>
      <w:r w:rsidR="0075054F">
        <w:t xml:space="preserve">]. </w:t>
      </w:r>
      <w:r w:rsidR="00631F53">
        <w:t>Firstly,</w:t>
      </w:r>
      <w:r w:rsidR="0075054F">
        <w:t xml:space="preserve"> random sampling of the input variables</w:t>
      </w:r>
      <w:r w:rsidR="008A64A1">
        <w:t xml:space="preserve"> to the integrated model </w:t>
      </w:r>
      <w:r w:rsidR="0075054F">
        <w:t xml:space="preserve">are performed based on the mean and standard deviation </w:t>
      </w:r>
      <w:r w:rsidR="008A64A1">
        <w:t>predicted by the surrogate model.</w:t>
      </w:r>
      <w:r w:rsidR="000C6A25">
        <w:t xml:space="preserve">  Following this, </w:t>
      </w:r>
      <w:r w:rsidR="0075054F">
        <w:t xml:space="preserve">simulations are run for each </w:t>
      </w:r>
      <w:r w:rsidR="000C6A25">
        <w:t>sample</w:t>
      </w:r>
      <w:r w:rsidR="00CB47E8">
        <w:t xml:space="preserve"> and the outputs are evaluated to determine the predicted </w:t>
      </w:r>
      <w:r w:rsidR="0075054F">
        <w:t>mean and standard deviation</w:t>
      </w:r>
      <w:r w:rsidR="00CB47E8">
        <w:t xml:space="preserve"> of each overall plant parameter</w:t>
      </w:r>
      <w:r w:rsidR="0075054F">
        <w:t>.</w:t>
      </w:r>
    </w:p>
    <w:p w14:paraId="7E04D18B" w14:textId="1AA73915" w:rsidR="000F2716" w:rsidRPr="00631F53" w:rsidRDefault="0075054F">
      <w:pPr>
        <w:spacing w:after="0" w:line="259" w:lineRule="auto"/>
        <w:ind w:left="-5" w:hanging="10"/>
        <w:jc w:val="left"/>
        <w:rPr>
          <w:b/>
          <w:bCs/>
        </w:rPr>
      </w:pPr>
      <w:r w:rsidRPr="00631F53">
        <w:rPr>
          <w:b/>
          <w:bCs/>
          <w:sz w:val="18"/>
        </w:rPr>
        <w:t>Table 5</w:t>
      </w:r>
    </w:p>
    <w:p w14:paraId="0F66E725" w14:textId="5C9A3114" w:rsidR="00631F53" w:rsidRPr="00631F53" w:rsidRDefault="0075054F" w:rsidP="00631F53">
      <w:pPr>
        <w:spacing w:after="0" w:line="261" w:lineRule="auto"/>
        <w:ind w:left="-5" w:hanging="10"/>
        <w:jc w:val="left"/>
        <w:rPr>
          <w:sz w:val="18"/>
        </w:rPr>
      </w:pPr>
      <w:r>
        <w:rPr>
          <w:sz w:val="18"/>
        </w:rPr>
        <w:t>MLP-MDN input vectors (</w:t>
      </w:r>
      <m:oMath>
        <m:acc>
          <m:accPr>
            <m:chr m:val="̅"/>
            <m:ctrlPr>
              <w:rPr>
                <w:rFonts w:ascii="Cambria Math" w:hAnsi="Cambria Math"/>
                <w:i/>
                <w:sz w:val="18"/>
              </w:rPr>
            </m:ctrlPr>
          </m:accPr>
          <m:e>
            <m:r>
              <w:rPr>
                <w:rFonts w:ascii="Cambria Math" w:hAnsi="Cambria Math"/>
                <w:sz w:val="18"/>
              </w:rPr>
              <m:t>X</m:t>
            </m:r>
          </m:e>
        </m:acc>
      </m:oMath>
      <w:r>
        <w:rPr>
          <w:sz w:val="18"/>
        </w:rPr>
        <w:t>) for the validation and varied fuel case studies</w:t>
      </w:r>
    </w:p>
    <w:tbl>
      <w:tblPr>
        <w:tblStyle w:val="TableGrid"/>
        <w:tblW w:w="9599" w:type="dxa"/>
        <w:tblInd w:w="0" w:type="dxa"/>
        <w:tblLook w:val="04A0" w:firstRow="1" w:lastRow="0" w:firstColumn="1" w:lastColumn="0" w:noHBand="0" w:noVBand="1"/>
      </w:tblPr>
      <w:tblGrid>
        <w:gridCol w:w="3080"/>
        <w:gridCol w:w="1095"/>
        <w:gridCol w:w="1623"/>
        <w:gridCol w:w="1359"/>
        <w:gridCol w:w="1359"/>
        <w:gridCol w:w="1083"/>
      </w:tblGrid>
      <w:tr w:rsidR="000F2716" w14:paraId="3762CF81" w14:textId="77777777" w:rsidTr="00631F53">
        <w:trPr>
          <w:trHeight w:val="191"/>
        </w:trPr>
        <w:tc>
          <w:tcPr>
            <w:tcW w:w="3080" w:type="dxa"/>
            <w:tcBorders>
              <w:top w:val="single" w:sz="4" w:space="0" w:color="auto"/>
              <w:left w:val="nil"/>
              <w:right w:val="nil"/>
            </w:tcBorders>
          </w:tcPr>
          <w:p w14:paraId="6B663D1E" w14:textId="77777777" w:rsidR="000F2716" w:rsidRDefault="000F2716" w:rsidP="00631F53">
            <w:pPr>
              <w:spacing w:after="0" w:line="259" w:lineRule="auto"/>
              <w:ind w:firstLine="0"/>
              <w:jc w:val="left"/>
            </w:pPr>
          </w:p>
        </w:tc>
        <w:tc>
          <w:tcPr>
            <w:tcW w:w="1095" w:type="dxa"/>
            <w:tcBorders>
              <w:top w:val="single" w:sz="4" w:space="0" w:color="auto"/>
              <w:left w:val="nil"/>
              <w:right w:val="nil"/>
            </w:tcBorders>
          </w:tcPr>
          <w:p w14:paraId="4C438D5A" w14:textId="77777777" w:rsidR="000F2716" w:rsidRDefault="000F2716" w:rsidP="00631F53">
            <w:pPr>
              <w:spacing w:after="0" w:line="259" w:lineRule="auto"/>
              <w:ind w:firstLine="0"/>
              <w:jc w:val="left"/>
            </w:pPr>
          </w:p>
        </w:tc>
        <w:tc>
          <w:tcPr>
            <w:tcW w:w="2981" w:type="dxa"/>
            <w:gridSpan w:val="2"/>
            <w:tcBorders>
              <w:top w:val="single" w:sz="4" w:space="0" w:color="auto"/>
              <w:left w:val="nil"/>
              <w:right w:val="nil"/>
            </w:tcBorders>
          </w:tcPr>
          <w:p w14:paraId="56928D6F" w14:textId="77777777" w:rsidR="000F2716" w:rsidRDefault="0075054F" w:rsidP="00631F53">
            <w:pPr>
              <w:spacing w:after="0" w:line="259" w:lineRule="auto"/>
              <w:ind w:firstLine="0"/>
              <w:jc w:val="left"/>
            </w:pPr>
            <w:r>
              <w:rPr>
                <w:sz w:val="18"/>
              </w:rPr>
              <w:t>Validation load cases</w:t>
            </w:r>
          </w:p>
        </w:tc>
        <w:tc>
          <w:tcPr>
            <w:tcW w:w="2442" w:type="dxa"/>
            <w:gridSpan w:val="2"/>
            <w:tcBorders>
              <w:top w:val="single" w:sz="4" w:space="0" w:color="auto"/>
              <w:left w:val="nil"/>
              <w:right w:val="nil"/>
            </w:tcBorders>
          </w:tcPr>
          <w:p w14:paraId="4F48D010" w14:textId="77777777" w:rsidR="000F2716" w:rsidRDefault="0075054F" w:rsidP="00631F53">
            <w:pPr>
              <w:spacing w:after="0" w:line="259" w:lineRule="auto"/>
              <w:ind w:left="37" w:firstLine="0"/>
              <w:jc w:val="center"/>
            </w:pPr>
            <w:r>
              <w:rPr>
                <w:sz w:val="18"/>
              </w:rPr>
              <w:t>Varied fuel load cases</w:t>
            </w:r>
          </w:p>
        </w:tc>
      </w:tr>
      <w:tr w:rsidR="000F2716" w14:paraId="5BB978DB" w14:textId="77777777" w:rsidTr="00631F53">
        <w:trPr>
          <w:trHeight w:val="305"/>
        </w:trPr>
        <w:tc>
          <w:tcPr>
            <w:tcW w:w="3080" w:type="dxa"/>
            <w:tcBorders>
              <w:left w:val="nil"/>
              <w:bottom w:val="single" w:sz="4" w:space="0" w:color="auto"/>
              <w:right w:val="nil"/>
            </w:tcBorders>
          </w:tcPr>
          <w:p w14:paraId="64BF4B99" w14:textId="77777777" w:rsidR="000F2716" w:rsidRDefault="0075054F" w:rsidP="00631F53">
            <w:pPr>
              <w:spacing w:after="0" w:line="276" w:lineRule="auto"/>
              <w:ind w:left="120" w:firstLine="0"/>
              <w:jc w:val="left"/>
            </w:pPr>
            <w:r>
              <w:rPr>
                <w:i/>
                <w:sz w:val="18"/>
              </w:rPr>
              <w:t>Inputs</w:t>
            </w:r>
          </w:p>
        </w:tc>
        <w:tc>
          <w:tcPr>
            <w:tcW w:w="1095" w:type="dxa"/>
            <w:tcBorders>
              <w:left w:val="nil"/>
              <w:bottom w:val="single" w:sz="4" w:space="0" w:color="auto"/>
              <w:right w:val="nil"/>
            </w:tcBorders>
          </w:tcPr>
          <w:p w14:paraId="19C40E37" w14:textId="77777777" w:rsidR="000F2716" w:rsidRDefault="0075054F" w:rsidP="00631F53">
            <w:pPr>
              <w:spacing w:after="0" w:line="276" w:lineRule="auto"/>
              <w:ind w:firstLine="0"/>
              <w:jc w:val="left"/>
            </w:pPr>
            <w:r>
              <w:rPr>
                <w:sz w:val="18"/>
              </w:rPr>
              <w:t>100%</w:t>
            </w:r>
          </w:p>
        </w:tc>
        <w:tc>
          <w:tcPr>
            <w:tcW w:w="1623" w:type="dxa"/>
            <w:tcBorders>
              <w:left w:val="nil"/>
              <w:bottom w:val="single" w:sz="4" w:space="0" w:color="auto"/>
              <w:right w:val="nil"/>
            </w:tcBorders>
          </w:tcPr>
          <w:p w14:paraId="11622176" w14:textId="77777777" w:rsidR="000F2716" w:rsidRDefault="0075054F" w:rsidP="00631F53">
            <w:pPr>
              <w:spacing w:after="0" w:line="276" w:lineRule="auto"/>
              <w:ind w:left="264" w:firstLine="0"/>
              <w:jc w:val="left"/>
            </w:pPr>
            <w:r>
              <w:rPr>
                <w:sz w:val="18"/>
              </w:rPr>
              <w:t>80%</w:t>
            </w:r>
          </w:p>
          <w:p w14:paraId="7CAA584C" w14:textId="4C05B674" w:rsidR="000F2716" w:rsidRDefault="000F2716" w:rsidP="00631F53">
            <w:pPr>
              <w:spacing w:after="0" w:line="276" w:lineRule="auto"/>
              <w:ind w:left="-4176" w:right="-3534" w:firstLine="0"/>
              <w:jc w:val="left"/>
            </w:pPr>
          </w:p>
        </w:tc>
        <w:tc>
          <w:tcPr>
            <w:tcW w:w="1359" w:type="dxa"/>
            <w:tcBorders>
              <w:left w:val="nil"/>
              <w:bottom w:val="single" w:sz="4" w:space="0" w:color="auto"/>
              <w:right w:val="nil"/>
            </w:tcBorders>
          </w:tcPr>
          <w:p w14:paraId="2E0A50CC" w14:textId="77777777" w:rsidR="000F2716" w:rsidRDefault="0075054F" w:rsidP="00631F53">
            <w:pPr>
              <w:spacing w:after="0" w:line="276" w:lineRule="auto"/>
              <w:ind w:firstLine="0"/>
              <w:jc w:val="left"/>
            </w:pPr>
            <w:r>
              <w:rPr>
                <w:sz w:val="18"/>
              </w:rPr>
              <w:t>60%</w:t>
            </w:r>
          </w:p>
        </w:tc>
        <w:tc>
          <w:tcPr>
            <w:tcW w:w="1359" w:type="dxa"/>
            <w:tcBorders>
              <w:left w:val="nil"/>
              <w:bottom w:val="single" w:sz="4" w:space="0" w:color="auto"/>
              <w:right w:val="nil"/>
            </w:tcBorders>
          </w:tcPr>
          <w:p w14:paraId="5CCA7F3E" w14:textId="6CD515C1" w:rsidR="000F2716" w:rsidRDefault="00AA3FD0" w:rsidP="00631F53">
            <w:pPr>
              <w:spacing w:after="0" w:line="276" w:lineRule="auto"/>
              <w:ind w:firstLine="0"/>
              <w:jc w:val="left"/>
            </w:pPr>
            <w:r>
              <w:rPr>
                <w:sz w:val="18"/>
              </w:rPr>
              <w:t>High ash</w:t>
            </w:r>
          </w:p>
        </w:tc>
        <w:tc>
          <w:tcPr>
            <w:tcW w:w="1083" w:type="dxa"/>
            <w:tcBorders>
              <w:left w:val="nil"/>
              <w:bottom w:val="single" w:sz="4" w:space="0" w:color="auto"/>
              <w:right w:val="nil"/>
            </w:tcBorders>
          </w:tcPr>
          <w:p w14:paraId="5F806542" w14:textId="0F2CC9FC" w:rsidR="000F2716" w:rsidRDefault="00AA3FD0" w:rsidP="00631F53">
            <w:pPr>
              <w:spacing w:after="0" w:line="276" w:lineRule="auto"/>
              <w:ind w:firstLine="0"/>
            </w:pPr>
            <w:r>
              <w:rPr>
                <w:sz w:val="18"/>
              </w:rPr>
              <w:t>High moisture</w:t>
            </w:r>
          </w:p>
        </w:tc>
      </w:tr>
      <w:tr w:rsidR="000F2716" w14:paraId="4BB0FE7C" w14:textId="77777777" w:rsidTr="00631F53">
        <w:trPr>
          <w:trHeight w:val="234"/>
        </w:trPr>
        <w:tc>
          <w:tcPr>
            <w:tcW w:w="3080" w:type="dxa"/>
            <w:tcBorders>
              <w:top w:val="single" w:sz="4" w:space="0" w:color="auto"/>
              <w:left w:val="nil"/>
              <w:bottom w:val="nil"/>
              <w:right w:val="nil"/>
            </w:tcBorders>
          </w:tcPr>
          <w:p w14:paraId="755E4844" w14:textId="77777777" w:rsidR="000F2716" w:rsidRDefault="0075054F">
            <w:pPr>
              <w:spacing w:after="0" w:line="259" w:lineRule="auto"/>
              <w:ind w:left="120" w:firstLine="0"/>
              <w:jc w:val="left"/>
            </w:pPr>
            <w:r>
              <w:rPr>
                <w:sz w:val="18"/>
              </w:rPr>
              <w:t>Excess air ratio - [-]</w:t>
            </w:r>
          </w:p>
        </w:tc>
        <w:tc>
          <w:tcPr>
            <w:tcW w:w="1095" w:type="dxa"/>
            <w:tcBorders>
              <w:top w:val="single" w:sz="4" w:space="0" w:color="auto"/>
              <w:left w:val="nil"/>
              <w:bottom w:val="nil"/>
              <w:right w:val="nil"/>
            </w:tcBorders>
          </w:tcPr>
          <w:p w14:paraId="3D074952" w14:textId="297E8356" w:rsidR="000F2716" w:rsidRDefault="0075054F">
            <w:pPr>
              <w:spacing w:after="0" w:line="259" w:lineRule="auto"/>
              <w:ind w:firstLine="0"/>
              <w:jc w:val="left"/>
            </w:pPr>
            <w:r>
              <w:rPr>
                <w:sz w:val="18"/>
              </w:rPr>
              <w:t>1.155</w:t>
            </w:r>
          </w:p>
        </w:tc>
        <w:tc>
          <w:tcPr>
            <w:tcW w:w="1623" w:type="dxa"/>
            <w:tcBorders>
              <w:top w:val="single" w:sz="4" w:space="0" w:color="auto"/>
              <w:left w:val="nil"/>
              <w:bottom w:val="nil"/>
              <w:right w:val="nil"/>
            </w:tcBorders>
          </w:tcPr>
          <w:p w14:paraId="5B94A8ED" w14:textId="77777777" w:rsidR="000F2716" w:rsidRDefault="0075054F">
            <w:pPr>
              <w:spacing w:after="0" w:line="259" w:lineRule="auto"/>
              <w:ind w:left="264" w:firstLine="0"/>
              <w:jc w:val="left"/>
            </w:pPr>
            <w:r>
              <w:rPr>
                <w:sz w:val="18"/>
              </w:rPr>
              <w:t>1.209</w:t>
            </w:r>
          </w:p>
        </w:tc>
        <w:tc>
          <w:tcPr>
            <w:tcW w:w="1359" w:type="dxa"/>
            <w:tcBorders>
              <w:top w:val="single" w:sz="4" w:space="0" w:color="auto"/>
              <w:left w:val="nil"/>
              <w:bottom w:val="nil"/>
              <w:right w:val="nil"/>
            </w:tcBorders>
          </w:tcPr>
          <w:p w14:paraId="712179A4" w14:textId="77777777" w:rsidR="000F2716" w:rsidRDefault="0075054F">
            <w:pPr>
              <w:spacing w:after="0" w:line="259" w:lineRule="auto"/>
              <w:ind w:firstLine="0"/>
              <w:jc w:val="left"/>
            </w:pPr>
            <w:r>
              <w:rPr>
                <w:sz w:val="18"/>
              </w:rPr>
              <w:t>1.263</w:t>
            </w:r>
          </w:p>
        </w:tc>
        <w:tc>
          <w:tcPr>
            <w:tcW w:w="1359" w:type="dxa"/>
            <w:tcBorders>
              <w:top w:val="single" w:sz="4" w:space="0" w:color="auto"/>
              <w:left w:val="nil"/>
              <w:bottom w:val="nil"/>
              <w:right w:val="nil"/>
            </w:tcBorders>
          </w:tcPr>
          <w:p w14:paraId="2C4477D9" w14:textId="77777777" w:rsidR="000F2716" w:rsidRDefault="0075054F">
            <w:pPr>
              <w:spacing w:after="0" w:line="259" w:lineRule="auto"/>
              <w:ind w:firstLine="0"/>
              <w:jc w:val="left"/>
            </w:pPr>
            <w:r>
              <w:rPr>
                <w:sz w:val="18"/>
              </w:rPr>
              <w:t>1.155</w:t>
            </w:r>
          </w:p>
        </w:tc>
        <w:tc>
          <w:tcPr>
            <w:tcW w:w="1083" w:type="dxa"/>
            <w:tcBorders>
              <w:top w:val="single" w:sz="4" w:space="0" w:color="auto"/>
              <w:left w:val="nil"/>
              <w:bottom w:val="nil"/>
              <w:right w:val="nil"/>
            </w:tcBorders>
          </w:tcPr>
          <w:p w14:paraId="59B68FA1" w14:textId="77777777" w:rsidR="000F2716" w:rsidRDefault="0075054F">
            <w:pPr>
              <w:spacing w:after="0" w:line="259" w:lineRule="auto"/>
              <w:ind w:firstLine="0"/>
              <w:jc w:val="left"/>
            </w:pPr>
            <w:r>
              <w:rPr>
                <w:sz w:val="18"/>
              </w:rPr>
              <w:t>1.155</w:t>
            </w:r>
          </w:p>
        </w:tc>
      </w:tr>
      <w:tr w:rsidR="000F2716" w14:paraId="6BB640AF" w14:textId="77777777">
        <w:trPr>
          <w:trHeight w:val="235"/>
        </w:trPr>
        <w:tc>
          <w:tcPr>
            <w:tcW w:w="3080" w:type="dxa"/>
            <w:tcBorders>
              <w:top w:val="nil"/>
              <w:left w:val="nil"/>
              <w:bottom w:val="nil"/>
              <w:right w:val="nil"/>
            </w:tcBorders>
          </w:tcPr>
          <w:p w14:paraId="601FC392" w14:textId="77777777" w:rsidR="000F2716" w:rsidRDefault="0075054F">
            <w:pPr>
              <w:spacing w:after="0" w:line="259" w:lineRule="auto"/>
              <w:ind w:left="120" w:firstLine="0"/>
              <w:jc w:val="left"/>
            </w:pPr>
            <w:r>
              <w:rPr>
                <w:i/>
                <w:sz w:val="18"/>
              </w:rPr>
              <w:t>𝑌</w:t>
            </w:r>
            <w:r>
              <w:rPr>
                <w:i/>
                <w:sz w:val="18"/>
                <w:vertAlign w:val="subscript"/>
              </w:rPr>
              <w:t xml:space="preserve">𝐴𝑆𝐻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3D9EA0CA" w14:textId="77777777" w:rsidR="000F2716" w:rsidRDefault="0075054F">
            <w:pPr>
              <w:spacing w:after="0" w:line="259" w:lineRule="auto"/>
              <w:ind w:firstLine="0"/>
              <w:jc w:val="left"/>
            </w:pPr>
            <w:r>
              <w:rPr>
                <w:sz w:val="18"/>
              </w:rPr>
              <w:t>0.409</w:t>
            </w:r>
          </w:p>
        </w:tc>
        <w:tc>
          <w:tcPr>
            <w:tcW w:w="1623" w:type="dxa"/>
            <w:tcBorders>
              <w:top w:val="nil"/>
              <w:left w:val="nil"/>
              <w:bottom w:val="nil"/>
              <w:right w:val="nil"/>
            </w:tcBorders>
          </w:tcPr>
          <w:p w14:paraId="098B3CAE" w14:textId="77777777" w:rsidR="000F2716" w:rsidRDefault="0075054F">
            <w:pPr>
              <w:spacing w:after="0" w:line="259" w:lineRule="auto"/>
              <w:ind w:left="264" w:firstLine="0"/>
              <w:jc w:val="left"/>
            </w:pPr>
            <w:r>
              <w:rPr>
                <w:sz w:val="18"/>
              </w:rPr>
              <w:t>0.409</w:t>
            </w:r>
          </w:p>
        </w:tc>
        <w:tc>
          <w:tcPr>
            <w:tcW w:w="1359" w:type="dxa"/>
            <w:tcBorders>
              <w:top w:val="nil"/>
              <w:left w:val="nil"/>
              <w:bottom w:val="nil"/>
              <w:right w:val="nil"/>
            </w:tcBorders>
          </w:tcPr>
          <w:p w14:paraId="3DA383C7" w14:textId="77777777" w:rsidR="000F2716" w:rsidRDefault="0075054F">
            <w:pPr>
              <w:spacing w:after="0" w:line="259" w:lineRule="auto"/>
              <w:ind w:firstLine="0"/>
              <w:jc w:val="left"/>
            </w:pPr>
            <w:r>
              <w:rPr>
                <w:sz w:val="18"/>
              </w:rPr>
              <w:t>0.409</w:t>
            </w:r>
          </w:p>
        </w:tc>
        <w:tc>
          <w:tcPr>
            <w:tcW w:w="1359" w:type="dxa"/>
            <w:tcBorders>
              <w:top w:val="nil"/>
              <w:left w:val="nil"/>
              <w:bottom w:val="nil"/>
              <w:right w:val="nil"/>
            </w:tcBorders>
          </w:tcPr>
          <w:p w14:paraId="45033558" w14:textId="77777777" w:rsidR="000F2716" w:rsidRDefault="0075054F">
            <w:pPr>
              <w:spacing w:after="0" w:line="259" w:lineRule="auto"/>
              <w:ind w:firstLine="0"/>
              <w:jc w:val="left"/>
            </w:pPr>
            <w:r>
              <w:rPr>
                <w:sz w:val="18"/>
              </w:rPr>
              <w:t>0.5</w:t>
            </w:r>
          </w:p>
        </w:tc>
        <w:tc>
          <w:tcPr>
            <w:tcW w:w="1083" w:type="dxa"/>
            <w:tcBorders>
              <w:top w:val="nil"/>
              <w:left w:val="nil"/>
              <w:bottom w:val="nil"/>
              <w:right w:val="nil"/>
            </w:tcBorders>
          </w:tcPr>
          <w:p w14:paraId="272258D2" w14:textId="77777777" w:rsidR="000F2716" w:rsidRDefault="0075054F">
            <w:pPr>
              <w:spacing w:after="0" w:line="259" w:lineRule="auto"/>
              <w:ind w:firstLine="0"/>
              <w:jc w:val="left"/>
            </w:pPr>
            <w:r>
              <w:rPr>
                <w:sz w:val="18"/>
              </w:rPr>
              <w:t>0.409</w:t>
            </w:r>
          </w:p>
        </w:tc>
      </w:tr>
      <w:tr w:rsidR="000F2716" w14:paraId="588D54CD" w14:textId="77777777">
        <w:trPr>
          <w:trHeight w:val="239"/>
        </w:trPr>
        <w:tc>
          <w:tcPr>
            <w:tcW w:w="3080" w:type="dxa"/>
            <w:tcBorders>
              <w:top w:val="nil"/>
              <w:left w:val="nil"/>
              <w:bottom w:val="nil"/>
              <w:right w:val="nil"/>
            </w:tcBorders>
          </w:tcPr>
          <w:p w14:paraId="49DC75F4" w14:textId="77777777" w:rsidR="000F2716" w:rsidRDefault="0075054F">
            <w:pPr>
              <w:spacing w:after="0" w:line="259" w:lineRule="auto"/>
              <w:ind w:left="120" w:firstLine="0"/>
              <w:jc w:val="left"/>
            </w:pPr>
            <w:r>
              <w:rPr>
                <w:i/>
                <w:sz w:val="18"/>
              </w:rPr>
              <w:t>𝑌</w:t>
            </w:r>
            <w:r>
              <w:rPr>
                <w:i/>
                <w:sz w:val="18"/>
                <w:vertAlign w:val="subscript"/>
              </w:rPr>
              <w:t>𝐻</w:t>
            </w:r>
            <w:r>
              <w:rPr>
                <w:sz w:val="10"/>
              </w:rPr>
              <w:t>2</w:t>
            </w:r>
            <w:r>
              <w:rPr>
                <w:i/>
                <w:sz w:val="12"/>
              </w:rPr>
              <w:t xml:space="preserve">𝑂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29A5FF90" w14:textId="77777777" w:rsidR="000F2716" w:rsidRDefault="0075054F">
            <w:pPr>
              <w:spacing w:after="0" w:line="259" w:lineRule="auto"/>
              <w:ind w:firstLine="0"/>
              <w:jc w:val="left"/>
            </w:pPr>
            <w:r>
              <w:rPr>
                <w:sz w:val="18"/>
              </w:rPr>
              <w:t>0.055</w:t>
            </w:r>
          </w:p>
        </w:tc>
        <w:tc>
          <w:tcPr>
            <w:tcW w:w="1623" w:type="dxa"/>
            <w:tcBorders>
              <w:top w:val="nil"/>
              <w:left w:val="nil"/>
              <w:bottom w:val="nil"/>
              <w:right w:val="nil"/>
            </w:tcBorders>
          </w:tcPr>
          <w:p w14:paraId="6049FCB2" w14:textId="77777777" w:rsidR="000F2716" w:rsidRDefault="0075054F">
            <w:pPr>
              <w:spacing w:after="0" w:line="259" w:lineRule="auto"/>
              <w:ind w:left="264" w:firstLine="0"/>
              <w:jc w:val="left"/>
            </w:pPr>
            <w:r>
              <w:rPr>
                <w:sz w:val="18"/>
              </w:rPr>
              <w:t>0.055</w:t>
            </w:r>
          </w:p>
        </w:tc>
        <w:tc>
          <w:tcPr>
            <w:tcW w:w="1359" w:type="dxa"/>
            <w:tcBorders>
              <w:top w:val="nil"/>
              <w:left w:val="nil"/>
              <w:bottom w:val="nil"/>
              <w:right w:val="nil"/>
            </w:tcBorders>
          </w:tcPr>
          <w:p w14:paraId="11701A26" w14:textId="77777777" w:rsidR="000F2716" w:rsidRDefault="0075054F">
            <w:pPr>
              <w:spacing w:after="0" w:line="259" w:lineRule="auto"/>
              <w:ind w:firstLine="0"/>
              <w:jc w:val="left"/>
            </w:pPr>
            <w:r>
              <w:rPr>
                <w:sz w:val="18"/>
              </w:rPr>
              <w:t>0.055</w:t>
            </w:r>
          </w:p>
        </w:tc>
        <w:tc>
          <w:tcPr>
            <w:tcW w:w="1359" w:type="dxa"/>
            <w:tcBorders>
              <w:top w:val="nil"/>
              <w:left w:val="nil"/>
              <w:bottom w:val="nil"/>
              <w:right w:val="nil"/>
            </w:tcBorders>
          </w:tcPr>
          <w:p w14:paraId="14A7E359" w14:textId="77777777" w:rsidR="000F2716" w:rsidRDefault="0075054F">
            <w:pPr>
              <w:spacing w:after="0" w:line="259" w:lineRule="auto"/>
              <w:ind w:firstLine="0"/>
              <w:jc w:val="left"/>
            </w:pPr>
            <w:r>
              <w:rPr>
                <w:sz w:val="18"/>
              </w:rPr>
              <w:t>0.055</w:t>
            </w:r>
          </w:p>
        </w:tc>
        <w:tc>
          <w:tcPr>
            <w:tcW w:w="1083" w:type="dxa"/>
            <w:tcBorders>
              <w:top w:val="nil"/>
              <w:left w:val="nil"/>
              <w:bottom w:val="nil"/>
              <w:right w:val="nil"/>
            </w:tcBorders>
          </w:tcPr>
          <w:p w14:paraId="07C98203" w14:textId="77777777" w:rsidR="000F2716" w:rsidRDefault="0075054F">
            <w:pPr>
              <w:spacing w:after="0" w:line="259" w:lineRule="auto"/>
              <w:ind w:firstLine="0"/>
              <w:jc w:val="left"/>
            </w:pPr>
            <w:r>
              <w:rPr>
                <w:sz w:val="18"/>
              </w:rPr>
              <w:t>0.146</w:t>
            </w:r>
          </w:p>
        </w:tc>
      </w:tr>
      <w:tr w:rsidR="000F2716" w14:paraId="3A851B94" w14:textId="77777777">
        <w:trPr>
          <w:trHeight w:val="228"/>
        </w:trPr>
        <w:tc>
          <w:tcPr>
            <w:tcW w:w="3080" w:type="dxa"/>
            <w:tcBorders>
              <w:top w:val="nil"/>
              <w:left w:val="nil"/>
              <w:bottom w:val="nil"/>
              <w:right w:val="nil"/>
            </w:tcBorders>
          </w:tcPr>
          <w:p w14:paraId="40FB20A7" w14:textId="77777777" w:rsidR="000F2716" w:rsidRDefault="0075054F">
            <w:pPr>
              <w:spacing w:after="0" w:line="259" w:lineRule="auto"/>
              <w:ind w:left="120" w:firstLine="0"/>
              <w:jc w:val="left"/>
            </w:pPr>
            <w:r>
              <w:rPr>
                <w:sz w:val="18"/>
              </w:rPr>
              <w:t xml:space="preserve">HHV = </w:t>
            </w:r>
            <w:r>
              <w:rPr>
                <w:i/>
                <w:sz w:val="18"/>
              </w:rPr>
              <w:t>𝑓</w:t>
            </w:r>
            <w:r>
              <w:rPr>
                <w:sz w:val="18"/>
              </w:rPr>
              <w:t>(</w:t>
            </w:r>
            <w:proofErr w:type="gramStart"/>
            <w:r>
              <w:rPr>
                <w:i/>
                <w:sz w:val="18"/>
              </w:rPr>
              <w:t>𝑌</w:t>
            </w:r>
            <w:r>
              <w:rPr>
                <w:i/>
                <w:sz w:val="18"/>
                <w:vertAlign w:val="subscript"/>
              </w:rPr>
              <w:t>𝐴𝑆𝐻</w:t>
            </w:r>
            <w:r>
              <w:rPr>
                <w:i/>
                <w:sz w:val="18"/>
              </w:rPr>
              <w:t>,𝑌</w:t>
            </w:r>
            <w:r>
              <w:rPr>
                <w:i/>
                <w:sz w:val="18"/>
                <w:vertAlign w:val="subscript"/>
              </w:rPr>
              <w:t>𝐻</w:t>
            </w:r>
            <w:proofErr w:type="gramEnd"/>
            <w:r>
              <w:rPr>
                <w:sz w:val="10"/>
              </w:rPr>
              <w:t>2</w:t>
            </w:r>
            <w:r>
              <w:rPr>
                <w:i/>
                <w:sz w:val="12"/>
              </w:rPr>
              <w:t>𝑂</w:t>
            </w:r>
            <w:r>
              <w:rPr>
                <w:sz w:val="18"/>
              </w:rPr>
              <w:t>) - [</w:t>
            </w:r>
            <w:r>
              <w:rPr>
                <w:i/>
                <w:sz w:val="18"/>
              </w:rPr>
              <w:t>𝑀𝐽</w:t>
            </w:r>
            <w:r>
              <w:rPr>
                <w:sz w:val="18"/>
              </w:rPr>
              <w:t>∕</w:t>
            </w:r>
            <w:r>
              <w:rPr>
                <w:i/>
                <w:sz w:val="18"/>
              </w:rPr>
              <w:t>𝑘𝑔</w:t>
            </w:r>
            <w:r>
              <w:rPr>
                <w:sz w:val="18"/>
              </w:rPr>
              <w:t>]</w:t>
            </w:r>
          </w:p>
        </w:tc>
        <w:tc>
          <w:tcPr>
            <w:tcW w:w="1095" w:type="dxa"/>
            <w:tcBorders>
              <w:top w:val="nil"/>
              <w:left w:val="nil"/>
              <w:bottom w:val="nil"/>
              <w:right w:val="nil"/>
            </w:tcBorders>
          </w:tcPr>
          <w:p w14:paraId="7D207AE2" w14:textId="77777777" w:rsidR="000F2716" w:rsidRDefault="0075054F">
            <w:pPr>
              <w:spacing w:after="0" w:line="259" w:lineRule="auto"/>
              <w:ind w:firstLine="0"/>
              <w:jc w:val="left"/>
            </w:pPr>
            <w:r>
              <w:rPr>
                <w:sz w:val="18"/>
              </w:rPr>
              <w:t>15.07</w:t>
            </w:r>
          </w:p>
        </w:tc>
        <w:tc>
          <w:tcPr>
            <w:tcW w:w="1623" w:type="dxa"/>
            <w:tcBorders>
              <w:top w:val="nil"/>
              <w:left w:val="nil"/>
              <w:bottom w:val="nil"/>
              <w:right w:val="nil"/>
            </w:tcBorders>
          </w:tcPr>
          <w:p w14:paraId="62173699" w14:textId="77777777" w:rsidR="000F2716" w:rsidRDefault="0075054F">
            <w:pPr>
              <w:spacing w:after="0" w:line="259" w:lineRule="auto"/>
              <w:ind w:left="264" w:firstLine="0"/>
              <w:jc w:val="left"/>
            </w:pPr>
            <w:r>
              <w:rPr>
                <w:sz w:val="18"/>
              </w:rPr>
              <w:t>15.07</w:t>
            </w:r>
          </w:p>
        </w:tc>
        <w:tc>
          <w:tcPr>
            <w:tcW w:w="1359" w:type="dxa"/>
            <w:tcBorders>
              <w:top w:val="nil"/>
              <w:left w:val="nil"/>
              <w:bottom w:val="nil"/>
              <w:right w:val="nil"/>
            </w:tcBorders>
          </w:tcPr>
          <w:p w14:paraId="2F966738" w14:textId="77777777" w:rsidR="000F2716" w:rsidRDefault="0075054F">
            <w:pPr>
              <w:spacing w:after="0" w:line="259" w:lineRule="auto"/>
              <w:ind w:firstLine="0"/>
              <w:jc w:val="left"/>
            </w:pPr>
            <w:r>
              <w:rPr>
                <w:sz w:val="18"/>
              </w:rPr>
              <w:t>15.07</w:t>
            </w:r>
          </w:p>
        </w:tc>
        <w:tc>
          <w:tcPr>
            <w:tcW w:w="1359" w:type="dxa"/>
            <w:tcBorders>
              <w:top w:val="nil"/>
              <w:left w:val="nil"/>
              <w:bottom w:val="nil"/>
              <w:right w:val="nil"/>
            </w:tcBorders>
          </w:tcPr>
          <w:p w14:paraId="3802AECE" w14:textId="77777777" w:rsidR="000F2716" w:rsidRDefault="0075054F">
            <w:pPr>
              <w:spacing w:after="0" w:line="259" w:lineRule="auto"/>
              <w:ind w:firstLine="0"/>
              <w:jc w:val="left"/>
            </w:pPr>
            <w:r>
              <w:rPr>
                <w:sz w:val="18"/>
              </w:rPr>
              <w:t>12.68</w:t>
            </w:r>
          </w:p>
        </w:tc>
        <w:tc>
          <w:tcPr>
            <w:tcW w:w="1083" w:type="dxa"/>
            <w:tcBorders>
              <w:top w:val="nil"/>
              <w:left w:val="nil"/>
              <w:bottom w:val="nil"/>
              <w:right w:val="nil"/>
            </w:tcBorders>
          </w:tcPr>
          <w:p w14:paraId="59F8D80C" w14:textId="77777777" w:rsidR="000F2716" w:rsidRDefault="0075054F">
            <w:pPr>
              <w:spacing w:after="0" w:line="259" w:lineRule="auto"/>
              <w:ind w:firstLine="0"/>
              <w:jc w:val="left"/>
            </w:pPr>
            <w:r>
              <w:rPr>
                <w:sz w:val="18"/>
              </w:rPr>
              <w:t>12.68</w:t>
            </w:r>
          </w:p>
        </w:tc>
      </w:tr>
      <w:tr w:rsidR="000F2716" w14:paraId="7AF9BCB6" w14:textId="77777777">
        <w:trPr>
          <w:trHeight w:val="195"/>
        </w:trPr>
        <w:tc>
          <w:tcPr>
            <w:tcW w:w="3080" w:type="dxa"/>
            <w:tcBorders>
              <w:top w:val="nil"/>
              <w:left w:val="nil"/>
              <w:bottom w:val="nil"/>
              <w:right w:val="nil"/>
            </w:tcBorders>
          </w:tcPr>
          <w:p w14:paraId="1F7FC0BA" w14:textId="77777777" w:rsidR="000F2716" w:rsidRDefault="0075054F">
            <w:pPr>
              <w:spacing w:after="0" w:line="259" w:lineRule="auto"/>
              <w:ind w:left="120" w:firstLine="0"/>
              <w:jc w:val="left"/>
            </w:pPr>
            <w:r>
              <w:rPr>
                <w:sz w:val="18"/>
              </w:rPr>
              <w:t>Platen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03116FBF" w14:textId="77777777" w:rsidR="000F2716" w:rsidRDefault="0075054F">
            <w:pPr>
              <w:spacing w:after="0" w:line="259" w:lineRule="auto"/>
              <w:ind w:firstLine="0"/>
              <w:jc w:val="left"/>
            </w:pPr>
            <w:r>
              <w:rPr>
                <w:sz w:val="18"/>
              </w:rPr>
              <w:t>0.012</w:t>
            </w:r>
          </w:p>
        </w:tc>
        <w:tc>
          <w:tcPr>
            <w:tcW w:w="1623" w:type="dxa"/>
            <w:tcBorders>
              <w:top w:val="nil"/>
              <w:left w:val="nil"/>
              <w:bottom w:val="nil"/>
              <w:right w:val="nil"/>
            </w:tcBorders>
          </w:tcPr>
          <w:p w14:paraId="4EF8B380" w14:textId="77777777" w:rsidR="000F2716" w:rsidRDefault="0075054F">
            <w:pPr>
              <w:spacing w:after="0" w:line="259" w:lineRule="auto"/>
              <w:ind w:left="264" w:firstLine="0"/>
              <w:jc w:val="left"/>
            </w:pPr>
            <w:r>
              <w:rPr>
                <w:sz w:val="18"/>
              </w:rPr>
              <w:t>0.012</w:t>
            </w:r>
          </w:p>
        </w:tc>
        <w:tc>
          <w:tcPr>
            <w:tcW w:w="1359" w:type="dxa"/>
            <w:tcBorders>
              <w:top w:val="nil"/>
              <w:left w:val="nil"/>
              <w:bottom w:val="nil"/>
              <w:right w:val="nil"/>
            </w:tcBorders>
          </w:tcPr>
          <w:p w14:paraId="360B096C" w14:textId="77777777" w:rsidR="000F2716" w:rsidRDefault="0075054F">
            <w:pPr>
              <w:spacing w:after="0" w:line="259" w:lineRule="auto"/>
              <w:ind w:firstLine="0"/>
              <w:jc w:val="left"/>
            </w:pPr>
            <w:r>
              <w:rPr>
                <w:sz w:val="18"/>
              </w:rPr>
              <w:t>0.012</w:t>
            </w:r>
          </w:p>
        </w:tc>
        <w:tc>
          <w:tcPr>
            <w:tcW w:w="1359" w:type="dxa"/>
            <w:tcBorders>
              <w:top w:val="nil"/>
              <w:left w:val="nil"/>
              <w:bottom w:val="nil"/>
              <w:right w:val="nil"/>
            </w:tcBorders>
          </w:tcPr>
          <w:p w14:paraId="60754F7F" w14:textId="77777777" w:rsidR="000F2716" w:rsidRDefault="0075054F">
            <w:pPr>
              <w:spacing w:after="0" w:line="259" w:lineRule="auto"/>
              <w:ind w:firstLine="0"/>
              <w:jc w:val="left"/>
            </w:pPr>
            <w:r>
              <w:rPr>
                <w:sz w:val="18"/>
              </w:rPr>
              <w:t>0.012</w:t>
            </w:r>
          </w:p>
        </w:tc>
        <w:tc>
          <w:tcPr>
            <w:tcW w:w="1083" w:type="dxa"/>
            <w:tcBorders>
              <w:top w:val="nil"/>
              <w:left w:val="nil"/>
              <w:bottom w:val="nil"/>
              <w:right w:val="nil"/>
            </w:tcBorders>
          </w:tcPr>
          <w:p w14:paraId="0F779E1F" w14:textId="77777777" w:rsidR="000F2716" w:rsidRDefault="0075054F">
            <w:pPr>
              <w:spacing w:after="0" w:line="259" w:lineRule="auto"/>
              <w:ind w:firstLine="0"/>
              <w:jc w:val="left"/>
            </w:pPr>
            <w:r>
              <w:rPr>
                <w:sz w:val="18"/>
              </w:rPr>
              <w:t>0.012</w:t>
            </w:r>
          </w:p>
        </w:tc>
      </w:tr>
      <w:tr w:rsidR="000F2716" w14:paraId="03882BE5" w14:textId="77777777">
        <w:trPr>
          <w:trHeight w:val="219"/>
        </w:trPr>
        <w:tc>
          <w:tcPr>
            <w:tcW w:w="3080" w:type="dxa"/>
            <w:tcBorders>
              <w:top w:val="nil"/>
              <w:left w:val="nil"/>
              <w:bottom w:val="nil"/>
              <w:right w:val="nil"/>
            </w:tcBorders>
          </w:tcPr>
          <w:p w14:paraId="59C98DD3" w14:textId="77777777" w:rsidR="000F2716" w:rsidRDefault="0075054F">
            <w:pPr>
              <w:spacing w:after="0" w:line="259" w:lineRule="auto"/>
              <w:ind w:left="120" w:firstLine="0"/>
              <w:jc w:val="left"/>
            </w:pPr>
            <w:r>
              <w:rPr>
                <w:sz w:val="18"/>
              </w:rPr>
              <w:t>Final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2452AD4C" w14:textId="77777777" w:rsidR="000F2716" w:rsidRDefault="0075054F">
            <w:pPr>
              <w:spacing w:after="0" w:line="259" w:lineRule="auto"/>
              <w:ind w:firstLine="0"/>
              <w:jc w:val="left"/>
            </w:pPr>
            <w:r>
              <w:rPr>
                <w:sz w:val="18"/>
              </w:rPr>
              <w:t>0.0067</w:t>
            </w:r>
          </w:p>
        </w:tc>
        <w:tc>
          <w:tcPr>
            <w:tcW w:w="1623" w:type="dxa"/>
            <w:tcBorders>
              <w:top w:val="nil"/>
              <w:left w:val="nil"/>
              <w:bottom w:val="nil"/>
              <w:right w:val="nil"/>
            </w:tcBorders>
          </w:tcPr>
          <w:p w14:paraId="12CF07B1" w14:textId="77777777" w:rsidR="000F2716" w:rsidRDefault="0075054F">
            <w:pPr>
              <w:spacing w:after="0" w:line="259" w:lineRule="auto"/>
              <w:ind w:left="264" w:firstLine="0"/>
              <w:jc w:val="left"/>
            </w:pPr>
            <w:r>
              <w:rPr>
                <w:sz w:val="18"/>
              </w:rPr>
              <w:t>0.0067</w:t>
            </w:r>
          </w:p>
        </w:tc>
        <w:tc>
          <w:tcPr>
            <w:tcW w:w="1359" w:type="dxa"/>
            <w:tcBorders>
              <w:top w:val="nil"/>
              <w:left w:val="nil"/>
              <w:bottom w:val="nil"/>
              <w:right w:val="nil"/>
            </w:tcBorders>
          </w:tcPr>
          <w:p w14:paraId="2B66C4EE" w14:textId="77777777" w:rsidR="000F2716" w:rsidRDefault="0075054F">
            <w:pPr>
              <w:spacing w:after="0" w:line="259" w:lineRule="auto"/>
              <w:ind w:firstLine="0"/>
              <w:jc w:val="left"/>
            </w:pPr>
            <w:r>
              <w:rPr>
                <w:sz w:val="18"/>
              </w:rPr>
              <w:t>0.0067</w:t>
            </w:r>
          </w:p>
        </w:tc>
        <w:tc>
          <w:tcPr>
            <w:tcW w:w="1359" w:type="dxa"/>
            <w:tcBorders>
              <w:top w:val="nil"/>
              <w:left w:val="nil"/>
              <w:bottom w:val="nil"/>
              <w:right w:val="nil"/>
            </w:tcBorders>
          </w:tcPr>
          <w:p w14:paraId="209D97B5" w14:textId="77777777" w:rsidR="000F2716" w:rsidRDefault="0075054F">
            <w:pPr>
              <w:spacing w:after="0" w:line="259" w:lineRule="auto"/>
              <w:ind w:firstLine="0"/>
              <w:jc w:val="left"/>
            </w:pPr>
            <w:r>
              <w:rPr>
                <w:sz w:val="18"/>
              </w:rPr>
              <w:t>0.0067</w:t>
            </w:r>
          </w:p>
        </w:tc>
        <w:tc>
          <w:tcPr>
            <w:tcW w:w="1083" w:type="dxa"/>
            <w:tcBorders>
              <w:top w:val="nil"/>
              <w:left w:val="nil"/>
              <w:bottom w:val="nil"/>
              <w:right w:val="nil"/>
            </w:tcBorders>
          </w:tcPr>
          <w:p w14:paraId="58D1CBE6" w14:textId="77777777" w:rsidR="000F2716" w:rsidRDefault="0075054F">
            <w:pPr>
              <w:spacing w:after="0" w:line="259" w:lineRule="auto"/>
              <w:ind w:firstLine="0"/>
              <w:jc w:val="left"/>
            </w:pPr>
            <w:r>
              <w:rPr>
                <w:sz w:val="18"/>
              </w:rPr>
              <w:t>0.0067</w:t>
            </w:r>
          </w:p>
        </w:tc>
      </w:tr>
      <w:tr w:rsidR="000F2716" w14:paraId="1C247758" w14:textId="77777777">
        <w:trPr>
          <w:trHeight w:val="219"/>
        </w:trPr>
        <w:tc>
          <w:tcPr>
            <w:tcW w:w="3080" w:type="dxa"/>
            <w:tcBorders>
              <w:top w:val="nil"/>
              <w:left w:val="nil"/>
              <w:bottom w:val="nil"/>
              <w:right w:val="nil"/>
            </w:tcBorders>
          </w:tcPr>
          <w:p w14:paraId="1A08B4E7" w14:textId="77777777" w:rsidR="000F2716" w:rsidRDefault="0075054F">
            <w:pPr>
              <w:spacing w:after="0" w:line="259" w:lineRule="auto"/>
              <w:ind w:left="120" w:firstLine="0"/>
              <w:jc w:val="left"/>
            </w:pPr>
            <w:r>
              <w:rPr>
                <w:sz w:val="18"/>
              </w:rPr>
              <w:t>Total fuel flowrate - [</w:t>
            </w:r>
            <w:r>
              <w:rPr>
                <w:i/>
                <w:sz w:val="18"/>
              </w:rPr>
              <w:t>𝑘𝑔</w:t>
            </w:r>
            <w:r>
              <w:rPr>
                <w:sz w:val="18"/>
              </w:rPr>
              <w:t>∕</w:t>
            </w:r>
            <w:r>
              <w:rPr>
                <w:i/>
                <w:sz w:val="18"/>
              </w:rPr>
              <w:t>𝑠</w:t>
            </w:r>
            <w:r>
              <w:rPr>
                <w:sz w:val="18"/>
              </w:rPr>
              <w:t>]</w:t>
            </w:r>
          </w:p>
        </w:tc>
        <w:tc>
          <w:tcPr>
            <w:tcW w:w="1095" w:type="dxa"/>
            <w:tcBorders>
              <w:top w:val="nil"/>
              <w:left w:val="nil"/>
              <w:bottom w:val="nil"/>
              <w:right w:val="nil"/>
            </w:tcBorders>
          </w:tcPr>
          <w:p w14:paraId="5B10CB0C" w14:textId="77777777" w:rsidR="000F2716" w:rsidRDefault="0075054F">
            <w:pPr>
              <w:spacing w:after="0" w:line="259" w:lineRule="auto"/>
              <w:ind w:firstLine="0"/>
              <w:jc w:val="left"/>
            </w:pPr>
            <w:r>
              <w:rPr>
                <w:sz w:val="18"/>
              </w:rPr>
              <w:t>108.6</w:t>
            </w:r>
          </w:p>
        </w:tc>
        <w:tc>
          <w:tcPr>
            <w:tcW w:w="1623" w:type="dxa"/>
            <w:tcBorders>
              <w:top w:val="nil"/>
              <w:left w:val="nil"/>
              <w:bottom w:val="nil"/>
              <w:right w:val="nil"/>
            </w:tcBorders>
          </w:tcPr>
          <w:p w14:paraId="2E4A6FFD" w14:textId="77777777" w:rsidR="000F2716" w:rsidRDefault="0075054F">
            <w:pPr>
              <w:spacing w:after="0" w:line="259" w:lineRule="auto"/>
              <w:ind w:left="264" w:firstLine="0"/>
              <w:jc w:val="left"/>
            </w:pPr>
            <w:r>
              <w:rPr>
                <w:sz w:val="18"/>
              </w:rPr>
              <w:t>90.72</w:t>
            </w:r>
          </w:p>
        </w:tc>
        <w:tc>
          <w:tcPr>
            <w:tcW w:w="1359" w:type="dxa"/>
            <w:tcBorders>
              <w:top w:val="nil"/>
              <w:left w:val="nil"/>
              <w:bottom w:val="nil"/>
              <w:right w:val="nil"/>
            </w:tcBorders>
          </w:tcPr>
          <w:p w14:paraId="78B71493" w14:textId="77777777" w:rsidR="000F2716" w:rsidRDefault="0075054F">
            <w:pPr>
              <w:spacing w:after="0" w:line="259" w:lineRule="auto"/>
              <w:ind w:firstLine="0"/>
              <w:jc w:val="left"/>
            </w:pPr>
            <w:r>
              <w:rPr>
                <w:sz w:val="18"/>
              </w:rPr>
              <w:t>60.12</w:t>
            </w:r>
          </w:p>
        </w:tc>
        <w:tc>
          <w:tcPr>
            <w:tcW w:w="1359" w:type="dxa"/>
            <w:tcBorders>
              <w:top w:val="nil"/>
              <w:left w:val="nil"/>
              <w:bottom w:val="nil"/>
              <w:right w:val="nil"/>
            </w:tcBorders>
          </w:tcPr>
          <w:p w14:paraId="229D392D" w14:textId="77777777" w:rsidR="000F2716" w:rsidRDefault="0075054F">
            <w:pPr>
              <w:spacing w:after="0" w:line="259" w:lineRule="auto"/>
              <w:ind w:firstLine="0"/>
              <w:jc w:val="left"/>
            </w:pPr>
            <w:r>
              <w:rPr>
                <w:sz w:val="18"/>
              </w:rPr>
              <w:t>108.6</w:t>
            </w:r>
          </w:p>
        </w:tc>
        <w:tc>
          <w:tcPr>
            <w:tcW w:w="1083" w:type="dxa"/>
            <w:tcBorders>
              <w:top w:val="nil"/>
              <w:left w:val="nil"/>
              <w:bottom w:val="nil"/>
              <w:right w:val="nil"/>
            </w:tcBorders>
          </w:tcPr>
          <w:p w14:paraId="04A72AE0" w14:textId="77777777" w:rsidR="000F2716" w:rsidRDefault="0075054F">
            <w:pPr>
              <w:spacing w:after="0" w:line="259" w:lineRule="auto"/>
              <w:ind w:firstLine="0"/>
              <w:jc w:val="left"/>
            </w:pPr>
            <w:r>
              <w:rPr>
                <w:sz w:val="18"/>
              </w:rPr>
              <w:t>108.6</w:t>
            </w:r>
          </w:p>
        </w:tc>
      </w:tr>
      <w:tr w:rsidR="000F2716" w14:paraId="13DFB036" w14:textId="77777777">
        <w:trPr>
          <w:trHeight w:val="217"/>
        </w:trPr>
        <w:tc>
          <w:tcPr>
            <w:tcW w:w="3080" w:type="dxa"/>
            <w:tcBorders>
              <w:top w:val="nil"/>
              <w:left w:val="nil"/>
              <w:bottom w:val="nil"/>
              <w:right w:val="nil"/>
            </w:tcBorders>
          </w:tcPr>
          <w:p w14:paraId="3E0325A3" w14:textId="77777777" w:rsidR="000F2716" w:rsidRDefault="0075054F">
            <w:pPr>
              <w:spacing w:after="0" w:line="259" w:lineRule="auto"/>
              <w:ind w:left="120" w:firstLine="0"/>
              <w:jc w:val="left"/>
            </w:pPr>
            <w:r>
              <w:rPr>
                <w:sz w:val="18"/>
              </w:rPr>
              <w:t>Platen SH mean steam temp. - [</w:t>
            </w:r>
            <w:r>
              <w:rPr>
                <w:i/>
                <w:sz w:val="18"/>
              </w:rPr>
              <w:t>𝐾</w:t>
            </w:r>
            <w:r>
              <w:rPr>
                <w:sz w:val="18"/>
              </w:rPr>
              <w:t>]</w:t>
            </w:r>
          </w:p>
        </w:tc>
        <w:tc>
          <w:tcPr>
            <w:tcW w:w="1095" w:type="dxa"/>
            <w:tcBorders>
              <w:top w:val="nil"/>
              <w:left w:val="nil"/>
              <w:bottom w:val="nil"/>
              <w:right w:val="nil"/>
            </w:tcBorders>
          </w:tcPr>
          <w:p w14:paraId="19C7C0AC" w14:textId="77777777" w:rsidR="000F2716" w:rsidRDefault="0075054F">
            <w:pPr>
              <w:spacing w:after="0" w:line="259" w:lineRule="auto"/>
              <w:ind w:firstLine="0"/>
              <w:jc w:val="left"/>
            </w:pPr>
            <w:r>
              <w:rPr>
                <w:sz w:val="18"/>
              </w:rPr>
              <w:t>698</w:t>
            </w:r>
          </w:p>
        </w:tc>
        <w:tc>
          <w:tcPr>
            <w:tcW w:w="1623" w:type="dxa"/>
            <w:tcBorders>
              <w:top w:val="nil"/>
              <w:left w:val="nil"/>
              <w:bottom w:val="nil"/>
              <w:right w:val="nil"/>
            </w:tcBorders>
          </w:tcPr>
          <w:p w14:paraId="1F3753E3" w14:textId="77777777" w:rsidR="000F2716" w:rsidRDefault="0075054F">
            <w:pPr>
              <w:spacing w:after="0" w:line="259" w:lineRule="auto"/>
              <w:ind w:left="264" w:firstLine="0"/>
              <w:jc w:val="left"/>
            </w:pPr>
            <w:r>
              <w:rPr>
                <w:sz w:val="18"/>
              </w:rPr>
              <w:t>697</w:t>
            </w:r>
          </w:p>
        </w:tc>
        <w:tc>
          <w:tcPr>
            <w:tcW w:w="1359" w:type="dxa"/>
            <w:tcBorders>
              <w:top w:val="nil"/>
              <w:left w:val="nil"/>
              <w:bottom w:val="nil"/>
              <w:right w:val="nil"/>
            </w:tcBorders>
          </w:tcPr>
          <w:p w14:paraId="2899F74B" w14:textId="77777777" w:rsidR="000F2716" w:rsidRDefault="0075054F">
            <w:pPr>
              <w:spacing w:after="0" w:line="259" w:lineRule="auto"/>
              <w:ind w:firstLine="0"/>
              <w:jc w:val="left"/>
            </w:pPr>
            <w:r>
              <w:rPr>
                <w:sz w:val="18"/>
              </w:rPr>
              <w:t>781</w:t>
            </w:r>
          </w:p>
        </w:tc>
        <w:tc>
          <w:tcPr>
            <w:tcW w:w="1359" w:type="dxa"/>
            <w:tcBorders>
              <w:top w:val="nil"/>
              <w:left w:val="nil"/>
              <w:bottom w:val="nil"/>
              <w:right w:val="nil"/>
            </w:tcBorders>
          </w:tcPr>
          <w:p w14:paraId="35B0CB31" w14:textId="77777777" w:rsidR="000F2716" w:rsidRDefault="0075054F">
            <w:pPr>
              <w:spacing w:after="0" w:line="259" w:lineRule="auto"/>
              <w:ind w:firstLine="0"/>
              <w:jc w:val="left"/>
            </w:pPr>
            <w:r>
              <w:rPr>
                <w:sz w:val="18"/>
              </w:rPr>
              <w:t>698</w:t>
            </w:r>
          </w:p>
        </w:tc>
        <w:tc>
          <w:tcPr>
            <w:tcW w:w="1083" w:type="dxa"/>
            <w:tcBorders>
              <w:top w:val="nil"/>
              <w:left w:val="nil"/>
              <w:bottom w:val="nil"/>
              <w:right w:val="nil"/>
            </w:tcBorders>
          </w:tcPr>
          <w:p w14:paraId="5A6FF390" w14:textId="77777777" w:rsidR="000F2716" w:rsidRDefault="0075054F">
            <w:pPr>
              <w:spacing w:after="0" w:line="259" w:lineRule="auto"/>
              <w:ind w:firstLine="0"/>
              <w:jc w:val="left"/>
            </w:pPr>
            <w:r>
              <w:rPr>
                <w:sz w:val="18"/>
              </w:rPr>
              <w:t>698</w:t>
            </w:r>
          </w:p>
        </w:tc>
      </w:tr>
      <w:tr w:rsidR="000F2716" w14:paraId="7CA67DAD" w14:textId="77777777" w:rsidTr="00631F53">
        <w:trPr>
          <w:trHeight w:val="192"/>
        </w:trPr>
        <w:tc>
          <w:tcPr>
            <w:tcW w:w="3080" w:type="dxa"/>
            <w:tcBorders>
              <w:top w:val="nil"/>
              <w:left w:val="nil"/>
              <w:bottom w:val="single" w:sz="4" w:space="0" w:color="auto"/>
              <w:right w:val="nil"/>
            </w:tcBorders>
          </w:tcPr>
          <w:p w14:paraId="0777B361" w14:textId="77777777" w:rsidR="000F2716" w:rsidRDefault="0075054F">
            <w:pPr>
              <w:spacing w:after="0" w:line="259" w:lineRule="auto"/>
              <w:ind w:left="120" w:firstLine="0"/>
              <w:jc w:val="left"/>
            </w:pPr>
            <w:r>
              <w:rPr>
                <w:sz w:val="18"/>
              </w:rPr>
              <w:t>Final SH mean steam temp. - [</w:t>
            </w:r>
            <w:r>
              <w:rPr>
                <w:i/>
                <w:sz w:val="18"/>
              </w:rPr>
              <w:t>𝐾</w:t>
            </w:r>
            <w:r>
              <w:rPr>
                <w:sz w:val="18"/>
              </w:rPr>
              <w:t>]</w:t>
            </w:r>
          </w:p>
        </w:tc>
        <w:tc>
          <w:tcPr>
            <w:tcW w:w="1095" w:type="dxa"/>
            <w:tcBorders>
              <w:top w:val="nil"/>
              <w:left w:val="nil"/>
              <w:bottom w:val="single" w:sz="4" w:space="0" w:color="auto"/>
              <w:right w:val="nil"/>
            </w:tcBorders>
          </w:tcPr>
          <w:p w14:paraId="162946B7" w14:textId="77777777" w:rsidR="000F2716" w:rsidRDefault="0075054F">
            <w:pPr>
              <w:spacing w:after="0" w:line="259" w:lineRule="auto"/>
              <w:ind w:firstLine="0"/>
              <w:jc w:val="left"/>
            </w:pPr>
            <w:r>
              <w:rPr>
                <w:sz w:val="18"/>
              </w:rPr>
              <w:t>787</w:t>
            </w:r>
          </w:p>
        </w:tc>
        <w:tc>
          <w:tcPr>
            <w:tcW w:w="1623" w:type="dxa"/>
            <w:tcBorders>
              <w:top w:val="nil"/>
              <w:left w:val="nil"/>
              <w:bottom w:val="single" w:sz="4" w:space="0" w:color="auto"/>
              <w:right w:val="nil"/>
            </w:tcBorders>
          </w:tcPr>
          <w:p w14:paraId="488A8FFB" w14:textId="77777777" w:rsidR="000F2716" w:rsidRDefault="0075054F">
            <w:pPr>
              <w:spacing w:after="0" w:line="259" w:lineRule="auto"/>
              <w:ind w:left="264" w:firstLine="0"/>
              <w:jc w:val="left"/>
            </w:pPr>
            <w:r>
              <w:rPr>
                <w:sz w:val="18"/>
              </w:rPr>
              <w:t>793</w:t>
            </w:r>
          </w:p>
        </w:tc>
        <w:tc>
          <w:tcPr>
            <w:tcW w:w="1359" w:type="dxa"/>
            <w:tcBorders>
              <w:top w:val="nil"/>
              <w:left w:val="nil"/>
              <w:bottom w:val="single" w:sz="4" w:space="0" w:color="auto"/>
              <w:right w:val="nil"/>
            </w:tcBorders>
          </w:tcPr>
          <w:p w14:paraId="06C25E30" w14:textId="77777777" w:rsidR="000F2716" w:rsidRDefault="0075054F">
            <w:pPr>
              <w:spacing w:after="0" w:line="259" w:lineRule="auto"/>
              <w:ind w:firstLine="0"/>
              <w:jc w:val="left"/>
            </w:pPr>
            <w:r>
              <w:rPr>
                <w:sz w:val="18"/>
              </w:rPr>
              <w:t>781</w:t>
            </w:r>
          </w:p>
        </w:tc>
        <w:tc>
          <w:tcPr>
            <w:tcW w:w="1359" w:type="dxa"/>
            <w:tcBorders>
              <w:top w:val="nil"/>
              <w:left w:val="nil"/>
              <w:bottom w:val="single" w:sz="4" w:space="0" w:color="auto"/>
              <w:right w:val="nil"/>
            </w:tcBorders>
          </w:tcPr>
          <w:p w14:paraId="69A40E48" w14:textId="77777777" w:rsidR="000F2716" w:rsidRDefault="0075054F">
            <w:pPr>
              <w:spacing w:after="0" w:line="259" w:lineRule="auto"/>
              <w:ind w:firstLine="0"/>
              <w:jc w:val="left"/>
            </w:pPr>
            <w:r>
              <w:rPr>
                <w:sz w:val="18"/>
              </w:rPr>
              <w:t>787</w:t>
            </w:r>
          </w:p>
        </w:tc>
        <w:tc>
          <w:tcPr>
            <w:tcW w:w="1083" w:type="dxa"/>
            <w:tcBorders>
              <w:top w:val="nil"/>
              <w:left w:val="nil"/>
              <w:bottom w:val="single" w:sz="4" w:space="0" w:color="auto"/>
              <w:right w:val="nil"/>
            </w:tcBorders>
          </w:tcPr>
          <w:p w14:paraId="55C4DEDC" w14:textId="77777777" w:rsidR="000F2716" w:rsidRDefault="0075054F">
            <w:pPr>
              <w:spacing w:after="0" w:line="259" w:lineRule="auto"/>
              <w:ind w:firstLine="0"/>
              <w:jc w:val="left"/>
            </w:pPr>
            <w:r>
              <w:rPr>
                <w:sz w:val="18"/>
              </w:rPr>
              <w:t>787</w:t>
            </w:r>
          </w:p>
        </w:tc>
      </w:tr>
    </w:tbl>
    <w:p w14:paraId="6F8744AD" w14:textId="33628554" w:rsidR="00631F53" w:rsidRDefault="00631F53" w:rsidP="00631F53">
      <w:pPr>
        <w:spacing w:after="0"/>
        <w:ind w:left="-15"/>
      </w:pPr>
      <w:r>
        <w:t xml:space="preserve"> </w:t>
      </w:r>
    </w:p>
    <w:p w14:paraId="4C2B396B" w14:textId="043C3A5C" w:rsidR="000F2716" w:rsidRDefault="00CB47E8">
      <w:pPr>
        <w:ind w:left="-15"/>
      </w:pPr>
      <w:r>
        <w:t xml:space="preserve">Fortunately, </w:t>
      </w:r>
      <w:r w:rsidR="0075054F">
        <w:t>Flownex SE</w:t>
      </w:r>
      <w:r w:rsidR="0075054F">
        <w:rPr>
          <w:sz w:val="15"/>
        </w:rPr>
        <w:t xml:space="preserve">® </w:t>
      </w:r>
      <w:r w:rsidR="0075054F">
        <w:t xml:space="preserve">2021 </w:t>
      </w:r>
      <w:r w:rsidR="009C124A">
        <w:t xml:space="preserve">provides a </w:t>
      </w:r>
      <w:r w:rsidR="0075054F">
        <w:t>built</w:t>
      </w:r>
      <w:r w:rsidR="009C124A">
        <w:noBreakHyphen/>
      </w:r>
      <w:r w:rsidR="0075054F">
        <w:t xml:space="preserve">in Monte Carlo </w:t>
      </w:r>
      <w:r w:rsidR="009C124A">
        <w:t>facility.  It</w:t>
      </w:r>
      <w:r w:rsidR="0075054F">
        <w:t xml:space="preserve"> requires </w:t>
      </w:r>
      <w:r w:rsidR="00AF6BC9">
        <w:t xml:space="preserve">as input </w:t>
      </w:r>
      <w:r w:rsidR="0075054F">
        <w:t xml:space="preserve">the mean and standard deviation </w:t>
      </w:r>
      <w:r w:rsidR="00AF6BC9">
        <w:t xml:space="preserve">values </w:t>
      </w:r>
      <w:r w:rsidR="0075054F">
        <w:t xml:space="preserve">for </w:t>
      </w:r>
      <w:r w:rsidR="00AF6BC9">
        <w:t xml:space="preserve">each model </w:t>
      </w:r>
      <w:r w:rsidR="0075054F">
        <w:t>input [</w:t>
      </w:r>
      <w:r w:rsidR="00A55281">
        <w:rPr>
          <w:color w:val="2F4F4F"/>
        </w:rPr>
        <w:t>17</w:t>
      </w:r>
      <w:r w:rsidR="0075054F">
        <w:t>]</w:t>
      </w:r>
      <w:r w:rsidR="006A5BA6">
        <w:t xml:space="preserve">. The </w:t>
      </w:r>
      <w:r w:rsidR="00C960A4">
        <w:t xml:space="preserve">Monte Carlo </w:t>
      </w:r>
      <w:r w:rsidR="006A5BA6">
        <w:t xml:space="preserve">model input </w:t>
      </w:r>
      <w:r w:rsidR="00C960A4">
        <w:t xml:space="preserve">used </w:t>
      </w:r>
      <w:r w:rsidR="006A5BA6">
        <w:t xml:space="preserve">in this </w:t>
      </w:r>
      <w:r w:rsidR="00C960A4">
        <w:t>study</w:t>
      </w:r>
      <w:r w:rsidR="006A5BA6">
        <w:t xml:space="preserve"> are the predicted mean and standard deviation results obtained</w:t>
      </w:r>
      <w:r w:rsidR="00C960A4">
        <w:t xml:space="preserve"> with</w:t>
      </w:r>
      <w:r w:rsidR="006A5BA6">
        <w:t xml:space="preserve"> the surrogate model</w:t>
      </w:r>
      <w:r w:rsidR="00C960A4">
        <w:t>, which utilized t</w:t>
      </w:r>
      <w:r w:rsidR="006A5BA6">
        <w:t>he</w:t>
      </w:r>
      <w:r w:rsidR="006A5BA6">
        <w:t xml:space="preserve"> MLP-MDN input vectors (</w:t>
      </w:r>
      <w:r w:rsidR="006A5BA6">
        <w:rPr>
          <w:i/>
        </w:rPr>
        <w:t>𝑋</w:t>
      </w:r>
      <w:r w:rsidR="006A5BA6">
        <w:t xml:space="preserve">) provided in Table </w:t>
      </w:r>
      <w:r w:rsidR="006A5BA6">
        <w:rPr>
          <w:color w:val="2F4F4F"/>
        </w:rPr>
        <w:t>5.</w:t>
      </w:r>
      <w:r w:rsidR="00C960A4">
        <w:rPr>
          <w:color w:val="2F4F4F"/>
        </w:rPr>
        <w:t xml:space="preserve"> </w:t>
      </w:r>
      <w:r w:rsidR="00C960A4">
        <w:t>These inputs were obtained from the works of Laubscher and Rousseau [</w:t>
      </w:r>
      <w:r w:rsidR="00C960A4">
        <w:rPr>
          <w:color w:val="2F4F4F"/>
        </w:rPr>
        <w:t>3</w:t>
      </w:r>
      <w:r w:rsidR="00A55281">
        <w:rPr>
          <w:color w:val="2F4F4F"/>
        </w:rPr>
        <w:t>1</w:t>
      </w:r>
      <w:r w:rsidR="00C960A4">
        <w:t>].</w:t>
      </w:r>
      <w:r w:rsidR="0075054F">
        <w:t xml:space="preserve"> For this study </w:t>
      </w:r>
      <w:r w:rsidR="0075054F">
        <w:rPr>
          <w:i/>
        </w:rPr>
        <w:t xml:space="preserve">𝑁 </w:t>
      </w:r>
      <w:r w:rsidR="0075054F">
        <w:t xml:space="preserve">=1000 </w:t>
      </w:r>
      <w:r w:rsidR="00007036">
        <w:t xml:space="preserve">simulations </w:t>
      </w:r>
      <w:r w:rsidR="00F76F3B">
        <w:t>were</w:t>
      </w:r>
      <w:r w:rsidR="0075054F">
        <w:t xml:space="preserve"> performed for each validation case </w:t>
      </w:r>
      <w:r w:rsidR="0075054F" w:rsidRPr="007B421E">
        <w:t>w</w:t>
      </w:r>
      <w:r w:rsidR="0075054F" w:rsidRPr="00527405">
        <w:rPr>
          <w:u w:color="000000"/>
        </w:rPr>
        <w:t xml:space="preserve">ith </w:t>
      </w:r>
      <w:r w:rsidR="0075054F" w:rsidRPr="007B421E">
        <w:t>the</w:t>
      </w:r>
      <w:r w:rsidR="0075054F">
        <w:t xml:space="preserve"> mean and standard deviation being used as measures to determine convergence. </w:t>
      </w:r>
    </w:p>
    <w:p w14:paraId="31468A4D" w14:textId="543FDB38" w:rsidR="000F2716" w:rsidRDefault="0075054F">
      <w:pPr>
        <w:ind w:left="-15"/>
      </w:pPr>
      <w:r>
        <w:t xml:space="preserve">Figures </w:t>
      </w:r>
      <w:r w:rsidR="007B421E">
        <w:rPr>
          <w:color w:val="2F4F4F"/>
        </w:rPr>
        <w:t>9</w:t>
      </w:r>
      <w:r>
        <w:rPr>
          <w:color w:val="2F4F4F"/>
        </w:rPr>
        <w:t xml:space="preserve"> </w:t>
      </w:r>
      <w:r>
        <w:t xml:space="preserve">- </w:t>
      </w:r>
      <w:r>
        <w:rPr>
          <w:color w:val="2F4F4F"/>
        </w:rPr>
        <w:t>1</w:t>
      </w:r>
      <w:r w:rsidR="007B421E">
        <w:rPr>
          <w:color w:val="2F4F4F"/>
        </w:rPr>
        <w:t>1</w:t>
      </w:r>
      <w:r>
        <w:rPr>
          <w:color w:val="2F4F4F"/>
        </w:rPr>
        <w:t xml:space="preserve"> </w:t>
      </w:r>
      <w:r>
        <w:t xml:space="preserve">provide comparative results of the measured data and integrated model responses for all three load cases. It can be seen for a range of MCR loads </w:t>
      </w:r>
      <w:r w:rsidR="00C51802">
        <w:t xml:space="preserve">that </w:t>
      </w:r>
      <w:r>
        <w:t xml:space="preserve">the integrated model is able </w:t>
      </w:r>
      <w:r w:rsidR="00223F62">
        <w:t xml:space="preserve">to </w:t>
      </w:r>
      <w:r>
        <w:t xml:space="preserve">capture the heat loads to the various heat exchangers (Figures </w:t>
      </w:r>
      <w:r w:rsidR="007B421E">
        <w:rPr>
          <w:color w:val="2F4F4F"/>
        </w:rPr>
        <w:t>9</w:t>
      </w:r>
      <w:r>
        <w:rPr>
          <w:color w:val="2F4F4F"/>
        </w:rPr>
        <w:t xml:space="preserve"> </w:t>
      </w:r>
      <w:r>
        <w:t xml:space="preserve">(a-c)) with sufficient accuracy. In </w:t>
      </w:r>
      <w:r w:rsidR="00631F53">
        <w:t>general,</w:t>
      </w:r>
      <w:r>
        <w:t xml:space="preserve"> the model under-predicts the mean of the heat loads in the furnace and radiative pass, with slight over-predictions seen in the convective pass. However, the associated uncertainty of the integrated model overlaps with the measured data uncertainty with minimal outliers.</w:t>
      </w:r>
    </w:p>
    <w:p w14:paraId="7A3469EF" w14:textId="77777777" w:rsidR="000F2716" w:rsidRDefault="0075054F">
      <w:pPr>
        <w:spacing w:after="13" w:line="259" w:lineRule="auto"/>
        <w:ind w:firstLine="0"/>
        <w:jc w:val="left"/>
      </w:pPr>
      <w:r>
        <w:rPr>
          <w:noProof/>
          <w:sz w:val="22"/>
        </w:rPr>
        <mc:AlternateContent>
          <mc:Choice Requires="wpg">
            <w:drawing>
              <wp:inline distT="0" distB="0" distL="0" distR="0" wp14:anchorId="31B10039" wp14:editId="6E624ED0">
                <wp:extent cx="5925467" cy="1530008"/>
                <wp:effectExtent l="0" t="0" r="0" b="0"/>
                <wp:docPr id="22729" name="Group 22729"/>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22" name="Picture 2122"/>
                          <pic:cNvPicPr/>
                        </pic:nvPicPr>
                        <pic:blipFill>
                          <a:blip r:embed="rId20"/>
                          <a:stretch>
                            <a:fillRect/>
                          </a:stretch>
                        </pic:blipFill>
                        <pic:spPr>
                          <a:xfrm>
                            <a:off x="0" y="0"/>
                            <a:ext cx="1955332" cy="1530008"/>
                          </a:xfrm>
                          <a:prstGeom prst="rect">
                            <a:avLst/>
                          </a:prstGeom>
                        </pic:spPr>
                      </pic:pic>
                      <pic:pic xmlns:pic="http://schemas.openxmlformats.org/drawingml/2006/picture">
                        <pic:nvPicPr>
                          <pic:cNvPr id="2125" name="Picture 2125"/>
                          <pic:cNvPicPr/>
                        </pic:nvPicPr>
                        <pic:blipFill>
                          <a:blip r:embed="rId21"/>
                          <a:stretch>
                            <a:fillRect/>
                          </a:stretch>
                        </pic:blipFill>
                        <pic:spPr>
                          <a:xfrm>
                            <a:off x="1985061" y="0"/>
                            <a:ext cx="1955332" cy="1530008"/>
                          </a:xfrm>
                          <a:prstGeom prst="rect">
                            <a:avLst/>
                          </a:prstGeom>
                        </pic:spPr>
                      </pic:pic>
                      <pic:pic xmlns:pic="http://schemas.openxmlformats.org/drawingml/2006/picture">
                        <pic:nvPicPr>
                          <pic:cNvPr id="2128" name="Picture 2128"/>
                          <pic:cNvPicPr/>
                        </pic:nvPicPr>
                        <pic:blipFill>
                          <a:blip r:embed="rId22"/>
                          <a:stretch>
                            <a:fillRect/>
                          </a:stretch>
                        </pic:blipFill>
                        <pic:spPr>
                          <a:xfrm>
                            <a:off x="3970135" y="0"/>
                            <a:ext cx="1955332" cy="1530008"/>
                          </a:xfrm>
                          <a:prstGeom prst="rect">
                            <a:avLst/>
                          </a:prstGeom>
                        </pic:spPr>
                      </pic:pic>
                    </wpg:wgp>
                  </a:graphicData>
                </a:graphic>
              </wp:inline>
            </w:drawing>
          </mc:Choice>
          <mc:Fallback xmlns:oel="http://schemas.microsoft.com/office/2019/extlst">
            <w:pict>
              <v:group w14:anchorId="4AF84393" id="Group 22729" o:spid="_x0000_s1026" style="width:466.55pt;height:120.45pt;mso-position-horizontal-relative:char;mso-position-vertical-relative:line" coordsize="59254,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">
                <v:shape id="Picture 2122" o:spid="_x0000_s1027" type="#_x0000_t75" style="position:absolute;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">
                  <v:imagedata r:id="rId27" o:title=""/>
                </v:shape>
                <v:shape id="Picture 2125"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">
                  <v:imagedata r:id="rId28" o:title=""/>
                </v:shape>
                <v:shape id="Picture 2128" o:spid="_x0000_s1029" type="#_x0000_t75" style="position:absolute;left:39701;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">
                  <v:imagedata r:id="rId29" o:title=""/>
                </v:shape>
                <w10:anchorlock/>
              </v:group>
            </w:pict>
          </mc:Fallback>
        </mc:AlternateContent>
      </w:r>
    </w:p>
    <w:p w14:paraId="47D0FE58"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37BA4E03" w14:textId="2C25E1CF" w:rsidR="000F2716" w:rsidRDefault="0075054F">
      <w:pPr>
        <w:spacing w:after="123" w:line="261" w:lineRule="auto"/>
        <w:ind w:left="-5" w:hanging="10"/>
        <w:jc w:val="left"/>
      </w:pPr>
      <w:r>
        <w:rPr>
          <w:sz w:val="18"/>
        </w:rPr>
        <w:t xml:space="preserve">Figure </w:t>
      </w:r>
      <w:r w:rsidR="007B421E">
        <w:rPr>
          <w:sz w:val="18"/>
        </w:rPr>
        <w:t>9</w:t>
      </w:r>
      <w:r>
        <w:rPr>
          <w:sz w:val="18"/>
        </w:rPr>
        <w:t>: Load validation result comparison of the measured data and MLP-MDN model results for the various heat exchangers</w:t>
      </w:r>
    </w:p>
    <w:p w14:paraId="014F8CFB" w14:textId="77777777" w:rsidR="000F2716" w:rsidRDefault="0075054F">
      <w:pPr>
        <w:spacing w:after="13" w:line="259" w:lineRule="auto"/>
        <w:ind w:firstLine="0"/>
        <w:jc w:val="left"/>
      </w:pPr>
      <w:r>
        <w:rPr>
          <w:noProof/>
          <w:sz w:val="22"/>
        </w:rPr>
        <w:lastRenderedPageBreak/>
        <mc:AlternateContent>
          <mc:Choice Requires="wpg">
            <w:drawing>
              <wp:inline distT="0" distB="0" distL="0" distR="0" wp14:anchorId="4C768609" wp14:editId="7A00E680">
                <wp:extent cx="5925467" cy="1530008"/>
                <wp:effectExtent l="0" t="0" r="0" b="0"/>
                <wp:docPr id="22731" name="Group 22731"/>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34" name="Picture 2134"/>
                          <pic:cNvPicPr/>
                        </pic:nvPicPr>
                        <pic:blipFill>
                          <a:blip r:embed="rId30"/>
                          <a:stretch>
                            <a:fillRect/>
                          </a:stretch>
                        </pic:blipFill>
                        <pic:spPr>
                          <a:xfrm>
                            <a:off x="0" y="28"/>
                            <a:ext cx="1955332" cy="1529954"/>
                          </a:xfrm>
                          <a:prstGeom prst="rect">
                            <a:avLst/>
                          </a:prstGeom>
                        </pic:spPr>
                      </pic:pic>
                      <pic:pic xmlns:pic="http://schemas.openxmlformats.org/drawingml/2006/picture">
                        <pic:nvPicPr>
                          <pic:cNvPr id="2137" name="Picture 2137"/>
                          <pic:cNvPicPr/>
                        </pic:nvPicPr>
                        <pic:blipFill>
                          <a:blip r:embed="rId31"/>
                          <a:stretch>
                            <a:fillRect/>
                          </a:stretch>
                        </pic:blipFill>
                        <pic:spPr>
                          <a:xfrm>
                            <a:off x="1985061" y="0"/>
                            <a:ext cx="1955332" cy="1530008"/>
                          </a:xfrm>
                          <a:prstGeom prst="rect">
                            <a:avLst/>
                          </a:prstGeom>
                        </pic:spPr>
                      </pic:pic>
                      <pic:pic xmlns:pic="http://schemas.openxmlformats.org/drawingml/2006/picture">
                        <pic:nvPicPr>
                          <pic:cNvPr id="2140" name="Picture 2140"/>
                          <pic:cNvPicPr/>
                        </pic:nvPicPr>
                        <pic:blipFill>
                          <a:blip r:embed="rId32"/>
                          <a:stretch>
                            <a:fillRect/>
                          </a:stretch>
                        </pic:blipFill>
                        <pic:spPr>
                          <a:xfrm>
                            <a:off x="3970135" y="0"/>
                            <a:ext cx="1955332" cy="1530008"/>
                          </a:xfrm>
                          <a:prstGeom prst="rect">
                            <a:avLst/>
                          </a:prstGeom>
                        </pic:spPr>
                      </pic:pic>
                    </wpg:wgp>
                  </a:graphicData>
                </a:graphic>
              </wp:inline>
            </w:drawing>
          </mc:Choice>
          <mc:Fallback xmlns:oel="http://schemas.microsoft.com/office/2019/extlst">
            <w:pict>
              <v:group w14:anchorId="677E582E" id="Group 22731" o:spid="_x0000_s1026" style="width:466.55pt;height:120.45pt;mso-position-horizontal-relative:char;mso-position-vertical-relative:line" coordsize="59254,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">
                <v:shape id="Picture 2134" o:spid="_x0000_s1027" type="#_x0000_t75" style="position:absolute;width:19553;height:1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">
                  <v:imagedata r:id="rId33" o:title=""/>
                </v:shape>
                <v:shape id="Picture 2137"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">
                  <v:imagedata r:id="rId34" o:title=""/>
                </v:shape>
                <v:shape id="Picture 2140" o:spid="_x0000_s1029" type="#_x0000_t75" style="position:absolute;left:39701;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">
                  <v:imagedata r:id="rId35" o:title=""/>
                </v:shape>
                <w10:anchorlock/>
              </v:group>
            </w:pict>
          </mc:Fallback>
        </mc:AlternateContent>
      </w:r>
    </w:p>
    <w:p w14:paraId="63E01C06"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279FFDC8" w14:textId="587BB3B2" w:rsidR="000F2716" w:rsidRDefault="0075054F">
      <w:pPr>
        <w:spacing w:after="123" w:line="261" w:lineRule="auto"/>
        <w:ind w:left="-5" w:hanging="10"/>
        <w:jc w:val="left"/>
      </w:pPr>
      <w:r>
        <w:rPr>
          <w:sz w:val="18"/>
        </w:rPr>
        <w:t xml:space="preserve">Figure </w:t>
      </w:r>
      <w:r w:rsidR="007B421E">
        <w:rPr>
          <w:sz w:val="18"/>
        </w:rPr>
        <w:t>10</w:t>
      </w:r>
      <w:r>
        <w:rPr>
          <w:sz w:val="18"/>
        </w:rPr>
        <w:t xml:space="preserve">: Load validation result comparison of the measured data and MLP-MDN model results for the steam exit and </w:t>
      </w:r>
      <w:r w:rsidR="007A1215">
        <w:rPr>
          <w:sz w:val="18"/>
        </w:rPr>
        <w:t xml:space="preserve">steam </w:t>
      </w:r>
      <w:r>
        <w:rPr>
          <w:sz w:val="18"/>
        </w:rPr>
        <w:t>generation flowrates</w:t>
      </w:r>
    </w:p>
    <w:p w14:paraId="3FD79A4D" w14:textId="77777777" w:rsidR="000F2716" w:rsidRDefault="0075054F">
      <w:pPr>
        <w:spacing w:after="13" w:line="259" w:lineRule="auto"/>
        <w:ind w:firstLine="0"/>
        <w:jc w:val="left"/>
      </w:pPr>
      <w:r>
        <w:rPr>
          <w:noProof/>
          <w:sz w:val="22"/>
        </w:rPr>
        <mc:AlternateContent>
          <mc:Choice Requires="wpg">
            <w:drawing>
              <wp:inline distT="0" distB="0" distL="0" distR="0" wp14:anchorId="0F97B789" wp14:editId="4A68C023">
                <wp:extent cx="5925577" cy="1530008"/>
                <wp:effectExtent l="0" t="0" r="0" b="0"/>
                <wp:docPr id="22732" name="Group 2273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146" name="Picture 2146"/>
                          <pic:cNvPicPr/>
                        </pic:nvPicPr>
                        <pic:blipFill>
                          <a:blip r:embed="rId36"/>
                          <a:stretch>
                            <a:fillRect/>
                          </a:stretch>
                        </pic:blipFill>
                        <pic:spPr>
                          <a:xfrm>
                            <a:off x="0" y="0"/>
                            <a:ext cx="1955442" cy="1530008"/>
                          </a:xfrm>
                          <a:prstGeom prst="rect">
                            <a:avLst/>
                          </a:prstGeom>
                        </pic:spPr>
                      </pic:pic>
                      <pic:pic xmlns:pic="http://schemas.openxmlformats.org/drawingml/2006/picture">
                        <pic:nvPicPr>
                          <pic:cNvPr id="2149" name="Picture 2149"/>
                          <pic:cNvPicPr/>
                        </pic:nvPicPr>
                        <pic:blipFill>
                          <a:blip r:embed="rId37"/>
                          <a:stretch>
                            <a:fillRect/>
                          </a:stretch>
                        </pic:blipFill>
                        <pic:spPr>
                          <a:xfrm>
                            <a:off x="1985061" y="0"/>
                            <a:ext cx="1955442" cy="1530008"/>
                          </a:xfrm>
                          <a:prstGeom prst="rect">
                            <a:avLst/>
                          </a:prstGeom>
                        </pic:spPr>
                      </pic:pic>
                      <pic:pic xmlns:pic="http://schemas.openxmlformats.org/drawingml/2006/picture">
                        <pic:nvPicPr>
                          <pic:cNvPr id="2152" name="Picture 2152"/>
                          <pic:cNvPicPr/>
                        </pic:nvPicPr>
                        <pic:blipFill>
                          <a:blip r:embed="rId38"/>
                          <a:stretch>
                            <a:fillRect/>
                          </a:stretch>
                        </pic:blipFill>
                        <pic:spPr>
                          <a:xfrm>
                            <a:off x="3970135" y="0"/>
                            <a:ext cx="1955442" cy="1530008"/>
                          </a:xfrm>
                          <a:prstGeom prst="rect">
                            <a:avLst/>
                          </a:prstGeom>
                        </pic:spPr>
                      </pic:pic>
                    </wpg:wgp>
                  </a:graphicData>
                </a:graphic>
              </wp:inline>
            </w:drawing>
          </mc:Choice>
          <mc:Fallback xmlns:oel="http://schemas.microsoft.com/office/2019/extlst">
            <w:pict>
              <v:group w14:anchorId="619385EC" id="Group 22732" o:spid="_x0000_s1026" style="width:466.6pt;height:120.45pt;mso-position-horizontal-relative:char;mso-position-vertical-relative:line" coordsize="59255,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">
                <v:shape id="Picture 2146" o:spid="_x0000_s1027" type="#_x0000_t75" style="position:absolute;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">
                  <v:imagedata r:id="rId39" o:title=""/>
                </v:shape>
                <v:shape id="Picture 2149" o:spid="_x0000_s1028" type="#_x0000_t75" style="position:absolute;left:19850;width:19555;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">
                  <v:imagedata r:id="rId40" o:title=""/>
                </v:shape>
                <v:shape id="Picture 2152" o:spid="_x0000_s1029" type="#_x0000_t75" style="position:absolute;left:39701;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">
                  <v:imagedata r:id="rId41" o:title=""/>
                </v:shape>
                <w10:anchorlock/>
              </v:group>
            </w:pict>
          </mc:Fallback>
        </mc:AlternateContent>
      </w:r>
    </w:p>
    <w:p w14:paraId="4D476219"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468B4906" w14:textId="7B692F05" w:rsidR="000F2716" w:rsidRDefault="0075054F">
      <w:pPr>
        <w:spacing w:after="516" w:line="261" w:lineRule="auto"/>
        <w:ind w:left="-5" w:hanging="10"/>
        <w:jc w:val="left"/>
      </w:pPr>
      <w:r>
        <w:rPr>
          <w:sz w:val="18"/>
        </w:rPr>
        <w:t>Figure 1</w:t>
      </w:r>
      <w:r w:rsidR="007B421E">
        <w:rPr>
          <w:sz w:val="18"/>
        </w:rPr>
        <w:t>1</w:t>
      </w:r>
      <w:r>
        <w:rPr>
          <w:sz w:val="18"/>
        </w:rPr>
        <w:t>: Load validation result comparison of the measured data and MLP-MDN model results for the required attemperator flowrates to maintain operational integrity</w:t>
      </w:r>
    </w:p>
    <w:p w14:paraId="687D5341" w14:textId="12AB8E7F" w:rsidR="000F2716" w:rsidRDefault="0075054F">
      <w:pPr>
        <w:spacing w:after="206"/>
        <w:ind w:left="-15"/>
      </w:pPr>
      <w:r>
        <w:t xml:space="preserve">Considering the steam generation and exit flowrates of Figure </w:t>
      </w:r>
      <w:r w:rsidR="007B421E">
        <w:rPr>
          <w:color w:val="2F4F4F"/>
        </w:rPr>
        <w:t>10</w:t>
      </w:r>
      <w:r>
        <w:rPr>
          <w:color w:val="2F4F4F"/>
        </w:rPr>
        <w:t xml:space="preserve"> </w:t>
      </w:r>
      <w:r>
        <w:t xml:space="preserve">(a-c), </w:t>
      </w:r>
      <w:r w:rsidR="007B421E">
        <w:t>the</w:t>
      </w:r>
      <w:r>
        <w:t xml:space="preserve"> integrated model </w:t>
      </w:r>
      <w:r w:rsidR="007B421E">
        <w:t>can</w:t>
      </w:r>
      <w:r>
        <w:t xml:space="preserve"> sufficiently capture the hydraulic response of the case study boiler for a wide range of loads. </w:t>
      </w:r>
      <w:r w:rsidR="007B421E">
        <w:t>More</w:t>
      </w:r>
      <w:r>
        <w:t xml:space="preserve"> uncertainty is associated with the integrated </w:t>
      </w:r>
      <w:r w:rsidR="00631F53">
        <w:t>model,</w:t>
      </w:r>
      <w:r>
        <w:t xml:space="preserve"> but this is deemed acceptable since the response overlaps with the measured data</w:t>
      </w:r>
      <w:r w:rsidR="00A7246B">
        <w:t xml:space="preserve"> in all but one case</w:t>
      </w:r>
      <w:r>
        <w:t>. The attemperators of a utility scale boiler are an integral part of the control systems put in place to ensure safe operating conditions and minimal wear on the downstream components, namely the steam HP and L</w:t>
      </w:r>
      <w:r w:rsidR="007B421E">
        <w:t>P</w:t>
      </w:r>
      <w:r>
        <w:t xml:space="preserve"> steam turbines [</w:t>
      </w:r>
      <w:r>
        <w:rPr>
          <w:color w:val="2F4F4F"/>
        </w:rPr>
        <w:t>3</w:t>
      </w:r>
      <w:r w:rsidR="00A55281">
        <w:rPr>
          <w:color w:val="2F4F4F"/>
        </w:rPr>
        <w:t>2</w:t>
      </w:r>
      <w:r>
        <w:t xml:space="preserve">]. Figure </w:t>
      </w:r>
      <w:r>
        <w:rPr>
          <w:color w:val="2F4F4F"/>
        </w:rPr>
        <w:t>1</w:t>
      </w:r>
      <w:r w:rsidR="007B421E">
        <w:rPr>
          <w:color w:val="2F4F4F"/>
        </w:rPr>
        <w:t>1</w:t>
      </w:r>
      <w:r>
        <w:rPr>
          <w:color w:val="2F4F4F"/>
        </w:rPr>
        <w:t xml:space="preserve"> </w:t>
      </w:r>
      <w:r>
        <w:t>(a-c) highlight the attemperator flowrates across a wide range of loads. The integrated model is shown to adequately resolve the flowrates with a slightly higher mean being predicted for the 80% load case.</w:t>
      </w:r>
    </w:p>
    <w:p w14:paraId="2AEFC9EB" w14:textId="431A7178" w:rsidR="000F2716" w:rsidRDefault="0075054F">
      <w:pPr>
        <w:spacing w:after="430"/>
        <w:ind w:left="-15"/>
      </w:pPr>
      <w:r>
        <w:t xml:space="preserve">It has been shown that </w:t>
      </w:r>
      <w:r w:rsidR="00C10903">
        <w:t xml:space="preserve">the </w:t>
      </w:r>
      <w:r>
        <w:t>integrated model is able to resolve the thermal response based on the predictions of the MLP-MDN model for a wide range of loads with sufficient accuracy. The heat loads are within a 5% tolerance of the measured mean value</w:t>
      </w:r>
      <w:r w:rsidR="00815C90">
        <w:t>s</w:t>
      </w:r>
      <w:r>
        <w:t xml:space="preserve">, while the steam generation rates exhibit a maximum difference of 7%, which </w:t>
      </w:r>
      <w:r w:rsidR="00815C90">
        <w:t xml:space="preserve">is </w:t>
      </w:r>
      <w:r>
        <w:t xml:space="preserve">seen in the 60% MCR load case (refer to Figure </w:t>
      </w:r>
      <w:r w:rsidR="007B421E">
        <w:rPr>
          <w:color w:val="2F4F4F"/>
        </w:rPr>
        <w:t>10</w:t>
      </w:r>
      <w:r>
        <w:rPr>
          <w:color w:val="2F4F4F"/>
        </w:rPr>
        <w:t xml:space="preserve"> </w:t>
      </w:r>
      <w:r>
        <w:t>(c)). The attemperator</w:t>
      </w:r>
      <w:r w:rsidR="00303E4D">
        <w:t xml:space="preserve"> flow rate</w:t>
      </w:r>
      <w:r>
        <w:t xml:space="preserve"> results </w:t>
      </w:r>
      <w:r w:rsidR="00303E4D">
        <w:t xml:space="preserve">show </w:t>
      </w:r>
      <w:r>
        <w:t xml:space="preserve">the largest uncertainty/confidence band of all the results (Figure </w:t>
      </w:r>
      <w:r>
        <w:rPr>
          <w:color w:val="2F4F4F"/>
        </w:rPr>
        <w:t>1</w:t>
      </w:r>
      <w:r w:rsidR="007B421E">
        <w:rPr>
          <w:color w:val="2F4F4F"/>
        </w:rPr>
        <w:t>1</w:t>
      </w:r>
      <w:r>
        <w:t>), however the</w:t>
      </w:r>
      <w:r w:rsidR="00B24AB7">
        <w:t>se</w:t>
      </w:r>
      <w:r>
        <w:t xml:space="preserve"> overlap </w:t>
      </w:r>
      <w:r w:rsidR="00B24AB7">
        <w:t>with the measured values in all but one case</w:t>
      </w:r>
      <w:r>
        <w:t>.</w:t>
      </w:r>
    </w:p>
    <w:p w14:paraId="31603D5E" w14:textId="509144D8" w:rsidR="00631F53" w:rsidRDefault="0075054F">
      <w:pPr>
        <w:spacing w:after="118" w:line="355" w:lineRule="auto"/>
        <w:ind w:left="-15" w:firstLine="0"/>
        <w:rPr>
          <w:b/>
          <w:sz w:val="22"/>
        </w:rPr>
      </w:pPr>
      <w:r>
        <w:rPr>
          <w:b/>
          <w:sz w:val="22"/>
        </w:rPr>
        <w:t xml:space="preserve">5.2. </w:t>
      </w:r>
      <w:r w:rsidR="004C5783">
        <w:rPr>
          <w:b/>
          <w:sz w:val="22"/>
        </w:rPr>
        <w:t>Application</w:t>
      </w:r>
    </w:p>
    <w:p w14:paraId="504E0339" w14:textId="37143F7B" w:rsidR="000F2716" w:rsidRDefault="0075054F" w:rsidP="00631F53">
      <w:pPr>
        <w:spacing w:line="276" w:lineRule="auto"/>
        <w:ind w:left="-15"/>
      </w:pPr>
      <w:r>
        <w:t>Th</w:t>
      </w:r>
      <w:r w:rsidR="000915E2">
        <w:t xml:space="preserve">is section demonstrates the application of the </w:t>
      </w:r>
      <w:r>
        <w:t xml:space="preserve">validated </w:t>
      </w:r>
      <w:r w:rsidR="00C52399">
        <w:t xml:space="preserve">integrated </w:t>
      </w:r>
      <w:r>
        <w:t xml:space="preserve">model </w:t>
      </w:r>
      <w:r w:rsidR="00C52399">
        <w:t xml:space="preserve">by investigating </w:t>
      </w:r>
      <w:r w:rsidR="006635EC">
        <w:t xml:space="preserve">the impact of </w:t>
      </w:r>
      <w:r w:rsidR="000915E2">
        <w:t xml:space="preserve">fuel quality </w:t>
      </w:r>
      <w:r w:rsidR="00AF5978">
        <w:t>on the overall plant performance.</w:t>
      </w:r>
      <w:r>
        <w:t xml:space="preserve"> The fuel </w:t>
      </w:r>
      <w:r w:rsidR="006429FE">
        <w:t xml:space="preserve">quality parameters that are varied are </w:t>
      </w:r>
      <w:r>
        <w:t>the energy content of the fuel (HHV)</w:t>
      </w:r>
      <w:r w:rsidR="006429FE">
        <w:t>, together with</w:t>
      </w:r>
      <w:r>
        <w:t xml:space="preserve"> the ash (</w:t>
      </w:r>
      <w:r>
        <w:rPr>
          <w:i/>
        </w:rPr>
        <w:t>𝑌</w:t>
      </w:r>
      <w:r>
        <w:rPr>
          <w:i/>
          <w:vertAlign w:val="subscript"/>
        </w:rPr>
        <w:t>𝐴𝑆𝐻</w:t>
      </w:r>
      <w:r>
        <w:t>) and moisture (</w:t>
      </w:r>
      <w:r>
        <w:rPr>
          <w:i/>
        </w:rPr>
        <w:t>𝑌</w:t>
      </w:r>
      <w:r>
        <w:rPr>
          <w:i/>
          <w:vertAlign w:val="subscript"/>
        </w:rPr>
        <w:t>𝐻</w:t>
      </w:r>
      <w:r>
        <w:rPr>
          <w:vertAlign w:val="subscript"/>
        </w:rPr>
        <w:t>2</w:t>
      </w:r>
      <w:r>
        <w:rPr>
          <w:i/>
          <w:sz w:val="15"/>
        </w:rPr>
        <w:t>𝑂</w:t>
      </w:r>
      <w:r>
        <w:t>) content</w:t>
      </w:r>
      <w:r w:rsidR="006429FE">
        <w:t>s</w:t>
      </w:r>
      <w:r>
        <w:t>.</w:t>
      </w:r>
      <w:r w:rsidR="007946BF">
        <w:t xml:space="preserve"> Two case studies are considered</w:t>
      </w:r>
      <w:r w:rsidR="001B6454">
        <w:t xml:space="preserve"> to determine </w:t>
      </w:r>
      <w:r w:rsidR="001B6454">
        <w:lastRenderedPageBreak/>
        <w:t>the impact of the parameters on the boiler efficiency, heat pick-up and thermal response</w:t>
      </w:r>
      <w:r w:rsidR="007946BF">
        <w:t>.</w:t>
      </w:r>
      <w:r w:rsidR="00441EC3">
        <w:t xml:space="preserve">  </w:t>
      </w:r>
      <w:r>
        <w:t xml:space="preserve">The input vectors for the two fuel cases are provided in Table </w:t>
      </w:r>
      <w:r>
        <w:rPr>
          <w:color w:val="2F4F4F"/>
        </w:rPr>
        <w:t>5</w:t>
      </w:r>
      <w:r w:rsidR="007440D9">
        <w:rPr>
          <w:color w:val="2F4F4F"/>
        </w:rPr>
        <w:t xml:space="preserve">.  </w:t>
      </w:r>
      <w:r w:rsidR="007440D9">
        <w:t>T</w:t>
      </w:r>
      <w:r>
        <w:t xml:space="preserve">he inputs are </w:t>
      </w:r>
      <w:r w:rsidR="007440D9">
        <w:t>the same as those of</w:t>
      </w:r>
      <w:r>
        <w:t xml:space="preserve"> the 100% load case except for the ash, </w:t>
      </w:r>
      <w:r w:rsidR="00A31479">
        <w:t>moisture,</w:t>
      </w:r>
      <w:r>
        <w:t xml:space="preserve"> and higher heating value of the respective fuels.</w:t>
      </w:r>
    </w:p>
    <w:p w14:paraId="5BDE82E3" w14:textId="177C21B6" w:rsidR="000F2716" w:rsidRDefault="0075054F" w:rsidP="00631F53">
      <w:pPr>
        <w:spacing w:line="276" w:lineRule="auto"/>
        <w:ind w:left="-15"/>
      </w:pPr>
      <w:r>
        <w:t xml:space="preserve">As with </w:t>
      </w:r>
      <w:r w:rsidR="00711E35">
        <w:t xml:space="preserve">the </w:t>
      </w:r>
      <w:r>
        <w:t xml:space="preserve">validation case studies of Section </w:t>
      </w:r>
      <w:r>
        <w:rPr>
          <w:color w:val="2F4F4F"/>
        </w:rPr>
        <w:t>5.1</w:t>
      </w:r>
      <w:r>
        <w:t xml:space="preserve">, the Monte Carlo method was employed to ascertain the </w:t>
      </w:r>
      <w:r w:rsidR="00B959A9">
        <w:t xml:space="preserve">mean and standard deviation values predicted via the </w:t>
      </w:r>
      <w:r>
        <w:t xml:space="preserve">integrated </w:t>
      </w:r>
      <w:r w:rsidR="00C9783F">
        <w:t>model</w:t>
      </w:r>
      <w:r>
        <w:t xml:space="preserve">. The base </w:t>
      </w:r>
      <w:r w:rsidR="00B30905">
        <w:t>case in</w:t>
      </w:r>
      <w:r>
        <w:t xml:space="preserve"> Figure </w:t>
      </w:r>
      <w:r>
        <w:rPr>
          <w:color w:val="2F4F4F"/>
        </w:rPr>
        <w:t>1</w:t>
      </w:r>
      <w:r w:rsidR="007B421E">
        <w:rPr>
          <w:color w:val="2F4F4F"/>
        </w:rPr>
        <w:t>2</w:t>
      </w:r>
      <w:r>
        <w:rPr>
          <w:color w:val="2F4F4F"/>
        </w:rPr>
        <w:t xml:space="preserve"> </w:t>
      </w:r>
      <w:r>
        <w:t xml:space="preserve">(a-c) refers to the 100% load case of Figures </w:t>
      </w:r>
      <w:r w:rsidR="007B421E">
        <w:rPr>
          <w:color w:val="2F4F4F"/>
        </w:rPr>
        <w:t>9</w:t>
      </w:r>
      <w:r>
        <w:t>-</w:t>
      </w:r>
      <w:r>
        <w:rPr>
          <w:color w:val="2F4F4F"/>
        </w:rPr>
        <w:t>1</w:t>
      </w:r>
      <w:r w:rsidR="007B421E">
        <w:rPr>
          <w:color w:val="2F4F4F"/>
        </w:rPr>
        <w:t>1</w:t>
      </w:r>
      <w:r>
        <w:t xml:space="preserve">. Figure </w:t>
      </w:r>
      <w:r>
        <w:rPr>
          <w:color w:val="2F4F4F"/>
        </w:rPr>
        <w:t>1</w:t>
      </w:r>
      <w:r w:rsidR="007B421E">
        <w:rPr>
          <w:color w:val="2F4F4F"/>
        </w:rPr>
        <w:t>2</w:t>
      </w:r>
      <w:r>
        <w:rPr>
          <w:color w:val="2F4F4F"/>
        </w:rPr>
        <w:t xml:space="preserve"> </w:t>
      </w:r>
      <w:r>
        <w:t xml:space="preserve">(a) highlights the effects that poor quality fuel </w:t>
      </w:r>
      <w:r w:rsidR="00C9783F">
        <w:t>has</w:t>
      </w:r>
      <w:r>
        <w:t xml:space="preserve"> on the heat load to the various heat exchangers, with a 20% drop being observed</w:t>
      </w:r>
      <w:r w:rsidR="00145652">
        <w:t xml:space="preserve"> on average</w:t>
      </w:r>
      <w:r>
        <w:t xml:space="preserve">. This </w:t>
      </w:r>
      <w:r w:rsidR="00656489">
        <w:t>can reasonably be expected</w:t>
      </w:r>
      <w:r>
        <w:t xml:space="preserve"> since the energy content of the fuel is lower than that of the base case. To maintain 100% load capabilities using the poor</w:t>
      </w:r>
      <w:r w:rsidR="00C9783F">
        <w:t>-</w:t>
      </w:r>
      <w:r>
        <w:t xml:space="preserve">quality fuel </w:t>
      </w:r>
      <w:r w:rsidR="00145652">
        <w:t xml:space="preserve">would require </w:t>
      </w:r>
      <w:r>
        <w:t xml:space="preserve">an increase in the fuel flowrate, </w:t>
      </w:r>
      <w:r w:rsidR="00602EF1">
        <w:t>which would</w:t>
      </w:r>
      <w:r>
        <w:t xml:space="preserve"> provide more energy content</w:t>
      </w:r>
      <w:r w:rsidR="00602EF1">
        <w:t>.</w:t>
      </w:r>
      <w:r>
        <w:t xml:space="preserve"> </w:t>
      </w:r>
      <w:r w:rsidR="00602EF1">
        <w:t>H</w:t>
      </w:r>
      <w:r>
        <w:t>owever</w:t>
      </w:r>
      <w:r w:rsidR="00602EF1">
        <w:t>,</w:t>
      </w:r>
      <w:r>
        <w:t xml:space="preserve"> the mill operational </w:t>
      </w:r>
      <w:r w:rsidR="00602EF1">
        <w:t>capacit</w:t>
      </w:r>
      <w:r w:rsidR="002A1047">
        <w:t xml:space="preserve">ies </w:t>
      </w:r>
      <w:r>
        <w:t>are limited</w:t>
      </w:r>
      <w:r w:rsidR="007602BF">
        <w:t xml:space="preserve">.  </w:t>
      </w:r>
      <w:r>
        <w:t>The operational protocol for the 100% load case makes use of 5 mills operating 30 of the 36 burners at full capacity</w:t>
      </w:r>
      <w:r w:rsidR="002657BF">
        <w:t>,</w:t>
      </w:r>
      <w:r>
        <w:t xml:space="preserve"> with a standby mill and burner arrangement placed in reserve to help mitigate operational risks, such as maintenance schedules. Using the standby mill would allow the fuel flowrate to </w:t>
      </w:r>
      <w:r w:rsidR="002657BF">
        <w:t xml:space="preserve">be </w:t>
      </w:r>
      <w:r>
        <w:t>increase</w:t>
      </w:r>
      <w:r w:rsidR="00FD3FE3">
        <w:t>d</w:t>
      </w:r>
      <w:r>
        <w:t xml:space="preserve"> by </w:t>
      </w:r>
      <w:r w:rsidR="002657BF">
        <w:t xml:space="preserve">a </w:t>
      </w:r>
      <w:r>
        <w:t>maximum</w:t>
      </w:r>
      <w:r w:rsidR="002657BF">
        <w:t xml:space="preserve"> of</w:t>
      </w:r>
      <w:r>
        <w:t xml:space="preserve"> 17%</w:t>
      </w:r>
      <w:r w:rsidR="00D37738">
        <w:t>.  However</w:t>
      </w:r>
      <w:r>
        <w:t xml:space="preserve">, this would </w:t>
      </w:r>
      <w:r w:rsidR="00D37738">
        <w:t xml:space="preserve">in turn </w:t>
      </w:r>
      <w:r>
        <w:t xml:space="preserve">decrease the operational integrity and increase the associated risks. </w:t>
      </w:r>
      <w:r w:rsidR="00DA4ABE">
        <w:t xml:space="preserve">This situation would therefore imply an unwanted load loss. </w:t>
      </w:r>
      <w:r w:rsidR="00E00D02">
        <w:t>W</w:t>
      </w:r>
      <w:r>
        <w:t>hen burning the high-ash content fuel the likelihood of ash deposition/fouling of the heat exchang</w:t>
      </w:r>
      <w:r w:rsidR="0029592E">
        <w:t>er</w:t>
      </w:r>
      <w:r>
        <w:t xml:space="preserve"> components</w:t>
      </w:r>
      <w:r w:rsidR="00E00D02">
        <w:t xml:space="preserve"> also</w:t>
      </w:r>
      <w:r>
        <w:t xml:space="preserve"> increases.</w:t>
      </w:r>
    </w:p>
    <w:p w14:paraId="4DB982CC" w14:textId="3B9D7560" w:rsidR="00F76F3B" w:rsidRPr="00F76F3B" w:rsidRDefault="0075054F" w:rsidP="000B7F72">
      <w:pPr>
        <w:spacing w:after="0" w:line="276" w:lineRule="auto"/>
        <w:ind w:left="-15"/>
      </w:pPr>
      <w:r>
        <w:t xml:space="preserve">Figure </w:t>
      </w:r>
      <w:r>
        <w:rPr>
          <w:color w:val="2F4F4F"/>
        </w:rPr>
        <w:t>1</w:t>
      </w:r>
      <w:r w:rsidR="007B421E">
        <w:rPr>
          <w:color w:val="2F4F4F"/>
        </w:rPr>
        <w:t>2</w:t>
      </w:r>
      <w:r>
        <w:rPr>
          <w:color w:val="2F4F4F"/>
        </w:rPr>
        <w:t xml:space="preserve"> </w:t>
      </w:r>
      <w:r>
        <w:t xml:space="preserve">(b-c) similarly illustrate a decrease in the water/steam flowrates for the steam exit and attemperator conditions. The generation rates exhibit similar characteristics to the 80% load case of Figure </w:t>
      </w:r>
      <w:r w:rsidR="007B421E">
        <w:rPr>
          <w:color w:val="2F4F4F"/>
        </w:rPr>
        <w:t>10</w:t>
      </w:r>
      <w:r>
        <w:rPr>
          <w:color w:val="2F4F4F"/>
        </w:rPr>
        <w:t xml:space="preserve"> </w:t>
      </w:r>
      <w:r>
        <w:t>(b), illustrating a significant decrease in the operational capabilities when using a poor</w:t>
      </w:r>
      <w:r w:rsidR="00631F53">
        <w:t>-</w:t>
      </w:r>
      <w:r>
        <w:t xml:space="preserve">quality fuel. The predicted flue-gas temperatures entering the convective pass are shown in Table </w:t>
      </w:r>
      <w:r>
        <w:rPr>
          <w:color w:val="2F4F4F"/>
        </w:rPr>
        <w:t>6</w:t>
      </w:r>
      <w:r>
        <w:t>. It is shown that for an increase in the ash content</w:t>
      </w:r>
      <w:r w:rsidR="00BC1F9F">
        <w:t xml:space="preserve"> of the fuel,</w:t>
      </w:r>
      <w:r>
        <w:t xml:space="preserve"> the inlet temperature increases, which results in a higher radiative heat transfer percentage for the convective pass components.</w:t>
      </w:r>
      <w:r w:rsidR="0088490C">
        <w:t xml:space="preserve">  It is also interesting to note that </w:t>
      </w:r>
      <w:r w:rsidR="00C8696D">
        <w:t xml:space="preserve">a higher ash content </w:t>
      </w:r>
      <w:r w:rsidR="005800BE">
        <w:t xml:space="preserve">results in the largest </w:t>
      </w:r>
      <w:r w:rsidR="00C8696D">
        <w:t>uncertaint</w:t>
      </w:r>
      <w:r w:rsidR="00317FD4">
        <w:t>ies</w:t>
      </w:r>
      <w:r w:rsidR="00C8696D">
        <w:t xml:space="preserve"> in the prediction of the exit and generation flow rates.</w:t>
      </w:r>
      <w:r w:rsidR="00FA7449">
        <w:t xml:space="preserve"> </w:t>
      </w:r>
      <w:r w:rsidR="0000307D">
        <w:t>T</w:t>
      </w:r>
      <w:r>
        <w:t xml:space="preserve">he presence of more moisture in the fuel results in a lower inlet temperature, primarily </w:t>
      </w:r>
      <w:r w:rsidR="00CB27C8">
        <w:t>since</w:t>
      </w:r>
      <w:r>
        <w:t xml:space="preserve"> the extra moisture requires a higher heat rate of evaporation, leading to lower radiative heat transfer percentages. </w:t>
      </w:r>
    </w:p>
    <w:p w14:paraId="685FCB95" w14:textId="77777777" w:rsidR="00F76F3B" w:rsidRDefault="00F76F3B" w:rsidP="00F76F3B">
      <w:pPr>
        <w:spacing w:after="0" w:line="276" w:lineRule="auto"/>
        <w:ind w:firstLine="0"/>
      </w:pPr>
    </w:p>
    <w:p w14:paraId="05BF092A" w14:textId="5505C909" w:rsidR="005036B0" w:rsidRDefault="0075054F">
      <w:pPr>
        <w:ind w:left="-15"/>
      </w:pPr>
      <w:r>
        <w:t>The boiler efficiency is the measure used to convey how well the combustion heat is transferred to the working fluid, and is defined as the ratio of total amount of heat absorbed by the heat exchangers (</w:t>
      </w:r>
      <w:proofErr w:type="gramStart"/>
      <w:r>
        <w:t>i.e.</w:t>
      </w:r>
      <w:proofErr w:type="gramEnd"/>
      <w:r>
        <w:t xml:space="preserve"> sum of the furnace, radiative and convective pass heat loads) and the combustion energy releas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fuel</m:t>
            </m:r>
          </m:sub>
        </m:sSub>
        <m:r>
          <w:rPr>
            <w:rFonts w:ascii="Cambria Math" w:hAnsi="Cambria Math"/>
          </w:rPr>
          <m:t>HHV</m:t>
        </m:r>
      </m:oMath>
      <w:r>
        <w:t xml:space="preserve">). A significant decrease in the boiler efficiency is highlighted in Table </w:t>
      </w:r>
      <w:r>
        <w:rPr>
          <w:color w:val="2F4F4F"/>
        </w:rPr>
        <w:t>6</w:t>
      </w:r>
      <w:r>
        <w:t xml:space="preserve"> for both fuel cases with the high ash fuel showing a slightly better result. The higher efficiency of the high-ash fuel is attributed to the fact that in general the heat loads to various heat exchangers are higher than that of the high-moisture fuel, </w:t>
      </w:r>
      <w:r w:rsidR="00E806D9">
        <w:t xml:space="preserve">which </w:t>
      </w:r>
      <w:r>
        <w:t xml:space="preserve">can be seen in Figure </w:t>
      </w:r>
      <w:r>
        <w:rPr>
          <w:color w:val="2F4F4F"/>
        </w:rPr>
        <w:t>1</w:t>
      </w:r>
      <w:r w:rsidR="007B421E">
        <w:rPr>
          <w:color w:val="2F4F4F"/>
        </w:rPr>
        <w:t>2</w:t>
      </w:r>
      <w:r>
        <w:rPr>
          <w:color w:val="2F4F4F"/>
        </w:rPr>
        <w:t xml:space="preserve"> </w:t>
      </w:r>
      <w:r>
        <w:t>(a).</w:t>
      </w:r>
    </w:p>
    <w:p w14:paraId="0BA64627" w14:textId="77777777" w:rsidR="005036B0" w:rsidRDefault="005036B0">
      <w:pPr>
        <w:spacing w:after="160" w:line="259" w:lineRule="auto"/>
        <w:ind w:firstLine="0"/>
        <w:jc w:val="left"/>
      </w:pPr>
      <w:r>
        <w:br w:type="page"/>
      </w:r>
    </w:p>
    <w:p w14:paraId="0CCF3ABF" w14:textId="77777777" w:rsidR="000F2716" w:rsidRPr="00C9783F" w:rsidRDefault="0075054F">
      <w:pPr>
        <w:spacing w:after="0" w:line="259" w:lineRule="auto"/>
        <w:ind w:left="-5" w:hanging="10"/>
        <w:jc w:val="left"/>
        <w:rPr>
          <w:b/>
          <w:bCs/>
        </w:rPr>
      </w:pPr>
      <w:r w:rsidRPr="00C9783F">
        <w:rPr>
          <w:b/>
          <w:bCs/>
          <w:sz w:val="18"/>
        </w:rPr>
        <w:lastRenderedPageBreak/>
        <w:t>Table 6</w:t>
      </w:r>
    </w:p>
    <w:p w14:paraId="050D647E" w14:textId="52BC2007" w:rsidR="000F2716" w:rsidRDefault="0075054F">
      <w:pPr>
        <w:spacing w:after="0" w:line="261" w:lineRule="auto"/>
        <w:ind w:left="-5" w:hanging="10"/>
        <w:jc w:val="left"/>
      </w:pPr>
      <w:r>
        <w:rPr>
          <w:sz w:val="18"/>
        </w:rPr>
        <w:t xml:space="preserve">Model results for poor </w:t>
      </w:r>
      <w:r w:rsidR="00405A0A">
        <w:rPr>
          <w:sz w:val="18"/>
        </w:rPr>
        <w:t xml:space="preserve">quality </w:t>
      </w:r>
      <w:r>
        <w:rPr>
          <w:sz w:val="18"/>
        </w:rPr>
        <w:t>fuel characteristics</w:t>
      </w:r>
    </w:p>
    <w:tbl>
      <w:tblPr>
        <w:tblStyle w:val="TableGrid"/>
        <w:tblW w:w="9332" w:type="dxa"/>
        <w:tblInd w:w="0" w:type="dxa"/>
        <w:tblCellMar>
          <w:top w:w="27" w:type="dxa"/>
          <w:right w:w="115" w:type="dxa"/>
        </w:tblCellMar>
        <w:tblLook w:val="04A0" w:firstRow="1" w:lastRow="0" w:firstColumn="1" w:lastColumn="0" w:noHBand="0" w:noVBand="1"/>
      </w:tblPr>
      <w:tblGrid>
        <w:gridCol w:w="5264"/>
        <w:gridCol w:w="2105"/>
        <w:gridCol w:w="1963"/>
      </w:tblGrid>
      <w:tr w:rsidR="000F2716" w14:paraId="44D45D47" w14:textId="77777777">
        <w:trPr>
          <w:trHeight w:val="322"/>
        </w:trPr>
        <w:tc>
          <w:tcPr>
            <w:tcW w:w="5264" w:type="dxa"/>
            <w:tcBorders>
              <w:top w:val="single" w:sz="6" w:space="0" w:color="000000"/>
              <w:left w:val="nil"/>
              <w:bottom w:val="single" w:sz="4" w:space="0" w:color="000000"/>
              <w:right w:val="nil"/>
            </w:tcBorders>
          </w:tcPr>
          <w:p w14:paraId="6DD4E49A" w14:textId="59FE3D34" w:rsidR="000F2716" w:rsidRDefault="0075054F">
            <w:pPr>
              <w:tabs>
                <w:tab w:val="center" w:pos="3340"/>
              </w:tabs>
              <w:spacing w:after="0" w:line="259" w:lineRule="auto"/>
              <w:ind w:firstLine="0"/>
              <w:jc w:val="left"/>
            </w:pPr>
            <w:r>
              <w:rPr>
                <w:i/>
                <w:sz w:val="18"/>
              </w:rPr>
              <w:t>Variable</w:t>
            </w:r>
            <w:r w:rsidR="00DC3B3C">
              <w:rPr>
                <w:i/>
                <w:sz w:val="18"/>
              </w:rPr>
              <w:t xml:space="preserve"> </w:t>
            </w:r>
            <w:r w:rsidR="00DC3B3C">
              <w:rPr>
                <w:iCs/>
                <w:sz w:val="18"/>
              </w:rPr>
              <w:t>(</w:t>
            </w:r>
            <w:proofErr w:type="gramStart"/>
            <w:r w:rsidR="00DC3B3C">
              <w:rPr>
                <w:b/>
                <w:bCs/>
                <w:iCs/>
                <w:sz w:val="18"/>
              </w:rPr>
              <w:t>mean  (</w:t>
            </w:r>
            <w:proofErr w:type="spellStart"/>
            <w:proofErr w:type="gramEnd"/>
            <w:r w:rsidR="00DC3B3C">
              <w:rPr>
                <w:b/>
                <w:bCs/>
                <w:iCs/>
                <w:sz w:val="18"/>
              </w:rPr>
              <w:t>min,max</w:t>
            </w:r>
            <w:proofErr w:type="spellEnd"/>
            <w:r w:rsidR="00DC3B3C">
              <w:rPr>
                <w:b/>
                <w:bCs/>
                <w:iCs/>
                <w:sz w:val="18"/>
              </w:rPr>
              <w:t>)</w:t>
            </w:r>
            <w:r w:rsidR="00DC3B3C">
              <w:rPr>
                <w:iCs/>
                <w:sz w:val="18"/>
              </w:rPr>
              <w:t>)</w:t>
            </w:r>
            <w:r>
              <w:rPr>
                <w:i/>
                <w:sz w:val="18"/>
              </w:rPr>
              <w:tab/>
            </w:r>
            <w:r>
              <w:rPr>
                <w:sz w:val="18"/>
              </w:rPr>
              <w:t>Base</w:t>
            </w:r>
          </w:p>
        </w:tc>
        <w:tc>
          <w:tcPr>
            <w:tcW w:w="2105" w:type="dxa"/>
            <w:tcBorders>
              <w:top w:val="single" w:sz="6" w:space="0" w:color="000000"/>
              <w:left w:val="nil"/>
              <w:bottom w:val="single" w:sz="4" w:space="0" w:color="000000"/>
              <w:right w:val="nil"/>
            </w:tcBorders>
          </w:tcPr>
          <w:p w14:paraId="1B52D5F1" w14:textId="77777777" w:rsidR="000F2716" w:rsidRDefault="0075054F">
            <w:pPr>
              <w:spacing w:after="0" w:line="259" w:lineRule="auto"/>
              <w:ind w:firstLine="0"/>
              <w:jc w:val="left"/>
            </w:pPr>
            <w:r>
              <w:rPr>
                <w:sz w:val="18"/>
              </w:rPr>
              <w:t>High-ash</w:t>
            </w:r>
          </w:p>
        </w:tc>
        <w:tc>
          <w:tcPr>
            <w:tcW w:w="1963" w:type="dxa"/>
            <w:tcBorders>
              <w:top w:val="single" w:sz="6" w:space="0" w:color="000000"/>
              <w:left w:val="nil"/>
              <w:bottom w:val="single" w:sz="4" w:space="0" w:color="000000"/>
              <w:right w:val="nil"/>
            </w:tcBorders>
          </w:tcPr>
          <w:p w14:paraId="53E64AE7" w14:textId="77777777" w:rsidR="000F2716" w:rsidRDefault="0075054F">
            <w:pPr>
              <w:spacing w:after="0" w:line="259" w:lineRule="auto"/>
              <w:ind w:firstLine="0"/>
              <w:jc w:val="left"/>
            </w:pPr>
            <w:r>
              <w:rPr>
                <w:sz w:val="18"/>
              </w:rPr>
              <w:t>High-moisture</w:t>
            </w:r>
          </w:p>
        </w:tc>
      </w:tr>
      <w:tr w:rsidR="000F2716" w14:paraId="42962E6C" w14:textId="77777777">
        <w:trPr>
          <w:trHeight w:val="276"/>
        </w:trPr>
        <w:tc>
          <w:tcPr>
            <w:tcW w:w="5264" w:type="dxa"/>
            <w:tcBorders>
              <w:top w:val="single" w:sz="4" w:space="0" w:color="000000"/>
              <w:left w:val="nil"/>
              <w:bottom w:val="nil"/>
              <w:right w:val="nil"/>
            </w:tcBorders>
          </w:tcPr>
          <w:p w14:paraId="220B5312" w14:textId="097ED30E" w:rsidR="000F2716" w:rsidRDefault="0075054F">
            <w:pPr>
              <w:tabs>
                <w:tab w:val="center" w:pos="3322"/>
              </w:tabs>
              <w:spacing w:after="0" w:line="259" w:lineRule="auto"/>
              <w:ind w:firstLine="0"/>
              <w:jc w:val="left"/>
            </w:pPr>
            <w:r>
              <w:rPr>
                <w:sz w:val="18"/>
              </w:rPr>
              <w:t>Mean boiler efficiency [%]</w:t>
            </w:r>
            <w:r>
              <w:rPr>
                <w:sz w:val="18"/>
              </w:rPr>
              <w:tab/>
            </w:r>
            <w:r w:rsidRPr="00C960A4">
              <w:rPr>
                <w:b/>
                <w:bCs/>
                <w:sz w:val="18"/>
              </w:rPr>
              <w:t>88.</w:t>
            </w:r>
            <w:proofErr w:type="gramStart"/>
            <w:r w:rsidRPr="00C960A4">
              <w:rPr>
                <w:b/>
                <w:bCs/>
                <w:sz w:val="18"/>
              </w:rPr>
              <w:t>2</w:t>
            </w:r>
            <w:r w:rsidR="00DC3B3C">
              <w:rPr>
                <w:b/>
                <w:bCs/>
                <w:sz w:val="18"/>
              </w:rPr>
              <w:t xml:space="preserve">  (</w:t>
            </w:r>
            <w:proofErr w:type="gramEnd"/>
            <w:r w:rsidR="00DC3B3C">
              <w:rPr>
                <w:b/>
                <w:bCs/>
                <w:sz w:val="18"/>
              </w:rPr>
              <w:t>75.6, 91.2)</w:t>
            </w:r>
          </w:p>
        </w:tc>
        <w:tc>
          <w:tcPr>
            <w:tcW w:w="2105" w:type="dxa"/>
            <w:tcBorders>
              <w:top w:val="single" w:sz="4" w:space="0" w:color="000000"/>
              <w:left w:val="nil"/>
              <w:bottom w:val="nil"/>
              <w:right w:val="nil"/>
            </w:tcBorders>
          </w:tcPr>
          <w:p w14:paraId="277EB10F" w14:textId="6173676C" w:rsidR="000F2716" w:rsidRPr="00C960A4" w:rsidRDefault="0075054F">
            <w:pPr>
              <w:spacing w:after="0" w:line="259" w:lineRule="auto"/>
              <w:ind w:firstLine="0"/>
              <w:jc w:val="left"/>
              <w:rPr>
                <w:b/>
                <w:bCs/>
              </w:rPr>
            </w:pPr>
            <w:proofErr w:type="gramStart"/>
            <w:r w:rsidRPr="00C960A4">
              <w:rPr>
                <w:b/>
                <w:bCs/>
                <w:sz w:val="18"/>
              </w:rPr>
              <w:t>77.6</w:t>
            </w:r>
            <w:r w:rsidR="00DC3B3C">
              <w:rPr>
                <w:b/>
                <w:bCs/>
                <w:sz w:val="18"/>
              </w:rPr>
              <w:t xml:space="preserve">  (</w:t>
            </w:r>
            <w:proofErr w:type="gramEnd"/>
            <w:r w:rsidR="00DC3B3C">
              <w:rPr>
                <w:b/>
                <w:bCs/>
                <w:sz w:val="18"/>
              </w:rPr>
              <w:t>73.4, 80.9)</w:t>
            </w:r>
          </w:p>
        </w:tc>
        <w:tc>
          <w:tcPr>
            <w:tcW w:w="1963" w:type="dxa"/>
            <w:tcBorders>
              <w:top w:val="single" w:sz="4" w:space="0" w:color="000000"/>
              <w:left w:val="nil"/>
              <w:bottom w:val="nil"/>
              <w:right w:val="nil"/>
            </w:tcBorders>
          </w:tcPr>
          <w:p w14:paraId="425B45EB" w14:textId="235381F0" w:rsidR="000F2716" w:rsidRPr="00C960A4" w:rsidRDefault="0075054F">
            <w:pPr>
              <w:spacing w:after="0" w:line="259" w:lineRule="auto"/>
              <w:ind w:firstLine="0"/>
              <w:jc w:val="left"/>
              <w:rPr>
                <w:b/>
                <w:bCs/>
              </w:rPr>
            </w:pPr>
            <w:proofErr w:type="gramStart"/>
            <w:r w:rsidRPr="00C960A4">
              <w:rPr>
                <w:b/>
                <w:bCs/>
                <w:sz w:val="18"/>
              </w:rPr>
              <w:t>75.9</w:t>
            </w:r>
            <w:r w:rsidR="00DC3B3C">
              <w:rPr>
                <w:b/>
                <w:bCs/>
                <w:sz w:val="18"/>
              </w:rPr>
              <w:t xml:space="preserve">  (</w:t>
            </w:r>
            <w:proofErr w:type="gramEnd"/>
            <w:r w:rsidR="00DC3B3C">
              <w:rPr>
                <w:b/>
                <w:bCs/>
                <w:sz w:val="18"/>
              </w:rPr>
              <w:t>69.8, 78.3)</w:t>
            </w:r>
          </w:p>
        </w:tc>
      </w:tr>
      <w:tr w:rsidR="000F2716" w14:paraId="5349E2BF" w14:textId="77777777">
        <w:trPr>
          <w:trHeight w:val="481"/>
        </w:trPr>
        <w:tc>
          <w:tcPr>
            <w:tcW w:w="5264" w:type="dxa"/>
            <w:tcBorders>
              <w:top w:val="nil"/>
              <w:left w:val="nil"/>
              <w:bottom w:val="single" w:sz="4" w:space="0" w:color="000000"/>
              <w:right w:val="nil"/>
            </w:tcBorders>
          </w:tcPr>
          <w:p w14:paraId="167FCE36" w14:textId="55AC96A6" w:rsidR="000F2716" w:rsidRDefault="0075054F">
            <w:pPr>
              <w:tabs>
                <w:tab w:val="center" w:pos="3342"/>
              </w:tabs>
              <w:spacing w:after="0" w:line="259" w:lineRule="auto"/>
              <w:ind w:firstLine="0"/>
              <w:jc w:val="left"/>
            </w:pPr>
            <w:r>
              <w:rPr>
                <w:sz w:val="18"/>
              </w:rPr>
              <w:t>Convective pass inlet flue-gas temp.</w:t>
            </w:r>
            <w:r>
              <w:rPr>
                <w:sz w:val="18"/>
              </w:rPr>
              <w:tab/>
            </w:r>
            <w:proofErr w:type="gramStart"/>
            <w:r w:rsidRPr="00C960A4">
              <w:rPr>
                <w:b/>
                <w:bCs/>
                <w:sz w:val="18"/>
              </w:rPr>
              <w:t>1352</w:t>
            </w:r>
            <w:r w:rsidR="00DC3B3C">
              <w:rPr>
                <w:b/>
                <w:bCs/>
                <w:sz w:val="18"/>
              </w:rPr>
              <w:t xml:space="preserve">  (</w:t>
            </w:r>
            <w:proofErr w:type="gramEnd"/>
            <w:r w:rsidR="00DC3B3C">
              <w:rPr>
                <w:b/>
                <w:bCs/>
                <w:sz w:val="18"/>
              </w:rPr>
              <w:t>1339, 1370)</w:t>
            </w:r>
          </w:p>
          <w:p w14:paraId="4016B373" w14:textId="77777777" w:rsidR="000F2716" w:rsidRDefault="0075054F">
            <w:pPr>
              <w:spacing w:after="0" w:line="259" w:lineRule="auto"/>
              <w:ind w:left="120" w:firstLine="0"/>
              <w:jc w:val="left"/>
            </w:pPr>
            <w:r>
              <w:rPr>
                <w:sz w:val="18"/>
              </w:rPr>
              <w:t>[</w:t>
            </w:r>
            <w:r>
              <w:rPr>
                <w:i/>
                <w:sz w:val="18"/>
              </w:rPr>
              <w:t>𝐾</w:t>
            </w:r>
            <w:r>
              <w:rPr>
                <w:sz w:val="18"/>
              </w:rPr>
              <w:t>]</w:t>
            </w:r>
          </w:p>
        </w:tc>
        <w:tc>
          <w:tcPr>
            <w:tcW w:w="2105" w:type="dxa"/>
            <w:tcBorders>
              <w:top w:val="nil"/>
              <w:left w:val="nil"/>
              <w:bottom w:val="single" w:sz="4" w:space="0" w:color="000000"/>
              <w:right w:val="nil"/>
            </w:tcBorders>
          </w:tcPr>
          <w:p w14:paraId="41EF27B5" w14:textId="591C3C90" w:rsidR="000F2716" w:rsidRPr="00DC3B3C" w:rsidRDefault="0075054F">
            <w:pPr>
              <w:spacing w:after="0" w:line="259" w:lineRule="auto"/>
              <w:ind w:firstLine="0"/>
              <w:jc w:val="left"/>
            </w:pPr>
            <w:proofErr w:type="gramStart"/>
            <w:r w:rsidRPr="00C960A4">
              <w:rPr>
                <w:b/>
                <w:bCs/>
                <w:sz w:val="18"/>
              </w:rPr>
              <w:t>1368</w:t>
            </w:r>
            <w:r w:rsidR="00DC3B3C">
              <w:rPr>
                <w:b/>
                <w:bCs/>
                <w:sz w:val="18"/>
              </w:rPr>
              <w:t xml:space="preserve">  (</w:t>
            </w:r>
            <w:proofErr w:type="gramEnd"/>
            <w:r w:rsidR="00DC3B3C">
              <w:rPr>
                <w:b/>
                <w:bCs/>
                <w:sz w:val="18"/>
              </w:rPr>
              <w:t>1354, 1378)</w:t>
            </w:r>
          </w:p>
        </w:tc>
        <w:tc>
          <w:tcPr>
            <w:tcW w:w="1963" w:type="dxa"/>
            <w:tcBorders>
              <w:top w:val="nil"/>
              <w:left w:val="nil"/>
              <w:bottom w:val="single" w:sz="4" w:space="0" w:color="000000"/>
              <w:right w:val="nil"/>
            </w:tcBorders>
          </w:tcPr>
          <w:p w14:paraId="0ED317EF" w14:textId="2B4C4D7C" w:rsidR="000F2716" w:rsidRPr="00C960A4" w:rsidRDefault="0075054F">
            <w:pPr>
              <w:spacing w:after="0" w:line="259" w:lineRule="auto"/>
              <w:ind w:firstLine="0"/>
              <w:jc w:val="left"/>
              <w:rPr>
                <w:b/>
                <w:bCs/>
              </w:rPr>
            </w:pPr>
            <w:proofErr w:type="gramStart"/>
            <w:r w:rsidRPr="00C960A4">
              <w:rPr>
                <w:b/>
                <w:bCs/>
                <w:sz w:val="18"/>
              </w:rPr>
              <w:t>1311</w:t>
            </w:r>
            <w:r w:rsidR="00DC3B3C">
              <w:rPr>
                <w:b/>
                <w:bCs/>
                <w:sz w:val="18"/>
              </w:rPr>
              <w:t xml:space="preserve">  (</w:t>
            </w:r>
            <w:proofErr w:type="gramEnd"/>
            <w:r w:rsidR="00DC3B3C">
              <w:rPr>
                <w:b/>
                <w:bCs/>
                <w:sz w:val="18"/>
              </w:rPr>
              <w:t>1295, 1327)</w:t>
            </w:r>
          </w:p>
        </w:tc>
      </w:tr>
      <w:tr w:rsidR="000F2716" w14:paraId="51824A89" w14:textId="77777777">
        <w:trPr>
          <w:trHeight w:val="319"/>
        </w:trPr>
        <w:tc>
          <w:tcPr>
            <w:tcW w:w="5264" w:type="dxa"/>
            <w:tcBorders>
              <w:top w:val="single" w:sz="4" w:space="0" w:color="000000"/>
              <w:left w:val="nil"/>
              <w:bottom w:val="single" w:sz="4" w:space="0" w:color="000000"/>
              <w:right w:val="nil"/>
            </w:tcBorders>
          </w:tcPr>
          <w:p w14:paraId="548C98B2" w14:textId="77777777" w:rsidR="000F2716" w:rsidRDefault="0075054F">
            <w:pPr>
              <w:spacing w:after="0" w:line="259" w:lineRule="auto"/>
              <w:ind w:left="120" w:firstLine="0"/>
              <w:jc w:val="left"/>
            </w:pPr>
            <w:r>
              <w:rPr>
                <w:i/>
                <w:sz w:val="18"/>
              </w:rPr>
              <w:t>Radiative heat transfer percentage (Convective pass)</w:t>
            </w:r>
          </w:p>
        </w:tc>
        <w:tc>
          <w:tcPr>
            <w:tcW w:w="2105" w:type="dxa"/>
            <w:tcBorders>
              <w:top w:val="single" w:sz="4" w:space="0" w:color="000000"/>
              <w:left w:val="nil"/>
              <w:bottom w:val="single" w:sz="4" w:space="0" w:color="000000"/>
              <w:right w:val="nil"/>
            </w:tcBorders>
          </w:tcPr>
          <w:p w14:paraId="30CAC04D" w14:textId="77777777" w:rsidR="000F2716" w:rsidRDefault="000F2716">
            <w:pPr>
              <w:spacing w:after="160" w:line="259" w:lineRule="auto"/>
              <w:ind w:firstLine="0"/>
              <w:jc w:val="left"/>
            </w:pPr>
          </w:p>
        </w:tc>
        <w:tc>
          <w:tcPr>
            <w:tcW w:w="1963" w:type="dxa"/>
            <w:tcBorders>
              <w:top w:val="single" w:sz="4" w:space="0" w:color="000000"/>
              <w:left w:val="nil"/>
              <w:bottom w:val="single" w:sz="4" w:space="0" w:color="000000"/>
              <w:right w:val="nil"/>
            </w:tcBorders>
          </w:tcPr>
          <w:p w14:paraId="6D40296E" w14:textId="77777777" w:rsidR="000F2716" w:rsidRDefault="000F2716">
            <w:pPr>
              <w:spacing w:after="160" w:line="259" w:lineRule="auto"/>
              <w:ind w:firstLine="0"/>
              <w:jc w:val="left"/>
            </w:pPr>
          </w:p>
        </w:tc>
      </w:tr>
      <w:tr w:rsidR="000F2716" w14:paraId="7CABC6C0" w14:textId="77777777">
        <w:trPr>
          <w:trHeight w:val="276"/>
        </w:trPr>
        <w:tc>
          <w:tcPr>
            <w:tcW w:w="5264" w:type="dxa"/>
            <w:tcBorders>
              <w:top w:val="single" w:sz="4" w:space="0" w:color="000000"/>
              <w:left w:val="nil"/>
              <w:bottom w:val="nil"/>
              <w:right w:val="nil"/>
            </w:tcBorders>
          </w:tcPr>
          <w:p w14:paraId="0E724110" w14:textId="29455A7A" w:rsidR="000F2716" w:rsidRDefault="0075054F">
            <w:pPr>
              <w:tabs>
                <w:tab w:val="center" w:pos="3322"/>
              </w:tabs>
              <w:spacing w:after="0" w:line="259" w:lineRule="auto"/>
              <w:ind w:firstLine="0"/>
              <w:jc w:val="left"/>
            </w:pPr>
            <w:r>
              <w:rPr>
                <w:sz w:val="18"/>
              </w:rPr>
              <w:t>RH2</w:t>
            </w:r>
            <w:r>
              <w:rPr>
                <w:sz w:val="18"/>
              </w:rPr>
              <w:tab/>
            </w:r>
            <w:r w:rsidRPr="00C960A4">
              <w:rPr>
                <w:b/>
                <w:bCs/>
                <w:sz w:val="18"/>
              </w:rPr>
              <w:t>52.</w:t>
            </w:r>
            <w:proofErr w:type="gramStart"/>
            <w:r w:rsidRPr="00C960A4">
              <w:rPr>
                <w:b/>
                <w:bCs/>
                <w:sz w:val="18"/>
              </w:rPr>
              <w:t>3</w:t>
            </w:r>
            <w:r w:rsidR="00E454AE">
              <w:rPr>
                <w:b/>
                <w:bCs/>
                <w:sz w:val="18"/>
              </w:rPr>
              <w:t xml:space="preserve">  </w:t>
            </w:r>
            <w:r w:rsidR="00DC3B3C">
              <w:rPr>
                <w:b/>
                <w:bCs/>
                <w:sz w:val="18"/>
              </w:rPr>
              <w:t>(</w:t>
            </w:r>
            <w:proofErr w:type="gramEnd"/>
            <w:r w:rsidR="00DC3B3C">
              <w:rPr>
                <w:b/>
                <w:bCs/>
                <w:sz w:val="18"/>
              </w:rPr>
              <w:t>50.1, 54.0)</w:t>
            </w:r>
          </w:p>
        </w:tc>
        <w:tc>
          <w:tcPr>
            <w:tcW w:w="2105" w:type="dxa"/>
            <w:tcBorders>
              <w:top w:val="single" w:sz="4" w:space="0" w:color="000000"/>
              <w:left w:val="nil"/>
              <w:bottom w:val="nil"/>
              <w:right w:val="nil"/>
            </w:tcBorders>
          </w:tcPr>
          <w:p w14:paraId="5036CDBD" w14:textId="64ACB849" w:rsidR="000F2716" w:rsidRPr="00C960A4" w:rsidRDefault="0075054F">
            <w:pPr>
              <w:spacing w:after="0" w:line="259" w:lineRule="auto"/>
              <w:ind w:firstLine="0"/>
              <w:jc w:val="left"/>
              <w:rPr>
                <w:b/>
                <w:bCs/>
              </w:rPr>
            </w:pPr>
            <w:proofErr w:type="gramStart"/>
            <w:r w:rsidRPr="00C960A4">
              <w:rPr>
                <w:b/>
                <w:bCs/>
                <w:sz w:val="18"/>
              </w:rPr>
              <w:t>56.2</w:t>
            </w:r>
            <w:r w:rsidR="00DC3B3C">
              <w:rPr>
                <w:b/>
                <w:bCs/>
                <w:sz w:val="18"/>
              </w:rPr>
              <w:t xml:space="preserve">  (</w:t>
            </w:r>
            <w:proofErr w:type="gramEnd"/>
            <w:r w:rsidR="00DC3B3C">
              <w:rPr>
                <w:b/>
                <w:bCs/>
                <w:sz w:val="18"/>
              </w:rPr>
              <w:t>5</w:t>
            </w:r>
            <w:r w:rsidR="00BE3CD9">
              <w:rPr>
                <w:b/>
                <w:bCs/>
                <w:sz w:val="18"/>
              </w:rPr>
              <w:t>2</w:t>
            </w:r>
            <w:r w:rsidR="00DC3B3C">
              <w:rPr>
                <w:b/>
                <w:bCs/>
                <w:sz w:val="18"/>
              </w:rPr>
              <w:t>.</w:t>
            </w:r>
            <w:r w:rsidR="00BE3CD9">
              <w:rPr>
                <w:b/>
                <w:bCs/>
                <w:sz w:val="18"/>
              </w:rPr>
              <w:t>9</w:t>
            </w:r>
            <w:r w:rsidR="00DC3B3C">
              <w:rPr>
                <w:b/>
                <w:bCs/>
                <w:sz w:val="18"/>
              </w:rPr>
              <w:t>,</w:t>
            </w:r>
            <w:r w:rsidR="00BE3CD9">
              <w:rPr>
                <w:b/>
                <w:bCs/>
                <w:sz w:val="18"/>
              </w:rPr>
              <w:t xml:space="preserve"> </w:t>
            </w:r>
            <w:r w:rsidR="00DC3B3C">
              <w:rPr>
                <w:b/>
                <w:bCs/>
                <w:sz w:val="18"/>
              </w:rPr>
              <w:t>5</w:t>
            </w:r>
            <w:r w:rsidR="00BE3CD9">
              <w:rPr>
                <w:b/>
                <w:bCs/>
                <w:sz w:val="18"/>
              </w:rPr>
              <w:t>8</w:t>
            </w:r>
            <w:r w:rsidR="00DC3B3C">
              <w:rPr>
                <w:b/>
                <w:bCs/>
                <w:sz w:val="18"/>
              </w:rPr>
              <w:t>.</w:t>
            </w:r>
            <w:r w:rsidR="00BE3CD9">
              <w:rPr>
                <w:b/>
                <w:bCs/>
                <w:sz w:val="18"/>
              </w:rPr>
              <w:t>5</w:t>
            </w:r>
            <w:r w:rsidR="00DC3B3C">
              <w:rPr>
                <w:b/>
                <w:bCs/>
                <w:sz w:val="18"/>
              </w:rPr>
              <w:t>)</w:t>
            </w:r>
          </w:p>
        </w:tc>
        <w:tc>
          <w:tcPr>
            <w:tcW w:w="1963" w:type="dxa"/>
            <w:tcBorders>
              <w:top w:val="single" w:sz="4" w:space="0" w:color="000000"/>
              <w:left w:val="nil"/>
              <w:bottom w:val="nil"/>
              <w:right w:val="nil"/>
            </w:tcBorders>
          </w:tcPr>
          <w:p w14:paraId="617FBE13" w14:textId="5126AAAD" w:rsidR="000F2716" w:rsidRPr="00C960A4" w:rsidRDefault="0075054F">
            <w:pPr>
              <w:spacing w:after="0" w:line="259" w:lineRule="auto"/>
              <w:ind w:firstLine="0"/>
              <w:jc w:val="left"/>
              <w:rPr>
                <w:b/>
                <w:bCs/>
              </w:rPr>
            </w:pPr>
            <w:proofErr w:type="gramStart"/>
            <w:r w:rsidRPr="00C960A4">
              <w:rPr>
                <w:b/>
                <w:bCs/>
                <w:sz w:val="18"/>
              </w:rPr>
              <w:t>50.3</w:t>
            </w:r>
            <w:r w:rsidR="00DC3B3C">
              <w:rPr>
                <w:b/>
                <w:bCs/>
                <w:sz w:val="18"/>
              </w:rPr>
              <w:t xml:space="preserve">  (</w:t>
            </w:r>
            <w:proofErr w:type="gramEnd"/>
            <w:r w:rsidR="00BE3CD9">
              <w:rPr>
                <w:b/>
                <w:bCs/>
                <w:sz w:val="18"/>
              </w:rPr>
              <w:t>47.8</w:t>
            </w:r>
            <w:r w:rsidR="00DC3B3C">
              <w:rPr>
                <w:b/>
                <w:bCs/>
                <w:sz w:val="18"/>
              </w:rPr>
              <w:t>,</w:t>
            </w:r>
            <w:r w:rsidR="00BE3CD9">
              <w:rPr>
                <w:b/>
                <w:bCs/>
                <w:sz w:val="18"/>
              </w:rPr>
              <w:t xml:space="preserve"> </w:t>
            </w:r>
            <w:r w:rsidR="00DC3B3C">
              <w:rPr>
                <w:b/>
                <w:bCs/>
                <w:sz w:val="18"/>
              </w:rPr>
              <w:t>5</w:t>
            </w:r>
            <w:r w:rsidR="00BE3CD9">
              <w:rPr>
                <w:b/>
                <w:bCs/>
                <w:sz w:val="18"/>
              </w:rPr>
              <w:t>3</w:t>
            </w:r>
            <w:r w:rsidR="00DC3B3C">
              <w:rPr>
                <w:b/>
                <w:bCs/>
                <w:sz w:val="18"/>
              </w:rPr>
              <w:t>.</w:t>
            </w:r>
            <w:r w:rsidR="00BE3CD9">
              <w:rPr>
                <w:b/>
                <w:bCs/>
                <w:sz w:val="18"/>
              </w:rPr>
              <w:t>9</w:t>
            </w:r>
            <w:r w:rsidR="00DC3B3C">
              <w:rPr>
                <w:b/>
                <w:bCs/>
                <w:sz w:val="18"/>
              </w:rPr>
              <w:t>)</w:t>
            </w:r>
          </w:p>
        </w:tc>
      </w:tr>
      <w:tr w:rsidR="000F2716" w14:paraId="0C5E4FB6" w14:textId="77777777">
        <w:trPr>
          <w:trHeight w:val="219"/>
        </w:trPr>
        <w:tc>
          <w:tcPr>
            <w:tcW w:w="5264" w:type="dxa"/>
            <w:tcBorders>
              <w:top w:val="nil"/>
              <w:left w:val="nil"/>
              <w:bottom w:val="nil"/>
              <w:right w:val="nil"/>
            </w:tcBorders>
          </w:tcPr>
          <w:p w14:paraId="64F4AA82" w14:textId="536E86BD" w:rsidR="000F2716" w:rsidRDefault="0075054F">
            <w:pPr>
              <w:tabs>
                <w:tab w:val="center" w:pos="3322"/>
              </w:tabs>
              <w:spacing w:after="0" w:line="259" w:lineRule="auto"/>
              <w:ind w:firstLine="0"/>
              <w:jc w:val="left"/>
            </w:pPr>
            <w:r>
              <w:rPr>
                <w:sz w:val="18"/>
              </w:rPr>
              <w:t>SH1</w:t>
            </w:r>
            <w:r>
              <w:rPr>
                <w:sz w:val="18"/>
              </w:rPr>
              <w:tab/>
            </w:r>
            <w:r w:rsidRPr="00C960A4">
              <w:rPr>
                <w:b/>
                <w:bCs/>
                <w:sz w:val="18"/>
              </w:rPr>
              <w:t>46.</w:t>
            </w:r>
            <w:proofErr w:type="gramStart"/>
            <w:r w:rsidRPr="00C960A4">
              <w:rPr>
                <w:b/>
                <w:bCs/>
                <w:sz w:val="18"/>
              </w:rPr>
              <w:t>3</w:t>
            </w:r>
            <w:r w:rsidR="00DC3B3C">
              <w:rPr>
                <w:b/>
                <w:bCs/>
                <w:sz w:val="18"/>
              </w:rPr>
              <w:t xml:space="preserve">  (</w:t>
            </w:r>
            <w:proofErr w:type="gramEnd"/>
            <w:r w:rsidR="00BE3CD9">
              <w:rPr>
                <w:b/>
                <w:bCs/>
                <w:sz w:val="18"/>
              </w:rPr>
              <w:t>43.0</w:t>
            </w:r>
            <w:r w:rsidR="00DC3B3C">
              <w:rPr>
                <w:b/>
                <w:bCs/>
                <w:sz w:val="18"/>
              </w:rPr>
              <w:t>,</w:t>
            </w:r>
            <w:r w:rsidR="00BE3CD9">
              <w:rPr>
                <w:b/>
                <w:bCs/>
                <w:sz w:val="18"/>
              </w:rPr>
              <w:t xml:space="preserve"> 49</w:t>
            </w:r>
            <w:r w:rsidR="00DC3B3C">
              <w:rPr>
                <w:b/>
                <w:bCs/>
                <w:sz w:val="18"/>
              </w:rPr>
              <w:t>.</w:t>
            </w:r>
            <w:r w:rsidR="00BE3CD9">
              <w:rPr>
                <w:b/>
                <w:bCs/>
                <w:sz w:val="18"/>
              </w:rPr>
              <w:t>2</w:t>
            </w:r>
            <w:r w:rsidR="00DC3B3C">
              <w:rPr>
                <w:b/>
                <w:bCs/>
                <w:sz w:val="18"/>
              </w:rPr>
              <w:t>)</w:t>
            </w:r>
          </w:p>
        </w:tc>
        <w:tc>
          <w:tcPr>
            <w:tcW w:w="2105" w:type="dxa"/>
            <w:tcBorders>
              <w:top w:val="nil"/>
              <w:left w:val="nil"/>
              <w:bottom w:val="nil"/>
              <w:right w:val="nil"/>
            </w:tcBorders>
          </w:tcPr>
          <w:p w14:paraId="193E39AF" w14:textId="5233DCF9" w:rsidR="000F2716" w:rsidRPr="00C960A4" w:rsidRDefault="0075054F">
            <w:pPr>
              <w:spacing w:after="0" w:line="259" w:lineRule="auto"/>
              <w:ind w:firstLine="0"/>
              <w:jc w:val="left"/>
              <w:rPr>
                <w:b/>
                <w:bCs/>
              </w:rPr>
            </w:pPr>
            <w:proofErr w:type="gramStart"/>
            <w:r w:rsidRPr="00C960A4">
              <w:rPr>
                <w:b/>
                <w:bCs/>
                <w:sz w:val="18"/>
              </w:rPr>
              <w:t>49.8</w:t>
            </w:r>
            <w:r w:rsidR="00DC3B3C">
              <w:rPr>
                <w:b/>
                <w:bCs/>
                <w:sz w:val="18"/>
              </w:rPr>
              <w:t xml:space="preserve">  (</w:t>
            </w:r>
            <w:proofErr w:type="gramEnd"/>
            <w:r w:rsidR="00BE3CD9">
              <w:rPr>
                <w:b/>
                <w:bCs/>
                <w:sz w:val="18"/>
              </w:rPr>
              <w:t>44.8</w:t>
            </w:r>
            <w:r w:rsidR="00DC3B3C">
              <w:rPr>
                <w:b/>
                <w:bCs/>
                <w:sz w:val="18"/>
              </w:rPr>
              <w:t>,</w:t>
            </w:r>
            <w:r w:rsidR="00BE3CD9">
              <w:rPr>
                <w:b/>
                <w:bCs/>
                <w:sz w:val="18"/>
              </w:rPr>
              <w:t xml:space="preserve"> </w:t>
            </w:r>
            <w:r w:rsidR="00DC3B3C">
              <w:rPr>
                <w:b/>
                <w:bCs/>
                <w:sz w:val="18"/>
              </w:rPr>
              <w:t>5</w:t>
            </w:r>
            <w:r w:rsidR="00BE3CD9">
              <w:rPr>
                <w:b/>
                <w:bCs/>
                <w:sz w:val="18"/>
              </w:rPr>
              <w:t>2</w:t>
            </w:r>
            <w:r w:rsidR="00DC3B3C">
              <w:rPr>
                <w:b/>
                <w:bCs/>
                <w:sz w:val="18"/>
              </w:rPr>
              <w:t>.</w:t>
            </w:r>
            <w:r w:rsidR="00BE3CD9">
              <w:rPr>
                <w:b/>
                <w:bCs/>
                <w:sz w:val="18"/>
              </w:rPr>
              <w:t>3</w:t>
            </w:r>
            <w:r w:rsidR="00DC3B3C">
              <w:rPr>
                <w:b/>
                <w:bCs/>
                <w:sz w:val="18"/>
              </w:rPr>
              <w:t>)</w:t>
            </w:r>
          </w:p>
        </w:tc>
        <w:tc>
          <w:tcPr>
            <w:tcW w:w="1963" w:type="dxa"/>
            <w:tcBorders>
              <w:top w:val="nil"/>
              <w:left w:val="nil"/>
              <w:bottom w:val="nil"/>
              <w:right w:val="nil"/>
            </w:tcBorders>
          </w:tcPr>
          <w:p w14:paraId="0337BD1A" w14:textId="2AB10DE8" w:rsidR="000F2716" w:rsidRPr="00C960A4" w:rsidRDefault="0075054F">
            <w:pPr>
              <w:spacing w:after="0" w:line="259" w:lineRule="auto"/>
              <w:ind w:firstLine="0"/>
              <w:jc w:val="left"/>
              <w:rPr>
                <w:b/>
                <w:bCs/>
              </w:rPr>
            </w:pPr>
            <w:proofErr w:type="gramStart"/>
            <w:r w:rsidRPr="00C960A4">
              <w:rPr>
                <w:b/>
                <w:bCs/>
                <w:sz w:val="18"/>
              </w:rPr>
              <w:t>47.2</w:t>
            </w:r>
            <w:r w:rsidR="00DC3B3C">
              <w:rPr>
                <w:b/>
                <w:bCs/>
                <w:sz w:val="18"/>
              </w:rPr>
              <w:t xml:space="preserve">  (</w:t>
            </w:r>
            <w:proofErr w:type="gramEnd"/>
            <w:r w:rsidR="00BE3CD9">
              <w:rPr>
                <w:b/>
                <w:bCs/>
                <w:sz w:val="18"/>
              </w:rPr>
              <w:t>43.2</w:t>
            </w:r>
            <w:r w:rsidR="00DC3B3C">
              <w:rPr>
                <w:b/>
                <w:bCs/>
                <w:sz w:val="18"/>
              </w:rPr>
              <w:t>,</w:t>
            </w:r>
            <w:r w:rsidR="00BE3CD9">
              <w:rPr>
                <w:b/>
                <w:bCs/>
                <w:sz w:val="18"/>
              </w:rPr>
              <w:t xml:space="preserve"> </w:t>
            </w:r>
            <w:r w:rsidR="00DC3B3C">
              <w:rPr>
                <w:b/>
                <w:bCs/>
                <w:sz w:val="18"/>
              </w:rPr>
              <w:t>5</w:t>
            </w:r>
            <w:r w:rsidR="00BE3CD9">
              <w:rPr>
                <w:b/>
                <w:bCs/>
                <w:sz w:val="18"/>
              </w:rPr>
              <w:t>0.8</w:t>
            </w:r>
            <w:r w:rsidR="00DC3B3C">
              <w:rPr>
                <w:b/>
                <w:bCs/>
                <w:sz w:val="18"/>
              </w:rPr>
              <w:t>)</w:t>
            </w:r>
          </w:p>
        </w:tc>
      </w:tr>
      <w:tr w:rsidR="000F2716" w14:paraId="6D916B72" w14:textId="77777777">
        <w:trPr>
          <w:trHeight w:val="219"/>
        </w:trPr>
        <w:tc>
          <w:tcPr>
            <w:tcW w:w="5264" w:type="dxa"/>
            <w:tcBorders>
              <w:top w:val="nil"/>
              <w:left w:val="nil"/>
              <w:bottom w:val="nil"/>
              <w:right w:val="nil"/>
            </w:tcBorders>
          </w:tcPr>
          <w:p w14:paraId="1924B49E" w14:textId="656F41C4" w:rsidR="000F2716" w:rsidRDefault="0075054F">
            <w:pPr>
              <w:tabs>
                <w:tab w:val="center" w:pos="3322"/>
              </w:tabs>
              <w:spacing w:after="0" w:line="259" w:lineRule="auto"/>
              <w:ind w:firstLine="0"/>
              <w:jc w:val="left"/>
            </w:pPr>
            <w:r>
              <w:rPr>
                <w:sz w:val="18"/>
              </w:rPr>
              <w:t>RH1</w:t>
            </w:r>
            <w:r>
              <w:rPr>
                <w:sz w:val="18"/>
              </w:rPr>
              <w:tab/>
            </w:r>
            <w:r w:rsidRPr="00C960A4">
              <w:rPr>
                <w:b/>
                <w:bCs/>
                <w:sz w:val="18"/>
              </w:rPr>
              <w:t>21.</w:t>
            </w:r>
            <w:proofErr w:type="gramStart"/>
            <w:r w:rsidRPr="00C960A4">
              <w:rPr>
                <w:b/>
                <w:bCs/>
                <w:sz w:val="18"/>
              </w:rPr>
              <w:t>3</w:t>
            </w:r>
            <w:r w:rsidR="00DC3B3C">
              <w:rPr>
                <w:b/>
                <w:bCs/>
                <w:sz w:val="18"/>
              </w:rPr>
              <w:t xml:space="preserve">  (</w:t>
            </w:r>
            <w:proofErr w:type="gramEnd"/>
            <w:r w:rsidR="00BE3CD9">
              <w:rPr>
                <w:b/>
                <w:bCs/>
                <w:sz w:val="18"/>
              </w:rPr>
              <w:t>16</w:t>
            </w:r>
            <w:r w:rsidR="00DC3B3C">
              <w:rPr>
                <w:b/>
                <w:bCs/>
                <w:sz w:val="18"/>
              </w:rPr>
              <w:t>.1,</w:t>
            </w:r>
            <w:r w:rsidR="00BE3CD9">
              <w:rPr>
                <w:b/>
                <w:bCs/>
                <w:sz w:val="18"/>
              </w:rPr>
              <w:t xml:space="preserve"> 24.6</w:t>
            </w:r>
            <w:r w:rsidR="00DC3B3C">
              <w:rPr>
                <w:b/>
                <w:bCs/>
                <w:sz w:val="18"/>
              </w:rPr>
              <w:t>)</w:t>
            </w:r>
          </w:p>
        </w:tc>
        <w:tc>
          <w:tcPr>
            <w:tcW w:w="2105" w:type="dxa"/>
            <w:tcBorders>
              <w:top w:val="nil"/>
              <w:left w:val="nil"/>
              <w:bottom w:val="nil"/>
              <w:right w:val="nil"/>
            </w:tcBorders>
          </w:tcPr>
          <w:p w14:paraId="3031BE0C" w14:textId="783AD6CA" w:rsidR="000F2716" w:rsidRPr="00C960A4" w:rsidRDefault="0075054F">
            <w:pPr>
              <w:spacing w:after="0" w:line="259" w:lineRule="auto"/>
              <w:ind w:firstLine="0"/>
              <w:jc w:val="left"/>
              <w:rPr>
                <w:b/>
                <w:bCs/>
              </w:rPr>
            </w:pPr>
            <w:proofErr w:type="gramStart"/>
            <w:r w:rsidRPr="00C960A4">
              <w:rPr>
                <w:b/>
                <w:bCs/>
                <w:sz w:val="18"/>
              </w:rPr>
              <w:t>26.7</w:t>
            </w:r>
            <w:r w:rsidR="00DC3B3C">
              <w:rPr>
                <w:b/>
                <w:bCs/>
                <w:sz w:val="18"/>
              </w:rPr>
              <w:t xml:space="preserve">  (</w:t>
            </w:r>
            <w:proofErr w:type="gramEnd"/>
            <w:r w:rsidR="00BE3CD9">
              <w:rPr>
                <w:b/>
                <w:bCs/>
                <w:sz w:val="18"/>
              </w:rPr>
              <w:t>20.6</w:t>
            </w:r>
            <w:r w:rsidR="00DC3B3C">
              <w:rPr>
                <w:b/>
                <w:bCs/>
                <w:sz w:val="18"/>
              </w:rPr>
              <w:t>,</w:t>
            </w:r>
            <w:r w:rsidR="00BE3CD9">
              <w:rPr>
                <w:b/>
                <w:bCs/>
                <w:sz w:val="18"/>
              </w:rPr>
              <w:t xml:space="preserve"> 30</w:t>
            </w:r>
            <w:r w:rsidR="00DC3B3C">
              <w:rPr>
                <w:b/>
                <w:bCs/>
                <w:sz w:val="18"/>
              </w:rPr>
              <w:t>.</w:t>
            </w:r>
            <w:r w:rsidR="00BE3CD9">
              <w:rPr>
                <w:b/>
                <w:bCs/>
                <w:sz w:val="18"/>
              </w:rPr>
              <w:t>1</w:t>
            </w:r>
            <w:r w:rsidR="00DC3B3C">
              <w:rPr>
                <w:b/>
                <w:bCs/>
                <w:sz w:val="18"/>
              </w:rPr>
              <w:t>)</w:t>
            </w:r>
          </w:p>
        </w:tc>
        <w:tc>
          <w:tcPr>
            <w:tcW w:w="1963" w:type="dxa"/>
            <w:tcBorders>
              <w:top w:val="nil"/>
              <w:left w:val="nil"/>
              <w:bottom w:val="nil"/>
              <w:right w:val="nil"/>
            </w:tcBorders>
          </w:tcPr>
          <w:p w14:paraId="7F54A6D6" w14:textId="044EF461" w:rsidR="000F2716" w:rsidRPr="00C960A4" w:rsidRDefault="0075054F">
            <w:pPr>
              <w:spacing w:after="0" w:line="259" w:lineRule="auto"/>
              <w:ind w:firstLine="0"/>
              <w:jc w:val="left"/>
              <w:rPr>
                <w:b/>
                <w:bCs/>
              </w:rPr>
            </w:pPr>
            <w:proofErr w:type="gramStart"/>
            <w:r w:rsidRPr="00C960A4">
              <w:rPr>
                <w:b/>
                <w:bCs/>
                <w:sz w:val="18"/>
              </w:rPr>
              <w:t>18.2</w:t>
            </w:r>
            <w:r w:rsidR="00DC3B3C">
              <w:rPr>
                <w:b/>
                <w:bCs/>
                <w:sz w:val="18"/>
              </w:rPr>
              <w:t xml:space="preserve">  (</w:t>
            </w:r>
            <w:proofErr w:type="gramEnd"/>
            <w:r w:rsidR="00BE3CD9">
              <w:rPr>
                <w:b/>
                <w:bCs/>
                <w:sz w:val="18"/>
              </w:rPr>
              <w:t>13.7</w:t>
            </w:r>
            <w:r w:rsidR="00DC3B3C">
              <w:rPr>
                <w:b/>
                <w:bCs/>
                <w:sz w:val="18"/>
              </w:rPr>
              <w:t>,</w:t>
            </w:r>
            <w:r w:rsidR="00BE3CD9">
              <w:rPr>
                <w:b/>
                <w:bCs/>
                <w:sz w:val="18"/>
              </w:rPr>
              <w:t xml:space="preserve"> 23.5</w:t>
            </w:r>
            <w:r w:rsidR="00DC3B3C">
              <w:rPr>
                <w:b/>
                <w:bCs/>
                <w:sz w:val="18"/>
              </w:rPr>
              <w:t>)</w:t>
            </w:r>
          </w:p>
        </w:tc>
      </w:tr>
      <w:tr w:rsidR="000F2716" w14:paraId="658AE679" w14:textId="77777777" w:rsidTr="00C9783F">
        <w:trPr>
          <w:trHeight w:val="265"/>
        </w:trPr>
        <w:tc>
          <w:tcPr>
            <w:tcW w:w="5264" w:type="dxa"/>
            <w:tcBorders>
              <w:top w:val="nil"/>
              <w:left w:val="nil"/>
              <w:bottom w:val="single" w:sz="4" w:space="0" w:color="auto"/>
              <w:right w:val="nil"/>
            </w:tcBorders>
          </w:tcPr>
          <w:p w14:paraId="7ED3D4D8" w14:textId="6401DD6A" w:rsidR="000F2716" w:rsidRDefault="0075054F">
            <w:pPr>
              <w:tabs>
                <w:tab w:val="center" w:pos="3276"/>
              </w:tabs>
              <w:spacing w:after="0" w:line="259" w:lineRule="auto"/>
              <w:ind w:firstLine="0"/>
              <w:jc w:val="left"/>
            </w:pPr>
            <w:r>
              <w:rPr>
                <w:sz w:val="18"/>
              </w:rPr>
              <w:t>ECO</w:t>
            </w:r>
            <w:r>
              <w:rPr>
                <w:sz w:val="18"/>
              </w:rPr>
              <w:tab/>
            </w:r>
            <w:r w:rsidRPr="00C960A4">
              <w:rPr>
                <w:b/>
                <w:bCs/>
                <w:sz w:val="18"/>
              </w:rPr>
              <w:t>6.</w:t>
            </w:r>
            <w:proofErr w:type="gramStart"/>
            <w:r w:rsidRPr="00C960A4">
              <w:rPr>
                <w:b/>
                <w:bCs/>
                <w:sz w:val="18"/>
              </w:rPr>
              <w:t>7</w:t>
            </w:r>
            <w:r w:rsidR="00DC3B3C">
              <w:rPr>
                <w:b/>
                <w:bCs/>
                <w:sz w:val="18"/>
              </w:rPr>
              <w:t xml:space="preserve">  (</w:t>
            </w:r>
            <w:proofErr w:type="gramEnd"/>
            <w:r w:rsidR="00BE3CD9">
              <w:rPr>
                <w:b/>
                <w:bCs/>
                <w:sz w:val="18"/>
              </w:rPr>
              <w:t>5.1</w:t>
            </w:r>
            <w:r w:rsidR="00DC3B3C">
              <w:rPr>
                <w:b/>
                <w:bCs/>
                <w:sz w:val="18"/>
              </w:rPr>
              <w:t>,</w:t>
            </w:r>
            <w:r w:rsidR="00BE3CD9">
              <w:rPr>
                <w:b/>
                <w:bCs/>
                <w:sz w:val="18"/>
              </w:rPr>
              <w:t xml:space="preserve"> 9.8</w:t>
            </w:r>
            <w:r w:rsidR="00DC3B3C">
              <w:rPr>
                <w:b/>
                <w:bCs/>
                <w:sz w:val="18"/>
              </w:rPr>
              <w:t>)</w:t>
            </w:r>
          </w:p>
        </w:tc>
        <w:tc>
          <w:tcPr>
            <w:tcW w:w="2105" w:type="dxa"/>
            <w:tcBorders>
              <w:top w:val="nil"/>
              <w:left w:val="nil"/>
              <w:bottom w:val="single" w:sz="4" w:space="0" w:color="auto"/>
              <w:right w:val="nil"/>
            </w:tcBorders>
          </w:tcPr>
          <w:p w14:paraId="1F9959FB" w14:textId="369823D8" w:rsidR="000F2716" w:rsidRPr="00C960A4" w:rsidRDefault="0075054F">
            <w:pPr>
              <w:spacing w:after="0" w:line="259" w:lineRule="auto"/>
              <w:ind w:firstLine="0"/>
              <w:jc w:val="left"/>
              <w:rPr>
                <w:b/>
                <w:bCs/>
              </w:rPr>
            </w:pPr>
            <w:proofErr w:type="gramStart"/>
            <w:r w:rsidRPr="00C960A4">
              <w:rPr>
                <w:b/>
                <w:bCs/>
                <w:sz w:val="18"/>
              </w:rPr>
              <w:t>8.3</w:t>
            </w:r>
            <w:r w:rsidR="00DC3B3C">
              <w:rPr>
                <w:b/>
                <w:bCs/>
                <w:sz w:val="18"/>
              </w:rPr>
              <w:t xml:space="preserve">  (</w:t>
            </w:r>
            <w:proofErr w:type="gramEnd"/>
            <w:r w:rsidR="00BE3CD9">
              <w:rPr>
                <w:b/>
                <w:bCs/>
                <w:sz w:val="18"/>
              </w:rPr>
              <w:t>6.3</w:t>
            </w:r>
            <w:r w:rsidR="00DC3B3C">
              <w:rPr>
                <w:b/>
                <w:bCs/>
                <w:sz w:val="18"/>
              </w:rPr>
              <w:t>,</w:t>
            </w:r>
            <w:r w:rsidR="00BE3CD9">
              <w:rPr>
                <w:b/>
                <w:bCs/>
                <w:sz w:val="18"/>
              </w:rPr>
              <w:t xml:space="preserve"> 12</w:t>
            </w:r>
            <w:r w:rsidR="00DC3B3C">
              <w:rPr>
                <w:b/>
                <w:bCs/>
                <w:sz w:val="18"/>
              </w:rPr>
              <w:t>.</w:t>
            </w:r>
            <w:r w:rsidR="00BE3CD9">
              <w:rPr>
                <w:b/>
                <w:bCs/>
                <w:sz w:val="18"/>
              </w:rPr>
              <w:t>6</w:t>
            </w:r>
            <w:r w:rsidR="00DC3B3C">
              <w:rPr>
                <w:b/>
                <w:bCs/>
                <w:sz w:val="18"/>
              </w:rPr>
              <w:t>)</w:t>
            </w:r>
          </w:p>
        </w:tc>
        <w:tc>
          <w:tcPr>
            <w:tcW w:w="1963" w:type="dxa"/>
            <w:tcBorders>
              <w:top w:val="nil"/>
              <w:left w:val="nil"/>
              <w:bottom w:val="single" w:sz="4" w:space="0" w:color="auto"/>
              <w:right w:val="nil"/>
            </w:tcBorders>
          </w:tcPr>
          <w:p w14:paraId="591DC13B" w14:textId="05A3E45F" w:rsidR="000F2716" w:rsidRPr="00C960A4" w:rsidRDefault="0075054F">
            <w:pPr>
              <w:spacing w:after="0" w:line="259" w:lineRule="auto"/>
              <w:ind w:firstLine="0"/>
              <w:jc w:val="left"/>
              <w:rPr>
                <w:b/>
                <w:bCs/>
              </w:rPr>
            </w:pPr>
            <w:proofErr w:type="gramStart"/>
            <w:r w:rsidRPr="00C960A4">
              <w:rPr>
                <w:b/>
                <w:bCs/>
                <w:sz w:val="18"/>
              </w:rPr>
              <w:t>5.4</w:t>
            </w:r>
            <w:r w:rsidR="00DC3B3C">
              <w:rPr>
                <w:b/>
                <w:bCs/>
                <w:sz w:val="18"/>
              </w:rPr>
              <w:t xml:space="preserve">  (</w:t>
            </w:r>
            <w:proofErr w:type="gramEnd"/>
            <w:r w:rsidR="00BE3CD9">
              <w:rPr>
                <w:b/>
                <w:bCs/>
                <w:sz w:val="18"/>
              </w:rPr>
              <w:t>2.8</w:t>
            </w:r>
            <w:r w:rsidR="00DC3B3C">
              <w:rPr>
                <w:b/>
                <w:bCs/>
                <w:sz w:val="18"/>
              </w:rPr>
              <w:t>,</w:t>
            </w:r>
            <w:r w:rsidR="00BE3CD9">
              <w:rPr>
                <w:b/>
                <w:bCs/>
                <w:sz w:val="18"/>
              </w:rPr>
              <w:t xml:space="preserve"> 9.7</w:t>
            </w:r>
            <w:r w:rsidR="00DC3B3C">
              <w:rPr>
                <w:b/>
                <w:bCs/>
                <w:sz w:val="18"/>
              </w:rPr>
              <w:t>)</w:t>
            </w:r>
          </w:p>
        </w:tc>
      </w:tr>
      <w:tr w:rsidR="00C9783F" w14:paraId="49A126B0" w14:textId="77777777" w:rsidTr="00C9783F">
        <w:trPr>
          <w:trHeight w:val="265"/>
        </w:trPr>
        <w:tc>
          <w:tcPr>
            <w:tcW w:w="5264" w:type="dxa"/>
            <w:tcBorders>
              <w:top w:val="single" w:sz="4" w:space="0" w:color="auto"/>
              <w:left w:val="nil"/>
              <w:bottom w:val="single" w:sz="4" w:space="0" w:color="FFFFFF" w:themeColor="background1"/>
              <w:right w:val="nil"/>
            </w:tcBorders>
          </w:tcPr>
          <w:p w14:paraId="2065979C" w14:textId="77777777" w:rsidR="00C9783F" w:rsidRDefault="00C9783F">
            <w:pPr>
              <w:tabs>
                <w:tab w:val="center" w:pos="3276"/>
              </w:tabs>
              <w:spacing w:after="0" w:line="259" w:lineRule="auto"/>
              <w:ind w:firstLine="0"/>
              <w:jc w:val="left"/>
              <w:rPr>
                <w:sz w:val="18"/>
              </w:rPr>
            </w:pPr>
          </w:p>
        </w:tc>
        <w:tc>
          <w:tcPr>
            <w:tcW w:w="2105" w:type="dxa"/>
            <w:tcBorders>
              <w:top w:val="single" w:sz="4" w:space="0" w:color="auto"/>
              <w:left w:val="nil"/>
              <w:bottom w:val="single" w:sz="4" w:space="0" w:color="FFFFFF" w:themeColor="background1"/>
              <w:right w:val="nil"/>
            </w:tcBorders>
          </w:tcPr>
          <w:p w14:paraId="74760732" w14:textId="77777777" w:rsidR="00C9783F" w:rsidRDefault="00C9783F">
            <w:pPr>
              <w:spacing w:after="0" w:line="259" w:lineRule="auto"/>
              <w:ind w:firstLine="0"/>
              <w:jc w:val="left"/>
              <w:rPr>
                <w:sz w:val="18"/>
              </w:rPr>
            </w:pPr>
          </w:p>
        </w:tc>
        <w:tc>
          <w:tcPr>
            <w:tcW w:w="1963" w:type="dxa"/>
            <w:tcBorders>
              <w:top w:val="single" w:sz="4" w:space="0" w:color="auto"/>
              <w:left w:val="nil"/>
              <w:bottom w:val="single" w:sz="4" w:space="0" w:color="FFFFFF" w:themeColor="background1"/>
              <w:right w:val="nil"/>
            </w:tcBorders>
          </w:tcPr>
          <w:p w14:paraId="6EFF0CF6" w14:textId="77777777" w:rsidR="00C9783F" w:rsidRDefault="00C9783F">
            <w:pPr>
              <w:spacing w:after="0" w:line="259" w:lineRule="auto"/>
              <w:ind w:firstLine="0"/>
              <w:jc w:val="left"/>
              <w:rPr>
                <w:sz w:val="18"/>
              </w:rPr>
            </w:pPr>
          </w:p>
        </w:tc>
      </w:tr>
    </w:tbl>
    <w:p w14:paraId="1CB89B55" w14:textId="77777777" w:rsidR="000F2716" w:rsidRDefault="0075054F">
      <w:pPr>
        <w:spacing w:after="13" w:line="259" w:lineRule="auto"/>
        <w:ind w:firstLine="0"/>
        <w:jc w:val="left"/>
      </w:pPr>
      <w:r>
        <w:rPr>
          <w:noProof/>
          <w:sz w:val="22"/>
        </w:rPr>
        <mc:AlternateContent>
          <mc:Choice Requires="wpg">
            <w:drawing>
              <wp:inline distT="0" distB="0" distL="0" distR="0" wp14:anchorId="75E05D98" wp14:editId="3B737DD7">
                <wp:extent cx="5925577" cy="1530008"/>
                <wp:effectExtent l="0" t="0" r="0" b="0"/>
                <wp:docPr id="26842" name="Group 2684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378" name="Picture 2378"/>
                          <pic:cNvPicPr/>
                        </pic:nvPicPr>
                        <pic:blipFill>
                          <a:blip r:embed="rId42"/>
                          <a:stretch>
                            <a:fillRect/>
                          </a:stretch>
                        </pic:blipFill>
                        <pic:spPr>
                          <a:xfrm>
                            <a:off x="0" y="0"/>
                            <a:ext cx="1955332" cy="1530008"/>
                          </a:xfrm>
                          <a:prstGeom prst="rect">
                            <a:avLst/>
                          </a:prstGeom>
                        </pic:spPr>
                      </pic:pic>
                      <pic:pic xmlns:pic="http://schemas.openxmlformats.org/drawingml/2006/picture">
                        <pic:nvPicPr>
                          <pic:cNvPr id="2381" name="Picture 2381"/>
                          <pic:cNvPicPr/>
                        </pic:nvPicPr>
                        <pic:blipFill>
                          <a:blip r:embed="rId43"/>
                          <a:stretch>
                            <a:fillRect/>
                          </a:stretch>
                        </pic:blipFill>
                        <pic:spPr>
                          <a:xfrm>
                            <a:off x="1985061" y="28"/>
                            <a:ext cx="1955332" cy="1529980"/>
                          </a:xfrm>
                          <a:prstGeom prst="rect">
                            <a:avLst/>
                          </a:prstGeom>
                        </pic:spPr>
                      </pic:pic>
                      <pic:pic xmlns:pic="http://schemas.openxmlformats.org/drawingml/2006/picture">
                        <pic:nvPicPr>
                          <pic:cNvPr id="2384" name="Picture 2384"/>
                          <pic:cNvPicPr/>
                        </pic:nvPicPr>
                        <pic:blipFill>
                          <a:blip r:embed="rId44"/>
                          <a:stretch>
                            <a:fillRect/>
                          </a:stretch>
                        </pic:blipFill>
                        <pic:spPr>
                          <a:xfrm>
                            <a:off x="3970135" y="41"/>
                            <a:ext cx="1955442" cy="1529966"/>
                          </a:xfrm>
                          <a:prstGeom prst="rect">
                            <a:avLst/>
                          </a:prstGeom>
                        </pic:spPr>
                      </pic:pic>
                    </wpg:wgp>
                  </a:graphicData>
                </a:graphic>
              </wp:inline>
            </w:drawing>
          </mc:Choice>
          <mc:Fallback xmlns:oel="http://schemas.microsoft.com/office/2019/extlst">
            <w:pict>
              <v:group w14:anchorId="2181052D" id="Group 26842" o:spid="_x0000_s1026" style="width:466.6pt;height:120.45pt;mso-position-horizontal-relative:char;mso-position-vertical-relative:line" coordsize="59255,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">
                <v:shape id="Picture 2378" o:spid="_x0000_s1027" type="#_x0000_t75" style="position:absolute;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">
                  <v:imagedata r:id="rId45" o:title=""/>
                </v:shape>
                <v:shape id="Picture 2381"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">
                  <v:imagedata r:id="rId46" o:title=""/>
                </v:shape>
                <v:shape id="Picture 2384" o:spid="_x0000_s1029" type="#_x0000_t75" style="position:absolute;left:39701;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">
                  <v:imagedata r:id="rId47" o:title=""/>
                </v:shape>
                <w10:anchorlock/>
              </v:group>
            </w:pict>
          </mc:Fallback>
        </mc:AlternateContent>
      </w:r>
    </w:p>
    <w:p w14:paraId="712BCA84"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w:t>
      </w:r>
      <w:r>
        <w:rPr>
          <w:sz w:val="18"/>
        </w:rPr>
        <w:tab/>
        <w:t>(b)</w:t>
      </w:r>
      <w:r>
        <w:rPr>
          <w:sz w:val="18"/>
        </w:rPr>
        <w:tab/>
        <w:t>(c)</w:t>
      </w:r>
    </w:p>
    <w:p w14:paraId="38052476" w14:textId="30556A4A" w:rsidR="000F2716" w:rsidRDefault="0075054F" w:rsidP="00C9783F">
      <w:pPr>
        <w:spacing w:after="0" w:line="261" w:lineRule="auto"/>
        <w:ind w:left="-5" w:hanging="10"/>
        <w:jc w:val="left"/>
        <w:rPr>
          <w:sz w:val="18"/>
        </w:rPr>
      </w:pPr>
      <w:r>
        <w:rPr>
          <w:sz w:val="18"/>
        </w:rPr>
        <w:t>Figure 1</w:t>
      </w:r>
      <w:r w:rsidR="007B421E">
        <w:rPr>
          <w:sz w:val="18"/>
        </w:rPr>
        <w:t>2</w:t>
      </w:r>
      <w:r>
        <w:rPr>
          <w:sz w:val="18"/>
        </w:rPr>
        <w:t>: Integrated base</w:t>
      </w:r>
      <w:r w:rsidR="00827C39">
        <w:rPr>
          <w:sz w:val="18"/>
        </w:rPr>
        <w:t xml:space="preserve"> case</w:t>
      </w:r>
      <w:r>
        <w:rPr>
          <w:sz w:val="18"/>
        </w:rPr>
        <w:t>, high-</w:t>
      </w:r>
      <w:proofErr w:type="gramStart"/>
      <w:r>
        <w:rPr>
          <w:sz w:val="18"/>
        </w:rPr>
        <w:t>ash</w:t>
      </w:r>
      <w:proofErr w:type="gramEnd"/>
      <w:r>
        <w:rPr>
          <w:sz w:val="18"/>
        </w:rPr>
        <w:t xml:space="preserve"> and high-moisture case study comparison for; (a) the various heat exchangers, (b) the steam exit and generation flowrates, and (c) the required attemperator flowrates to maintain operational integrity</w:t>
      </w:r>
    </w:p>
    <w:p w14:paraId="19F61127" w14:textId="77777777" w:rsidR="00C9783F" w:rsidRDefault="00C9783F" w:rsidP="00C9783F">
      <w:pPr>
        <w:spacing w:after="0" w:line="261" w:lineRule="auto"/>
        <w:ind w:left="-5" w:hanging="10"/>
        <w:jc w:val="left"/>
      </w:pPr>
    </w:p>
    <w:p w14:paraId="38549C1C" w14:textId="77777777" w:rsidR="000F2716" w:rsidRDefault="0075054F">
      <w:pPr>
        <w:pStyle w:val="Heading1"/>
        <w:ind w:left="284" w:hanging="299"/>
      </w:pPr>
      <w:r>
        <w:t>Conclusion</w:t>
      </w:r>
    </w:p>
    <w:p w14:paraId="20F59E76" w14:textId="77777777" w:rsidR="000F2716" w:rsidRDefault="0075054F">
      <w:pPr>
        <w:spacing w:after="3" w:line="265" w:lineRule="auto"/>
        <w:ind w:left="10" w:right="-15" w:hanging="10"/>
        <w:jc w:val="right"/>
      </w:pPr>
      <w:r>
        <w:t>The present work establishes the basis for utilizing an integrated data-driven surrogate and 1D process model to</w:t>
      </w:r>
    </w:p>
    <w:p w14:paraId="09CCE8DE" w14:textId="58FCB608" w:rsidR="000F2716" w:rsidRDefault="0075054F">
      <w:pPr>
        <w:ind w:left="-15" w:firstLine="0"/>
      </w:pPr>
      <w:r>
        <w:t xml:space="preserve">investigate the </w:t>
      </w:r>
      <w:r w:rsidR="002F7C0A">
        <w:t xml:space="preserve">overall </w:t>
      </w:r>
      <w:r>
        <w:t xml:space="preserve">operational response for a 620 </w:t>
      </w:r>
      <w:r w:rsidR="00C9783F">
        <w:t xml:space="preserve">MWe </w:t>
      </w:r>
      <w:r>
        <w:t>utility scale boiler.</w:t>
      </w:r>
    </w:p>
    <w:p w14:paraId="150E3184" w14:textId="3D5B6B9F" w:rsidR="000F2716" w:rsidRDefault="000B42C2">
      <w:pPr>
        <w:ind w:left="-15"/>
      </w:pPr>
      <w:r>
        <w:t>The</w:t>
      </w:r>
      <w:r w:rsidR="0075054F">
        <w:t xml:space="preserve"> data-driven surrogate modelling approach using CFD simulations can predict the various parameters needed to capture the combustion</w:t>
      </w:r>
      <w:r w:rsidR="005F23FE">
        <w:t xml:space="preserve"> and</w:t>
      </w:r>
      <w:r w:rsidR="0075054F">
        <w:t xml:space="preserve"> heat transfer characteristics. These include the heat loads to the furnace</w:t>
      </w:r>
      <w:r w:rsidR="005F23FE">
        <w:t xml:space="preserve"> evaporator walls (EV)</w:t>
      </w:r>
      <w:r w:rsidR="0075054F">
        <w:t xml:space="preserve"> and radiative </w:t>
      </w:r>
      <w:r w:rsidR="005F23FE">
        <w:t>superheaters (SH2 and SH3)</w:t>
      </w:r>
      <w:r w:rsidR="0075054F">
        <w:t>,</w:t>
      </w:r>
      <w:r w:rsidR="005F23FE">
        <w:t xml:space="preserve"> </w:t>
      </w:r>
      <w:r w:rsidR="00013172">
        <w:t xml:space="preserve">as well as </w:t>
      </w:r>
      <w:r w:rsidR="0075054F">
        <w:t>the flue-gas characteristics entering the convective pass, which include the temperature</w:t>
      </w:r>
      <w:r w:rsidR="001A43AD">
        <w:t>s</w:t>
      </w:r>
      <w:r w:rsidR="0075054F">
        <w:t xml:space="preserve">, species mass fractions and radiation intensity. Training and testing datasets were generated using </w:t>
      </w:r>
      <w:r w:rsidR="001A43AD">
        <w:t>the</w:t>
      </w:r>
      <w:r w:rsidR="00013172">
        <w:t xml:space="preserve"> </w:t>
      </w:r>
      <w:r w:rsidR="0075054F">
        <w:t xml:space="preserve">CFD model. A total of 180 different CFD simulation cases were performed, where the input variables of Table </w:t>
      </w:r>
      <w:r w:rsidR="0075054F">
        <w:rPr>
          <w:color w:val="2F4F4F"/>
        </w:rPr>
        <w:t xml:space="preserve">2 </w:t>
      </w:r>
      <w:r w:rsidR="0075054F">
        <w:t>were varied.</w:t>
      </w:r>
    </w:p>
    <w:p w14:paraId="5C8E5684" w14:textId="3F368F6B" w:rsidR="000F2716" w:rsidRDefault="0075054F">
      <w:pPr>
        <w:ind w:left="-15"/>
      </w:pPr>
      <w:r>
        <w:t xml:space="preserve">It was found that the best surrogate model architecture was the use of </w:t>
      </w:r>
      <w:r w:rsidR="00AA3FD0">
        <w:t>an</w:t>
      </w:r>
      <w:r>
        <w:t xml:space="preserve"> MLP-MDN configuration, </w:t>
      </w:r>
      <w:r w:rsidR="003E211B">
        <w:t xml:space="preserve">which also </w:t>
      </w:r>
      <w:r>
        <w:t>allow</w:t>
      </w:r>
      <w:r w:rsidR="003E211B">
        <w:t xml:space="preserve">s prediction of the </w:t>
      </w:r>
      <w:r w:rsidR="00587132">
        <w:t>associated</w:t>
      </w:r>
      <w:r>
        <w:t xml:space="preserve"> uncertaint</w:t>
      </w:r>
      <w:r w:rsidR="00587132">
        <w:t>ies</w:t>
      </w:r>
      <w:r>
        <w:t xml:space="preserve">. The configuration comprised of </w:t>
      </w:r>
      <w:r w:rsidR="00AA3FD0">
        <w:t>an</w:t>
      </w:r>
      <w:r>
        <w:t xml:space="preserve"> MLP-MDN network consisting of 4 hidden layers each </w:t>
      </w:r>
      <w:r w:rsidR="00ED621A">
        <w:t>con</w:t>
      </w:r>
      <w:r w:rsidR="00ED621A">
        <w:t>sisting</w:t>
      </w:r>
      <w:r w:rsidR="00ED621A">
        <w:t xml:space="preserve"> </w:t>
      </w:r>
      <w:r w:rsidR="00587132">
        <w:t xml:space="preserve">of </w:t>
      </w:r>
      <w:r>
        <w:t>80 neurons and 3 normal output distributions</w:t>
      </w:r>
      <w:r w:rsidR="00587132">
        <w:t>,</w:t>
      </w:r>
      <w:r>
        <w:t xml:space="preserve"> while using a learning rate of</w:t>
      </w:r>
      <w:r w:rsidR="00A56163">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oMath>
      <w:r>
        <w:t>and batch size of 32. The MLP-MDN network illustrated that approximately 80-</w:t>
      </w:r>
      <w:r w:rsidR="005F23FE">
        <w:t>90</w:t>
      </w:r>
      <w:r>
        <w:t>% of the model predictions had MAPEs below 10%.</w:t>
      </w:r>
    </w:p>
    <w:p w14:paraId="5B99DD51" w14:textId="795B1821" w:rsidR="000F2716" w:rsidRDefault="0075054F">
      <w:pPr>
        <w:ind w:left="-15"/>
      </w:pPr>
      <w:r>
        <w:t xml:space="preserve">A validation case study was performed using the integrated model for a wide range of operational loads. The model results were compared to the measured thermal response for all load cases. The resolution of the heat loads, steam flowrates and </w:t>
      </w:r>
      <w:r w:rsidR="00C9783F">
        <w:t>attemperator</w:t>
      </w:r>
      <w:r>
        <w:t xml:space="preserve"> flowrates resulted in a maximum </w:t>
      </w:r>
      <w:r w:rsidR="00402CEF">
        <w:t>difference</w:t>
      </w:r>
      <w:r>
        <w:t xml:space="preserve"> of 7%. </w:t>
      </w:r>
      <w:r w:rsidR="00013172">
        <w:t>The</w:t>
      </w:r>
      <w:r>
        <w:t xml:space="preserve"> uncertaint</w:t>
      </w:r>
      <w:r w:rsidR="00013172">
        <w:t xml:space="preserve">ies </w:t>
      </w:r>
      <w:r w:rsidR="00402CEF">
        <w:t xml:space="preserve">predicted by the </w:t>
      </w:r>
      <w:r w:rsidR="00013172">
        <w:t>surrogate model</w:t>
      </w:r>
      <w:r>
        <w:t xml:space="preserve"> </w:t>
      </w:r>
      <w:r w:rsidR="00402CEF">
        <w:t>were propagated</w:t>
      </w:r>
      <w:r>
        <w:t xml:space="preserve"> through the integrated model</w:t>
      </w:r>
      <w:r w:rsidR="00013172">
        <w:t xml:space="preserve"> using the Monte Carlo technique</w:t>
      </w:r>
      <w:r>
        <w:t xml:space="preserve">, adding valuable insight into the operational limits of the </w:t>
      </w:r>
      <w:r w:rsidR="00013172">
        <w:t>power plant</w:t>
      </w:r>
      <w:r w:rsidR="00E476C1">
        <w:t xml:space="preserve"> and the uncertainties associated with it</w:t>
      </w:r>
      <w:r>
        <w:t>.</w:t>
      </w:r>
    </w:p>
    <w:p w14:paraId="38CC64B0" w14:textId="09764FD8" w:rsidR="000F2716" w:rsidRDefault="0075054F">
      <w:pPr>
        <w:ind w:left="-15"/>
      </w:pPr>
      <w:r>
        <w:lastRenderedPageBreak/>
        <w:t xml:space="preserve">The </w:t>
      </w:r>
      <w:r w:rsidR="00E476C1">
        <w:t>application case s</w:t>
      </w:r>
      <w:r w:rsidR="00025536">
        <w:t>t</w:t>
      </w:r>
      <w:r w:rsidR="00E476C1">
        <w:t xml:space="preserve">udies </w:t>
      </w:r>
      <w:r w:rsidR="00025536">
        <w:t xml:space="preserve">considered the impact </w:t>
      </w:r>
      <w:r>
        <w:t xml:space="preserve">of </w:t>
      </w:r>
      <w:r w:rsidR="00C9783F">
        <w:t>poor-quality</w:t>
      </w:r>
      <w:r>
        <w:t xml:space="preserve"> fuels at 100% MCR operation. The results highlight the drop in performance due to the fuel quality resulting in a substantial decrease in boiler efficiency. Using a high-ash fuel can result in a higher exit flue-gas temperature</w:t>
      </w:r>
      <w:r w:rsidR="00025536">
        <w:t>s</w:t>
      </w:r>
      <w:r>
        <w:t xml:space="preserve"> resulting in a marginal increase in performance of the convective pass heat exchangers when compared to the high moisture fuel. </w:t>
      </w:r>
      <w:r w:rsidR="00C9783F">
        <w:t>However,</w:t>
      </w:r>
      <w:r>
        <w:t xml:space="preserve"> </w:t>
      </w:r>
      <w:r w:rsidR="00F32392">
        <w:t xml:space="preserve">it results in greater uncertainty in the predicted </w:t>
      </w:r>
      <w:r w:rsidR="00077491">
        <w:t xml:space="preserve">steam exit and generation flow rates and </w:t>
      </w:r>
      <w:r>
        <w:t>increase</w:t>
      </w:r>
      <w:r w:rsidR="00077491">
        <w:t xml:space="preserve">s </w:t>
      </w:r>
      <w:r>
        <w:t>the likelihood of ash deposition occurring.</w:t>
      </w:r>
    </w:p>
    <w:p w14:paraId="143F7BDF" w14:textId="6AE939A6" w:rsidR="000F2716" w:rsidRDefault="0075054F">
      <w:pPr>
        <w:spacing w:after="373"/>
        <w:ind w:left="-15"/>
      </w:pPr>
      <w:r>
        <w:t xml:space="preserve">The current work has shown that it is possible to adequately resolve the </w:t>
      </w:r>
      <w:r w:rsidR="00B26087">
        <w:t>thermofluid</w:t>
      </w:r>
      <w:r>
        <w:t xml:space="preserve"> response of a utility scale boiler using a data-driven surrogate model </w:t>
      </w:r>
      <w:r w:rsidR="00545E13">
        <w:t>trained</w:t>
      </w:r>
      <w:r>
        <w:t xml:space="preserve"> </w:t>
      </w:r>
      <w:r w:rsidR="00702B0B">
        <w:t>o</w:t>
      </w:r>
      <w:r w:rsidR="00545E13">
        <w:t>n</w:t>
      </w:r>
      <w:r>
        <w:t xml:space="preserve"> CFD simulation result</w:t>
      </w:r>
      <w:r w:rsidR="00545E13">
        <w:t>s</w:t>
      </w:r>
      <w:r>
        <w:t>. The integration of the surrogate and 1-D process model is paramount in modelling the thermal response and provides valuable operational insight for various load cases</w:t>
      </w:r>
      <w:r w:rsidR="00545E13">
        <w:t>, including the uncertainty in the predicted results</w:t>
      </w:r>
      <w:r>
        <w:t xml:space="preserve">. </w:t>
      </w:r>
    </w:p>
    <w:p w14:paraId="627FDBDF" w14:textId="77777777" w:rsidR="000F2716" w:rsidRDefault="0075054F">
      <w:pPr>
        <w:pStyle w:val="Heading1"/>
        <w:numPr>
          <w:ilvl w:val="0"/>
          <w:numId w:val="0"/>
        </w:numPr>
        <w:ind w:left="-5"/>
      </w:pPr>
      <w:proofErr w:type="spellStart"/>
      <w:r>
        <w:t>CRediT</w:t>
      </w:r>
      <w:proofErr w:type="spellEnd"/>
      <w:r>
        <w:t xml:space="preserve"> authorship contribution statement</w:t>
      </w:r>
    </w:p>
    <w:p w14:paraId="5E22ED40" w14:textId="46560860" w:rsidR="000F2716" w:rsidRDefault="00A74957" w:rsidP="00702B0B">
      <w:pPr>
        <w:spacing w:after="0" w:line="276" w:lineRule="auto"/>
        <w:ind w:left="-15" w:firstLine="0"/>
      </w:pPr>
      <w:r w:rsidRPr="00A74957">
        <w:rPr>
          <w:b/>
          <w:bCs/>
        </w:rPr>
        <w:t>Brad Rawlins:</w:t>
      </w:r>
      <w:r>
        <w:t xml:space="preserve"> </w:t>
      </w:r>
      <w:r w:rsidR="0075054F">
        <w:t>Methodology, Software, Validation, Formal analysis, Investigation,</w:t>
      </w:r>
      <w:r>
        <w:t xml:space="preserve"> </w:t>
      </w:r>
      <w:r w:rsidR="0075054F">
        <w:t xml:space="preserve">Writing original draft, </w:t>
      </w:r>
      <w:r w:rsidR="00702B0B">
        <w:t>V</w:t>
      </w:r>
      <w:r w:rsidR="0075054F">
        <w:t xml:space="preserve">isualization. </w:t>
      </w:r>
      <w:r w:rsidR="0075054F">
        <w:rPr>
          <w:b/>
          <w:sz w:val="31"/>
          <w:vertAlign w:val="subscript"/>
        </w:rPr>
        <w:t xml:space="preserve">Ryno Laubscher: </w:t>
      </w:r>
      <w:r w:rsidR="0075054F">
        <w:t xml:space="preserve">Writing review &amp; editing, Methodology, Resources, Conceptualization. </w:t>
      </w:r>
      <w:r w:rsidR="0075054F">
        <w:rPr>
          <w:b/>
        </w:rPr>
        <w:t xml:space="preserve">Pieter Rousseau: </w:t>
      </w:r>
      <w:r w:rsidR="0075054F">
        <w:t>Writing review &amp; editing, Resources, Conceptualization.</w:t>
      </w:r>
    </w:p>
    <w:p w14:paraId="6D8C2DEE" w14:textId="77777777" w:rsidR="00C9783F" w:rsidRPr="00A74957" w:rsidRDefault="00C9783F" w:rsidP="00702B0B">
      <w:pPr>
        <w:spacing w:after="0" w:line="276" w:lineRule="auto"/>
        <w:ind w:left="-15" w:firstLine="0"/>
        <w:rPr>
          <w:b/>
          <w:sz w:val="31"/>
          <w:vertAlign w:val="superscript"/>
        </w:rPr>
      </w:pPr>
    </w:p>
    <w:p w14:paraId="7CF49806" w14:textId="77777777" w:rsidR="000F2716" w:rsidRDefault="0075054F">
      <w:pPr>
        <w:pStyle w:val="Heading1"/>
        <w:numPr>
          <w:ilvl w:val="0"/>
          <w:numId w:val="0"/>
        </w:numPr>
        <w:ind w:left="-5"/>
      </w:pPr>
      <w:r>
        <w:t>References</w:t>
      </w:r>
    </w:p>
    <w:p w14:paraId="4E790DF9" w14:textId="0998FB89" w:rsidR="000F2716" w:rsidRDefault="0075054F">
      <w:pPr>
        <w:numPr>
          <w:ilvl w:val="0"/>
          <w:numId w:val="2"/>
        </w:numPr>
        <w:spacing w:after="3" w:line="252" w:lineRule="auto"/>
        <w:ind w:hanging="365"/>
        <w:jc w:val="left"/>
      </w:pPr>
      <w:r>
        <w:rPr>
          <w:sz w:val="16"/>
        </w:rPr>
        <w:t>P. Rousseau, R. Laubscher, Analysis of the impact of coal quality on the heat transfer distribution in a high-ash pulverized coal boiler using co-simulation, Energy 198 (2020) 117343.</w:t>
      </w:r>
    </w:p>
    <w:p w14:paraId="1519E399" w14:textId="77777777" w:rsidR="000F2716" w:rsidRDefault="0075054F">
      <w:pPr>
        <w:numPr>
          <w:ilvl w:val="0"/>
          <w:numId w:val="2"/>
        </w:numPr>
        <w:spacing w:after="3" w:line="252" w:lineRule="auto"/>
        <w:ind w:hanging="365"/>
        <w:jc w:val="left"/>
      </w:pPr>
      <w:r>
        <w:rPr>
          <w:sz w:val="16"/>
        </w:rPr>
        <w:t xml:space="preserve">S. M. </w:t>
      </w:r>
      <w:proofErr w:type="spellStart"/>
      <w:r>
        <w:rPr>
          <w:sz w:val="16"/>
        </w:rPr>
        <w:t>Safdarnejad</w:t>
      </w:r>
      <w:proofErr w:type="spellEnd"/>
      <w:r>
        <w:rPr>
          <w:sz w:val="16"/>
        </w:rPr>
        <w:t xml:space="preserve">, J. F. Tuttle, K. M. Powell, Dynamic </w:t>
      </w:r>
      <w:proofErr w:type="spellStart"/>
      <w:r>
        <w:rPr>
          <w:sz w:val="16"/>
        </w:rPr>
        <w:t>modeling</w:t>
      </w:r>
      <w:proofErr w:type="spellEnd"/>
      <w:r>
        <w:rPr>
          <w:sz w:val="16"/>
        </w:rPr>
        <w:t xml:space="preserve"> and optimization of a coal-fired utility boiler to forecast and minimize NOx and CO emissions simultaneously, Computers and Chemical Engineering 124 (2019) 62–79.</w:t>
      </w:r>
    </w:p>
    <w:p w14:paraId="1D3D2BC4"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ński</w:t>
      </w:r>
      <w:proofErr w:type="spellEnd"/>
      <w:r>
        <w:rPr>
          <w:sz w:val="16"/>
        </w:rPr>
        <w:t xml:space="preserve">, K. </w:t>
      </w:r>
      <w:proofErr w:type="spellStart"/>
      <w:r>
        <w:rPr>
          <w:sz w:val="16"/>
        </w:rPr>
        <w:t>Szczepanek</w:t>
      </w:r>
      <w:proofErr w:type="spellEnd"/>
      <w:r>
        <w:rPr>
          <w:sz w:val="16"/>
        </w:rPr>
        <w:t xml:space="preserve">, D. </w:t>
      </w:r>
      <w:proofErr w:type="spellStart"/>
      <w:r>
        <w:rPr>
          <w:sz w:val="16"/>
        </w:rPr>
        <w:t>Nabagło</w:t>
      </w:r>
      <w:proofErr w:type="spellEnd"/>
      <w:r>
        <w:rPr>
          <w:sz w:val="16"/>
        </w:rPr>
        <w:t xml:space="preserve">, P. Madejski, Z. </w:t>
      </w:r>
      <w:proofErr w:type="spellStart"/>
      <w:r>
        <w:rPr>
          <w:sz w:val="16"/>
        </w:rPr>
        <w:t>Modliński</w:t>
      </w:r>
      <w:proofErr w:type="spellEnd"/>
      <w:r>
        <w:rPr>
          <w:sz w:val="16"/>
        </w:rPr>
        <w:t>, Mathematical procedure for predicting tube metal temperature in the second stage reheater of the operating flexibly steam boiler, Applied Thermal Engineering 146 (2019) 854–865.</w:t>
      </w:r>
    </w:p>
    <w:p w14:paraId="4EC4C71C" w14:textId="77777777" w:rsidR="000F2716" w:rsidRDefault="0075054F">
      <w:pPr>
        <w:numPr>
          <w:ilvl w:val="0"/>
          <w:numId w:val="2"/>
        </w:numPr>
        <w:spacing w:after="3" w:line="252" w:lineRule="auto"/>
        <w:ind w:hanging="365"/>
        <w:jc w:val="left"/>
      </w:pPr>
      <w:r>
        <w:rPr>
          <w:sz w:val="16"/>
        </w:rPr>
        <w:t>X. Liu, J. Zhang, H. Tan, Q. Mo, X. Wang, Y. Wang, Numerical and experimental study on co-firing of low volatile coal in a 330 MW tangentially fired boiler, Journal of the Energy Institute 96 (2021) 242–250.</w:t>
      </w:r>
    </w:p>
    <w:p w14:paraId="6E174CE5" w14:textId="77777777" w:rsidR="000F2716" w:rsidRDefault="0075054F">
      <w:pPr>
        <w:numPr>
          <w:ilvl w:val="0"/>
          <w:numId w:val="2"/>
        </w:numPr>
        <w:spacing w:after="3" w:line="252" w:lineRule="auto"/>
        <w:ind w:hanging="365"/>
        <w:jc w:val="left"/>
      </w:pPr>
      <w:r>
        <w:rPr>
          <w:sz w:val="16"/>
        </w:rPr>
        <w:t xml:space="preserve">A. </w:t>
      </w:r>
      <w:proofErr w:type="spellStart"/>
      <w:r>
        <w:rPr>
          <w:sz w:val="16"/>
        </w:rPr>
        <w:t>Dugum</w:t>
      </w:r>
      <w:proofErr w:type="spellEnd"/>
      <w:r>
        <w:rPr>
          <w:sz w:val="16"/>
        </w:rPr>
        <w:t xml:space="preserve">, K. </w:t>
      </w:r>
      <w:proofErr w:type="spellStart"/>
      <w:r>
        <w:rPr>
          <w:sz w:val="16"/>
        </w:rPr>
        <w:t>Hanjalić</w:t>
      </w:r>
      <w:proofErr w:type="spellEnd"/>
      <w:r>
        <w:rPr>
          <w:sz w:val="16"/>
        </w:rPr>
        <w:t>, Numerical simulation of coal-air mixture flow in a real double-swirl burner and implications on combustion anomalies in a utility boiler, Energy 170 (2019) 942–953.</w:t>
      </w:r>
    </w:p>
    <w:p w14:paraId="0EEDD139" w14:textId="77777777" w:rsidR="000F2716" w:rsidRDefault="0075054F">
      <w:pPr>
        <w:numPr>
          <w:ilvl w:val="0"/>
          <w:numId w:val="2"/>
        </w:numPr>
        <w:spacing w:after="3" w:line="252" w:lineRule="auto"/>
        <w:ind w:hanging="365"/>
        <w:jc w:val="left"/>
      </w:pPr>
      <w:r>
        <w:rPr>
          <w:sz w:val="16"/>
        </w:rPr>
        <w:t>J. Gu, Q. Liu, W. Zhong, A. Yu, Study on scale-up characteristics of oxy-fuel combustion in circulating fluidized bed boiler by 3D CFD simulation, Advanced Powder Technology 31 (2020) 2136–2151.</w:t>
      </w:r>
    </w:p>
    <w:p w14:paraId="54803E10" w14:textId="520EA272" w:rsidR="000F2716" w:rsidRPr="005312A4" w:rsidRDefault="0075054F">
      <w:pPr>
        <w:numPr>
          <w:ilvl w:val="0"/>
          <w:numId w:val="2"/>
        </w:numPr>
        <w:spacing w:after="3" w:line="252" w:lineRule="auto"/>
        <w:ind w:hanging="365"/>
        <w:jc w:val="left"/>
      </w:pPr>
      <w:r>
        <w:rPr>
          <w:sz w:val="16"/>
        </w:rPr>
        <w:t>R. Laubscher, P. Rousseau, Numerical investigation on the impact of variable particle radiation properties on the heat transfer in high ash pulverized coal boiler through co-simulation, Energy 195 (2020) 117006.</w:t>
      </w:r>
    </w:p>
    <w:p w14:paraId="167AE3A1" w14:textId="52C3F2AB" w:rsidR="005312A4" w:rsidRDefault="005312A4">
      <w:pPr>
        <w:numPr>
          <w:ilvl w:val="0"/>
          <w:numId w:val="2"/>
        </w:numPr>
        <w:spacing w:after="3" w:line="252" w:lineRule="auto"/>
        <w:ind w:hanging="365"/>
        <w:jc w:val="left"/>
      </w:pPr>
      <w:r>
        <w:rPr>
          <w:rFonts w:ascii="STIXGeneral-Regular" w:eastAsiaTheme="minorEastAsia" w:hAnsi="STIXGeneral-Regular" w:cs="STIXGeneral-Regular"/>
          <w:color w:val="auto"/>
          <w:sz w:val="16"/>
          <w:szCs w:val="16"/>
        </w:rPr>
        <w:t>B. T. Rawlins, R. Laubscher, P. Rousseau,</w:t>
      </w:r>
      <w:r w:rsidRPr="005312A4">
        <w:rPr>
          <w:rFonts w:ascii="STIXGeneral-Regular" w:eastAsiaTheme="minorEastAsia" w:hAnsi="STIXGeneral-Regular" w:cs="STIXGeneral-Regular"/>
          <w:color w:val="auto"/>
          <w:sz w:val="16"/>
          <w:szCs w:val="16"/>
        </w:rPr>
        <w:t xml:space="preserve"> </w:t>
      </w:r>
      <w:r>
        <w:rPr>
          <w:rFonts w:ascii="STIXGeneral-Regular" w:eastAsiaTheme="minorEastAsia" w:hAnsi="STIXGeneral-Regular" w:cs="STIXGeneral-Regular"/>
          <w:color w:val="auto"/>
          <w:sz w:val="16"/>
          <w:szCs w:val="16"/>
        </w:rPr>
        <w:t>Validation of a thermal non-equilibrium Eulerian-Eulerian multiphase model of a 620 MWe pulverized fuel power boiler., in: S. Skatulla (Ed.), 12</w:t>
      </w:r>
      <w:r w:rsidRPr="005312A4">
        <w:rPr>
          <w:rFonts w:ascii="STIXGeneral-Regular" w:eastAsiaTheme="minorEastAsia" w:hAnsi="STIXGeneral-Regular" w:cs="STIXGeneral-Regular"/>
          <w:color w:val="auto"/>
          <w:sz w:val="16"/>
          <w:szCs w:val="16"/>
          <w:vertAlign w:val="superscript"/>
        </w:rPr>
        <w:t>th</w:t>
      </w:r>
      <w:r>
        <w:rPr>
          <w:rFonts w:ascii="STIXGeneral-Regular" w:eastAsiaTheme="minorEastAsia" w:hAnsi="STIXGeneral-Regular" w:cs="STIXGeneral-Regular"/>
          <w:color w:val="auto"/>
          <w:sz w:val="16"/>
          <w:szCs w:val="16"/>
        </w:rPr>
        <w:t xml:space="preserve"> South African Conference on Computational and Applied Mechanics (SACAM2020), MATEC Web of Conferences, Cape Town, 2021.</w:t>
      </w:r>
    </w:p>
    <w:p w14:paraId="56D9DB28" w14:textId="7AAD216B" w:rsidR="000F2716" w:rsidRDefault="0075054F">
      <w:pPr>
        <w:numPr>
          <w:ilvl w:val="0"/>
          <w:numId w:val="2"/>
        </w:numPr>
        <w:spacing w:after="3" w:line="252" w:lineRule="auto"/>
        <w:ind w:hanging="365"/>
        <w:jc w:val="left"/>
      </w:pPr>
      <w:r>
        <w:rPr>
          <w:sz w:val="16"/>
        </w:rPr>
        <w:t xml:space="preserve">B. Rawlins, R. Laubscher, P. Rousseau, </w:t>
      </w:r>
      <w:r w:rsidR="005312A4">
        <w:rPr>
          <w:rFonts w:ascii="STIXGeneral-Regular" w:eastAsiaTheme="minorEastAsia" w:hAnsi="STIXGeneral-Regular" w:cs="STIXGeneral-Regular"/>
          <w:color w:val="auto"/>
          <w:sz w:val="16"/>
          <w:szCs w:val="16"/>
        </w:rPr>
        <w:t>A fast thermal non-equilibrium Eulerian-Eulerian numerical simulation methodology of a pulverized fuel combustor, in: V. Scherer, N. Fricker, A. Reis (Eds.), 13</w:t>
      </w:r>
      <w:r w:rsidR="005312A4" w:rsidRPr="005312A4">
        <w:rPr>
          <w:rFonts w:ascii="STIXGeneral-Regular" w:eastAsiaTheme="minorEastAsia" w:hAnsi="STIXGeneral-Regular" w:cs="STIXGeneral-Regular"/>
          <w:color w:val="auto"/>
          <w:sz w:val="16"/>
          <w:szCs w:val="16"/>
          <w:vertAlign w:val="superscript"/>
        </w:rPr>
        <w:t>th</w:t>
      </w:r>
      <w:r w:rsidR="005312A4">
        <w:rPr>
          <w:rFonts w:ascii="STIXGeneral-Regular" w:eastAsiaTheme="minorEastAsia" w:hAnsi="STIXGeneral-Regular" w:cs="STIXGeneral-Regular"/>
          <w:color w:val="auto"/>
          <w:sz w:val="16"/>
          <w:szCs w:val="16"/>
        </w:rPr>
        <w:t xml:space="preserve"> European Conference on Industrial Furnaces and Boilers, 2022.</w:t>
      </w:r>
    </w:p>
    <w:p w14:paraId="7EB96438" w14:textId="77777777" w:rsidR="000F2716" w:rsidRDefault="0075054F">
      <w:pPr>
        <w:numPr>
          <w:ilvl w:val="0"/>
          <w:numId w:val="2"/>
        </w:numPr>
        <w:spacing w:after="3" w:line="252" w:lineRule="auto"/>
        <w:ind w:hanging="365"/>
        <w:jc w:val="left"/>
      </w:pPr>
      <w:r>
        <w:rPr>
          <w:sz w:val="16"/>
        </w:rPr>
        <w:t xml:space="preserve">M. </w:t>
      </w:r>
      <w:proofErr w:type="spellStart"/>
      <w:r>
        <w:rPr>
          <w:sz w:val="16"/>
        </w:rPr>
        <w:t>Kochenderfer</w:t>
      </w:r>
      <w:proofErr w:type="spellEnd"/>
      <w:r>
        <w:rPr>
          <w:sz w:val="16"/>
        </w:rPr>
        <w:t>, T. Wheeler, Algorithms for optimization, The MIT Press, Cambridge, Massachusetts, 1 edition, 2019.</w:t>
      </w:r>
    </w:p>
    <w:p w14:paraId="2946BE9E" w14:textId="77777777" w:rsidR="000F2716" w:rsidRDefault="0075054F">
      <w:pPr>
        <w:numPr>
          <w:ilvl w:val="0"/>
          <w:numId w:val="2"/>
        </w:numPr>
        <w:spacing w:after="3" w:line="252" w:lineRule="auto"/>
        <w:ind w:hanging="365"/>
        <w:jc w:val="left"/>
      </w:pPr>
      <w:r>
        <w:rPr>
          <w:sz w:val="16"/>
        </w:rPr>
        <w:t xml:space="preserve">Y. Fei, S. Black, J. </w:t>
      </w:r>
      <w:proofErr w:type="spellStart"/>
      <w:r>
        <w:rPr>
          <w:sz w:val="16"/>
        </w:rPr>
        <w:t>Szuhánszki</w:t>
      </w:r>
      <w:proofErr w:type="spellEnd"/>
      <w:r>
        <w:rPr>
          <w:sz w:val="16"/>
        </w:rPr>
        <w:t xml:space="preserve">, L. Ma, D. B. </w:t>
      </w:r>
      <w:proofErr w:type="spellStart"/>
      <w:r>
        <w:rPr>
          <w:sz w:val="16"/>
        </w:rPr>
        <w:t>Ingham</w:t>
      </w:r>
      <w:proofErr w:type="spellEnd"/>
      <w:r>
        <w:rPr>
          <w:sz w:val="16"/>
        </w:rPr>
        <w:t xml:space="preserve">, P. J. Stanger, M. </w:t>
      </w:r>
      <w:proofErr w:type="spellStart"/>
      <w:r>
        <w:rPr>
          <w:sz w:val="16"/>
        </w:rPr>
        <w:t>Pourkashanian</w:t>
      </w:r>
      <w:proofErr w:type="spellEnd"/>
      <w:r>
        <w:rPr>
          <w:sz w:val="16"/>
        </w:rPr>
        <w:t>, Evaluation of the potential of retrofitting a coal power plant to oxy-firing using CFD and process co-simulation, Fuel Processing Technology 131 (2015) 45–58.</w:t>
      </w:r>
    </w:p>
    <w:p w14:paraId="1A0B7A0F" w14:textId="77777777" w:rsidR="000F2716" w:rsidRDefault="0075054F">
      <w:pPr>
        <w:numPr>
          <w:ilvl w:val="0"/>
          <w:numId w:val="2"/>
        </w:numPr>
        <w:spacing w:after="3" w:line="252" w:lineRule="auto"/>
        <w:ind w:hanging="365"/>
        <w:jc w:val="left"/>
      </w:pPr>
      <w:r>
        <w:rPr>
          <w:sz w:val="16"/>
        </w:rPr>
        <w:t xml:space="preserve">Y. </w:t>
      </w:r>
      <w:proofErr w:type="spellStart"/>
      <w:r>
        <w:rPr>
          <w:sz w:val="16"/>
        </w:rPr>
        <w:t>Lv</w:t>
      </w:r>
      <w:proofErr w:type="spellEnd"/>
      <w:r>
        <w:rPr>
          <w:sz w:val="16"/>
        </w:rPr>
        <w:t>, F. Hong, T. Yang, F. Fang, J. Liu, A dynamic model for the bed temperature prediction of circulating fluidized bed boilers based on least squares support vector machine with real operational data, Energy 124 (2017) 284–294.</w:t>
      </w:r>
    </w:p>
    <w:p w14:paraId="45564FF0" w14:textId="77777777" w:rsidR="000F2716" w:rsidRDefault="0075054F">
      <w:pPr>
        <w:numPr>
          <w:ilvl w:val="0"/>
          <w:numId w:val="2"/>
        </w:numPr>
        <w:spacing w:after="3" w:line="252" w:lineRule="auto"/>
        <w:ind w:hanging="365"/>
        <w:jc w:val="left"/>
      </w:pPr>
      <w:r>
        <w:rPr>
          <w:sz w:val="16"/>
        </w:rPr>
        <w:t xml:space="preserve">S. Singh, H. </w:t>
      </w:r>
      <w:proofErr w:type="spellStart"/>
      <w:r>
        <w:rPr>
          <w:sz w:val="16"/>
        </w:rPr>
        <w:t>Abbassi</w:t>
      </w:r>
      <w:proofErr w:type="spellEnd"/>
      <w:r>
        <w:rPr>
          <w:sz w:val="16"/>
        </w:rPr>
        <w:t xml:space="preserve">, 1D/3D transient HVAC thermal </w:t>
      </w:r>
      <w:proofErr w:type="spellStart"/>
      <w:r>
        <w:rPr>
          <w:sz w:val="16"/>
        </w:rPr>
        <w:t>modeling</w:t>
      </w:r>
      <w:proofErr w:type="spellEnd"/>
      <w:r>
        <w:rPr>
          <w:sz w:val="16"/>
        </w:rPr>
        <w:t xml:space="preserve"> of an off-highway machinery cabin using CFD-ANN hybrid method, Applied Thermal Engineering 135 (2018) 406–417.</w:t>
      </w:r>
    </w:p>
    <w:p w14:paraId="1B4596C3" w14:textId="77777777" w:rsidR="000F2716" w:rsidRDefault="0075054F">
      <w:pPr>
        <w:numPr>
          <w:ilvl w:val="0"/>
          <w:numId w:val="2"/>
        </w:numPr>
        <w:spacing w:after="3" w:line="252" w:lineRule="auto"/>
        <w:ind w:hanging="365"/>
        <w:jc w:val="left"/>
      </w:pPr>
      <w:r>
        <w:rPr>
          <w:sz w:val="16"/>
        </w:rPr>
        <w:t>P. Madejski, Thermal Power Plants - New Trends and Recent Developments, IntechOpen, London, United Kingdom, 2018.</w:t>
      </w:r>
    </w:p>
    <w:p w14:paraId="57B571E2" w14:textId="77777777" w:rsidR="000F2716" w:rsidRDefault="0075054F">
      <w:pPr>
        <w:numPr>
          <w:ilvl w:val="0"/>
          <w:numId w:val="2"/>
        </w:numPr>
        <w:spacing w:after="3" w:line="252" w:lineRule="auto"/>
        <w:ind w:hanging="365"/>
        <w:jc w:val="left"/>
      </w:pPr>
      <w:r>
        <w:rPr>
          <w:sz w:val="16"/>
        </w:rPr>
        <w:t>D. Sarkar, THERMAL POWER PLANT Design and Operation, Elsevier Inc., Amsterdam, 2015.</w:t>
      </w:r>
    </w:p>
    <w:p w14:paraId="66DECA09" w14:textId="5EE7F4C3" w:rsidR="000F2716" w:rsidRPr="005312A4" w:rsidRDefault="0075054F">
      <w:pPr>
        <w:numPr>
          <w:ilvl w:val="0"/>
          <w:numId w:val="2"/>
        </w:numPr>
        <w:spacing w:after="3" w:line="252" w:lineRule="auto"/>
        <w:ind w:hanging="365"/>
        <w:jc w:val="left"/>
      </w:pPr>
      <w:r>
        <w:rPr>
          <w:sz w:val="16"/>
        </w:rPr>
        <w:t>C. Lu, J. Wang, R. Yan, Multi-objective optimization of combined cooling, heating and power system considering the collaboration of thermal energy storage with load uncertainties, Journal of Energy Storage 40 (2021) 102819.</w:t>
      </w:r>
    </w:p>
    <w:p w14:paraId="03A5D674" w14:textId="79C01221" w:rsidR="005312A4" w:rsidRPr="005312A4" w:rsidRDefault="005312A4">
      <w:pPr>
        <w:numPr>
          <w:ilvl w:val="0"/>
          <w:numId w:val="2"/>
        </w:numPr>
        <w:spacing w:after="3" w:line="252" w:lineRule="auto"/>
        <w:ind w:hanging="365"/>
        <w:jc w:val="left"/>
        <w:rPr>
          <w:sz w:val="16"/>
          <w:szCs w:val="18"/>
        </w:rPr>
      </w:pPr>
      <w:r w:rsidRPr="005312A4">
        <w:rPr>
          <w:sz w:val="16"/>
          <w:szCs w:val="18"/>
        </w:rPr>
        <w:t>MTech, Flownex Theory Guide, MTech inc., 2021.</w:t>
      </w:r>
    </w:p>
    <w:p w14:paraId="0BF99A6F" w14:textId="77777777" w:rsidR="000F2716" w:rsidRDefault="0075054F">
      <w:pPr>
        <w:numPr>
          <w:ilvl w:val="0"/>
          <w:numId w:val="2"/>
        </w:numPr>
        <w:spacing w:after="3" w:line="252" w:lineRule="auto"/>
        <w:ind w:hanging="365"/>
        <w:jc w:val="left"/>
      </w:pPr>
      <w:r>
        <w:rPr>
          <w:sz w:val="16"/>
        </w:rPr>
        <w:t xml:space="preserve">D. Wen, Y. Pan, X. Chen, M. Aziz, Q. Zhou, N. Li, </w:t>
      </w:r>
      <w:proofErr w:type="gramStart"/>
      <w:r>
        <w:rPr>
          <w:sz w:val="16"/>
        </w:rPr>
        <w:t>Analysis</w:t>
      </w:r>
      <w:proofErr w:type="gramEnd"/>
      <w:r>
        <w:rPr>
          <w:sz w:val="16"/>
        </w:rPr>
        <w:t xml:space="preserve"> and prediction of thermal stress distribution on the membrane wall in the arch-fired boiler based on machine learning technology, Thermal Science and Engineering Progress 28 (2022) 101137.</w:t>
      </w:r>
    </w:p>
    <w:p w14:paraId="01A63BAA" w14:textId="77777777" w:rsidR="000F2716" w:rsidRDefault="0075054F">
      <w:pPr>
        <w:numPr>
          <w:ilvl w:val="0"/>
          <w:numId w:val="2"/>
        </w:numPr>
        <w:spacing w:after="3" w:line="252" w:lineRule="auto"/>
        <w:ind w:hanging="365"/>
        <w:jc w:val="left"/>
      </w:pPr>
      <w:r>
        <w:rPr>
          <w:sz w:val="16"/>
        </w:rPr>
        <w:t>C. Rasmussen, C. Williams, Gaussian Processes for Machine Learning, The MIT Press, Cambridge, Massachusetts, 1 edition, 2006.</w:t>
      </w:r>
    </w:p>
    <w:p w14:paraId="614BAA18" w14:textId="77777777" w:rsidR="000F2716" w:rsidRDefault="0075054F">
      <w:pPr>
        <w:numPr>
          <w:ilvl w:val="0"/>
          <w:numId w:val="2"/>
        </w:numPr>
        <w:spacing w:after="3" w:line="252" w:lineRule="auto"/>
        <w:ind w:hanging="365"/>
        <w:jc w:val="left"/>
      </w:pPr>
      <w:r>
        <w:rPr>
          <w:sz w:val="16"/>
        </w:rPr>
        <w:t xml:space="preserve">I. Goodfellow, Y. </w:t>
      </w:r>
      <w:proofErr w:type="spellStart"/>
      <w:r>
        <w:rPr>
          <w:sz w:val="16"/>
        </w:rPr>
        <w:t>Bengio</w:t>
      </w:r>
      <w:proofErr w:type="spellEnd"/>
      <w:r>
        <w:rPr>
          <w:sz w:val="16"/>
        </w:rPr>
        <w:t>, A. Courville, Deep Learning, MIT Press, Chennai, first edit edition, 2017.</w:t>
      </w:r>
    </w:p>
    <w:p w14:paraId="2EC9438C" w14:textId="77777777" w:rsidR="000F2716" w:rsidRDefault="0075054F">
      <w:pPr>
        <w:numPr>
          <w:ilvl w:val="0"/>
          <w:numId w:val="2"/>
        </w:numPr>
        <w:spacing w:after="3" w:line="252" w:lineRule="auto"/>
        <w:ind w:hanging="365"/>
        <w:jc w:val="left"/>
      </w:pPr>
      <w:r>
        <w:rPr>
          <w:sz w:val="16"/>
        </w:rPr>
        <w:lastRenderedPageBreak/>
        <w:t xml:space="preserve">D. E. </w:t>
      </w:r>
      <w:proofErr w:type="spellStart"/>
      <w:r>
        <w:rPr>
          <w:sz w:val="16"/>
        </w:rPr>
        <w:t>Rumelhart</w:t>
      </w:r>
      <w:proofErr w:type="spellEnd"/>
      <w:r>
        <w:rPr>
          <w:sz w:val="16"/>
        </w:rPr>
        <w:t>, G. E. Hinton, R. J. Williams, Learning representations by back-propagating errors, Nature 323 (1986) 533–536.</w:t>
      </w:r>
    </w:p>
    <w:p w14:paraId="7A311537" w14:textId="77777777" w:rsidR="000F2716" w:rsidRDefault="0075054F">
      <w:pPr>
        <w:numPr>
          <w:ilvl w:val="0"/>
          <w:numId w:val="2"/>
        </w:numPr>
        <w:spacing w:after="3" w:line="252" w:lineRule="auto"/>
        <w:ind w:hanging="365"/>
        <w:jc w:val="left"/>
      </w:pPr>
      <w:r>
        <w:rPr>
          <w:sz w:val="16"/>
        </w:rPr>
        <w:t xml:space="preserve">E. </w:t>
      </w:r>
      <w:proofErr w:type="spellStart"/>
      <w:r>
        <w:rPr>
          <w:sz w:val="16"/>
        </w:rPr>
        <w:t>Oko</w:t>
      </w:r>
      <w:proofErr w:type="spellEnd"/>
      <w:r>
        <w:rPr>
          <w:sz w:val="16"/>
        </w:rPr>
        <w:t>, M. Wang, J. Zhang, Neural network approach for predicting drum pressure and level in coal-fired subcritical power plant, Fuel 151 (2015) 139–145.</w:t>
      </w:r>
    </w:p>
    <w:p w14:paraId="4807EA7F" w14:textId="77777777" w:rsidR="000F2716" w:rsidRDefault="0075054F">
      <w:pPr>
        <w:numPr>
          <w:ilvl w:val="0"/>
          <w:numId w:val="2"/>
        </w:numPr>
        <w:spacing w:after="3" w:line="252" w:lineRule="auto"/>
        <w:ind w:hanging="365"/>
        <w:jc w:val="left"/>
      </w:pPr>
      <w:r>
        <w:rPr>
          <w:sz w:val="16"/>
        </w:rPr>
        <w:t>C. Bishop, Mixture Density Networks, Technical Report, Aston University, 1994.</w:t>
      </w:r>
    </w:p>
    <w:p w14:paraId="72BBEC5D" w14:textId="77777777" w:rsidR="000F2716" w:rsidRDefault="0075054F">
      <w:pPr>
        <w:numPr>
          <w:ilvl w:val="0"/>
          <w:numId w:val="2"/>
        </w:numPr>
        <w:spacing w:after="3" w:line="252" w:lineRule="auto"/>
        <w:ind w:hanging="365"/>
        <w:jc w:val="left"/>
      </w:pPr>
      <w:r>
        <w:rPr>
          <w:sz w:val="16"/>
        </w:rPr>
        <w:t xml:space="preserve">H. Versteeg, W. </w:t>
      </w:r>
      <w:proofErr w:type="spellStart"/>
      <w:r>
        <w:rPr>
          <w:sz w:val="16"/>
        </w:rPr>
        <w:t>Malalasekera</w:t>
      </w:r>
      <w:proofErr w:type="spellEnd"/>
      <w:r>
        <w:rPr>
          <w:sz w:val="16"/>
        </w:rPr>
        <w:t>, Introduction to Computational Fluid Dynamics, The finite volume method, Pearson Prentice Hall, second edition, 2007.</w:t>
      </w:r>
    </w:p>
    <w:p w14:paraId="2E67B102"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nski</w:t>
      </w:r>
      <w:proofErr w:type="spellEnd"/>
      <w:r>
        <w:rPr>
          <w:sz w:val="16"/>
        </w:rPr>
        <w:t xml:space="preserve">, Computational </w:t>
      </w:r>
      <w:proofErr w:type="spellStart"/>
      <w:r>
        <w:rPr>
          <w:sz w:val="16"/>
        </w:rPr>
        <w:t>modeling</w:t>
      </w:r>
      <w:proofErr w:type="spellEnd"/>
      <w:r>
        <w:rPr>
          <w:sz w:val="16"/>
        </w:rPr>
        <w:t xml:space="preserve"> of a utility boiler tangentially-fired furnace retrofitted with swirl burners, Fuel Processing Technology 91 (2010) 1601–1608.</w:t>
      </w:r>
    </w:p>
    <w:p w14:paraId="5AFE7211" w14:textId="312624AC" w:rsidR="000F2716" w:rsidRDefault="0075054F">
      <w:pPr>
        <w:numPr>
          <w:ilvl w:val="0"/>
          <w:numId w:val="2"/>
        </w:numPr>
        <w:spacing w:after="0" w:line="246" w:lineRule="auto"/>
        <w:ind w:hanging="365"/>
        <w:jc w:val="left"/>
      </w:pPr>
      <w:r>
        <w:rPr>
          <w:sz w:val="16"/>
        </w:rPr>
        <w:t xml:space="preserve">B. T. Rawlins, R. Laubscher, P. Rousseau, </w:t>
      </w:r>
      <w:r w:rsidR="005312A4">
        <w:rPr>
          <w:sz w:val="16"/>
        </w:rPr>
        <w:t>Application of computational fluid dynamics and process modelling to investigate low-load operation of a subcritical utility-scale boiler., ASME Journal of Thermal Science and Engineering Applications (2022) 1–29</w:t>
      </w:r>
    </w:p>
    <w:p w14:paraId="6E6AD5EE" w14:textId="77777777" w:rsidR="000F2716" w:rsidRDefault="0075054F">
      <w:pPr>
        <w:numPr>
          <w:ilvl w:val="0"/>
          <w:numId w:val="2"/>
        </w:numPr>
        <w:spacing w:after="3" w:line="252" w:lineRule="auto"/>
        <w:ind w:hanging="365"/>
        <w:jc w:val="left"/>
      </w:pPr>
      <w:r>
        <w:rPr>
          <w:sz w:val="16"/>
        </w:rPr>
        <w:t xml:space="preserve">C. Sheng, B. </w:t>
      </w:r>
      <w:proofErr w:type="spellStart"/>
      <w:r>
        <w:rPr>
          <w:sz w:val="16"/>
        </w:rPr>
        <w:t>Moghtaderi</w:t>
      </w:r>
      <w:proofErr w:type="spellEnd"/>
      <w:r>
        <w:rPr>
          <w:sz w:val="16"/>
        </w:rPr>
        <w:t>, R. Gupta, T. F. Wall, A computational fluid dynamics based study of the combustion characteristics of coal blends in pulverised coal-fired furnace, Fuel 83 (2004) 1543–1552.</w:t>
      </w:r>
    </w:p>
    <w:p w14:paraId="139E10E9" w14:textId="5082DCC4" w:rsidR="000F2716" w:rsidRDefault="0075054F">
      <w:pPr>
        <w:numPr>
          <w:ilvl w:val="0"/>
          <w:numId w:val="2"/>
        </w:numPr>
        <w:spacing w:after="3" w:line="252" w:lineRule="auto"/>
        <w:ind w:hanging="365"/>
        <w:jc w:val="left"/>
      </w:pPr>
      <w:r>
        <w:rPr>
          <w:sz w:val="16"/>
        </w:rPr>
        <w:t xml:space="preserve">M. Baum, P. Street, Predicting the combustion behaviour of coal particles, Combustion science and </w:t>
      </w:r>
      <w:r w:rsidR="00ED621A">
        <w:rPr>
          <w:sz w:val="16"/>
        </w:rPr>
        <w:t>Technology</w:t>
      </w:r>
      <w:r>
        <w:rPr>
          <w:sz w:val="16"/>
        </w:rPr>
        <w:t xml:space="preserve"> 3 (1971) 231.</w:t>
      </w:r>
    </w:p>
    <w:p w14:paraId="31FB8174" w14:textId="579F42B0" w:rsidR="000F2716" w:rsidRDefault="0075054F">
      <w:pPr>
        <w:numPr>
          <w:ilvl w:val="0"/>
          <w:numId w:val="2"/>
        </w:numPr>
        <w:spacing w:after="3" w:line="252" w:lineRule="auto"/>
        <w:ind w:hanging="365"/>
        <w:jc w:val="left"/>
      </w:pPr>
      <w:r>
        <w:rPr>
          <w:sz w:val="16"/>
        </w:rPr>
        <w:t>ANSYS, ANSYS Fluent Theory Guide, Ansys Inc., 20</w:t>
      </w:r>
      <w:r w:rsidR="00ED621A" w:rsidRPr="00ED621A">
        <w:rPr>
          <w:sz w:val="16"/>
          <w:vertAlign w:val="superscript"/>
        </w:rPr>
        <w:t>th</w:t>
      </w:r>
      <w:r w:rsidR="00ED621A">
        <w:rPr>
          <w:sz w:val="16"/>
        </w:rPr>
        <w:t xml:space="preserve"> edition</w:t>
      </w:r>
      <w:r>
        <w:rPr>
          <w:sz w:val="16"/>
        </w:rPr>
        <w:t>, 2021.</w:t>
      </w:r>
    </w:p>
    <w:p w14:paraId="18A20B92" w14:textId="2B0BC8AF" w:rsidR="000F2716" w:rsidRPr="005312A4" w:rsidRDefault="0075054F">
      <w:pPr>
        <w:numPr>
          <w:ilvl w:val="0"/>
          <w:numId w:val="2"/>
        </w:numPr>
        <w:spacing w:after="3" w:line="252" w:lineRule="auto"/>
        <w:ind w:hanging="365"/>
        <w:jc w:val="left"/>
      </w:pPr>
      <w:r>
        <w:rPr>
          <w:sz w:val="16"/>
        </w:rPr>
        <w:t xml:space="preserve">N. T. </w:t>
      </w:r>
      <w:proofErr w:type="spellStart"/>
      <w:r>
        <w:rPr>
          <w:sz w:val="16"/>
        </w:rPr>
        <w:t>Thomopoulos</w:t>
      </w:r>
      <w:proofErr w:type="spellEnd"/>
      <w:r>
        <w:rPr>
          <w:sz w:val="16"/>
        </w:rPr>
        <w:t>, Essentials of Monte Carlo simulation: Statistical methods for building simulation models, volume 9781461460220, 2013. [29] MTech, Flownex Theory Guide, MTech inc., 2021.</w:t>
      </w:r>
    </w:p>
    <w:p w14:paraId="7E1EA42F" w14:textId="58879296" w:rsidR="005312A4" w:rsidRPr="005312A4" w:rsidRDefault="005312A4">
      <w:pPr>
        <w:numPr>
          <w:ilvl w:val="0"/>
          <w:numId w:val="2"/>
        </w:numPr>
        <w:spacing w:after="3" w:line="252" w:lineRule="auto"/>
        <w:ind w:hanging="365"/>
        <w:jc w:val="left"/>
        <w:rPr>
          <w:sz w:val="16"/>
          <w:szCs w:val="18"/>
        </w:rPr>
      </w:pPr>
      <w:r w:rsidRPr="005312A4">
        <w:rPr>
          <w:sz w:val="16"/>
          <w:szCs w:val="18"/>
        </w:rPr>
        <w:t>R. Laubscher, P. Rousseau,</w:t>
      </w:r>
      <w:r>
        <w:rPr>
          <w:sz w:val="16"/>
          <w:szCs w:val="18"/>
        </w:rPr>
        <w:t xml:space="preserve"> </w:t>
      </w:r>
      <w:r w:rsidRPr="005312A4">
        <w:rPr>
          <w:sz w:val="16"/>
          <w:szCs w:val="18"/>
        </w:rPr>
        <w:t>CFD study of pulverized coal-fired boiler evaporator and radiant superheaters at varying loads, Applied</w:t>
      </w:r>
      <w:r>
        <w:rPr>
          <w:sz w:val="16"/>
          <w:szCs w:val="18"/>
        </w:rPr>
        <w:t xml:space="preserve"> </w:t>
      </w:r>
      <w:r>
        <w:rPr>
          <w:sz w:val="16"/>
        </w:rPr>
        <w:t>Thermal Engineering 160 (2019).</w:t>
      </w:r>
    </w:p>
    <w:p w14:paraId="640F5AA8" w14:textId="53D82941" w:rsidR="005312A4" w:rsidRPr="005312A4" w:rsidRDefault="005312A4">
      <w:pPr>
        <w:numPr>
          <w:ilvl w:val="0"/>
          <w:numId w:val="2"/>
        </w:numPr>
        <w:spacing w:after="3" w:line="252" w:lineRule="auto"/>
        <w:ind w:hanging="365"/>
        <w:jc w:val="left"/>
        <w:rPr>
          <w:sz w:val="16"/>
          <w:szCs w:val="18"/>
        </w:rPr>
      </w:pPr>
      <w:proofErr w:type="spellStart"/>
      <w:proofErr w:type="gramStart"/>
      <w:r>
        <w:rPr>
          <w:sz w:val="16"/>
          <w:szCs w:val="18"/>
        </w:rPr>
        <w:t>S.Kakac</w:t>
      </w:r>
      <w:proofErr w:type="spellEnd"/>
      <w:proofErr w:type="gramEnd"/>
      <w:r>
        <w:rPr>
          <w:sz w:val="16"/>
          <w:szCs w:val="18"/>
        </w:rPr>
        <w:t>, Boilers, Evaporators and Condensers, Wiley Interscience,1991.</w:t>
      </w:r>
    </w:p>
    <w:p w14:paraId="07AD5BCA" w14:textId="77777777" w:rsidR="005312A4" w:rsidRDefault="005312A4" w:rsidP="005312A4">
      <w:pPr>
        <w:spacing w:after="3" w:line="252" w:lineRule="auto"/>
        <w:ind w:left="365" w:firstLine="0"/>
        <w:jc w:val="left"/>
      </w:pPr>
    </w:p>
    <w:sectPr w:rsidR="005312A4">
      <w:footerReference w:type="even" r:id="rId48"/>
      <w:footerReference w:type="default" r:id="rId49"/>
      <w:footerReference w:type="first" r:id="rId50"/>
      <w:type w:val="continuous"/>
      <w:pgSz w:w="10885" w:h="14854"/>
      <w:pgMar w:top="988" w:right="777" w:bottom="973" w:left="77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71A69" w14:textId="77777777" w:rsidR="00BB21D9" w:rsidRDefault="00BB21D9">
      <w:pPr>
        <w:spacing w:after="0" w:line="240" w:lineRule="auto"/>
      </w:pPr>
      <w:r>
        <w:separator/>
      </w:r>
    </w:p>
  </w:endnote>
  <w:endnote w:type="continuationSeparator" w:id="0">
    <w:p w14:paraId="7E40287E" w14:textId="77777777" w:rsidR="00BB21D9" w:rsidRDefault="00BB2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General-Regular">
    <w:altName w:val="HGPMinchoE"/>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900C" w14:textId="486453A0"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0288" behindDoc="0" locked="0" layoutInCell="1" allowOverlap="1" wp14:anchorId="1A52FDBD" wp14:editId="7CDD0D7A">
              <wp:simplePos x="0" y="0"/>
              <wp:positionH relativeFrom="page">
                <wp:posOffset>493205</wp:posOffset>
              </wp:positionH>
              <wp:positionV relativeFrom="page">
                <wp:posOffset>8898560</wp:posOffset>
              </wp:positionV>
              <wp:extent cx="5925604" cy="2527"/>
              <wp:effectExtent l="0" t="0" r="0" b="0"/>
              <wp:wrapSquare wrapText="bothSides"/>
              <wp:docPr id="30718" name="Group 30718"/>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19" name="Shape 30719"/>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3086A404" id="Group 30718" o:spid="_x0000_s1026" style="position:absolute;margin-left:38.85pt;margin-top:700.65pt;width:466.6pt;height:.2pt;z-index:251660288;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mfKs01ECAACuBQAADgAAAAAAAAAAAAAAAAAuAgAAZHJzL2Uyb0RvYy54bWxQSwECLQAU&#10;AAYACAAAACEAhtGH+eAAAAANAQAADwAAAAAAAAAAAAAAAACrBAAAZHJzL2Rvd25yZXYueG1sUEsF&#10;BgAAAAAEAAQA8wAAALgFAAAAAA==&#10;">
              <v:shape id="Shape 30719"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w:t>
    </w:r>
    <w:r w:rsidR="00013172">
      <w:rPr>
        <w:sz w:val="18"/>
      </w:rPr>
      <w:t>2</w:t>
    </w:r>
    <w:r>
      <w:rPr>
        <w:sz w:val="18"/>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3ACC" w14:textId="5F8FA5CD"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1312" behindDoc="0" locked="0" layoutInCell="1" allowOverlap="1" wp14:anchorId="475B0F02" wp14:editId="0B5BAC27">
              <wp:simplePos x="0" y="0"/>
              <wp:positionH relativeFrom="page">
                <wp:posOffset>493205</wp:posOffset>
              </wp:positionH>
              <wp:positionV relativeFrom="page">
                <wp:posOffset>8898560</wp:posOffset>
              </wp:positionV>
              <wp:extent cx="5925604" cy="2527"/>
              <wp:effectExtent l="0" t="0" r="0" b="0"/>
              <wp:wrapSquare wrapText="bothSides"/>
              <wp:docPr id="30702" name="Group 30702"/>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03" name="Shape 30703"/>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1BCBEBB3" id="Group 30702" o:spid="_x0000_s1026" style="position:absolute;margin-left:38.85pt;margin-top:700.65pt;width:466.6pt;height:.2pt;z-index:251661312;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QhitrlECAACuBQAADgAAAAAAAAAAAAAAAAAuAgAAZHJzL2Uyb0RvYy54bWxQSwECLQAU&#10;AAYACAAAACEAhtGH+eAAAAANAQAADwAAAAAAAAAAAAAAAACrBAAAZHJzL2Rvd25yZXYueG1sUEsF&#10;BgAAAAAEAAQA8wAAALgFAAAAAA==&#10;">
              <v:shape id="Shape 30703"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w:t>
    </w:r>
    <w:r w:rsidR="00013172">
      <w:rPr>
        <w:sz w:val="18"/>
      </w:rPr>
      <w:t>2</w:t>
    </w:r>
    <w:r>
      <w:rPr>
        <w:sz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E842"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2336" behindDoc="0" locked="0" layoutInCell="1" allowOverlap="1" wp14:anchorId="56E80146" wp14:editId="1D85C19C">
              <wp:simplePos x="0" y="0"/>
              <wp:positionH relativeFrom="page">
                <wp:posOffset>493205</wp:posOffset>
              </wp:positionH>
              <wp:positionV relativeFrom="page">
                <wp:posOffset>8898560</wp:posOffset>
              </wp:positionV>
              <wp:extent cx="5925604" cy="2527"/>
              <wp:effectExtent l="0" t="0" r="0" b="0"/>
              <wp:wrapSquare wrapText="bothSides"/>
              <wp:docPr id="30686" name="Group 30686"/>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687" name="Shape 30687"/>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1F1CE765" id="Group 30686" o:spid="_x0000_s1026" style="position:absolute;margin-left:38.85pt;margin-top:700.65pt;width:466.6pt;height:.2pt;z-index:251662336;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SbH6mlECAACuBQAADgAAAAAAAAAAAAAAAAAuAgAAZHJzL2Uyb0RvYy54bWxQSwECLQAU&#10;AAYACAAAACEAhtGH+eAAAAANAQAADwAAAAAAAAAAAAAAAACrBAAAZHJzL2Rvd25yZXYueG1sUEsF&#10;BgAAAAAEAAQA8wAAALgFAAAAAA==&#10;">
              <v:shape id="Shape 30687"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CDC86" w14:textId="77777777" w:rsidR="00BB21D9" w:rsidRDefault="00BB21D9">
      <w:pPr>
        <w:spacing w:after="0" w:line="240" w:lineRule="auto"/>
      </w:pPr>
      <w:r>
        <w:separator/>
      </w:r>
    </w:p>
  </w:footnote>
  <w:footnote w:type="continuationSeparator" w:id="0">
    <w:p w14:paraId="312C7AC9" w14:textId="77777777" w:rsidR="00BB21D9" w:rsidRDefault="00BB21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E072F"/>
    <w:multiLevelType w:val="multilevel"/>
    <w:tmpl w:val="8BF4A738"/>
    <w:lvl w:ilvl="0">
      <w:start w:val="4"/>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838373A"/>
    <w:multiLevelType w:val="hybridMultilevel"/>
    <w:tmpl w:val="EB7C78D8"/>
    <w:lvl w:ilvl="0" w:tplc="634CEB5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0C40A4">
      <w:start w:val="1"/>
      <w:numFmt w:val="bullet"/>
      <w:lvlText w:val="o"/>
      <w:lvlJc w:val="left"/>
      <w:pPr>
        <w:ind w:left="1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86F772">
      <w:start w:val="1"/>
      <w:numFmt w:val="bullet"/>
      <w:lvlText w:val="▪"/>
      <w:lvlJc w:val="left"/>
      <w:pPr>
        <w:ind w:left="2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5AAB8E">
      <w:start w:val="1"/>
      <w:numFmt w:val="bullet"/>
      <w:lvlText w:val="•"/>
      <w:lvlJc w:val="left"/>
      <w:pPr>
        <w:ind w:left="2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E49688">
      <w:start w:val="1"/>
      <w:numFmt w:val="bullet"/>
      <w:lvlText w:val="o"/>
      <w:lvlJc w:val="left"/>
      <w:pPr>
        <w:ind w:left="3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568646">
      <w:start w:val="1"/>
      <w:numFmt w:val="bullet"/>
      <w:lvlText w:val="▪"/>
      <w:lvlJc w:val="left"/>
      <w:pPr>
        <w:ind w:left="4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D0B840">
      <w:start w:val="1"/>
      <w:numFmt w:val="bullet"/>
      <w:lvlText w:val="•"/>
      <w:lvlJc w:val="left"/>
      <w:pPr>
        <w:ind w:left="4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C61A0">
      <w:start w:val="1"/>
      <w:numFmt w:val="bullet"/>
      <w:lvlText w:val="o"/>
      <w:lvlJc w:val="left"/>
      <w:pPr>
        <w:ind w:left="5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08D9B6">
      <w:start w:val="1"/>
      <w:numFmt w:val="bullet"/>
      <w:lvlText w:val="▪"/>
      <w:lvlJc w:val="left"/>
      <w:pPr>
        <w:ind w:left="6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AEE1D3F"/>
    <w:multiLevelType w:val="multilevel"/>
    <w:tmpl w:val="FFA89F00"/>
    <w:lvl w:ilvl="0">
      <w:start w:val="1"/>
      <w:numFmt w:val="decimal"/>
      <w:lvlText w:val="%1."/>
      <w:lvlJc w:val="left"/>
      <w:pPr>
        <w:ind w:left="345" w:hanging="360"/>
      </w:pPr>
      <w:rPr>
        <w:rFonts w:hint="default"/>
      </w:rPr>
    </w:lvl>
    <w:lvl w:ilvl="1">
      <w:start w:val="2"/>
      <w:numFmt w:val="decimal"/>
      <w:isLgl/>
      <w:lvlText w:val="%1.%2."/>
      <w:lvlJc w:val="left"/>
      <w:pPr>
        <w:ind w:left="400" w:hanging="390"/>
      </w:pPr>
      <w:rPr>
        <w:rFonts w:hint="default"/>
      </w:rPr>
    </w:lvl>
    <w:lvl w:ilvl="2">
      <w:start w:val="1"/>
      <w:numFmt w:val="decimal"/>
      <w:isLgl/>
      <w:lvlText w:val="%1.%2.%3."/>
      <w:lvlJc w:val="left"/>
      <w:pPr>
        <w:ind w:left="755"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65"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215" w:hanging="1080"/>
      </w:pPr>
      <w:rPr>
        <w:rFonts w:hint="default"/>
      </w:rPr>
    </w:lvl>
    <w:lvl w:ilvl="7">
      <w:start w:val="1"/>
      <w:numFmt w:val="decimal"/>
      <w:isLgl/>
      <w:lvlText w:val="%1.%2.%3.%4.%5.%6.%7.%8."/>
      <w:lvlJc w:val="left"/>
      <w:pPr>
        <w:ind w:left="1600" w:hanging="1440"/>
      </w:pPr>
      <w:rPr>
        <w:rFonts w:hint="default"/>
      </w:rPr>
    </w:lvl>
    <w:lvl w:ilvl="8">
      <w:start w:val="1"/>
      <w:numFmt w:val="decimal"/>
      <w:isLgl/>
      <w:lvlText w:val="%1.%2.%3.%4.%5.%6.%7.%8.%9."/>
      <w:lvlJc w:val="left"/>
      <w:pPr>
        <w:ind w:left="1625" w:hanging="1440"/>
      </w:pPr>
      <w:rPr>
        <w:rFonts w:hint="default"/>
      </w:rPr>
    </w:lvl>
  </w:abstractNum>
  <w:abstractNum w:abstractNumId="3" w15:restartNumberingAfterBreak="0">
    <w:nsid w:val="5B1334F0"/>
    <w:multiLevelType w:val="hybridMultilevel"/>
    <w:tmpl w:val="1AEE6458"/>
    <w:lvl w:ilvl="0" w:tplc="E5C43A7E">
      <w:start w:val="1"/>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73414F4">
      <w:start w:val="1"/>
      <w:numFmt w:val="lowerLetter"/>
      <w:lvlText w:val="%2"/>
      <w:lvlJc w:val="left"/>
      <w:pPr>
        <w:ind w:left="11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1460878">
      <w:start w:val="1"/>
      <w:numFmt w:val="lowerRoman"/>
      <w:lvlText w:val="%3"/>
      <w:lvlJc w:val="left"/>
      <w:pPr>
        <w:ind w:left="18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8E44904">
      <w:start w:val="1"/>
      <w:numFmt w:val="decimal"/>
      <w:lvlText w:val="%4"/>
      <w:lvlJc w:val="left"/>
      <w:pPr>
        <w:ind w:left="25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91C9704">
      <w:start w:val="1"/>
      <w:numFmt w:val="lowerLetter"/>
      <w:lvlText w:val="%5"/>
      <w:lvlJc w:val="left"/>
      <w:pPr>
        <w:ind w:left="326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162524A">
      <w:start w:val="1"/>
      <w:numFmt w:val="lowerRoman"/>
      <w:lvlText w:val="%6"/>
      <w:lvlJc w:val="left"/>
      <w:pPr>
        <w:ind w:left="398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78E1402">
      <w:start w:val="1"/>
      <w:numFmt w:val="decimal"/>
      <w:lvlText w:val="%7"/>
      <w:lvlJc w:val="left"/>
      <w:pPr>
        <w:ind w:left="47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FDC60BC">
      <w:start w:val="1"/>
      <w:numFmt w:val="lowerLetter"/>
      <w:lvlText w:val="%8"/>
      <w:lvlJc w:val="left"/>
      <w:pPr>
        <w:ind w:left="54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64E206A">
      <w:start w:val="1"/>
      <w:numFmt w:val="lowerRoman"/>
      <w:lvlText w:val="%9"/>
      <w:lvlJc w:val="left"/>
      <w:pPr>
        <w:ind w:left="61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7A41641A"/>
    <w:multiLevelType w:val="hybridMultilevel"/>
    <w:tmpl w:val="0E74CE86"/>
    <w:lvl w:ilvl="0" w:tplc="8B106A42">
      <w:start w:val="30"/>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3583868">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52BC5734">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DA8FB5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8EE930E">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2064FB7C">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1221F3C">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9E20A67E">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BA84F4BA">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DA3NzAzNDY2NzBU0lEKTi0uzszPAykwrAUActiqvSwAAAA="/>
  </w:docVars>
  <w:rsids>
    <w:rsidRoot w:val="000F2716"/>
    <w:rsid w:val="0000307D"/>
    <w:rsid w:val="00007036"/>
    <w:rsid w:val="00013172"/>
    <w:rsid w:val="0001603F"/>
    <w:rsid w:val="00025536"/>
    <w:rsid w:val="000465A5"/>
    <w:rsid w:val="00061731"/>
    <w:rsid w:val="00061DD7"/>
    <w:rsid w:val="0006547D"/>
    <w:rsid w:val="0006671F"/>
    <w:rsid w:val="00066A1C"/>
    <w:rsid w:val="00067B63"/>
    <w:rsid w:val="0007110C"/>
    <w:rsid w:val="00072FB1"/>
    <w:rsid w:val="000733BA"/>
    <w:rsid w:val="00076E11"/>
    <w:rsid w:val="00077491"/>
    <w:rsid w:val="00077E73"/>
    <w:rsid w:val="00082099"/>
    <w:rsid w:val="00082A62"/>
    <w:rsid w:val="00083C4D"/>
    <w:rsid w:val="00086391"/>
    <w:rsid w:val="000915E2"/>
    <w:rsid w:val="00092131"/>
    <w:rsid w:val="000A30B2"/>
    <w:rsid w:val="000B0F9A"/>
    <w:rsid w:val="000B1378"/>
    <w:rsid w:val="000B42C2"/>
    <w:rsid w:val="000B7F72"/>
    <w:rsid w:val="000B7FD3"/>
    <w:rsid w:val="000C5591"/>
    <w:rsid w:val="000C6A25"/>
    <w:rsid w:val="000D714C"/>
    <w:rsid w:val="000E43A7"/>
    <w:rsid w:val="000F009F"/>
    <w:rsid w:val="000F2716"/>
    <w:rsid w:val="00105112"/>
    <w:rsid w:val="001138D4"/>
    <w:rsid w:val="00117911"/>
    <w:rsid w:val="00141F29"/>
    <w:rsid w:val="00141F44"/>
    <w:rsid w:val="00142D5F"/>
    <w:rsid w:val="00145652"/>
    <w:rsid w:val="00147258"/>
    <w:rsid w:val="00150F07"/>
    <w:rsid w:val="00152DD6"/>
    <w:rsid w:val="00153F16"/>
    <w:rsid w:val="001626E8"/>
    <w:rsid w:val="001725C0"/>
    <w:rsid w:val="00174A6D"/>
    <w:rsid w:val="0018597B"/>
    <w:rsid w:val="0019276B"/>
    <w:rsid w:val="001973A2"/>
    <w:rsid w:val="001A43AD"/>
    <w:rsid w:val="001B6454"/>
    <w:rsid w:val="001C6BBF"/>
    <w:rsid w:val="001C752D"/>
    <w:rsid w:val="001D1665"/>
    <w:rsid w:val="001F33DB"/>
    <w:rsid w:val="00214B12"/>
    <w:rsid w:val="00222323"/>
    <w:rsid w:val="00223F62"/>
    <w:rsid w:val="002410FE"/>
    <w:rsid w:val="0025497B"/>
    <w:rsid w:val="00256D47"/>
    <w:rsid w:val="002657BF"/>
    <w:rsid w:val="00270A19"/>
    <w:rsid w:val="002746EE"/>
    <w:rsid w:val="002844A9"/>
    <w:rsid w:val="00286770"/>
    <w:rsid w:val="00290648"/>
    <w:rsid w:val="0029592E"/>
    <w:rsid w:val="002963AE"/>
    <w:rsid w:val="00297A72"/>
    <w:rsid w:val="002A1047"/>
    <w:rsid w:val="002B30BB"/>
    <w:rsid w:val="002C4B65"/>
    <w:rsid w:val="002D1DD9"/>
    <w:rsid w:val="002D4833"/>
    <w:rsid w:val="002D5765"/>
    <w:rsid w:val="002E0C3A"/>
    <w:rsid w:val="002E4CCE"/>
    <w:rsid w:val="002F11C5"/>
    <w:rsid w:val="002F2EBD"/>
    <w:rsid w:val="002F482B"/>
    <w:rsid w:val="002F787D"/>
    <w:rsid w:val="002F7C0A"/>
    <w:rsid w:val="002F7DB1"/>
    <w:rsid w:val="00301F64"/>
    <w:rsid w:val="00303E4D"/>
    <w:rsid w:val="00311E6C"/>
    <w:rsid w:val="0031229F"/>
    <w:rsid w:val="00317FD4"/>
    <w:rsid w:val="00321686"/>
    <w:rsid w:val="00332C84"/>
    <w:rsid w:val="00347D54"/>
    <w:rsid w:val="00350F1B"/>
    <w:rsid w:val="00350F30"/>
    <w:rsid w:val="00361FED"/>
    <w:rsid w:val="003707F2"/>
    <w:rsid w:val="00371CFB"/>
    <w:rsid w:val="00384C4C"/>
    <w:rsid w:val="00387CCB"/>
    <w:rsid w:val="00392316"/>
    <w:rsid w:val="003A0FC0"/>
    <w:rsid w:val="003B3CBB"/>
    <w:rsid w:val="003B6C29"/>
    <w:rsid w:val="003D16C1"/>
    <w:rsid w:val="003E211B"/>
    <w:rsid w:val="003F77EE"/>
    <w:rsid w:val="00402CEF"/>
    <w:rsid w:val="00405A0A"/>
    <w:rsid w:val="004101E0"/>
    <w:rsid w:val="004251B3"/>
    <w:rsid w:val="00425213"/>
    <w:rsid w:val="00426C7F"/>
    <w:rsid w:val="00441EC3"/>
    <w:rsid w:val="004421B4"/>
    <w:rsid w:val="00456544"/>
    <w:rsid w:val="004764B0"/>
    <w:rsid w:val="00482BBE"/>
    <w:rsid w:val="00483742"/>
    <w:rsid w:val="004847E7"/>
    <w:rsid w:val="00490CDC"/>
    <w:rsid w:val="004A4B72"/>
    <w:rsid w:val="004C1BDD"/>
    <w:rsid w:val="004C5783"/>
    <w:rsid w:val="004D1280"/>
    <w:rsid w:val="004D2C48"/>
    <w:rsid w:val="004D5F45"/>
    <w:rsid w:val="004D66DF"/>
    <w:rsid w:val="004E4B85"/>
    <w:rsid w:val="004E7650"/>
    <w:rsid w:val="005036B0"/>
    <w:rsid w:val="00503F10"/>
    <w:rsid w:val="0050701F"/>
    <w:rsid w:val="00507C2D"/>
    <w:rsid w:val="00513059"/>
    <w:rsid w:val="0051658B"/>
    <w:rsid w:val="00521E79"/>
    <w:rsid w:val="0052250B"/>
    <w:rsid w:val="00524302"/>
    <w:rsid w:val="00527405"/>
    <w:rsid w:val="005312A4"/>
    <w:rsid w:val="00531FCD"/>
    <w:rsid w:val="00537845"/>
    <w:rsid w:val="00543310"/>
    <w:rsid w:val="00545E13"/>
    <w:rsid w:val="0055404F"/>
    <w:rsid w:val="005640B2"/>
    <w:rsid w:val="00564DE1"/>
    <w:rsid w:val="0056543D"/>
    <w:rsid w:val="005800BE"/>
    <w:rsid w:val="005847E9"/>
    <w:rsid w:val="00585544"/>
    <w:rsid w:val="00587132"/>
    <w:rsid w:val="005A568E"/>
    <w:rsid w:val="005B6D75"/>
    <w:rsid w:val="005E654B"/>
    <w:rsid w:val="005F23FE"/>
    <w:rsid w:val="00602797"/>
    <w:rsid w:val="00602EF1"/>
    <w:rsid w:val="0061014B"/>
    <w:rsid w:val="0061683D"/>
    <w:rsid w:val="00616B70"/>
    <w:rsid w:val="00620238"/>
    <w:rsid w:val="00631F53"/>
    <w:rsid w:val="006409E6"/>
    <w:rsid w:val="006429FE"/>
    <w:rsid w:val="00656489"/>
    <w:rsid w:val="0065675F"/>
    <w:rsid w:val="00656C23"/>
    <w:rsid w:val="006572C4"/>
    <w:rsid w:val="006635EC"/>
    <w:rsid w:val="006637C2"/>
    <w:rsid w:val="006657A1"/>
    <w:rsid w:val="00672CDA"/>
    <w:rsid w:val="00696AC0"/>
    <w:rsid w:val="006A5BA6"/>
    <w:rsid w:val="006B6AE7"/>
    <w:rsid w:val="006C3D4F"/>
    <w:rsid w:val="006D0C1E"/>
    <w:rsid w:val="006D2B0D"/>
    <w:rsid w:val="006D4F08"/>
    <w:rsid w:val="006E32BC"/>
    <w:rsid w:val="006E543E"/>
    <w:rsid w:val="006E6626"/>
    <w:rsid w:val="006E7A43"/>
    <w:rsid w:val="006F717B"/>
    <w:rsid w:val="006F7531"/>
    <w:rsid w:val="00702B0B"/>
    <w:rsid w:val="007059FE"/>
    <w:rsid w:val="00711E35"/>
    <w:rsid w:val="00727816"/>
    <w:rsid w:val="00731776"/>
    <w:rsid w:val="0073767A"/>
    <w:rsid w:val="007411B2"/>
    <w:rsid w:val="007440D9"/>
    <w:rsid w:val="0075054F"/>
    <w:rsid w:val="0075464B"/>
    <w:rsid w:val="007602BF"/>
    <w:rsid w:val="00764786"/>
    <w:rsid w:val="00766BD1"/>
    <w:rsid w:val="007700E9"/>
    <w:rsid w:val="00772F25"/>
    <w:rsid w:val="0077309B"/>
    <w:rsid w:val="00784646"/>
    <w:rsid w:val="00784D99"/>
    <w:rsid w:val="00786B4A"/>
    <w:rsid w:val="007946BF"/>
    <w:rsid w:val="007A0150"/>
    <w:rsid w:val="007A1215"/>
    <w:rsid w:val="007A7CE8"/>
    <w:rsid w:val="007B421E"/>
    <w:rsid w:val="007C0FCD"/>
    <w:rsid w:val="007C5EA0"/>
    <w:rsid w:val="007D5EB9"/>
    <w:rsid w:val="007D7957"/>
    <w:rsid w:val="007F49E0"/>
    <w:rsid w:val="00802A0E"/>
    <w:rsid w:val="00815C90"/>
    <w:rsid w:val="00817339"/>
    <w:rsid w:val="00824207"/>
    <w:rsid w:val="00827C39"/>
    <w:rsid w:val="0085154E"/>
    <w:rsid w:val="00852F5D"/>
    <w:rsid w:val="0086292A"/>
    <w:rsid w:val="00867C35"/>
    <w:rsid w:val="00873334"/>
    <w:rsid w:val="0088490C"/>
    <w:rsid w:val="008A152B"/>
    <w:rsid w:val="008A64A1"/>
    <w:rsid w:val="008C19BE"/>
    <w:rsid w:val="008E39A7"/>
    <w:rsid w:val="008E62EC"/>
    <w:rsid w:val="008E706A"/>
    <w:rsid w:val="009076F6"/>
    <w:rsid w:val="00913DCF"/>
    <w:rsid w:val="00917409"/>
    <w:rsid w:val="009224B5"/>
    <w:rsid w:val="00964E85"/>
    <w:rsid w:val="00964FB7"/>
    <w:rsid w:val="00976F80"/>
    <w:rsid w:val="009805C2"/>
    <w:rsid w:val="009875BF"/>
    <w:rsid w:val="009A029A"/>
    <w:rsid w:val="009A64D5"/>
    <w:rsid w:val="009C124A"/>
    <w:rsid w:val="009C7D92"/>
    <w:rsid w:val="009D085A"/>
    <w:rsid w:val="009D2C05"/>
    <w:rsid w:val="009E0BDD"/>
    <w:rsid w:val="009E418B"/>
    <w:rsid w:val="009E6657"/>
    <w:rsid w:val="009F0668"/>
    <w:rsid w:val="00A00BE4"/>
    <w:rsid w:val="00A13C23"/>
    <w:rsid w:val="00A251C1"/>
    <w:rsid w:val="00A31479"/>
    <w:rsid w:val="00A40B13"/>
    <w:rsid w:val="00A50EB6"/>
    <w:rsid w:val="00A54E7D"/>
    <w:rsid w:val="00A55281"/>
    <w:rsid w:val="00A56163"/>
    <w:rsid w:val="00A63E29"/>
    <w:rsid w:val="00A7246B"/>
    <w:rsid w:val="00A74957"/>
    <w:rsid w:val="00A76989"/>
    <w:rsid w:val="00A8532A"/>
    <w:rsid w:val="00A91916"/>
    <w:rsid w:val="00A92C54"/>
    <w:rsid w:val="00A96E9E"/>
    <w:rsid w:val="00AA0FF3"/>
    <w:rsid w:val="00AA3892"/>
    <w:rsid w:val="00AA3FD0"/>
    <w:rsid w:val="00AA5955"/>
    <w:rsid w:val="00AA75BE"/>
    <w:rsid w:val="00AB44AC"/>
    <w:rsid w:val="00AB5018"/>
    <w:rsid w:val="00AB73DC"/>
    <w:rsid w:val="00AC14F8"/>
    <w:rsid w:val="00AC60A9"/>
    <w:rsid w:val="00AC62DC"/>
    <w:rsid w:val="00AD7570"/>
    <w:rsid w:val="00AF5978"/>
    <w:rsid w:val="00AF6BB5"/>
    <w:rsid w:val="00AF6BC9"/>
    <w:rsid w:val="00B0268D"/>
    <w:rsid w:val="00B23A75"/>
    <w:rsid w:val="00B24AB7"/>
    <w:rsid w:val="00B26087"/>
    <w:rsid w:val="00B30905"/>
    <w:rsid w:val="00B348B8"/>
    <w:rsid w:val="00B407D6"/>
    <w:rsid w:val="00B408F0"/>
    <w:rsid w:val="00B5346F"/>
    <w:rsid w:val="00B57395"/>
    <w:rsid w:val="00B63190"/>
    <w:rsid w:val="00B70D1F"/>
    <w:rsid w:val="00B75B0A"/>
    <w:rsid w:val="00B75C61"/>
    <w:rsid w:val="00B81718"/>
    <w:rsid w:val="00B86E91"/>
    <w:rsid w:val="00B8782A"/>
    <w:rsid w:val="00B92453"/>
    <w:rsid w:val="00B959A9"/>
    <w:rsid w:val="00BA31B9"/>
    <w:rsid w:val="00BB21D9"/>
    <w:rsid w:val="00BB5E2D"/>
    <w:rsid w:val="00BB6CCB"/>
    <w:rsid w:val="00BC1F9F"/>
    <w:rsid w:val="00BC66A5"/>
    <w:rsid w:val="00BD0AB3"/>
    <w:rsid w:val="00BD38F2"/>
    <w:rsid w:val="00BE3CD9"/>
    <w:rsid w:val="00BE46F2"/>
    <w:rsid w:val="00C057BC"/>
    <w:rsid w:val="00C10903"/>
    <w:rsid w:val="00C26EE5"/>
    <w:rsid w:val="00C300EE"/>
    <w:rsid w:val="00C40956"/>
    <w:rsid w:val="00C51802"/>
    <w:rsid w:val="00C52399"/>
    <w:rsid w:val="00C5408A"/>
    <w:rsid w:val="00C60DB1"/>
    <w:rsid w:val="00C62BF7"/>
    <w:rsid w:val="00C65985"/>
    <w:rsid w:val="00C764CB"/>
    <w:rsid w:val="00C8696D"/>
    <w:rsid w:val="00C960A4"/>
    <w:rsid w:val="00C961E2"/>
    <w:rsid w:val="00C9783F"/>
    <w:rsid w:val="00CA52F3"/>
    <w:rsid w:val="00CA5488"/>
    <w:rsid w:val="00CB27C8"/>
    <w:rsid w:val="00CB296C"/>
    <w:rsid w:val="00CB47E8"/>
    <w:rsid w:val="00CC2DF6"/>
    <w:rsid w:val="00CC6932"/>
    <w:rsid w:val="00CD0E52"/>
    <w:rsid w:val="00CD3FE2"/>
    <w:rsid w:val="00CE164C"/>
    <w:rsid w:val="00CE1BBA"/>
    <w:rsid w:val="00CF2365"/>
    <w:rsid w:val="00D16034"/>
    <w:rsid w:val="00D2595D"/>
    <w:rsid w:val="00D32967"/>
    <w:rsid w:val="00D342E5"/>
    <w:rsid w:val="00D37738"/>
    <w:rsid w:val="00D443B8"/>
    <w:rsid w:val="00D45743"/>
    <w:rsid w:val="00D50939"/>
    <w:rsid w:val="00D7224C"/>
    <w:rsid w:val="00D974E4"/>
    <w:rsid w:val="00DA4ABE"/>
    <w:rsid w:val="00DB651B"/>
    <w:rsid w:val="00DC2D70"/>
    <w:rsid w:val="00DC3B3C"/>
    <w:rsid w:val="00DC5FFB"/>
    <w:rsid w:val="00DD2309"/>
    <w:rsid w:val="00DE4652"/>
    <w:rsid w:val="00DE67D3"/>
    <w:rsid w:val="00DF6326"/>
    <w:rsid w:val="00E00D02"/>
    <w:rsid w:val="00E203F9"/>
    <w:rsid w:val="00E2621F"/>
    <w:rsid w:val="00E417FC"/>
    <w:rsid w:val="00E454AE"/>
    <w:rsid w:val="00E45B10"/>
    <w:rsid w:val="00E476C1"/>
    <w:rsid w:val="00E51C3B"/>
    <w:rsid w:val="00E52883"/>
    <w:rsid w:val="00E701BF"/>
    <w:rsid w:val="00E736C2"/>
    <w:rsid w:val="00E806D9"/>
    <w:rsid w:val="00E807EB"/>
    <w:rsid w:val="00E818E1"/>
    <w:rsid w:val="00E850DD"/>
    <w:rsid w:val="00E8628A"/>
    <w:rsid w:val="00E87C5E"/>
    <w:rsid w:val="00E94B1B"/>
    <w:rsid w:val="00E978C9"/>
    <w:rsid w:val="00EA4D59"/>
    <w:rsid w:val="00EA659C"/>
    <w:rsid w:val="00EB03F4"/>
    <w:rsid w:val="00EB254E"/>
    <w:rsid w:val="00EB5022"/>
    <w:rsid w:val="00EC30CD"/>
    <w:rsid w:val="00EC4374"/>
    <w:rsid w:val="00ED57FC"/>
    <w:rsid w:val="00ED621A"/>
    <w:rsid w:val="00ED662D"/>
    <w:rsid w:val="00EE1160"/>
    <w:rsid w:val="00EF05F8"/>
    <w:rsid w:val="00EF3433"/>
    <w:rsid w:val="00EF3DBA"/>
    <w:rsid w:val="00EF79FA"/>
    <w:rsid w:val="00F21424"/>
    <w:rsid w:val="00F2317B"/>
    <w:rsid w:val="00F30FCC"/>
    <w:rsid w:val="00F31EF0"/>
    <w:rsid w:val="00F32392"/>
    <w:rsid w:val="00F36B62"/>
    <w:rsid w:val="00F54546"/>
    <w:rsid w:val="00F55271"/>
    <w:rsid w:val="00F5630C"/>
    <w:rsid w:val="00F56C65"/>
    <w:rsid w:val="00F76422"/>
    <w:rsid w:val="00F76F3B"/>
    <w:rsid w:val="00F95A1B"/>
    <w:rsid w:val="00F97E6F"/>
    <w:rsid w:val="00FA4461"/>
    <w:rsid w:val="00FA7449"/>
    <w:rsid w:val="00FC3063"/>
    <w:rsid w:val="00FD3FE3"/>
    <w:rsid w:val="00FD7821"/>
    <w:rsid w:val="00FE03D9"/>
    <w:rsid w:val="00FF1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315F"/>
  <w15:docId w15:val="{63D1DC93-31D4-4155-B9BE-B6B1E6AD9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7" w:line="248" w:lineRule="auto"/>
      <w:ind w:firstLine="289"/>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4"/>
      </w:numPr>
      <w:spacing w:after="2"/>
      <w:ind w:left="10" w:hanging="10"/>
      <w:jc w:val="both"/>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4"/>
      </w:numPr>
      <w:spacing w:after="0"/>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02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2797"/>
    <w:rPr>
      <w:rFonts w:ascii="Calibri" w:eastAsia="Calibri" w:hAnsi="Calibri" w:cs="Calibri"/>
      <w:color w:val="000000"/>
      <w:sz w:val="20"/>
    </w:rPr>
  </w:style>
  <w:style w:type="paragraph" w:styleId="ListParagraph">
    <w:name w:val="List Paragraph"/>
    <w:basedOn w:val="Normal"/>
    <w:uiPriority w:val="34"/>
    <w:qFormat/>
    <w:rsid w:val="00602797"/>
    <w:pPr>
      <w:ind w:left="720"/>
      <w:contextualSpacing/>
    </w:pPr>
  </w:style>
  <w:style w:type="character" w:styleId="PlaceholderText">
    <w:name w:val="Placeholder Text"/>
    <w:basedOn w:val="DefaultParagraphFont"/>
    <w:uiPriority w:val="99"/>
    <w:semiHidden/>
    <w:rsid w:val="00D32967"/>
    <w:rPr>
      <w:color w:val="808080"/>
    </w:rPr>
  </w:style>
  <w:style w:type="paragraph" w:styleId="HTMLPreformatted">
    <w:name w:val="HTML Preformatted"/>
    <w:basedOn w:val="Normal"/>
    <w:link w:val="HTMLPreformattedChar"/>
    <w:uiPriority w:val="99"/>
    <w:semiHidden/>
    <w:unhideWhenUsed/>
    <w:rsid w:val="00D3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semiHidden/>
    <w:rsid w:val="00D32967"/>
    <w:rPr>
      <w:rFonts w:ascii="Courier New" w:eastAsia="Times New Roman" w:hAnsi="Courier New" w:cs="Courier New"/>
      <w:sz w:val="20"/>
      <w:szCs w:val="20"/>
    </w:rPr>
  </w:style>
  <w:style w:type="table" w:styleId="TableGrid0">
    <w:name w:val="Table Grid"/>
    <w:basedOn w:val="TableNormal"/>
    <w:uiPriority w:val="39"/>
    <w:rsid w:val="00F54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545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30FCC"/>
    <w:pPr>
      <w:spacing w:after="200" w:line="240" w:lineRule="auto"/>
    </w:pPr>
    <w:rPr>
      <w:i/>
      <w:iCs/>
      <w:color w:val="44546A" w:themeColor="text2"/>
      <w:sz w:val="18"/>
      <w:szCs w:val="18"/>
    </w:rPr>
  </w:style>
  <w:style w:type="paragraph" w:styleId="NoSpacing">
    <w:name w:val="No Spacing"/>
    <w:uiPriority w:val="1"/>
    <w:qFormat/>
    <w:rsid w:val="00C62BF7"/>
    <w:pPr>
      <w:spacing w:after="0" w:line="240" w:lineRule="auto"/>
      <w:ind w:firstLine="289"/>
      <w:jc w:val="both"/>
    </w:pPr>
    <w:rPr>
      <w:rFonts w:ascii="Calibri" w:eastAsia="Calibri" w:hAnsi="Calibri" w:cs="Calibri"/>
      <w:color w:val="000000"/>
      <w:sz w:val="20"/>
    </w:rPr>
  </w:style>
  <w:style w:type="character" w:styleId="CommentReference">
    <w:name w:val="annotation reference"/>
    <w:basedOn w:val="DefaultParagraphFont"/>
    <w:uiPriority w:val="99"/>
    <w:semiHidden/>
    <w:unhideWhenUsed/>
    <w:rsid w:val="00332C84"/>
    <w:rPr>
      <w:sz w:val="16"/>
      <w:szCs w:val="16"/>
    </w:rPr>
  </w:style>
  <w:style w:type="paragraph" w:styleId="CommentText">
    <w:name w:val="annotation text"/>
    <w:basedOn w:val="Normal"/>
    <w:link w:val="CommentTextChar"/>
    <w:uiPriority w:val="99"/>
    <w:unhideWhenUsed/>
    <w:rsid w:val="00332C84"/>
    <w:pPr>
      <w:spacing w:line="240" w:lineRule="auto"/>
    </w:pPr>
    <w:rPr>
      <w:szCs w:val="20"/>
    </w:rPr>
  </w:style>
  <w:style w:type="character" w:customStyle="1" w:styleId="CommentTextChar">
    <w:name w:val="Comment Text Char"/>
    <w:basedOn w:val="DefaultParagraphFont"/>
    <w:link w:val="CommentText"/>
    <w:uiPriority w:val="99"/>
    <w:rsid w:val="00332C8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32C84"/>
    <w:rPr>
      <w:b/>
      <w:bCs/>
    </w:rPr>
  </w:style>
  <w:style w:type="character" w:customStyle="1" w:styleId="CommentSubjectChar">
    <w:name w:val="Comment Subject Char"/>
    <w:basedOn w:val="CommentTextChar"/>
    <w:link w:val="CommentSubject"/>
    <w:uiPriority w:val="99"/>
    <w:semiHidden/>
    <w:rsid w:val="00332C84"/>
    <w:rPr>
      <w:rFonts w:ascii="Calibri" w:eastAsia="Calibri" w:hAnsi="Calibri" w:cs="Calibri"/>
      <w:b/>
      <w:bCs/>
      <w:color w:val="000000"/>
      <w:sz w:val="20"/>
      <w:szCs w:val="20"/>
    </w:rPr>
  </w:style>
  <w:style w:type="paragraph" w:styleId="Revision">
    <w:name w:val="Revision"/>
    <w:hidden/>
    <w:uiPriority w:val="99"/>
    <w:semiHidden/>
    <w:rsid w:val="002C4B65"/>
    <w:pPr>
      <w:spacing w:after="0" w:line="240" w:lineRule="auto"/>
    </w:pPr>
    <w:rPr>
      <w:rFonts w:ascii="Calibri" w:eastAsia="Calibri" w:hAnsi="Calibri" w:cs="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346">
      <w:bodyDiv w:val="1"/>
      <w:marLeft w:val="0"/>
      <w:marRight w:val="0"/>
      <w:marTop w:val="0"/>
      <w:marBottom w:val="0"/>
      <w:divBdr>
        <w:top w:val="none" w:sz="0" w:space="0" w:color="auto"/>
        <w:left w:val="none" w:sz="0" w:space="0" w:color="auto"/>
        <w:bottom w:val="none" w:sz="0" w:space="0" w:color="auto"/>
        <w:right w:val="none" w:sz="0" w:space="0" w:color="auto"/>
      </w:divBdr>
    </w:div>
    <w:div w:id="1283616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jpg"/><Relationship Id="rId18" Type="http://schemas.openxmlformats.org/officeDocument/2006/relationships/image" Target="media/image10.png"/><Relationship Id="rId39" Type="http://schemas.openxmlformats.org/officeDocument/2006/relationships/image" Target="media/image28.png"/><Relationship Id="rId51"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image" Target="media/image27.png"/><Relationship Id="rId47" Type="http://schemas.openxmlformats.org/officeDocument/2006/relationships/image" Target="media/image36.png"/><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7.jpg"/><Relationship Id="rId28" Type="http://schemas.openxmlformats.org/officeDocument/2006/relationships/image" Target="media/image17.png"/><Relationship Id="rId36" Type="http://schemas.openxmlformats.org/officeDocument/2006/relationships/image" Target="media/image21.png"/><Relationship Id="rId49"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image" Target="media/image15.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0E8169-C87C-4EEA-A2A5-D7901C3F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7848</Words>
  <Characters>44737</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Validation of an integrated data-driven surrogate model and a thermo-hydraulic network based model to determine thermal response of a 620 MWe utility scale boiler using a fully connected mixture density network</vt:lpstr>
    </vt:vector>
  </TitlesOfParts>
  <Company/>
  <LinksUpToDate>false</LinksUpToDate>
  <CharactersWithSpaces>5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an integrated data-driven surrogate model and a thermo-hydraulic network based model to determine thermal response of a 620 MWe utility scale boiler using a fully connected mixture density network</dc:title>
  <dc:subject/>
  <dc:creator>Brad Rawlins</dc:creator>
  <cp:keywords/>
  <cp:lastModifiedBy>Brad Rawlins</cp:lastModifiedBy>
  <cp:revision>2</cp:revision>
  <dcterms:created xsi:type="dcterms:W3CDTF">2022-05-04T12:28:00Z</dcterms:created>
  <dcterms:modified xsi:type="dcterms:W3CDTF">2022-05-0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fd5806-3a8c-3767-9d77-6ee5f7600831</vt:lpwstr>
  </property>
</Properties>
</file>